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BAB6244" w14:textId="77777777" w:rsidR="004851C7" w:rsidRDefault="004851C7" w:rsidP="00A03E42">
      <w:pPr>
        <w:ind w:firstLine="0"/>
      </w:pPr>
    </w:p>
    <w:p w14:paraId="51058EA7" w14:textId="77777777" w:rsidR="00966F03" w:rsidRPr="00B50CAA" w:rsidRDefault="00966F03" w:rsidP="00A03E42">
      <w:pPr>
        <w:ind w:firstLine="0"/>
      </w:pPr>
    </w:p>
    <w:p w14:paraId="48E58346" w14:textId="624B1925" w:rsidR="0063585C" w:rsidRPr="00B5611C" w:rsidRDefault="00CC24CC" w:rsidP="00171054">
      <w:pPr>
        <w:pStyle w:val="Cmlapszerz"/>
        <w:rPr>
          <w:highlight w:val="yellow"/>
        </w:rPr>
      </w:pPr>
      <w:r w:rsidRPr="00B5611C">
        <w:rPr>
          <w:highlight w:val="yellow"/>
        </w:rPr>
        <w:t>Dancsó Marcell</w:t>
      </w:r>
    </w:p>
    <w:p w14:paraId="27E9F397" w14:textId="6CD4793A" w:rsidR="0063585C" w:rsidRPr="00041F8B" w:rsidRDefault="000F12F8" w:rsidP="00041F8B">
      <w:pPr>
        <w:pStyle w:val="Cm"/>
        <w:rPr>
          <w:sz w:val="96"/>
          <w:szCs w:val="44"/>
        </w:rPr>
      </w:pPr>
      <w:r w:rsidRPr="00B5611C">
        <w:rPr>
          <w:highlight w:val="yellow"/>
        </w:rPr>
        <w:t>Jelnyelv fordítása, hallássérült jelelők támogatására, póz approximációs módszerek, szekvencia feldolgozásra alkalmas mesterséges intelligencia algoritmusok és nagy nyelvi modellekre épülő eredmény korrekció felhasználásával</w:t>
      </w:r>
    </w:p>
    <w:p w14:paraId="5532B58E" w14:textId="5614F1B3" w:rsidR="0063585C" w:rsidRPr="00B50CAA" w:rsidRDefault="00041F8B" w:rsidP="00A03E42">
      <w:pPr>
        <w:pStyle w:val="Alcm"/>
      </w:pPr>
      <w:r>
        <w:t>TDK dolgozat</w:t>
      </w:r>
    </w:p>
    <w:p w14:paraId="156BF04A" w14:textId="49661E1C" w:rsidR="0063585C" w:rsidRPr="00D429F2" w:rsidRDefault="00760739" w:rsidP="00A03E42">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DF902D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07D07">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DF902D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07D07">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AFDD663" w14:textId="7437F57B" w:rsidR="005E728D"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9621443" w:history="1">
        <w:r w:rsidR="005E728D" w:rsidRPr="00AE78A2">
          <w:rPr>
            <w:rStyle w:val="Hiperhivatkozs"/>
            <w:noProof/>
          </w:rPr>
          <w:t>Összefoglaló</w:t>
        </w:r>
        <w:r w:rsidR="005E728D">
          <w:rPr>
            <w:noProof/>
            <w:webHidden/>
          </w:rPr>
          <w:tab/>
        </w:r>
        <w:r w:rsidR="005E728D">
          <w:rPr>
            <w:noProof/>
            <w:webHidden/>
          </w:rPr>
          <w:fldChar w:fldCharType="begin"/>
        </w:r>
        <w:r w:rsidR="005E728D">
          <w:rPr>
            <w:noProof/>
            <w:webHidden/>
          </w:rPr>
          <w:instrText xml:space="preserve"> PAGEREF _Toc149621443 \h </w:instrText>
        </w:r>
        <w:r w:rsidR="005E728D">
          <w:rPr>
            <w:noProof/>
            <w:webHidden/>
          </w:rPr>
        </w:r>
        <w:r w:rsidR="005E728D">
          <w:rPr>
            <w:noProof/>
            <w:webHidden/>
          </w:rPr>
          <w:fldChar w:fldCharType="separate"/>
        </w:r>
        <w:r w:rsidR="005E728D">
          <w:rPr>
            <w:noProof/>
            <w:webHidden/>
          </w:rPr>
          <w:t>4</w:t>
        </w:r>
        <w:r w:rsidR="005E728D">
          <w:rPr>
            <w:noProof/>
            <w:webHidden/>
          </w:rPr>
          <w:fldChar w:fldCharType="end"/>
        </w:r>
      </w:hyperlink>
    </w:p>
    <w:p w14:paraId="7716931D" w14:textId="64C649B2"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44" w:history="1">
        <w:r w:rsidR="005E728D" w:rsidRPr="00AE78A2">
          <w:rPr>
            <w:rStyle w:val="Hiperhivatkozs"/>
            <w:noProof/>
          </w:rPr>
          <w:t>Abstract</w:t>
        </w:r>
        <w:r w:rsidR="005E728D">
          <w:rPr>
            <w:noProof/>
            <w:webHidden/>
          </w:rPr>
          <w:tab/>
        </w:r>
        <w:r w:rsidR="005E728D">
          <w:rPr>
            <w:noProof/>
            <w:webHidden/>
          </w:rPr>
          <w:fldChar w:fldCharType="begin"/>
        </w:r>
        <w:r w:rsidR="005E728D">
          <w:rPr>
            <w:noProof/>
            <w:webHidden/>
          </w:rPr>
          <w:instrText xml:space="preserve"> PAGEREF _Toc149621444 \h </w:instrText>
        </w:r>
        <w:r w:rsidR="005E728D">
          <w:rPr>
            <w:noProof/>
            <w:webHidden/>
          </w:rPr>
        </w:r>
        <w:r w:rsidR="005E728D">
          <w:rPr>
            <w:noProof/>
            <w:webHidden/>
          </w:rPr>
          <w:fldChar w:fldCharType="separate"/>
        </w:r>
        <w:r w:rsidR="005E728D">
          <w:rPr>
            <w:noProof/>
            <w:webHidden/>
          </w:rPr>
          <w:t>6</w:t>
        </w:r>
        <w:r w:rsidR="005E728D">
          <w:rPr>
            <w:noProof/>
            <w:webHidden/>
          </w:rPr>
          <w:fldChar w:fldCharType="end"/>
        </w:r>
      </w:hyperlink>
    </w:p>
    <w:p w14:paraId="3816C92E" w14:textId="7807213A"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45" w:history="1">
        <w:r w:rsidR="005E728D" w:rsidRPr="00AE78A2">
          <w:rPr>
            <w:rStyle w:val="Hiperhivatkozs"/>
            <w:noProof/>
          </w:rPr>
          <w:t>1 Bevezetés</w:t>
        </w:r>
        <w:r w:rsidR="005E728D">
          <w:rPr>
            <w:noProof/>
            <w:webHidden/>
          </w:rPr>
          <w:tab/>
        </w:r>
        <w:r w:rsidR="005E728D">
          <w:rPr>
            <w:noProof/>
            <w:webHidden/>
          </w:rPr>
          <w:fldChar w:fldCharType="begin"/>
        </w:r>
        <w:r w:rsidR="005E728D">
          <w:rPr>
            <w:noProof/>
            <w:webHidden/>
          </w:rPr>
          <w:instrText xml:space="preserve"> PAGEREF _Toc149621445 \h </w:instrText>
        </w:r>
        <w:r w:rsidR="005E728D">
          <w:rPr>
            <w:noProof/>
            <w:webHidden/>
          </w:rPr>
        </w:r>
        <w:r w:rsidR="005E728D">
          <w:rPr>
            <w:noProof/>
            <w:webHidden/>
          </w:rPr>
          <w:fldChar w:fldCharType="separate"/>
        </w:r>
        <w:r w:rsidR="005E728D">
          <w:rPr>
            <w:noProof/>
            <w:webHidden/>
          </w:rPr>
          <w:t>8</w:t>
        </w:r>
        <w:r w:rsidR="005E728D">
          <w:rPr>
            <w:noProof/>
            <w:webHidden/>
          </w:rPr>
          <w:fldChar w:fldCharType="end"/>
        </w:r>
      </w:hyperlink>
    </w:p>
    <w:p w14:paraId="5D30B71C" w14:textId="0F28EE1A"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6" w:history="1">
        <w:r w:rsidR="005E728D" w:rsidRPr="00AE78A2">
          <w:rPr>
            <w:rStyle w:val="Hiperhivatkozs"/>
            <w:noProof/>
          </w:rPr>
          <w:t>1.1 Jelnyelv alapok</w:t>
        </w:r>
        <w:r w:rsidR="005E728D">
          <w:rPr>
            <w:noProof/>
            <w:webHidden/>
          </w:rPr>
          <w:tab/>
        </w:r>
        <w:r w:rsidR="005E728D">
          <w:rPr>
            <w:noProof/>
            <w:webHidden/>
          </w:rPr>
          <w:fldChar w:fldCharType="begin"/>
        </w:r>
        <w:r w:rsidR="005E728D">
          <w:rPr>
            <w:noProof/>
            <w:webHidden/>
          </w:rPr>
          <w:instrText xml:space="preserve"> PAGEREF _Toc149621446 \h </w:instrText>
        </w:r>
        <w:r w:rsidR="005E728D">
          <w:rPr>
            <w:noProof/>
            <w:webHidden/>
          </w:rPr>
        </w:r>
        <w:r w:rsidR="005E728D">
          <w:rPr>
            <w:noProof/>
            <w:webHidden/>
          </w:rPr>
          <w:fldChar w:fldCharType="separate"/>
        </w:r>
        <w:r w:rsidR="005E728D">
          <w:rPr>
            <w:noProof/>
            <w:webHidden/>
          </w:rPr>
          <w:t>8</w:t>
        </w:r>
        <w:r w:rsidR="005E728D">
          <w:rPr>
            <w:noProof/>
            <w:webHidden/>
          </w:rPr>
          <w:fldChar w:fldCharType="end"/>
        </w:r>
      </w:hyperlink>
    </w:p>
    <w:p w14:paraId="30ED9F5D" w14:textId="43228275"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7" w:history="1">
        <w:r w:rsidR="005E728D" w:rsidRPr="00AE78A2">
          <w:rPr>
            <w:rStyle w:val="Hiperhivatkozs"/>
            <w:noProof/>
          </w:rPr>
          <w:t>1.2 Amerikai jelnyelv (ASL)</w:t>
        </w:r>
        <w:r w:rsidR="005E728D">
          <w:rPr>
            <w:noProof/>
            <w:webHidden/>
          </w:rPr>
          <w:tab/>
        </w:r>
        <w:r w:rsidR="005E728D">
          <w:rPr>
            <w:noProof/>
            <w:webHidden/>
          </w:rPr>
          <w:fldChar w:fldCharType="begin"/>
        </w:r>
        <w:r w:rsidR="005E728D">
          <w:rPr>
            <w:noProof/>
            <w:webHidden/>
          </w:rPr>
          <w:instrText xml:space="preserve"> PAGEREF _Toc149621447 \h </w:instrText>
        </w:r>
        <w:r w:rsidR="005E728D">
          <w:rPr>
            <w:noProof/>
            <w:webHidden/>
          </w:rPr>
        </w:r>
        <w:r w:rsidR="005E728D">
          <w:rPr>
            <w:noProof/>
            <w:webHidden/>
          </w:rPr>
          <w:fldChar w:fldCharType="separate"/>
        </w:r>
        <w:r w:rsidR="005E728D">
          <w:rPr>
            <w:noProof/>
            <w:webHidden/>
          </w:rPr>
          <w:t>9</w:t>
        </w:r>
        <w:r w:rsidR="005E728D">
          <w:rPr>
            <w:noProof/>
            <w:webHidden/>
          </w:rPr>
          <w:fldChar w:fldCharType="end"/>
        </w:r>
      </w:hyperlink>
    </w:p>
    <w:p w14:paraId="270785BC" w14:textId="2B846C55"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8" w:history="1">
        <w:r w:rsidR="005E728D" w:rsidRPr="00AE78A2">
          <w:rPr>
            <w:rStyle w:val="Hiperhivatkozs"/>
            <w:noProof/>
          </w:rPr>
          <w:t>1.2.1 Ujjbetűzés az amerikai jelnyelvben</w:t>
        </w:r>
        <w:r w:rsidR="005E728D">
          <w:rPr>
            <w:noProof/>
            <w:webHidden/>
          </w:rPr>
          <w:tab/>
        </w:r>
        <w:r w:rsidR="005E728D">
          <w:rPr>
            <w:noProof/>
            <w:webHidden/>
          </w:rPr>
          <w:fldChar w:fldCharType="begin"/>
        </w:r>
        <w:r w:rsidR="005E728D">
          <w:rPr>
            <w:noProof/>
            <w:webHidden/>
          </w:rPr>
          <w:instrText xml:space="preserve"> PAGEREF _Toc149621448 \h </w:instrText>
        </w:r>
        <w:r w:rsidR="005E728D">
          <w:rPr>
            <w:noProof/>
            <w:webHidden/>
          </w:rPr>
        </w:r>
        <w:r w:rsidR="005E728D">
          <w:rPr>
            <w:noProof/>
            <w:webHidden/>
          </w:rPr>
          <w:fldChar w:fldCharType="separate"/>
        </w:r>
        <w:r w:rsidR="005E728D">
          <w:rPr>
            <w:noProof/>
            <w:webHidden/>
          </w:rPr>
          <w:t>9</w:t>
        </w:r>
        <w:r w:rsidR="005E728D">
          <w:rPr>
            <w:noProof/>
            <w:webHidden/>
          </w:rPr>
          <w:fldChar w:fldCharType="end"/>
        </w:r>
      </w:hyperlink>
    </w:p>
    <w:p w14:paraId="66A233B1" w14:textId="0BA3B219"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49" w:history="1">
        <w:r w:rsidR="005E728D" w:rsidRPr="00AE78A2">
          <w:rPr>
            <w:rStyle w:val="Hiperhivatkozs"/>
            <w:noProof/>
          </w:rPr>
          <w:t>1.2.2 Általános ASL</w:t>
        </w:r>
        <w:r w:rsidR="005E728D">
          <w:rPr>
            <w:noProof/>
            <w:webHidden/>
          </w:rPr>
          <w:tab/>
        </w:r>
        <w:r w:rsidR="005E728D">
          <w:rPr>
            <w:noProof/>
            <w:webHidden/>
          </w:rPr>
          <w:fldChar w:fldCharType="begin"/>
        </w:r>
        <w:r w:rsidR="005E728D">
          <w:rPr>
            <w:noProof/>
            <w:webHidden/>
          </w:rPr>
          <w:instrText xml:space="preserve"> PAGEREF _Toc149621449 \h </w:instrText>
        </w:r>
        <w:r w:rsidR="005E728D">
          <w:rPr>
            <w:noProof/>
            <w:webHidden/>
          </w:rPr>
        </w:r>
        <w:r w:rsidR="005E728D">
          <w:rPr>
            <w:noProof/>
            <w:webHidden/>
          </w:rPr>
          <w:fldChar w:fldCharType="separate"/>
        </w:r>
        <w:r w:rsidR="005E728D">
          <w:rPr>
            <w:noProof/>
            <w:webHidden/>
          </w:rPr>
          <w:t>10</w:t>
        </w:r>
        <w:r w:rsidR="005E728D">
          <w:rPr>
            <w:noProof/>
            <w:webHidden/>
          </w:rPr>
          <w:fldChar w:fldCharType="end"/>
        </w:r>
      </w:hyperlink>
    </w:p>
    <w:p w14:paraId="77A6088E" w14:textId="6EA6B4DB"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0" w:history="1">
        <w:r w:rsidR="005E728D" w:rsidRPr="00AE78A2">
          <w:rPr>
            <w:rStyle w:val="Hiperhivatkozs"/>
            <w:noProof/>
          </w:rPr>
          <w:t>1.3 A dolgozat felépítése</w:t>
        </w:r>
        <w:r w:rsidR="005E728D">
          <w:rPr>
            <w:noProof/>
            <w:webHidden/>
          </w:rPr>
          <w:tab/>
        </w:r>
        <w:r w:rsidR="005E728D">
          <w:rPr>
            <w:noProof/>
            <w:webHidden/>
          </w:rPr>
          <w:fldChar w:fldCharType="begin"/>
        </w:r>
        <w:r w:rsidR="005E728D">
          <w:rPr>
            <w:noProof/>
            <w:webHidden/>
          </w:rPr>
          <w:instrText xml:space="preserve"> PAGEREF _Toc149621450 \h </w:instrText>
        </w:r>
        <w:r w:rsidR="005E728D">
          <w:rPr>
            <w:noProof/>
            <w:webHidden/>
          </w:rPr>
        </w:r>
        <w:r w:rsidR="005E728D">
          <w:rPr>
            <w:noProof/>
            <w:webHidden/>
          </w:rPr>
          <w:fldChar w:fldCharType="separate"/>
        </w:r>
        <w:r w:rsidR="005E728D">
          <w:rPr>
            <w:noProof/>
            <w:webHidden/>
          </w:rPr>
          <w:t>11</w:t>
        </w:r>
        <w:r w:rsidR="005E728D">
          <w:rPr>
            <w:noProof/>
            <w:webHidden/>
          </w:rPr>
          <w:fldChar w:fldCharType="end"/>
        </w:r>
      </w:hyperlink>
    </w:p>
    <w:p w14:paraId="37A32812" w14:textId="537C804F"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51" w:history="1">
        <w:r w:rsidR="005E728D" w:rsidRPr="00AE78A2">
          <w:rPr>
            <w:rStyle w:val="Hiperhivatkozs"/>
            <w:noProof/>
          </w:rPr>
          <w:t>2 Kapcsolódó kutatások</w:t>
        </w:r>
        <w:r w:rsidR="005E728D">
          <w:rPr>
            <w:noProof/>
            <w:webHidden/>
          </w:rPr>
          <w:tab/>
        </w:r>
        <w:r w:rsidR="005E728D">
          <w:rPr>
            <w:noProof/>
            <w:webHidden/>
          </w:rPr>
          <w:fldChar w:fldCharType="begin"/>
        </w:r>
        <w:r w:rsidR="005E728D">
          <w:rPr>
            <w:noProof/>
            <w:webHidden/>
          </w:rPr>
          <w:instrText xml:space="preserve"> PAGEREF _Toc149621451 \h </w:instrText>
        </w:r>
        <w:r w:rsidR="005E728D">
          <w:rPr>
            <w:noProof/>
            <w:webHidden/>
          </w:rPr>
        </w:r>
        <w:r w:rsidR="005E728D">
          <w:rPr>
            <w:noProof/>
            <w:webHidden/>
          </w:rPr>
          <w:fldChar w:fldCharType="separate"/>
        </w:r>
        <w:r w:rsidR="005E728D">
          <w:rPr>
            <w:noProof/>
            <w:webHidden/>
          </w:rPr>
          <w:t>13</w:t>
        </w:r>
        <w:r w:rsidR="005E728D">
          <w:rPr>
            <w:noProof/>
            <w:webHidden/>
          </w:rPr>
          <w:fldChar w:fldCharType="end"/>
        </w:r>
      </w:hyperlink>
    </w:p>
    <w:p w14:paraId="09451761" w14:textId="1CD9868B"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2" w:history="1">
        <w:r w:rsidR="005E728D" w:rsidRPr="00AE78A2">
          <w:rPr>
            <w:rStyle w:val="Hiperhivatkozs"/>
            <w:noProof/>
          </w:rPr>
          <w:t>2.1 Hagyományos képfeldolgozáson alapuló módszerek</w:t>
        </w:r>
        <w:r w:rsidR="005E728D">
          <w:rPr>
            <w:noProof/>
            <w:webHidden/>
          </w:rPr>
          <w:tab/>
        </w:r>
        <w:r w:rsidR="005E728D">
          <w:rPr>
            <w:noProof/>
            <w:webHidden/>
          </w:rPr>
          <w:fldChar w:fldCharType="begin"/>
        </w:r>
        <w:r w:rsidR="005E728D">
          <w:rPr>
            <w:noProof/>
            <w:webHidden/>
          </w:rPr>
          <w:instrText xml:space="preserve"> PAGEREF _Toc149621452 \h </w:instrText>
        </w:r>
        <w:r w:rsidR="005E728D">
          <w:rPr>
            <w:noProof/>
            <w:webHidden/>
          </w:rPr>
        </w:r>
        <w:r w:rsidR="005E728D">
          <w:rPr>
            <w:noProof/>
            <w:webHidden/>
          </w:rPr>
          <w:fldChar w:fldCharType="separate"/>
        </w:r>
        <w:r w:rsidR="005E728D">
          <w:rPr>
            <w:noProof/>
            <w:webHidden/>
          </w:rPr>
          <w:t>13</w:t>
        </w:r>
        <w:r w:rsidR="005E728D">
          <w:rPr>
            <w:noProof/>
            <w:webHidden/>
          </w:rPr>
          <w:fldChar w:fldCharType="end"/>
        </w:r>
      </w:hyperlink>
    </w:p>
    <w:p w14:paraId="3A9E99BD" w14:textId="3A278DE9"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3" w:history="1">
        <w:r w:rsidR="005E728D" w:rsidRPr="00AE78A2">
          <w:rPr>
            <w:rStyle w:val="Hiperhivatkozs"/>
            <w:noProof/>
          </w:rPr>
          <w:t>2.1.1 Jelnyelv automatikus fordítása többfolyamos 3D CNN-nel és mesterséges mélységtérképek generálása</w:t>
        </w:r>
        <w:r w:rsidR="005E728D">
          <w:rPr>
            <w:noProof/>
            <w:webHidden/>
          </w:rPr>
          <w:tab/>
        </w:r>
        <w:r w:rsidR="005E728D">
          <w:rPr>
            <w:noProof/>
            <w:webHidden/>
          </w:rPr>
          <w:fldChar w:fldCharType="begin"/>
        </w:r>
        <w:r w:rsidR="005E728D">
          <w:rPr>
            <w:noProof/>
            <w:webHidden/>
          </w:rPr>
          <w:instrText xml:space="preserve"> PAGEREF _Toc149621453 \h </w:instrText>
        </w:r>
        <w:r w:rsidR="005E728D">
          <w:rPr>
            <w:noProof/>
            <w:webHidden/>
          </w:rPr>
        </w:r>
        <w:r w:rsidR="005E728D">
          <w:rPr>
            <w:noProof/>
            <w:webHidden/>
          </w:rPr>
          <w:fldChar w:fldCharType="separate"/>
        </w:r>
        <w:r w:rsidR="005E728D">
          <w:rPr>
            <w:noProof/>
            <w:webHidden/>
          </w:rPr>
          <w:t>13</w:t>
        </w:r>
        <w:r w:rsidR="005E728D">
          <w:rPr>
            <w:noProof/>
            <w:webHidden/>
          </w:rPr>
          <w:fldChar w:fldCharType="end"/>
        </w:r>
      </w:hyperlink>
    </w:p>
    <w:p w14:paraId="717CB5A8" w14:textId="1D62DBC4"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4" w:history="1">
        <w:r w:rsidR="005E728D" w:rsidRPr="00AE78A2">
          <w:rPr>
            <w:rStyle w:val="Hiperhivatkozs"/>
            <w:noProof/>
          </w:rPr>
          <w:t>2.2 Segédeszközt használó megoldások</w:t>
        </w:r>
        <w:r w:rsidR="005E728D">
          <w:rPr>
            <w:noProof/>
            <w:webHidden/>
          </w:rPr>
          <w:tab/>
        </w:r>
        <w:r w:rsidR="005E728D">
          <w:rPr>
            <w:noProof/>
            <w:webHidden/>
          </w:rPr>
          <w:fldChar w:fldCharType="begin"/>
        </w:r>
        <w:r w:rsidR="005E728D">
          <w:rPr>
            <w:noProof/>
            <w:webHidden/>
          </w:rPr>
          <w:instrText xml:space="preserve"> PAGEREF _Toc149621454 \h </w:instrText>
        </w:r>
        <w:r w:rsidR="005E728D">
          <w:rPr>
            <w:noProof/>
            <w:webHidden/>
          </w:rPr>
        </w:r>
        <w:r w:rsidR="005E728D">
          <w:rPr>
            <w:noProof/>
            <w:webHidden/>
          </w:rPr>
          <w:fldChar w:fldCharType="separate"/>
        </w:r>
        <w:r w:rsidR="005E728D">
          <w:rPr>
            <w:noProof/>
            <w:webHidden/>
          </w:rPr>
          <w:t>14</w:t>
        </w:r>
        <w:r w:rsidR="005E728D">
          <w:rPr>
            <w:noProof/>
            <w:webHidden/>
          </w:rPr>
          <w:fldChar w:fldCharType="end"/>
        </w:r>
      </w:hyperlink>
    </w:p>
    <w:p w14:paraId="5851F19B" w14:textId="276C4E2D"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5" w:history="1">
        <w:r w:rsidR="005E728D" w:rsidRPr="00AE78A2">
          <w:rPr>
            <w:rStyle w:val="Hiperhivatkozs"/>
            <w:noProof/>
          </w:rPr>
          <w:t>2.2.1 Kesztyűt használó kutatások</w:t>
        </w:r>
        <w:r w:rsidR="005E728D">
          <w:rPr>
            <w:noProof/>
            <w:webHidden/>
          </w:rPr>
          <w:tab/>
        </w:r>
        <w:r w:rsidR="005E728D">
          <w:rPr>
            <w:noProof/>
            <w:webHidden/>
          </w:rPr>
          <w:fldChar w:fldCharType="begin"/>
        </w:r>
        <w:r w:rsidR="005E728D">
          <w:rPr>
            <w:noProof/>
            <w:webHidden/>
          </w:rPr>
          <w:instrText xml:space="preserve"> PAGEREF _Toc149621455 \h </w:instrText>
        </w:r>
        <w:r w:rsidR="005E728D">
          <w:rPr>
            <w:noProof/>
            <w:webHidden/>
          </w:rPr>
        </w:r>
        <w:r w:rsidR="005E728D">
          <w:rPr>
            <w:noProof/>
            <w:webHidden/>
          </w:rPr>
          <w:fldChar w:fldCharType="separate"/>
        </w:r>
        <w:r w:rsidR="005E728D">
          <w:rPr>
            <w:noProof/>
            <w:webHidden/>
          </w:rPr>
          <w:t>15</w:t>
        </w:r>
        <w:r w:rsidR="005E728D">
          <w:rPr>
            <w:noProof/>
            <w:webHidden/>
          </w:rPr>
          <w:fldChar w:fldCharType="end"/>
        </w:r>
      </w:hyperlink>
    </w:p>
    <w:p w14:paraId="5AAE9FA6" w14:textId="6F001B61"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6" w:history="1">
        <w:r w:rsidR="005E728D" w:rsidRPr="00AE78A2">
          <w:rPr>
            <w:rStyle w:val="Hiperhivatkozs"/>
            <w:noProof/>
          </w:rPr>
          <w:t>2.2.2 SignRing: Amerikai jelnyelv-felismerés IMU szenzorral ellátott gyűrűkkel</w:t>
        </w:r>
        <w:r w:rsidR="005E728D">
          <w:rPr>
            <w:noProof/>
            <w:webHidden/>
          </w:rPr>
          <w:tab/>
        </w:r>
        <w:r w:rsidR="005E728D">
          <w:rPr>
            <w:noProof/>
            <w:webHidden/>
          </w:rPr>
          <w:fldChar w:fldCharType="begin"/>
        </w:r>
        <w:r w:rsidR="005E728D">
          <w:rPr>
            <w:noProof/>
            <w:webHidden/>
          </w:rPr>
          <w:instrText xml:space="preserve"> PAGEREF _Toc149621456 \h </w:instrText>
        </w:r>
        <w:r w:rsidR="005E728D">
          <w:rPr>
            <w:noProof/>
            <w:webHidden/>
          </w:rPr>
        </w:r>
        <w:r w:rsidR="005E728D">
          <w:rPr>
            <w:noProof/>
            <w:webHidden/>
          </w:rPr>
          <w:fldChar w:fldCharType="separate"/>
        </w:r>
        <w:r w:rsidR="005E728D">
          <w:rPr>
            <w:noProof/>
            <w:webHidden/>
          </w:rPr>
          <w:t>16</w:t>
        </w:r>
        <w:r w:rsidR="005E728D">
          <w:rPr>
            <w:noProof/>
            <w:webHidden/>
          </w:rPr>
          <w:fldChar w:fldCharType="end"/>
        </w:r>
      </w:hyperlink>
    </w:p>
    <w:p w14:paraId="782F830F" w14:textId="7587F6C9"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7" w:history="1">
        <w:r w:rsidR="005E728D" w:rsidRPr="00AE78A2">
          <w:rPr>
            <w:rStyle w:val="Hiperhivatkozs"/>
            <w:noProof/>
          </w:rPr>
          <w:t>2.3 A dolgozat célja</w:t>
        </w:r>
        <w:r w:rsidR="005E728D">
          <w:rPr>
            <w:noProof/>
            <w:webHidden/>
          </w:rPr>
          <w:tab/>
        </w:r>
        <w:r w:rsidR="005E728D">
          <w:rPr>
            <w:noProof/>
            <w:webHidden/>
          </w:rPr>
          <w:fldChar w:fldCharType="begin"/>
        </w:r>
        <w:r w:rsidR="005E728D">
          <w:rPr>
            <w:noProof/>
            <w:webHidden/>
          </w:rPr>
          <w:instrText xml:space="preserve"> PAGEREF _Toc149621457 \h </w:instrText>
        </w:r>
        <w:r w:rsidR="005E728D">
          <w:rPr>
            <w:noProof/>
            <w:webHidden/>
          </w:rPr>
        </w:r>
        <w:r w:rsidR="005E728D">
          <w:rPr>
            <w:noProof/>
            <w:webHidden/>
          </w:rPr>
          <w:fldChar w:fldCharType="separate"/>
        </w:r>
        <w:r w:rsidR="005E728D">
          <w:rPr>
            <w:noProof/>
            <w:webHidden/>
          </w:rPr>
          <w:t>16</w:t>
        </w:r>
        <w:r w:rsidR="005E728D">
          <w:rPr>
            <w:noProof/>
            <w:webHidden/>
          </w:rPr>
          <w:fldChar w:fldCharType="end"/>
        </w:r>
      </w:hyperlink>
    </w:p>
    <w:p w14:paraId="51C3DBE5" w14:textId="1BBF737D"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58" w:history="1">
        <w:r w:rsidR="005E728D" w:rsidRPr="00AE78A2">
          <w:rPr>
            <w:rStyle w:val="Hiperhivatkozs"/>
            <w:noProof/>
          </w:rPr>
          <w:t>3 Megközelítés</w:t>
        </w:r>
        <w:r w:rsidR="005E728D">
          <w:rPr>
            <w:noProof/>
            <w:webHidden/>
          </w:rPr>
          <w:tab/>
        </w:r>
        <w:r w:rsidR="005E728D">
          <w:rPr>
            <w:noProof/>
            <w:webHidden/>
          </w:rPr>
          <w:fldChar w:fldCharType="begin"/>
        </w:r>
        <w:r w:rsidR="005E728D">
          <w:rPr>
            <w:noProof/>
            <w:webHidden/>
          </w:rPr>
          <w:instrText xml:space="preserve"> PAGEREF _Toc149621458 \h </w:instrText>
        </w:r>
        <w:r w:rsidR="005E728D">
          <w:rPr>
            <w:noProof/>
            <w:webHidden/>
          </w:rPr>
        </w:r>
        <w:r w:rsidR="005E728D">
          <w:rPr>
            <w:noProof/>
            <w:webHidden/>
          </w:rPr>
          <w:fldChar w:fldCharType="separate"/>
        </w:r>
        <w:r w:rsidR="005E728D">
          <w:rPr>
            <w:noProof/>
            <w:webHidden/>
          </w:rPr>
          <w:t>17</w:t>
        </w:r>
        <w:r w:rsidR="005E728D">
          <w:rPr>
            <w:noProof/>
            <w:webHidden/>
          </w:rPr>
          <w:fldChar w:fldCharType="end"/>
        </w:r>
      </w:hyperlink>
    </w:p>
    <w:p w14:paraId="61D7CD5C" w14:textId="07BF9E28"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59" w:history="1">
        <w:r w:rsidR="005E728D" w:rsidRPr="00AE78A2">
          <w:rPr>
            <w:rStyle w:val="Hiperhivatkozs"/>
            <w:noProof/>
          </w:rPr>
          <w:t>3.1 Póz felismerés</w:t>
        </w:r>
        <w:r w:rsidR="005E728D">
          <w:rPr>
            <w:noProof/>
            <w:webHidden/>
          </w:rPr>
          <w:tab/>
        </w:r>
        <w:r w:rsidR="005E728D">
          <w:rPr>
            <w:noProof/>
            <w:webHidden/>
          </w:rPr>
          <w:fldChar w:fldCharType="begin"/>
        </w:r>
        <w:r w:rsidR="005E728D">
          <w:rPr>
            <w:noProof/>
            <w:webHidden/>
          </w:rPr>
          <w:instrText xml:space="preserve"> PAGEREF _Toc149621459 \h </w:instrText>
        </w:r>
        <w:r w:rsidR="005E728D">
          <w:rPr>
            <w:noProof/>
            <w:webHidden/>
          </w:rPr>
        </w:r>
        <w:r w:rsidR="005E728D">
          <w:rPr>
            <w:noProof/>
            <w:webHidden/>
          </w:rPr>
          <w:fldChar w:fldCharType="separate"/>
        </w:r>
        <w:r w:rsidR="005E728D">
          <w:rPr>
            <w:noProof/>
            <w:webHidden/>
          </w:rPr>
          <w:t>17</w:t>
        </w:r>
        <w:r w:rsidR="005E728D">
          <w:rPr>
            <w:noProof/>
            <w:webHidden/>
          </w:rPr>
          <w:fldChar w:fldCharType="end"/>
        </w:r>
      </w:hyperlink>
    </w:p>
    <w:p w14:paraId="2EEE3537" w14:textId="35199AA2"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0" w:history="1">
        <w:r w:rsidR="005E728D" w:rsidRPr="00AE78A2">
          <w:rPr>
            <w:rStyle w:val="Hiperhivatkozs"/>
            <w:noProof/>
          </w:rPr>
          <w:t>3.1.1 Open pose</w:t>
        </w:r>
        <w:r w:rsidR="005E728D">
          <w:rPr>
            <w:noProof/>
            <w:webHidden/>
          </w:rPr>
          <w:tab/>
        </w:r>
        <w:r w:rsidR="005E728D">
          <w:rPr>
            <w:noProof/>
            <w:webHidden/>
          </w:rPr>
          <w:fldChar w:fldCharType="begin"/>
        </w:r>
        <w:r w:rsidR="005E728D">
          <w:rPr>
            <w:noProof/>
            <w:webHidden/>
          </w:rPr>
          <w:instrText xml:space="preserve"> PAGEREF _Toc149621460 \h </w:instrText>
        </w:r>
        <w:r w:rsidR="005E728D">
          <w:rPr>
            <w:noProof/>
            <w:webHidden/>
          </w:rPr>
        </w:r>
        <w:r w:rsidR="005E728D">
          <w:rPr>
            <w:noProof/>
            <w:webHidden/>
          </w:rPr>
          <w:fldChar w:fldCharType="separate"/>
        </w:r>
        <w:r w:rsidR="005E728D">
          <w:rPr>
            <w:noProof/>
            <w:webHidden/>
          </w:rPr>
          <w:t>18</w:t>
        </w:r>
        <w:r w:rsidR="005E728D">
          <w:rPr>
            <w:noProof/>
            <w:webHidden/>
          </w:rPr>
          <w:fldChar w:fldCharType="end"/>
        </w:r>
      </w:hyperlink>
    </w:p>
    <w:p w14:paraId="037C3CF3" w14:textId="4D61843F"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1" w:history="1">
        <w:r w:rsidR="005E728D" w:rsidRPr="00AE78A2">
          <w:rPr>
            <w:rStyle w:val="Hiperhivatkozs"/>
            <w:noProof/>
          </w:rPr>
          <w:t xml:space="preserve">3.1.2 </w:t>
        </w:r>
        <w:r w:rsidR="00E743F9">
          <w:rPr>
            <w:rStyle w:val="Hiperhivatkozs"/>
            <w:noProof/>
          </w:rPr>
          <w:t>MediaPipe</w:t>
        </w:r>
        <w:r w:rsidR="005E728D" w:rsidRPr="00AE78A2">
          <w:rPr>
            <w:rStyle w:val="Hiperhivatkozs"/>
            <w:noProof/>
          </w:rPr>
          <w:t xml:space="preserve"> </w:t>
        </w:r>
        <w:r w:rsidR="00E743F9">
          <w:rPr>
            <w:rStyle w:val="Hiperhivatkozs"/>
            <w:noProof/>
          </w:rPr>
          <w:t>Holistic</w:t>
        </w:r>
        <w:r w:rsidR="005E728D" w:rsidRPr="00AE78A2">
          <w:rPr>
            <w:rStyle w:val="Hiperhivatkozs"/>
            <w:noProof/>
          </w:rPr>
          <w:t xml:space="preserve"> és </w:t>
        </w:r>
        <w:r w:rsidR="00E743F9">
          <w:rPr>
            <w:rStyle w:val="Hiperhivatkozs"/>
            <w:noProof/>
          </w:rPr>
          <w:t>Hands</w:t>
        </w:r>
        <w:r w:rsidR="005E728D">
          <w:rPr>
            <w:noProof/>
            <w:webHidden/>
          </w:rPr>
          <w:tab/>
        </w:r>
        <w:r w:rsidR="005E728D">
          <w:rPr>
            <w:noProof/>
            <w:webHidden/>
          </w:rPr>
          <w:fldChar w:fldCharType="begin"/>
        </w:r>
        <w:r w:rsidR="005E728D">
          <w:rPr>
            <w:noProof/>
            <w:webHidden/>
          </w:rPr>
          <w:instrText xml:space="preserve"> PAGEREF _Toc149621461 \h </w:instrText>
        </w:r>
        <w:r w:rsidR="005E728D">
          <w:rPr>
            <w:noProof/>
            <w:webHidden/>
          </w:rPr>
        </w:r>
        <w:r w:rsidR="005E728D">
          <w:rPr>
            <w:noProof/>
            <w:webHidden/>
          </w:rPr>
          <w:fldChar w:fldCharType="separate"/>
        </w:r>
        <w:r w:rsidR="005E728D">
          <w:rPr>
            <w:noProof/>
            <w:webHidden/>
          </w:rPr>
          <w:t>19</w:t>
        </w:r>
        <w:r w:rsidR="005E728D">
          <w:rPr>
            <w:noProof/>
            <w:webHidden/>
          </w:rPr>
          <w:fldChar w:fldCharType="end"/>
        </w:r>
      </w:hyperlink>
    </w:p>
    <w:p w14:paraId="503AF212" w14:textId="295B6D82"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62" w:history="1">
        <w:r w:rsidR="005E728D" w:rsidRPr="00AE78A2">
          <w:rPr>
            <w:rStyle w:val="Hiperhivatkozs"/>
            <w:noProof/>
          </w:rPr>
          <w:t>4 Statikus ujjbetűzés</w:t>
        </w:r>
        <w:r w:rsidR="005E728D">
          <w:rPr>
            <w:noProof/>
            <w:webHidden/>
          </w:rPr>
          <w:tab/>
        </w:r>
        <w:r w:rsidR="005E728D">
          <w:rPr>
            <w:noProof/>
            <w:webHidden/>
          </w:rPr>
          <w:fldChar w:fldCharType="begin"/>
        </w:r>
        <w:r w:rsidR="005E728D">
          <w:rPr>
            <w:noProof/>
            <w:webHidden/>
          </w:rPr>
          <w:instrText xml:space="preserve"> PAGEREF _Toc149621462 \h </w:instrText>
        </w:r>
        <w:r w:rsidR="005E728D">
          <w:rPr>
            <w:noProof/>
            <w:webHidden/>
          </w:rPr>
        </w:r>
        <w:r w:rsidR="005E728D">
          <w:rPr>
            <w:noProof/>
            <w:webHidden/>
          </w:rPr>
          <w:fldChar w:fldCharType="separate"/>
        </w:r>
        <w:r w:rsidR="005E728D">
          <w:rPr>
            <w:noProof/>
            <w:webHidden/>
          </w:rPr>
          <w:t>21</w:t>
        </w:r>
        <w:r w:rsidR="005E728D">
          <w:rPr>
            <w:noProof/>
            <w:webHidden/>
          </w:rPr>
          <w:fldChar w:fldCharType="end"/>
        </w:r>
      </w:hyperlink>
    </w:p>
    <w:p w14:paraId="0065746F" w14:textId="2BB67D1C"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3" w:history="1">
        <w:r w:rsidR="005E728D" w:rsidRPr="00AE78A2">
          <w:rPr>
            <w:rStyle w:val="Hiperhivatkozs"/>
            <w:noProof/>
          </w:rPr>
          <w:t>4.1 Adathalmaz</w:t>
        </w:r>
        <w:r w:rsidR="005E728D">
          <w:rPr>
            <w:noProof/>
            <w:webHidden/>
          </w:rPr>
          <w:tab/>
        </w:r>
        <w:r w:rsidR="005E728D">
          <w:rPr>
            <w:noProof/>
            <w:webHidden/>
          </w:rPr>
          <w:fldChar w:fldCharType="begin"/>
        </w:r>
        <w:r w:rsidR="005E728D">
          <w:rPr>
            <w:noProof/>
            <w:webHidden/>
          </w:rPr>
          <w:instrText xml:space="preserve"> PAGEREF _Toc149621463 \h </w:instrText>
        </w:r>
        <w:r w:rsidR="005E728D">
          <w:rPr>
            <w:noProof/>
            <w:webHidden/>
          </w:rPr>
        </w:r>
        <w:r w:rsidR="005E728D">
          <w:rPr>
            <w:noProof/>
            <w:webHidden/>
          </w:rPr>
          <w:fldChar w:fldCharType="separate"/>
        </w:r>
        <w:r w:rsidR="005E728D">
          <w:rPr>
            <w:noProof/>
            <w:webHidden/>
          </w:rPr>
          <w:t>21</w:t>
        </w:r>
        <w:r w:rsidR="005E728D">
          <w:rPr>
            <w:noProof/>
            <w:webHidden/>
          </w:rPr>
          <w:fldChar w:fldCharType="end"/>
        </w:r>
      </w:hyperlink>
    </w:p>
    <w:p w14:paraId="4F307C46" w14:textId="6413A5A0"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4" w:history="1">
        <w:r w:rsidR="005E728D" w:rsidRPr="00AE78A2">
          <w:rPr>
            <w:rStyle w:val="Hiperhivatkozs"/>
            <w:noProof/>
          </w:rPr>
          <w:t>4.1.1 Interpolációs algoritmusok</w:t>
        </w:r>
        <w:r w:rsidR="005E728D">
          <w:rPr>
            <w:noProof/>
            <w:webHidden/>
          </w:rPr>
          <w:tab/>
        </w:r>
        <w:r w:rsidR="005E728D">
          <w:rPr>
            <w:noProof/>
            <w:webHidden/>
          </w:rPr>
          <w:fldChar w:fldCharType="begin"/>
        </w:r>
        <w:r w:rsidR="005E728D">
          <w:rPr>
            <w:noProof/>
            <w:webHidden/>
          </w:rPr>
          <w:instrText xml:space="preserve"> PAGEREF _Toc149621464 \h </w:instrText>
        </w:r>
        <w:r w:rsidR="005E728D">
          <w:rPr>
            <w:noProof/>
            <w:webHidden/>
          </w:rPr>
        </w:r>
        <w:r w:rsidR="005E728D">
          <w:rPr>
            <w:noProof/>
            <w:webHidden/>
          </w:rPr>
          <w:fldChar w:fldCharType="separate"/>
        </w:r>
        <w:r w:rsidR="005E728D">
          <w:rPr>
            <w:noProof/>
            <w:webHidden/>
          </w:rPr>
          <w:t>22</w:t>
        </w:r>
        <w:r w:rsidR="005E728D">
          <w:rPr>
            <w:noProof/>
            <w:webHidden/>
          </w:rPr>
          <w:fldChar w:fldCharType="end"/>
        </w:r>
      </w:hyperlink>
    </w:p>
    <w:p w14:paraId="121C5AE2" w14:textId="3A55D4CB"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5" w:history="1">
        <w:r w:rsidR="005E728D" w:rsidRPr="00AE78A2">
          <w:rPr>
            <w:rStyle w:val="Hiperhivatkozs"/>
            <w:noProof/>
          </w:rPr>
          <w:t>4.1.2 Fekete fehér képek színezése mély tanuláson alapuló modellekkel</w:t>
        </w:r>
        <w:r w:rsidR="005E728D">
          <w:rPr>
            <w:noProof/>
            <w:webHidden/>
          </w:rPr>
          <w:tab/>
        </w:r>
        <w:r w:rsidR="005E728D">
          <w:rPr>
            <w:noProof/>
            <w:webHidden/>
          </w:rPr>
          <w:fldChar w:fldCharType="begin"/>
        </w:r>
        <w:r w:rsidR="005E728D">
          <w:rPr>
            <w:noProof/>
            <w:webHidden/>
          </w:rPr>
          <w:instrText xml:space="preserve"> PAGEREF _Toc149621465 \h </w:instrText>
        </w:r>
        <w:r w:rsidR="005E728D">
          <w:rPr>
            <w:noProof/>
            <w:webHidden/>
          </w:rPr>
        </w:r>
        <w:r w:rsidR="005E728D">
          <w:rPr>
            <w:noProof/>
            <w:webHidden/>
          </w:rPr>
          <w:fldChar w:fldCharType="separate"/>
        </w:r>
        <w:r w:rsidR="005E728D">
          <w:rPr>
            <w:noProof/>
            <w:webHidden/>
          </w:rPr>
          <w:t>25</w:t>
        </w:r>
        <w:r w:rsidR="005E728D">
          <w:rPr>
            <w:noProof/>
            <w:webHidden/>
          </w:rPr>
          <w:fldChar w:fldCharType="end"/>
        </w:r>
      </w:hyperlink>
    </w:p>
    <w:p w14:paraId="64D73C9B" w14:textId="3C625784"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6" w:history="1">
        <w:r w:rsidR="005E728D" w:rsidRPr="00AE78A2">
          <w:rPr>
            <w:rStyle w:val="Hiperhivatkozs"/>
            <w:noProof/>
          </w:rPr>
          <w:t>4.1.3 Minőség javító algoritmusok összehasonlítása</w:t>
        </w:r>
        <w:r w:rsidR="005E728D">
          <w:rPr>
            <w:noProof/>
            <w:webHidden/>
          </w:rPr>
          <w:tab/>
        </w:r>
        <w:r w:rsidR="005E728D">
          <w:rPr>
            <w:noProof/>
            <w:webHidden/>
          </w:rPr>
          <w:fldChar w:fldCharType="begin"/>
        </w:r>
        <w:r w:rsidR="005E728D">
          <w:rPr>
            <w:noProof/>
            <w:webHidden/>
          </w:rPr>
          <w:instrText xml:space="preserve"> PAGEREF _Toc149621466 \h </w:instrText>
        </w:r>
        <w:r w:rsidR="005E728D">
          <w:rPr>
            <w:noProof/>
            <w:webHidden/>
          </w:rPr>
        </w:r>
        <w:r w:rsidR="005E728D">
          <w:rPr>
            <w:noProof/>
            <w:webHidden/>
          </w:rPr>
          <w:fldChar w:fldCharType="separate"/>
        </w:r>
        <w:r w:rsidR="005E728D">
          <w:rPr>
            <w:noProof/>
            <w:webHidden/>
          </w:rPr>
          <w:t>26</w:t>
        </w:r>
        <w:r w:rsidR="005E728D">
          <w:rPr>
            <w:noProof/>
            <w:webHidden/>
          </w:rPr>
          <w:fldChar w:fldCharType="end"/>
        </w:r>
      </w:hyperlink>
    </w:p>
    <w:p w14:paraId="303D0277" w14:textId="3036F796"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7" w:history="1">
        <w:r w:rsidR="005E728D" w:rsidRPr="00AE78A2">
          <w:rPr>
            <w:rStyle w:val="Hiperhivatkozs"/>
            <w:noProof/>
          </w:rPr>
          <w:t>4.1.4 Saját ASL adathalmaz</w:t>
        </w:r>
        <w:r w:rsidR="005E728D">
          <w:rPr>
            <w:noProof/>
            <w:webHidden/>
          </w:rPr>
          <w:tab/>
        </w:r>
        <w:r w:rsidR="005E728D">
          <w:rPr>
            <w:noProof/>
            <w:webHidden/>
          </w:rPr>
          <w:fldChar w:fldCharType="begin"/>
        </w:r>
        <w:r w:rsidR="005E728D">
          <w:rPr>
            <w:noProof/>
            <w:webHidden/>
          </w:rPr>
          <w:instrText xml:space="preserve"> PAGEREF _Toc149621467 \h </w:instrText>
        </w:r>
        <w:r w:rsidR="005E728D">
          <w:rPr>
            <w:noProof/>
            <w:webHidden/>
          </w:rPr>
        </w:r>
        <w:r w:rsidR="005E728D">
          <w:rPr>
            <w:noProof/>
            <w:webHidden/>
          </w:rPr>
          <w:fldChar w:fldCharType="separate"/>
        </w:r>
        <w:r w:rsidR="005E728D">
          <w:rPr>
            <w:noProof/>
            <w:webHidden/>
          </w:rPr>
          <w:t>28</w:t>
        </w:r>
        <w:r w:rsidR="005E728D">
          <w:rPr>
            <w:noProof/>
            <w:webHidden/>
          </w:rPr>
          <w:fldChar w:fldCharType="end"/>
        </w:r>
      </w:hyperlink>
    </w:p>
    <w:p w14:paraId="2F94683F" w14:textId="67531431"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8" w:history="1">
        <w:r w:rsidR="005E728D" w:rsidRPr="00AE78A2">
          <w:rPr>
            <w:rStyle w:val="Hiperhivatkozs"/>
            <w:noProof/>
          </w:rPr>
          <w:t>4.2 Előfeldolgozás</w:t>
        </w:r>
        <w:r w:rsidR="005E728D">
          <w:rPr>
            <w:noProof/>
            <w:webHidden/>
          </w:rPr>
          <w:tab/>
        </w:r>
        <w:r w:rsidR="005E728D">
          <w:rPr>
            <w:noProof/>
            <w:webHidden/>
          </w:rPr>
          <w:fldChar w:fldCharType="begin"/>
        </w:r>
        <w:r w:rsidR="005E728D">
          <w:rPr>
            <w:noProof/>
            <w:webHidden/>
          </w:rPr>
          <w:instrText xml:space="preserve"> PAGEREF _Toc149621468 \h </w:instrText>
        </w:r>
        <w:r w:rsidR="005E728D">
          <w:rPr>
            <w:noProof/>
            <w:webHidden/>
          </w:rPr>
        </w:r>
        <w:r w:rsidR="005E728D">
          <w:rPr>
            <w:noProof/>
            <w:webHidden/>
          </w:rPr>
          <w:fldChar w:fldCharType="separate"/>
        </w:r>
        <w:r w:rsidR="005E728D">
          <w:rPr>
            <w:noProof/>
            <w:webHidden/>
          </w:rPr>
          <w:t>29</w:t>
        </w:r>
        <w:r w:rsidR="005E728D">
          <w:rPr>
            <w:noProof/>
            <w:webHidden/>
          </w:rPr>
          <w:fldChar w:fldCharType="end"/>
        </w:r>
      </w:hyperlink>
    </w:p>
    <w:p w14:paraId="6B700AA2" w14:textId="3FC9B0A7"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69" w:history="1">
        <w:r w:rsidR="005E728D" w:rsidRPr="00AE78A2">
          <w:rPr>
            <w:rStyle w:val="Hiperhivatkozs"/>
            <w:noProof/>
          </w:rPr>
          <w:t>4.3 Modellek</w:t>
        </w:r>
        <w:r w:rsidR="005E728D">
          <w:rPr>
            <w:noProof/>
            <w:webHidden/>
          </w:rPr>
          <w:tab/>
        </w:r>
        <w:r w:rsidR="005E728D">
          <w:rPr>
            <w:noProof/>
            <w:webHidden/>
          </w:rPr>
          <w:fldChar w:fldCharType="begin"/>
        </w:r>
        <w:r w:rsidR="005E728D">
          <w:rPr>
            <w:noProof/>
            <w:webHidden/>
          </w:rPr>
          <w:instrText xml:space="preserve"> PAGEREF _Toc149621469 \h </w:instrText>
        </w:r>
        <w:r w:rsidR="005E728D">
          <w:rPr>
            <w:noProof/>
            <w:webHidden/>
          </w:rPr>
        </w:r>
        <w:r w:rsidR="005E728D">
          <w:rPr>
            <w:noProof/>
            <w:webHidden/>
          </w:rPr>
          <w:fldChar w:fldCharType="separate"/>
        </w:r>
        <w:r w:rsidR="005E728D">
          <w:rPr>
            <w:noProof/>
            <w:webHidden/>
          </w:rPr>
          <w:t>31</w:t>
        </w:r>
        <w:r w:rsidR="005E728D">
          <w:rPr>
            <w:noProof/>
            <w:webHidden/>
          </w:rPr>
          <w:fldChar w:fldCharType="end"/>
        </w:r>
      </w:hyperlink>
    </w:p>
    <w:p w14:paraId="4454C936" w14:textId="1C9EF155"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0" w:history="1">
        <w:r w:rsidR="005E728D" w:rsidRPr="00AE78A2">
          <w:rPr>
            <w:rStyle w:val="Hiperhivatkozs"/>
            <w:noProof/>
          </w:rPr>
          <w:t>4.4 Kiegészítő algoritmusok</w:t>
        </w:r>
        <w:r w:rsidR="005E728D">
          <w:rPr>
            <w:noProof/>
            <w:webHidden/>
          </w:rPr>
          <w:tab/>
        </w:r>
        <w:r w:rsidR="005E728D">
          <w:rPr>
            <w:noProof/>
            <w:webHidden/>
          </w:rPr>
          <w:fldChar w:fldCharType="begin"/>
        </w:r>
        <w:r w:rsidR="005E728D">
          <w:rPr>
            <w:noProof/>
            <w:webHidden/>
          </w:rPr>
          <w:instrText xml:space="preserve"> PAGEREF _Toc149621470 \h </w:instrText>
        </w:r>
        <w:r w:rsidR="005E728D">
          <w:rPr>
            <w:noProof/>
            <w:webHidden/>
          </w:rPr>
        </w:r>
        <w:r w:rsidR="005E728D">
          <w:rPr>
            <w:noProof/>
            <w:webHidden/>
          </w:rPr>
          <w:fldChar w:fldCharType="separate"/>
        </w:r>
        <w:r w:rsidR="005E728D">
          <w:rPr>
            <w:noProof/>
            <w:webHidden/>
          </w:rPr>
          <w:t>34</w:t>
        </w:r>
        <w:r w:rsidR="005E728D">
          <w:rPr>
            <w:noProof/>
            <w:webHidden/>
          </w:rPr>
          <w:fldChar w:fldCharType="end"/>
        </w:r>
      </w:hyperlink>
    </w:p>
    <w:p w14:paraId="03B7E6E0" w14:textId="1667A13F"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1" w:history="1">
        <w:r w:rsidR="005E728D" w:rsidRPr="00AE78A2">
          <w:rPr>
            <w:rStyle w:val="Hiperhivatkozs"/>
            <w:noProof/>
          </w:rPr>
          <w:t>4.4.1 Kimenet korrigálása valószínűségi alapon</w:t>
        </w:r>
        <w:r w:rsidR="005E728D">
          <w:rPr>
            <w:noProof/>
            <w:webHidden/>
          </w:rPr>
          <w:tab/>
        </w:r>
        <w:r w:rsidR="005E728D">
          <w:rPr>
            <w:noProof/>
            <w:webHidden/>
          </w:rPr>
          <w:fldChar w:fldCharType="begin"/>
        </w:r>
        <w:r w:rsidR="005E728D">
          <w:rPr>
            <w:noProof/>
            <w:webHidden/>
          </w:rPr>
          <w:instrText xml:space="preserve"> PAGEREF _Toc149621471 \h </w:instrText>
        </w:r>
        <w:r w:rsidR="005E728D">
          <w:rPr>
            <w:noProof/>
            <w:webHidden/>
          </w:rPr>
        </w:r>
        <w:r w:rsidR="005E728D">
          <w:rPr>
            <w:noProof/>
            <w:webHidden/>
          </w:rPr>
          <w:fldChar w:fldCharType="separate"/>
        </w:r>
        <w:r w:rsidR="005E728D">
          <w:rPr>
            <w:noProof/>
            <w:webHidden/>
          </w:rPr>
          <w:t>34</w:t>
        </w:r>
        <w:r w:rsidR="005E728D">
          <w:rPr>
            <w:noProof/>
            <w:webHidden/>
          </w:rPr>
          <w:fldChar w:fldCharType="end"/>
        </w:r>
      </w:hyperlink>
    </w:p>
    <w:p w14:paraId="4120D313" w14:textId="2CFE4F64"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2" w:history="1">
        <w:r w:rsidR="005E728D" w:rsidRPr="00AE78A2">
          <w:rPr>
            <w:rStyle w:val="Hiperhivatkozs"/>
            <w:noProof/>
          </w:rPr>
          <w:t>4.4.2 Nem szándékos mozgások elkülönítése</w:t>
        </w:r>
        <w:r w:rsidR="005E728D">
          <w:rPr>
            <w:noProof/>
            <w:webHidden/>
          </w:rPr>
          <w:tab/>
        </w:r>
        <w:r w:rsidR="005E728D">
          <w:rPr>
            <w:noProof/>
            <w:webHidden/>
          </w:rPr>
          <w:fldChar w:fldCharType="begin"/>
        </w:r>
        <w:r w:rsidR="005E728D">
          <w:rPr>
            <w:noProof/>
            <w:webHidden/>
          </w:rPr>
          <w:instrText xml:space="preserve"> PAGEREF _Toc149621472 \h </w:instrText>
        </w:r>
        <w:r w:rsidR="005E728D">
          <w:rPr>
            <w:noProof/>
            <w:webHidden/>
          </w:rPr>
        </w:r>
        <w:r w:rsidR="005E728D">
          <w:rPr>
            <w:noProof/>
            <w:webHidden/>
          </w:rPr>
          <w:fldChar w:fldCharType="separate"/>
        </w:r>
        <w:r w:rsidR="005E728D">
          <w:rPr>
            <w:noProof/>
            <w:webHidden/>
          </w:rPr>
          <w:t>35</w:t>
        </w:r>
        <w:r w:rsidR="005E728D">
          <w:rPr>
            <w:noProof/>
            <w:webHidden/>
          </w:rPr>
          <w:fldChar w:fldCharType="end"/>
        </w:r>
      </w:hyperlink>
    </w:p>
    <w:p w14:paraId="234E667B" w14:textId="77278EFF"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3" w:history="1">
        <w:r w:rsidR="005E728D" w:rsidRPr="00AE78A2">
          <w:rPr>
            <w:rStyle w:val="Hiperhivatkozs"/>
            <w:noProof/>
          </w:rPr>
          <w:t>4.4.3 Hibák korrekciója nagy nyelvi modellekkel</w:t>
        </w:r>
        <w:r w:rsidR="005E728D">
          <w:rPr>
            <w:noProof/>
            <w:webHidden/>
          </w:rPr>
          <w:tab/>
        </w:r>
        <w:r w:rsidR="005E728D">
          <w:rPr>
            <w:noProof/>
            <w:webHidden/>
          </w:rPr>
          <w:fldChar w:fldCharType="begin"/>
        </w:r>
        <w:r w:rsidR="005E728D">
          <w:rPr>
            <w:noProof/>
            <w:webHidden/>
          </w:rPr>
          <w:instrText xml:space="preserve"> PAGEREF _Toc149621473 \h </w:instrText>
        </w:r>
        <w:r w:rsidR="005E728D">
          <w:rPr>
            <w:noProof/>
            <w:webHidden/>
          </w:rPr>
        </w:r>
        <w:r w:rsidR="005E728D">
          <w:rPr>
            <w:noProof/>
            <w:webHidden/>
          </w:rPr>
          <w:fldChar w:fldCharType="separate"/>
        </w:r>
        <w:r w:rsidR="005E728D">
          <w:rPr>
            <w:noProof/>
            <w:webHidden/>
          </w:rPr>
          <w:t>37</w:t>
        </w:r>
        <w:r w:rsidR="005E728D">
          <w:rPr>
            <w:noProof/>
            <w:webHidden/>
          </w:rPr>
          <w:fldChar w:fldCharType="end"/>
        </w:r>
      </w:hyperlink>
    </w:p>
    <w:p w14:paraId="11BE49B7" w14:textId="06972CC9"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4" w:history="1">
        <w:r w:rsidR="005E728D" w:rsidRPr="00AE78A2">
          <w:rPr>
            <w:rStyle w:val="Hiperhivatkozs"/>
            <w:noProof/>
          </w:rPr>
          <w:t xml:space="preserve">4.4.4 </w:t>
        </w:r>
        <w:r w:rsidR="00E743F9">
          <w:rPr>
            <w:rStyle w:val="Hiperhivatkozs"/>
            <w:noProof/>
          </w:rPr>
          <w:t>MediaPipe</w:t>
        </w:r>
        <w:r w:rsidR="005E728D" w:rsidRPr="00AE78A2">
          <w:rPr>
            <w:rStyle w:val="Hiperhivatkozs"/>
            <w:noProof/>
          </w:rPr>
          <w:t xml:space="preserve"> póz felismerés kiegészítése</w:t>
        </w:r>
        <w:r w:rsidR="005E728D">
          <w:rPr>
            <w:noProof/>
            <w:webHidden/>
          </w:rPr>
          <w:tab/>
        </w:r>
        <w:r w:rsidR="005E728D">
          <w:rPr>
            <w:noProof/>
            <w:webHidden/>
          </w:rPr>
          <w:fldChar w:fldCharType="begin"/>
        </w:r>
        <w:r w:rsidR="005E728D">
          <w:rPr>
            <w:noProof/>
            <w:webHidden/>
          </w:rPr>
          <w:instrText xml:space="preserve"> PAGEREF _Toc149621474 \h </w:instrText>
        </w:r>
        <w:r w:rsidR="005E728D">
          <w:rPr>
            <w:noProof/>
            <w:webHidden/>
          </w:rPr>
        </w:r>
        <w:r w:rsidR="005E728D">
          <w:rPr>
            <w:noProof/>
            <w:webHidden/>
          </w:rPr>
          <w:fldChar w:fldCharType="separate"/>
        </w:r>
        <w:r w:rsidR="005E728D">
          <w:rPr>
            <w:noProof/>
            <w:webHidden/>
          </w:rPr>
          <w:t>37</w:t>
        </w:r>
        <w:r w:rsidR="005E728D">
          <w:rPr>
            <w:noProof/>
            <w:webHidden/>
          </w:rPr>
          <w:fldChar w:fldCharType="end"/>
        </w:r>
      </w:hyperlink>
    </w:p>
    <w:p w14:paraId="4C1E9A77" w14:textId="11DE9C50"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5" w:history="1">
        <w:r w:rsidR="005E728D" w:rsidRPr="00AE78A2">
          <w:rPr>
            <w:rStyle w:val="Hiperhivatkozs"/>
            <w:noProof/>
          </w:rPr>
          <w:t>4.5 Értékelés</w:t>
        </w:r>
        <w:r w:rsidR="005E728D">
          <w:rPr>
            <w:noProof/>
            <w:webHidden/>
          </w:rPr>
          <w:tab/>
        </w:r>
        <w:r w:rsidR="005E728D">
          <w:rPr>
            <w:noProof/>
            <w:webHidden/>
          </w:rPr>
          <w:fldChar w:fldCharType="begin"/>
        </w:r>
        <w:r w:rsidR="005E728D">
          <w:rPr>
            <w:noProof/>
            <w:webHidden/>
          </w:rPr>
          <w:instrText xml:space="preserve"> PAGEREF _Toc149621475 \h </w:instrText>
        </w:r>
        <w:r w:rsidR="005E728D">
          <w:rPr>
            <w:noProof/>
            <w:webHidden/>
          </w:rPr>
        </w:r>
        <w:r w:rsidR="005E728D">
          <w:rPr>
            <w:noProof/>
            <w:webHidden/>
          </w:rPr>
          <w:fldChar w:fldCharType="separate"/>
        </w:r>
        <w:r w:rsidR="005E728D">
          <w:rPr>
            <w:noProof/>
            <w:webHidden/>
          </w:rPr>
          <w:t>37</w:t>
        </w:r>
        <w:r w:rsidR="005E728D">
          <w:rPr>
            <w:noProof/>
            <w:webHidden/>
          </w:rPr>
          <w:fldChar w:fldCharType="end"/>
        </w:r>
      </w:hyperlink>
    </w:p>
    <w:p w14:paraId="4D18AEC8" w14:textId="31F821A8"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76" w:history="1">
        <w:r w:rsidR="005E728D" w:rsidRPr="00AE78A2">
          <w:rPr>
            <w:rStyle w:val="Hiperhivatkozs"/>
            <w:noProof/>
          </w:rPr>
          <w:t>5 Ujjbetűzés szekvenciális bemenetből</w:t>
        </w:r>
        <w:r w:rsidR="005E728D">
          <w:rPr>
            <w:noProof/>
            <w:webHidden/>
          </w:rPr>
          <w:tab/>
        </w:r>
        <w:r w:rsidR="005E728D">
          <w:rPr>
            <w:noProof/>
            <w:webHidden/>
          </w:rPr>
          <w:fldChar w:fldCharType="begin"/>
        </w:r>
        <w:r w:rsidR="005E728D">
          <w:rPr>
            <w:noProof/>
            <w:webHidden/>
          </w:rPr>
          <w:instrText xml:space="preserve"> PAGEREF _Toc149621476 \h </w:instrText>
        </w:r>
        <w:r w:rsidR="005E728D">
          <w:rPr>
            <w:noProof/>
            <w:webHidden/>
          </w:rPr>
        </w:r>
        <w:r w:rsidR="005E728D">
          <w:rPr>
            <w:noProof/>
            <w:webHidden/>
          </w:rPr>
          <w:fldChar w:fldCharType="separate"/>
        </w:r>
        <w:r w:rsidR="005E728D">
          <w:rPr>
            <w:noProof/>
            <w:webHidden/>
          </w:rPr>
          <w:t>39</w:t>
        </w:r>
        <w:r w:rsidR="005E728D">
          <w:rPr>
            <w:noProof/>
            <w:webHidden/>
          </w:rPr>
          <w:fldChar w:fldCharType="end"/>
        </w:r>
      </w:hyperlink>
    </w:p>
    <w:p w14:paraId="46F6098B" w14:textId="65A6C103"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7" w:history="1">
        <w:r w:rsidR="005E728D" w:rsidRPr="00AE78A2">
          <w:rPr>
            <w:rStyle w:val="Hiperhivatkozs"/>
            <w:noProof/>
          </w:rPr>
          <w:t>5.1 Adathalmaz</w:t>
        </w:r>
        <w:r w:rsidR="005E728D">
          <w:rPr>
            <w:noProof/>
            <w:webHidden/>
          </w:rPr>
          <w:tab/>
        </w:r>
        <w:r w:rsidR="005E728D">
          <w:rPr>
            <w:noProof/>
            <w:webHidden/>
          </w:rPr>
          <w:fldChar w:fldCharType="begin"/>
        </w:r>
        <w:r w:rsidR="005E728D">
          <w:rPr>
            <w:noProof/>
            <w:webHidden/>
          </w:rPr>
          <w:instrText xml:space="preserve"> PAGEREF _Toc149621477 \h </w:instrText>
        </w:r>
        <w:r w:rsidR="005E728D">
          <w:rPr>
            <w:noProof/>
            <w:webHidden/>
          </w:rPr>
        </w:r>
        <w:r w:rsidR="005E728D">
          <w:rPr>
            <w:noProof/>
            <w:webHidden/>
          </w:rPr>
          <w:fldChar w:fldCharType="separate"/>
        </w:r>
        <w:r w:rsidR="005E728D">
          <w:rPr>
            <w:noProof/>
            <w:webHidden/>
          </w:rPr>
          <w:t>39</w:t>
        </w:r>
        <w:r w:rsidR="005E728D">
          <w:rPr>
            <w:noProof/>
            <w:webHidden/>
          </w:rPr>
          <w:fldChar w:fldCharType="end"/>
        </w:r>
      </w:hyperlink>
    </w:p>
    <w:p w14:paraId="67D8FFFF" w14:textId="06C71507"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8" w:history="1">
        <w:r w:rsidR="005E728D" w:rsidRPr="00AE78A2">
          <w:rPr>
            <w:rStyle w:val="Hiperhivatkozs"/>
            <w:noProof/>
          </w:rPr>
          <w:t>5.2 Modellek</w:t>
        </w:r>
        <w:r w:rsidR="005E728D">
          <w:rPr>
            <w:noProof/>
            <w:webHidden/>
          </w:rPr>
          <w:tab/>
        </w:r>
        <w:r w:rsidR="005E728D">
          <w:rPr>
            <w:noProof/>
            <w:webHidden/>
          </w:rPr>
          <w:fldChar w:fldCharType="begin"/>
        </w:r>
        <w:r w:rsidR="005E728D">
          <w:rPr>
            <w:noProof/>
            <w:webHidden/>
          </w:rPr>
          <w:instrText xml:space="preserve"> PAGEREF _Toc149621478 \h </w:instrText>
        </w:r>
        <w:r w:rsidR="005E728D">
          <w:rPr>
            <w:noProof/>
            <w:webHidden/>
          </w:rPr>
        </w:r>
        <w:r w:rsidR="005E728D">
          <w:rPr>
            <w:noProof/>
            <w:webHidden/>
          </w:rPr>
          <w:fldChar w:fldCharType="separate"/>
        </w:r>
        <w:r w:rsidR="005E728D">
          <w:rPr>
            <w:noProof/>
            <w:webHidden/>
          </w:rPr>
          <w:t>42</w:t>
        </w:r>
        <w:r w:rsidR="005E728D">
          <w:rPr>
            <w:noProof/>
            <w:webHidden/>
          </w:rPr>
          <w:fldChar w:fldCharType="end"/>
        </w:r>
      </w:hyperlink>
    </w:p>
    <w:p w14:paraId="0AE1C610" w14:textId="58F96D16"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79" w:history="1">
        <w:r w:rsidR="005E728D" w:rsidRPr="00AE78A2">
          <w:rPr>
            <w:rStyle w:val="Hiperhivatkozs"/>
            <w:noProof/>
          </w:rPr>
          <w:t>5.2.1 Encoder-Decoder architektúra</w:t>
        </w:r>
        <w:r w:rsidR="005E728D">
          <w:rPr>
            <w:noProof/>
            <w:webHidden/>
          </w:rPr>
          <w:tab/>
        </w:r>
        <w:r w:rsidR="005E728D">
          <w:rPr>
            <w:noProof/>
            <w:webHidden/>
          </w:rPr>
          <w:fldChar w:fldCharType="begin"/>
        </w:r>
        <w:r w:rsidR="005E728D">
          <w:rPr>
            <w:noProof/>
            <w:webHidden/>
          </w:rPr>
          <w:instrText xml:space="preserve"> PAGEREF _Toc149621479 \h </w:instrText>
        </w:r>
        <w:r w:rsidR="005E728D">
          <w:rPr>
            <w:noProof/>
            <w:webHidden/>
          </w:rPr>
        </w:r>
        <w:r w:rsidR="005E728D">
          <w:rPr>
            <w:noProof/>
            <w:webHidden/>
          </w:rPr>
          <w:fldChar w:fldCharType="separate"/>
        </w:r>
        <w:r w:rsidR="005E728D">
          <w:rPr>
            <w:noProof/>
            <w:webHidden/>
          </w:rPr>
          <w:t>42</w:t>
        </w:r>
        <w:r w:rsidR="005E728D">
          <w:rPr>
            <w:noProof/>
            <w:webHidden/>
          </w:rPr>
          <w:fldChar w:fldCharType="end"/>
        </w:r>
      </w:hyperlink>
    </w:p>
    <w:p w14:paraId="127800EC" w14:textId="5CFE3384"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0" w:history="1">
        <w:r w:rsidR="005E728D" w:rsidRPr="00AE78A2">
          <w:rPr>
            <w:rStyle w:val="Hiperhivatkozs"/>
            <w:noProof/>
          </w:rPr>
          <w:t>5.2.2 Saját modell kialakítása</w:t>
        </w:r>
        <w:r w:rsidR="005E728D">
          <w:rPr>
            <w:noProof/>
            <w:webHidden/>
          </w:rPr>
          <w:tab/>
        </w:r>
        <w:r w:rsidR="005E728D">
          <w:rPr>
            <w:noProof/>
            <w:webHidden/>
          </w:rPr>
          <w:fldChar w:fldCharType="begin"/>
        </w:r>
        <w:r w:rsidR="005E728D">
          <w:rPr>
            <w:noProof/>
            <w:webHidden/>
          </w:rPr>
          <w:instrText xml:space="preserve"> PAGEREF _Toc149621480 \h </w:instrText>
        </w:r>
        <w:r w:rsidR="005E728D">
          <w:rPr>
            <w:noProof/>
            <w:webHidden/>
          </w:rPr>
        </w:r>
        <w:r w:rsidR="005E728D">
          <w:rPr>
            <w:noProof/>
            <w:webHidden/>
          </w:rPr>
          <w:fldChar w:fldCharType="separate"/>
        </w:r>
        <w:r w:rsidR="005E728D">
          <w:rPr>
            <w:noProof/>
            <w:webHidden/>
          </w:rPr>
          <w:t>43</w:t>
        </w:r>
        <w:r w:rsidR="005E728D">
          <w:rPr>
            <w:noProof/>
            <w:webHidden/>
          </w:rPr>
          <w:fldChar w:fldCharType="end"/>
        </w:r>
      </w:hyperlink>
    </w:p>
    <w:p w14:paraId="20C81E8D" w14:textId="4CE74F21"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1" w:history="1">
        <w:r w:rsidR="005E728D" w:rsidRPr="00AE78A2">
          <w:rPr>
            <w:rStyle w:val="Hiperhivatkozs"/>
            <w:noProof/>
          </w:rPr>
          <w:t>5.2.3 Tanítás</w:t>
        </w:r>
        <w:r w:rsidR="005E728D">
          <w:rPr>
            <w:noProof/>
            <w:webHidden/>
          </w:rPr>
          <w:tab/>
        </w:r>
        <w:r w:rsidR="005E728D">
          <w:rPr>
            <w:noProof/>
            <w:webHidden/>
          </w:rPr>
          <w:fldChar w:fldCharType="begin"/>
        </w:r>
        <w:r w:rsidR="005E728D">
          <w:rPr>
            <w:noProof/>
            <w:webHidden/>
          </w:rPr>
          <w:instrText xml:space="preserve"> PAGEREF _Toc149621481 \h </w:instrText>
        </w:r>
        <w:r w:rsidR="005E728D">
          <w:rPr>
            <w:noProof/>
            <w:webHidden/>
          </w:rPr>
        </w:r>
        <w:r w:rsidR="005E728D">
          <w:rPr>
            <w:noProof/>
            <w:webHidden/>
          </w:rPr>
          <w:fldChar w:fldCharType="separate"/>
        </w:r>
        <w:r w:rsidR="005E728D">
          <w:rPr>
            <w:noProof/>
            <w:webHidden/>
          </w:rPr>
          <w:t>47</w:t>
        </w:r>
        <w:r w:rsidR="005E728D">
          <w:rPr>
            <w:noProof/>
            <w:webHidden/>
          </w:rPr>
          <w:fldChar w:fldCharType="end"/>
        </w:r>
      </w:hyperlink>
    </w:p>
    <w:p w14:paraId="3848BF45" w14:textId="29184394"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2" w:history="1">
        <w:r w:rsidR="005E728D" w:rsidRPr="00AE78A2">
          <w:rPr>
            <w:rStyle w:val="Hiperhivatkozs"/>
            <w:noProof/>
          </w:rPr>
          <w:t>5.3 Kiegészítő algoritmusok</w:t>
        </w:r>
        <w:r w:rsidR="005E728D">
          <w:rPr>
            <w:noProof/>
            <w:webHidden/>
          </w:rPr>
          <w:tab/>
        </w:r>
        <w:r w:rsidR="005E728D">
          <w:rPr>
            <w:noProof/>
            <w:webHidden/>
          </w:rPr>
          <w:fldChar w:fldCharType="begin"/>
        </w:r>
        <w:r w:rsidR="005E728D">
          <w:rPr>
            <w:noProof/>
            <w:webHidden/>
          </w:rPr>
          <w:instrText xml:space="preserve"> PAGEREF _Toc149621482 \h </w:instrText>
        </w:r>
        <w:r w:rsidR="005E728D">
          <w:rPr>
            <w:noProof/>
            <w:webHidden/>
          </w:rPr>
        </w:r>
        <w:r w:rsidR="005E728D">
          <w:rPr>
            <w:noProof/>
            <w:webHidden/>
          </w:rPr>
          <w:fldChar w:fldCharType="separate"/>
        </w:r>
        <w:r w:rsidR="005E728D">
          <w:rPr>
            <w:noProof/>
            <w:webHidden/>
          </w:rPr>
          <w:t>49</w:t>
        </w:r>
        <w:r w:rsidR="005E728D">
          <w:rPr>
            <w:noProof/>
            <w:webHidden/>
          </w:rPr>
          <w:fldChar w:fldCharType="end"/>
        </w:r>
      </w:hyperlink>
    </w:p>
    <w:p w14:paraId="59DE8ECF" w14:textId="60C83DC6"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3" w:history="1">
        <w:r w:rsidR="005E728D" w:rsidRPr="00AE78A2">
          <w:rPr>
            <w:rStyle w:val="Hiperhivatkozs"/>
            <w:noProof/>
          </w:rPr>
          <w:t>5.3.1 Rövid szekvenciák fordítása.</w:t>
        </w:r>
        <w:r w:rsidR="005E728D">
          <w:rPr>
            <w:noProof/>
            <w:webHidden/>
          </w:rPr>
          <w:tab/>
        </w:r>
        <w:r w:rsidR="005E728D">
          <w:rPr>
            <w:noProof/>
            <w:webHidden/>
          </w:rPr>
          <w:fldChar w:fldCharType="begin"/>
        </w:r>
        <w:r w:rsidR="005E728D">
          <w:rPr>
            <w:noProof/>
            <w:webHidden/>
          </w:rPr>
          <w:instrText xml:space="preserve"> PAGEREF _Toc149621483 \h </w:instrText>
        </w:r>
        <w:r w:rsidR="005E728D">
          <w:rPr>
            <w:noProof/>
            <w:webHidden/>
          </w:rPr>
        </w:r>
        <w:r w:rsidR="005E728D">
          <w:rPr>
            <w:noProof/>
            <w:webHidden/>
          </w:rPr>
          <w:fldChar w:fldCharType="separate"/>
        </w:r>
        <w:r w:rsidR="005E728D">
          <w:rPr>
            <w:noProof/>
            <w:webHidden/>
          </w:rPr>
          <w:t>50</w:t>
        </w:r>
        <w:r w:rsidR="005E728D">
          <w:rPr>
            <w:noProof/>
            <w:webHidden/>
          </w:rPr>
          <w:fldChar w:fldCharType="end"/>
        </w:r>
      </w:hyperlink>
    </w:p>
    <w:p w14:paraId="4A1985BF" w14:textId="0F92C485"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4" w:history="1">
        <w:r w:rsidR="005E728D" w:rsidRPr="00AE78A2">
          <w:rPr>
            <w:rStyle w:val="Hiperhivatkozs"/>
            <w:noProof/>
          </w:rPr>
          <w:t>5.3.2 Hosszú egybefüggő szekvenciák fordítása</w:t>
        </w:r>
        <w:r w:rsidR="005E728D">
          <w:rPr>
            <w:noProof/>
            <w:webHidden/>
          </w:rPr>
          <w:tab/>
        </w:r>
        <w:r w:rsidR="005E728D">
          <w:rPr>
            <w:noProof/>
            <w:webHidden/>
          </w:rPr>
          <w:fldChar w:fldCharType="begin"/>
        </w:r>
        <w:r w:rsidR="005E728D">
          <w:rPr>
            <w:noProof/>
            <w:webHidden/>
          </w:rPr>
          <w:instrText xml:space="preserve"> PAGEREF _Toc149621484 \h </w:instrText>
        </w:r>
        <w:r w:rsidR="005E728D">
          <w:rPr>
            <w:noProof/>
            <w:webHidden/>
          </w:rPr>
        </w:r>
        <w:r w:rsidR="005E728D">
          <w:rPr>
            <w:noProof/>
            <w:webHidden/>
          </w:rPr>
          <w:fldChar w:fldCharType="separate"/>
        </w:r>
        <w:r w:rsidR="005E728D">
          <w:rPr>
            <w:noProof/>
            <w:webHidden/>
          </w:rPr>
          <w:t>50</w:t>
        </w:r>
        <w:r w:rsidR="005E728D">
          <w:rPr>
            <w:noProof/>
            <w:webHidden/>
          </w:rPr>
          <w:fldChar w:fldCharType="end"/>
        </w:r>
      </w:hyperlink>
    </w:p>
    <w:p w14:paraId="502CD577" w14:textId="6DC9B911"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5" w:history="1">
        <w:r w:rsidR="005E728D" w:rsidRPr="00AE78A2">
          <w:rPr>
            <w:rStyle w:val="Hiperhivatkozs"/>
            <w:noProof/>
          </w:rPr>
          <w:t>5.4 Értékelés</w:t>
        </w:r>
        <w:r w:rsidR="005E728D">
          <w:rPr>
            <w:noProof/>
            <w:webHidden/>
          </w:rPr>
          <w:tab/>
        </w:r>
        <w:r w:rsidR="005E728D">
          <w:rPr>
            <w:noProof/>
            <w:webHidden/>
          </w:rPr>
          <w:fldChar w:fldCharType="begin"/>
        </w:r>
        <w:r w:rsidR="005E728D">
          <w:rPr>
            <w:noProof/>
            <w:webHidden/>
          </w:rPr>
          <w:instrText xml:space="preserve"> PAGEREF _Toc149621485 \h </w:instrText>
        </w:r>
        <w:r w:rsidR="005E728D">
          <w:rPr>
            <w:noProof/>
            <w:webHidden/>
          </w:rPr>
        </w:r>
        <w:r w:rsidR="005E728D">
          <w:rPr>
            <w:noProof/>
            <w:webHidden/>
          </w:rPr>
          <w:fldChar w:fldCharType="separate"/>
        </w:r>
        <w:r w:rsidR="005E728D">
          <w:rPr>
            <w:noProof/>
            <w:webHidden/>
          </w:rPr>
          <w:t>50</w:t>
        </w:r>
        <w:r w:rsidR="005E728D">
          <w:rPr>
            <w:noProof/>
            <w:webHidden/>
          </w:rPr>
          <w:fldChar w:fldCharType="end"/>
        </w:r>
      </w:hyperlink>
    </w:p>
    <w:p w14:paraId="63061157" w14:textId="0F9C9DE8"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86" w:history="1">
        <w:r w:rsidR="005E728D" w:rsidRPr="00AE78A2">
          <w:rPr>
            <w:rStyle w:val="Hiperhivatkozs"/>
            <w:noProof/>
          </w:rPr>
          <w:t>6 Általános jelnyelv fordítása, kitekintés</w:t>
        </w:r>
        <w:r w:rsidR="005E728D">
          <w:rPr>
            <w:noProof/>
            <w:webHidden/>
          </w:rPr>
          <w:tab/>
        </w:r>
        <w:r w:rsidR="005E728D">
          <w:rPr>
            <w:noProof/>
            <w:webHidden/>
          </w:rPr>
          <w:fldChar w:fldCharType="begin"/>
        </w:r>
        <w:r w:rsidR="005E728D">
          <w:rPr>
            <w:noProof/>
            <w:webHidden/>
          </w:rPr>
          <w:instrText xml:space="preserve"> PAGEREF _Toc149621486 \h </w:instrText>
        </w:r>
        <w:r w:rsidR="005E728D">
          <w:rPr>
            <w:noProof/>
            <w:webHidden/>
          </w:rPr>
        </w:r>
        <w:r w:rsidR="005E728D">
          <w:rPr>
            <w:noProof/>
            <w:webHidden/>
          </w:rPr>
          <w:fldChar w:fldCharType="separate"/>
        </w:r>
        <w:r w:rsidR="005E728D">
          <w:rPr>
            <w:noProof/>
            <w:webHidden/>
          </w:rPr>
          <w:t>52</w:t>
        </w:r>
        <w:r w:rsidR="005E728D">
          <w:rPr>
            <w:noProof/>
            <w:webHidden/>
          </w:rPr>
          <w:fldChar w:fldCharType="end"/>
        </w:r>
      </w:hyperlink>
    </w:p>
    <w:p w14:paraId="7AD43202" w14:textId="788154AE"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7" w:history="1">
        <w:r w:rsidR="005E728D" w:rsidRPr="00AE78A2">
          <w:rPr>
            <w:rStyle w:val="Hiperhivatkozs"/>
            <w:noProof/>
          </w:rPr>
          <w:t>6.1 Hagyomás jelelés</w:t>
        </w:r>
        <w:r w:rsidR="005E728D">
          <w:rPr>
            <w:noProof/>
            <w:webHidden/>
          </w:rPr>
          <w:tab/>
        </w:r>
        <w:r w:rsidR="005E728D">
          <w:rPr>
            <w:noProof/>
            <w:webHidden/>
          </w:rPr>
          <w:fldChar w:fldCharType="begin"/>
        </w:r>
        <w:r w:rsidR="005E728D">
          <w:rPr>
            <w:noProof/>
            <w:webHidden/>
          </w:rPr>
          <w:instrText xml:space="preserve"> PAGEREF _Toc149621487 \h </w:instrText>
        </w:r>
        <w:r w:rsidR="005E728D">
          <w:rPr>
            <w:noProof/>
            <w:webHidden/>
          </w:rPr>
        </w:r>
        <w:r w:rsidR="005E728D">
          <w:rPr>
            <w:noProof/>
            <w:webHidden/>
          </w:rPr>
          <w:fldChar w:fldCharType="separate"/>
        </w:r>
        <w:r w:rsidR="005E728D">
          <w:rPr>
            <w:noProof/>
            <w:webHidden/>
          </w:rPr>
          <w:t>53</w:t>
        </w:r>
        <w:r w:rsidR="005E728D">
          <w:rPr>
            <w:noProof/>
            <w:webHidden/>
          </w:rPr>
          <w:fldChar w:fldCharType="end"/>
        </w:r>
      </w:hyperlink>
    </w:p>
    <w:p w14:paraId="398F7D26" w14:textId="174BF75A"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8" w:history="1">
        <w:r w:rsidR="005E728D" w:rsidRPr="00AE78A2">
          <w:rPr>
            <w:rStyle w:val="Hiperhivatkozs"/>
            <w:noProof/>
          </w:rPr>
          <w:t>6.1.1 Adathalmaz</w:t>
        </w:r>
        <w:r w:rsidR="005E728D">
          <w:rPr>
            <w:noProof/>
            <w:webHidden/>
          </w:rPr>
          <w:tab/>
        </w:r>
        <w:r w:rsidR="005E728D">
          <w:rPr>
            <w:noProof/>
            <w:webHidden/>
          </w:rPr>
          <w:fldChar w:fldCharType="begin"/>
        </w:r>
        <w:r w:rsidR="005E728D">
          <w:rPr>
            <w:noProof/>
            <w:webHidden/>
          </w:rPr>
          <w:instrText xml:space="preserve"> PAGEREF _Toc149621488 \h </w:instrText>
        </w:r>
        <w:r w:rsidR="005E728D">
          <w:rPr>
            <w:noProof/>
            <w:webHidden/>
          </w:rPr>
        </w:r>
        <w:r w:rsidR="005E728D">
          <w:rPr>
            <w:noProof/>
            <w:webHidden/>
          </w:rPr>
          <w:fldChar w:fldCharType="separate"/>
        </w:r>
        <w:r w:rsidR="005E728D">
          <w:rPr>
            <w:noProof/>
            <w:webHidden/>
          </w:rPr>
          <w:t>53</w:t>
        </w:r>
        <w:r w:rsidR="005E728D">
          <w:rPr>
            <w:noProof/>
            <w:webHidden/>
          </w:rPr>
          <w:fldChar w:fldCharType="end"/>
        </w:r>
      </w:hyperlink>
    </w:p>
    <w:p w14:paraId="50C0EF8C" w14:textId="357FD146"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89" w:history="1">
        <w:r w:rsidR="005E728D" w:rsidRPr="00AE78A2">
          <w:rPr>
            <w:rStyle w:val="Hiperhivatkozs"/>
            <w:noProof/>
          </w:rPr>
          <w:t>6.1.2 Modell architektúra</w:t>
        </w:r>
        <w:r w:rsidR="005E728D">
          <w:rPr>
            <w:noProof/>
            <w:webHidden/>
          </w:rPr>
          <w:tab/>
        </w:r>
        <w:r w:rsidR="005E728D">
          <w:rPr>
            <w:noProof/>
            <w:webHidden/>
          </w:rPr>
          <w:fldChar w:fldCharType="begin"/>
        </w:r>
        <w:r w:rsidR="005E728D">
          <w:rPr>
            <w:noProof/>
            <w:webHidden/>
          </w:rPr>
          <w:instrText xml:space="preserve"> PAGEREF _Toc149621489 \h </w:instrText>
        </w:r>
        <w:r w:rsidR="005E728D">
          <w:rPr>
            <w:noProof/>
            <w:webHidden/>
          </w:rPr>
        </w:r>
        <w:r w:rsidR="005E728D">
          <w:rPr>
            <w:noProof/>
            <w:webHidden/>
          </w:rPr>
          <w:fldChar w:fldCharType="separate"/>
        </w:r>
        <w:r w:rsidR="005E728D">
          <w:rPr>
            <w:noProof/>
            <w:webHidden/>
          </w:rPr>
          <w:t>53</w:t>
        </w:r>
        <w:r w:rsidR="005E728D">
          <w:rPr>
            <w:noProof/>
            <w:webHidden/>
          </w:rPr>
          <w:fldChar w:fldCharType="end"/>
        </w:r>
      </w:hyperlink>
    </w:p>
    <w:p w14:paraId="14B2B869" w14:textId="7B509184"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90" w:history="1">
        <w:r w:rsidR="005E728D" w:rsidRPr="00AE78A2">
          <w:rPr>
            <w:rStyle w:val="Hiperhivatkozs"/>
            <w:noProof/>
          </w:rPr>
          <w:t>7 Saját alkalmazás</w:t>
        </w:r>
        <w:r w:rsidR="005E728D">
          <w:rPr>
            <w:noProof/>
            <w:webHidden/>
          </w:rPr>
          <w:tab/>
        </w:r>
        <w:r w:rsidR="005E728D">
          <w:rPr>
            <w:noProof/>
            <w:webHidden/>
          </w:rPr>
          <w:fldChar w:fldCharType="begin"/>
        </w:r>
        <w:r w:rsidR="005E728D">
          <w:rPr>
            <w:noProof/>
            <w:webHidden/>
          </w:rPr>
          <w:instrText xml:space="preserve"> PAGEREF _Toc149621490 \h </w:instrText>
        </w:r>
        <w:r w:rsidR="005E728D">
          <w:rPr>
            <w:noProof/>
            <w:webHidden/>
          </w:rPr>
        </w:r>
        <w:r w:rsidR="005E728D">
          <w:rPr>
            <w:noProof/>
            <w:webHidden/>
          </w:rPr>
          <w:fldChar w:fldCharType="separate"/>
        </w:r>
        <w:r w:rsidR="005E728D">
          <w:rPr>
            <w:noProof/>
            <w:webHidden/>
          </w:rPr>
          <w:t>55</w:t>
        </w:r>
        <w:r w:rsidR="005E728D">
          <w:rPr>
            <w:noProof/>
            <w:webHidden/>
          </w:rPr>
          <w:fldChar w:fldCharType="end"/>
        </w:r>
      </w:hyperlink>
    </w:p>
    <w:p w14:paraId="275952DD" w14:textId="5392469E"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1" w:history="1">
        <w:r w:rsidR="005E728D" w:rsidRPr="00AE78A2">
          <w:rPr>
            <w:rStyle w:val="Hiperhivatkozs"/>
            <w:noProof/>
          </w:rPr>
          <w:t>7.1 Szerializálás</w:t>
        </w:r>
        <w:r w:rsidR="005E728D">
          <w:rPr>
            <w:noProof/>
            <w:webHidden/>
          </w:rPr>
          <w:tab/>
        </w:r>
        <w:r w:rsidR="005E728D">
          <w:rPr>
            <w:noProof/>
            <w:webHidden/>
          </w:rPr>
          <w:fldChar w:fldCharType="begin"/>
        </w:r>
        <w:r w:rsidR="005E728D">
          <w:rPr>
            <w:noProof/>
            <w:webHidden/>
          </w:rPr>
          <w:instrText xml:space="preserve"> PAGEREF _Toc149621491 \h </w:instrText>
        </w:r>
        <w:r w:rsidR="005E728D">
          <w:rPr>
            <w:noProof/>
            <w:webHidden/>
          </w:rPr>
        </w:r>
        <w:r w:rsidR="005E728D">
          <w:rPr>
            <w:noProof/>
            <w:webHidden/>
          </w:rPr>
          <w:fldChar w:fldCharType="separate"/>
        </w:r>
        <w:r w:rsidR="005E728D">
          <w:rPr>
            <w:noProof/>
            <w:webHidden/>
          </w:rPr>
          <w:t>55</w:t>
        </w:r>
        <w:r w:rsidR="005E728D">
          <w:rPr>
            <w:noProof/>
            <w:webHidden/>
          </w:rPr>
          <w:fldChar w:fldCharType="end"/>
        </w:r>
      </w:hyperlink>
    </w:p>
    <w:p w14:paraId="28CC9D09" w14:textId="6860F1CF"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2" w:history="1">
        <w:r w:rsidR="005E728D" w:rsidRPr="00AE78A2">
          <w:rPr>
            <w:rStyle w:val="Hiperhivatkozs"/>
            <w:noProof/>
          </w:rPr>
          <w:t>7.2 Paraméterek kezelése</w:t>
        </w:r>
        <w:r w:rsidR="005E728D">
          <w:rPr>
            <w:noProof/>
            <w:webHidden/>
          </w:rPr>
          <w:tab/>
        </w:r>
        <w:r w:rsidR="005E728D">
          <w:rPr>
            <w:noProof/>
            <w:webHidden/>
          </w:rPr>
          <w:fldChar w:fldCharType="begin"/>
        </w:r>
        <w:r w:rsidR="005E728D">
          <w:rPr>
            <w:noProof/>
            <w:webHidden/>
          </w:rPr>
          <w:instrText xml:space="preserve"> PAGEREF _Toc149621492 \h </w:instrText>
        </w:r>
        <w:r w:rsidR="005E728D">
          <w:rPr>
            <w:noProof/>
            <w:webHidden/>
          </w:rPr>
        </w:r>
        <w:r w:rsidR="005E728D">
          <w:rPr>
            <w:noProof/>
            <w:webHidden/>
          </w:rPr>
          <w:fldChar w:fldCharType="separate"/>
        </w:r>
        <w:r w:rsidR="005E728D">
          <w:rPr>
            <w:noProof/>
            <w:webHidden/>
          </w:rPr>
          <w:t>56</w:t>
        </w:r>
        <w:r w:rsidR="005E728D">
          <w:rPr>
            <w:noProof/>
            <w:webHidden/>
          </w:rPr>
          <w:fldChar w:fldCharType="end"/>
        </w:r>
      </w:hyperlink>
    </w:p>
    <w:p w14:paraId="4CB13750" w14:textId="312120DB"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93" w:history="1">
        <w:r w:rsidR="005E728D" w:rsidRPr="00AE78A2">
          <w:rPr>
            <w:rStyle w:val="Hiperhivatkozs"/>
            <w:noProof/>
          </w:rPr>
          <w:t>8 Összegzés</w:t>
        </w:r>
        <w:r w:rsidR="005E728D">
          <w:rPr>
            <w:noProof/>
            <w:webHidden/>
          </w:rPr>
          <w:tab/>
        </w:r>
        <w:r w:rsidR="005E728D">
          <w:rPr>
            <w:noProof/>
            <w:webHidden/>
          </w:rPr>
          <w:fldChar w:fldCharType="begin"/>
        </w:r>
        <w:r w:rsidR="005E728D">
          <w:rPr>
            <w:noProof/>
            <w:webHidden/>
          </w:rPr>
          <w:instrText xml:space="preserve"> PAGEREF _Toc149621493 \h </w:instrText>
        </w:r>
        <w:r w:rsidR="005E728D">
          <w:rPr>
            <w:noProof/>
            <w:webHidden/>
          </w:rPr>
        </w:r>
        <w:r w:rsidR="005E728D">
          <w:rPr>
            <w:noProof/>
            <w:webHidden/>
          </w:rPr>
          <w:fldChar w:fldCharType="separate"/>
        </w:r>
        <w:r w:rsidR="005E728D">
          <w:rPr>
            <w:noProof/>
            <w:webHidden/>
          </w:rPr>
          <w:t>58</w:t>
        </w:r>
        <w:r w:rsidR="005E728D">
          <w:rPr>
            <w:noProof/>
            <w:webHidden/>
          </w:rPr>
          <w:fldChar w:fldCharType="end"/>
        </w:r>
      </w:hyperlink>
    </w:p>
    <w:p w14:paraId="45A3D81F" w14:textId="0DF7DF75" w:rsidR="005E728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4" w:history="1">
        <w:r w:rsidR="005E728D" w:rsidRPr="00AE78A2">
          <w:rPr>
            <w:rStyle w:val="Hiperhivatkozs"/>
            <w:noProof/>
          </w:rPr>
          <w:t>8.1 Továbbfejlesztési lehetőségek</w:t>
        </w:r>
        <w:r w:rsidR="005E728D">
          <w:rPr>
            <w:noProof/>
            <w:webHidden/>
          </w:rPr>
          <w:tab/>
        </w:r>
        <w:r w:rsidR="005E728D">
          <w:rPr>
            <w:noProof/>
            <w:webHidden/>
          </w:rPr>
          <w:fldChar w:fldCharType="begin"/>
        </w:r>
        <w:r w:rsidR="005E728D">
          <w:rPr>
            <w:noProof/>
            <w:webHidden/>
          </w:rPr>
          <w:instrText xml:space="preserve"> PAGEREF _Toc149621494 \h </w:instrText>
        </w:r>
        <w:r w:rsidR="005E728D">
          <w:rPr>
            <w:noProof/>
            <w:webHidden/>
          </w:rPr>
        </w:r>
        <w:r w:rsidR="005E728D">
          <w:rPr>
            <w:noProof/>
            <w:webHidden/>
          </w:rPr>
          <w:fldChar w:fldCharType="separate"/>
        </w:r>
        <w:r w:rsidR="005E728D">
          <w:rPr>
            <w:noProof/>
            <w:webHidden/>
          </w:rPr>
          <w:t>59</w:t>
        </w:r>
        <w:r w:rsidR="005E728D">
          <w:rPr>
            <w:noProof/>
            <w:webHidden/>
          </w:rPr>
          <w:fldChar w:fldCharType="end"/>
        </w:r>
      </w:hyperlink>
    </w:p>
    <w:p w14:paraId="39A6F1DB" w14:textId="0C28D97B"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5" w:history="1">
        <w:r w:rsidR="005E728D" w:rsidRPr="00AE78A2">
          <w:rPr>
            <w:rStyle w:val="Hiperhivatkozs"/>
            <w:noProof/>
          </w:rPr>
          <w:t>8.1.1 Szekvenciális adathalmazok bővítése</w:t>
        </w:r>
        <w:r w:rsidR="005E728D">
          <w:rPr>
            <w:noProof/>
            <w:webHidden/>
          </w:rPr>
          <w:tab/>
        </w:r>
        <w:r w:rsidR="005E728D">
          <w:rPr>
            <w:noProof/>
            <w:webHidden/>
          </w:rPr>
          <w:fldChar w:fldCharType="begin"/>
        </w:r>
        <w:r w:rsidR="005E728D">
          <w:rPr>
            <w:noProof/>
            <w:webHidden/>
          </w:rPr>
          <w:instrText xml:space="preserve"> PAGEREF _Toc149621495 \h </w:instrText>
        </w:r>
        <w:r w:rsidR="005E728D">
          <w:rPr>
            <w:noProof/>
            <w:webHidden/>
          </w:rPr>
        </w:r>
        <w:r w:rsidR="005E728D">
          <w:rPr>
            <w:noProof/>
            <w:webHidden/>
          </w:rPr>
          <w:fldChar w:fldCharType="separate"/>
        </w:r>
        <w:r w:rsidR="005E728D">
          <w:rPr>
            <w:noProof/>
            <w:webHidden/>
          </w:rPr>
          <w:t>59</w:t>
        </w:r>
        <w:r w:rsidR="005E728D">
          <w:rPr>
            <w:noProof/>
            <w:webHidden/>
          </w:rPr>
          <w:fldChar w:fldCharType="end"/>
        </w:r>
      </w:hyperlink>
    </w:p>
    <w:p w14:paraId="54993B2B" w14:textId="5040F01F"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6" w:history="1">
        <w:r w:rsidR="005E728D" w:rsidRPr="00AE78A2">
          <w:rPr>
            <w:rStyle w:val="Hiperhivatkozs"/>
            <w:noProof/>
          </w:rPr>
          <w:t>8.1.2 Póz felismerő algoritmusok fejlesztése</w:t>
        </w:r>
        <w:r w:rsidR="005E728D">
          <w:rPr>
            <w:noProof/>
            <w:webHidden/>
          </w:rPr>
          <w:tab/>
        </w:r>
        <w:r w:rsidR="005E728D">
          <w:rPr>
            <w:noProof/>
            <w:webHidden/>
          </w:rPr>
          <w:fldChar w:fldCharType="begin"/>
        </w:r>
        <w:r w:rsidR="005E728D">
          <w:rPr>
            <w:noProof/>
            <w:webHidden/>
          </w:rPr>
          <w:instrText xml:space="preserve"> PAGEREF _Toc149621496 \h </w:instrText>
        </w:r>
        <w:r w:rsidR="005E728D">
          <w:rPr>
            <w:noProof/>
            <w:webHidden/>
          </w:rPr>
        </w:r>
        <w:r w:rsidR="005E728D">
          <w:rPr>
            <w:noProof/>
            <w:webHidden/>
          </w:rPr>
          <w:fldChar w:fldCharType="separate"/>
        </w:r>
        <w:r w:rsidR="005E728D">
          <w:rPr>
            <w:noProof/>
            <w:webHidden/>
          </w:rPr>
          <w:t>59</w:t>
        </w:r>
        <w:r w:rsidR="005E728D">
          <w:rPr>
            <w:noProof/>
            <w:webHidden/>
          </w:rPr>
          <w:fldChar w:fldCharType="end"/>
        </w:r>
      </w:hyperlink>
    </w:p>
    <w:p w14:paraId="157FCDF2" w14:textId="1D7BD87D" w:rsidR="005E728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621497" w:history="1">
        <w:r w:rsidR="005E728D" w:rsidRPr="00AE78A2">
          <w:rPr>
            <w:rStyle w:val="Hiperhivatkozs"/>
            <w:noProof/>
          </w:rPr>
          <w:t>8.1.3 Hagyományos jelelés</w:t>
        </w:r>
        <w:r w:rsidR="005E728D">
          <w:rPr>
            <w:noProof/>
            <w:webHidden/>
          </w:rPr>
          <w:tab/>
        </w:r>
        <w:r w:rsidR="005E728D">
          <w:rPr>
            <w:noProof/>
            <w:webHidden/>
          </w:rPr>
          <w:fldChar w:fldCharType="begin"/>
        </w:r>
        <w:r w:rsidR="005E728D">
          <w:rPr>
            <w:noProof/>
            <w:webHidden/>
          </w:rPr>
          <w:instrText xml:space="preserve"> PAGEREF _Toc149621497 \h </w:instrText>
        </w:r>
        <w:r w:rsidR="005E728D">
          <w:rPr>
            <w:noProof/>
            <w:webHidden/>
          </w:rPr>
        </w:r>
        <w:r w:rsidR="005E728D">
          <w:rPr>
            <w:noProof/>
            <w:webHidden/>
          </w:rPr>
          <w:fldChar w:fldCharType="separate"/>
        </w:r>
        <w:r w:rsidR="005E728D">
          <w:rPr>
            <w:noProof/>
            <w:webHidden/>
          </w:rPr>
          <w:t>60</w:t>
        </w:r>
        <w:r w:rsidR="005E728D">
          <w:rPr>
            <w:noProof/>
            <w:webHidden/>
          </w:rPr>
          <w:fldChar w:fldCharType="end"/>
        </w:r>
      </w:hyperlink>
    </w:p>
    <w:p w14:paraId="630C70EA" w14:textId="4B2ED5FF"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98" w:history="1">
        <w:r w:rsidR="005E728D" w:rsidRPr="00AE78A2">
          <w:rPr>
            <w:rStyle w:val="Hiperhivatkozs"/>
            <w:noProof/>
          </w:rPr>
          <w:t>9 Köszönetnyilvánítás</w:t>
        </w:r>
        <w:r w:rsidR="005E728D">
          <w:rPr>
            <w:noProof/>
            <w:webHidden/>
          </w:rPr>
          <w:tab/>
        </w:r>
        <w:r w:rsidR="005E728D">
          <w:rPr>
            <w:noProof/>
            <w:webHidden/>
          </w:rPr>
          <w:fldChar w:fldCharType="begin"/>
        </w:r>
        <w:r w:rsidR="005E728D">
          <w:rPr>
            <w:noProof/>
            <w:webHidden/>
          </w:rPr>
          <w:instrText xml:space="preserve"> PAGEREF _Toc149621498 \h </w:instrText>
        </w:r>
        <w:r w:rsidR="005E728D">
          <w:rPr>
            <w:noProof/>
            <w:webHidden/>
          </w:rPr>
        </w:r>
        <w:r w:rsidR="005E728D">
          <w:rPr>
            <w:noProof/>
            <w:webHidden/>
          </w:rPr>
          <w:fldChar w:fldCharType="separate"/>
        </w:r>
        <w:r w:rsidR="005E728D">
          <w:rPr>
            <w:noProof/>
            <w:webHidden/>
          </w:rPr>
          <w:t>61</w:t>
        </w:r>
        <w:r w:rsidR="005E728D">
          <w:rPr>
            <w:noProof/>
            <w:webHidden/>
          </w:rPr>
          <w:fldChar w:fldCharType="end"/>
        </w:r>
      </w:hyperlink>
    </w:p>
    <w:p w14:paraId="6F549D18" w14:textId="112CAC11"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499" w:history="1">
        <w:r w:rsidR="005E728D" w:rsidRPr="00AE78A2">
          <w:rPr>
            <w:rStyle w:val="Hiperhivatkozs"/>
            <w:noProof/>
          </w:rPr>
          <w:t>10 Irodalomjegyzék</w:t>
        </w:r>
        <w:r w:rsidR="005E728D">
          <w:rPr>
            <w:noProof/>
            <w:webHidden/>
          </w:rPr>
          <w:tab/>
        </w:r>
        <w:r w:rsidR="005E728D">
          <w:rPr>
            <w:noProof/>
            <w:webHidden/>
          </w:rPr>
          <w:fldChar w:fldCharType="begin"/>
        </w:r>
        <w:r w:rsidR="005E728D">
          <w:rPr>
            <w:noProof/>
            <w:webHidden/>
          </w:rPr>
          <w:instrText xml:space="preserve"> PAGEREF _Toc149621499 \h </w:instrText>
        </w:r>
        <w:r w:rsidR="005E728D">
          <w:rPr>
            <w:noProof/>
            <w:webHidden/>
          </w:rPr>
        </w:r>
        <w:r w:rsidR="005E728D">
          <w:rPr>
            <w:noProof/>
            <w:webHidden/>
          </w:rPr>
          <w:fldChar w:fldCharType="separate"/>
        </w:r>
        <w:r w:rsidR="005E728D">
          <w:rPr>
            <w:noProof/>
            <w:webHidden/>
          </w:rPr>
          <w:t>62</w:t>
        </w:r>
        <w:r w:rsidR="005E728D">
          <w:rPr>
            <w:noProof/>
            <w:webHidden/>
          </w:rPr>
          <w:fldChar w:fldCharType="end"/>
        </w:r>
      </w:hyperlink>
    </w:p>
    <w:p w14:paraId="1C1B84A0" w14:textId="5A5F670F"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500" w:history="1">
        <w:r w:rsidR="005E728D" w:rsidRPr="00AE78A2">
          <w:rPr>
            <w:rStyle w:val="Hiperhivatkozs"/>
            <w:noProof/>
          </w:rPr>
          <w:t>Irodalomjegyzék</w:t>
        </w:r>
        <w:r w:rsidR="005E728D">
          <w:rPr>
            <w:noProof/>
            <w:webHidden/>
          </w:rPr>
          <w:tab/>
        </w:r>
        <w:r w:rsidR="005E728D">
          <w:rPr>
            <w:noProof/>
            <w:webHidden/>
          </w:rPr>
          <w:fldChar w:fldCharType="begin"/>
        </w:r>
        <w:r w:rsidR="005E728D">
          <w:rPr>
            <w:noProof/>
            <w:webHidden/>
          </w:rPr>
          <w:instrText xml:space="preserve"> PAGEREF _Toc149621500 \h </w:instrText>
        </w:r>
        <w:r w:rsidR="005E728D">
          <w:rPr>
            <w:noProof/>
            <w:webHidden/>
          </w:rPr>
        </w:r>
        <w:r w:rsidR="005E728D">
          <w:rPr>
            <w:noProof/>
            <w:webHidden/>
          </w:rPr>
          <w:fldChar w:fldCharType="separate"/>
        </w:r>
        <w:r w:rsidR="005E728D">
          <w:rPr>
            <w:noProof/>
            <w:webHidden/>
          </w:rPr>
          <w:t>63</w:t>
        </w:r>
        <w:r w:rsidR="005E728D">
          <w:rPr>
            <w:noProof/>
            <w:webHidden/>
          </w:rPr>
          <w:fldChar w:fldCharType="end"/>
        </w:r>
      </w:hyperlink>
    </w:p>
    <w:p w14:paraId="66BBBEF8" w14:textId="35F32692" w:rsidR="005E728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621501" w:history="1">
        <w:r w:rsidR="005E728D" w:rsidRPr="00AE78A2">
          <w:rPr>
            <w:rStyle w:val="Hiperhivatkozs"/>
            <w:noProof/>
          </w:rPr>
          <w:t>Függelék</w:t>
        </w:r>
        <w:r w:rsidR="005E728D">
          <w:rPr>
            <w:noProof/>
            <w:webHidden/>
          </w:rPr>
          <w:tab/>
        </w:r>
        <w:r w:rsidR="005E728D">
          <w:rPr>
            <w:noProof/>
            <w:webHidden/>
          </w:rPr>
          <w:fldChar w:fldCharType="begin"/>
        </w:r>
        <w:r w:rsidR="005E728D">
          <w:rPr>
            <w:noProof/>
            <w:webHidden/>
          </w:rPr>
          <w:instrText xml:space="preserve"> PAGEREF _Toc149621501 \h </w:instrText>
        </w:r>
        <w:r w:rsidR="005E728D">
          <w:rPr>
            <w:noProof/>
            <w:webHidden/>
          </w:rPr>
        </w:r>
        <w:r w:rsidR="005E728D">
          <w:rPr>
            <w:noProof/>
            <w:webHidden/>
          </w:rPr>
          <w:fldChar w:fldCharType="separate"/>
        </w:r>
        <w:r w:rsidR="005E728D">
          <w:rPr>
            <w:noProof/>
            <w:webHidden/>
          </w:rPr>
          <w:t>64</w:t>
        </w:r>
        <w:r w:rsidR="005E728D">
          <w:rPr>
            <w:noProof/>
            <w:webHidden/>
          </w:rPr>
          <w:fldChar w:fldCharType="end"/>
        </w:r>
      </w:hyperlink>
    </w:p>
    <w:p w14:paraId="74983692" w14:textId="4B9A2FEC"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621443"/>
      <w:r w:rsidRPr="00B50CAA">
        <w:lastRenderedPageBreak/>
        <w:t>Összefoglaló</w:t>
      </w:r>
      <w:bookmarkEnd w:id="0"/>
    </w:p>
    <w:p w14:paraId="748CAC95" w14:textId="1B8AC902" w:rsidR="00041F8B" w:rsidRDefault="00041F8B" w:rsidP="00041F8B">
      <w:r>
        <w:t xml:space="preserve">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r w:rsidR="00256404">
        <w:t>arról,</w:t>
      </w:r>
      <w:r>
        <w:t xml:space="preserve"> ha minden jelet alkalmazva kommunikál. Így égető egy számukra is kényelmesen használható interfész kialakítása.</w:t>
      </w:r>
    </w:p>
    <w:p w14:paraId="65E4A97D" w14:textId="0DA5D368"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r w:rsidR="00256404">
        <w:t>csakúgy,</w:t>
      </w:r>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EE0EB92" w:rsidR="00041F8B" w:rsidRDefault="00041F8B" w:rsidP="00041F8B">
      <w:r>
        <w:t xml:space="preserve">Munkámmal a széles tömegek számára elérhető jelnyelv fordító rendszerek fejlesztéséhez járulok hozzá. </w:t>
      </w:r>
      <w:r w:rsidR="00C13E59">
        <w:t xml:space="preserve">Célom online megbeszélések során felhasználható programok kialakítása, mellyel hallássérült egyének is könnyen hozzá tudnak szólni saját nyelvükön a történésekbe. </w:t>
      </w:r>
      <w:r>
        <w:t xml:space="preserve">Megvizsgálom többek között a kesztyűvel történő felismerés, valamint hagyományos </w:t>
      </w:r>
      <w:r w:rsidR="00602FE3">
        <w:t>képfeldolgozás</w:t>
      </w:r>
      <w:r>
        <w:t xml:space="preserve"> eredményeit, továbbá részletesen foglalkozom a </w:t>
      </w:r>
      <w:r>
        <w:lastRenderedPageBreak/>
        <w:t>póz approximáción alapuló algoritmusokkal. A nyílt kérdés utóbbival kapcsolatban, hogy bár rendkívül jó arányban tömöríti a képi adatot, ami lehetővé tenné 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621444"/>
      <w:r w:rsidRPr="00B50CAA">
        <w:lastRenderedPageBreak/>
        <w:t>Abstract</w:t>
      </w:r>
      <w:bookmarkEnd w:id="1"/>
    </w:p>
    <w:p w14:paraId="75E3568E" w14:textId="77777777" w:rsidR="00041F8B" w:rsidRDefault="00041F8B" w:rsidP="00041F8B">
      <w:r>
        <w:t>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1.5 billion people are hearing impaired, and more than 70 million 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non-signing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2" w:name="_Toc332797397"/>
      <w:bookmarkStart w:id="3" w:name="_Toc149621445"/>
      <w:r>
        <w:lastRenderedPageBreak/>
        <w:t>Bevezetés</w:t>
      </w:r>
      <w:bookmarkEnd w:id="2"/>
      <w:bookmarkEnd w:id="3"/>
    </w:p>
    <w:p w14:paraId="7D2ACDE9" w14:textId="52176871"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676723">
        <w:t xml:space="preserve">Ezen csoport mérete </w:t>
      </w:r>
      <w:r w:rsidR="00590942">
        <w:t xml:space="preserve">a legtöbb országban </w:t>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38EE978B" w14:textId="6AE3C82E" w:rsidR="00767054" w:rsidRDefault="00767054" w:rsidP="00FE6A9C">
      <w:pPr>
        <w:pStyle w:val="Cmsor2"/>
      </w:pPr>
      <w:bookmarkStart w:id="4" w:name="_Toc149621446"/>
      <w:r>
        <w:t>Jelnyelv alapok</w:t>
      </w:r>
      <w:bookmarkEnd w:id="4"/>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 xml:space="preserve">Néhány jelnyelvben az ujjbetűzést gyakran használják nevek, </w:t>
      </w:r>
      <w:r w:rsidRPr="00DF1AFC">
        <w:lastRenderedPageBreak/>
        <w:t>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FE6A9C">
      <w:pPr>
        <w:pStyle w:val="Cmsor2"/>
      </w:pPr>
      <w:bookmarkStart w:id="5" w:name="_Toc149621447"/>
      <w:r>
        <w:t>Amerikai jelnyelv (ASL)</w:t>
      </w:r>
      <w:bookmarkEnd w:id="5"/>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a 40 millió hallássérültnek az országban. </w:t>
      </w:r>
      <w:r w:rsidRPr="00605C81">
        <w:t>Az ASL a 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6" w:name="_Toc149621448"/>
      <w:r>
        <w:t xml:space="preserve">Ujjbetűzés az amerikai </w:t>
      </w:r>
      <w:r w:rsidR="008105B2">
        <w:t>jelnyelvben</w:t>
      </w:r>
      <w:bookmarkEnd w:id="6"/>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26951427" w:rsidR="005106E2" w:rsidRDefault="009171AF" w:rsidP="005106E2">
      <w:r w:rsidRPr="009171AF">
        <w:lastRenderedPageBreak/>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p>
    <w:p w14:paraId="4D8F3D02" w14:textId="20866698" w:rsidR="00C51590" w:rsidRDefault="00C51590" w:rsidP="00C51590">
      <w:pPr>
        <w:pStyle w:val="Kp"/>
      </w:pPr>
      <w:r>
        <w:rPr>
          <w:noProof/>
        </w:rPr>
        <w:drawing>
          <wp:inline distT="0" distB="0" distL="0" distR="0" wp14:anchorId="7C17BDF5" wp14:editId="748EACC1">
            <wp:extent cx="5397500" cy="4053205"/>
            <wp:effectExtent l="0" t="0" r="0" b="4445"/>
            <wp:docPr id="15419420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500" cy="4053205"/>
                    </a:xfrm>
                    <a:prstGeom prst="rect">
                      <a:avLst/>
                    </a:prstGeom>
                    <a:noFill/>
                    <a:ln>
                      <a:noFill/>
                    </a:ln>
                  </pic:spPr>
                </pic:pic>
              </a:graphicData>
            </a:graphic>
          </wp:inline>
        </w:drawing>
      </w:r>
    </w:p>
    <w:p w14:paraId="4D424E07" w14:textId="37071EA3" w:rsidR="000D4FF2" w:rsidRPr="000D4FF2" w:rsidRDefault="000D4FF2" w:rsidP="005B177E">
      <w:pPr>
        <w:pStyle w:val="Kpalrs"/>
      </w:pPr>
      <w:r>
        <w:t>Amerikai jelnyelv ujjbetűzés során használt lehetséges kéz formái.</w:t>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w:t>
      </w:r>
      <w:r w:rsidR="006E4D2C">
        <w:t xml:space="preserve">kézzel </w:t>
      </w:r>
      <w:r w:rsidR="00F73462">
        <w:t>leírt alakzatban térnek el.</w:t>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7" w:name="_Toc149621449"/>
      <w:r>
        <w:t>Általános ASL</w:t>
      </w:r>
      <w:bookmarkEnd w:id="7"/>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w:t>
      </w:r>
      <w:r w:rsidRPr="00A73229">
        <w:lastRenderedPageBreak/>
        <w:t xml:space="preserve">jelenségre az </w:t>
      </w:r>
      <w:commentRangeStart w:id="8"/>
      <w:r w:rsidRPr="00A73229">
        <w:t xml:space="preserve">Anya, illetve Apa </w:t>
      </w:r>
      <w:commentRangeEnd w:id="8"/>
      <w:r w:rsidR="00BB4424">
        <w:rPr>
          <w:rStyle w:val="Jegyzethivatkozs"/>
        </w:rPr>
        <w:commentReference w:id="8"/>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9"/>
      <w:r w:rsidR="00C3257B">
        <w:t>is</w:t>
      </w:r>
      <w:commentRangeEnd w:id="9"/>
      <w:r w:rsidR="00BB4424">
        <w:rPr>
          <w:rStyle w:val="Jegyzethivatkozs"/>
        </w:rPr>
        <w:commentReference w:id="9"/>
      </w:r>
      <w:r w:rsidR="00C3257B">
        <w:t>.</w:t>
      </w:r>
    </w:p>
    <w:p w14:paraId="57AD3ED0" w14:textId="084D9BAA" w:rsidR="00000239" w:rsidRDefault="00000239" w:rsidP="00000239">
      <w:pPr>
        <w:pStyle w:val="Kp"/>
      </w:pPr>
      <w:r>
        <w:rPr>
          <w:noProof/>
        </w:rPr>
        <w:drawing>
          <wp:inline distT="0" distB="0" distL="0" distR="0" wp14:anchorId="7DC0FB68" wp14:editId="20F5FBE4">
            <wp:extent cx="2340610" cy="1965325"/>
            <wp:effectExtent l="0" t="0" r="2540" b="0"/>
            <wp:docPr id="197057758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0610" cy="1965325"/>
                    </a:xfrm>
                    <a:prstGeom prst="rect">
                      <a:avLst/>
                    </a:prstGeom>
                    <a:noFill/>
                    <a:ln>
                      <a:noFill/>
                    </a:ln>
                  </pic:spPr>
                </pic:pic>
              </a:graphicData>
            </a:graphic>
          </wp:inline>
        </w:drawing>
      </w:r>
      <w:r>
        <w:rPr>
          <w:noProof/>
        </w:rPr>
        <w:drawing>
          <wp:inline distT="0" distB="0" distL="0" distR="0" wp14:anchorId="728FC277" wp14:editId="6597B6D3">
            <wp:extent cx="2422525" cy="2142490"/>
            <wp:effectExtent l="0" t="0" r="0" b="0"/>
            <wp:docPr id="18861247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2525" cy="2142490"/>
                    </a:xfrm>
                    <a:prstGeom prst="rect">
                      <a:avLst/>
                    </a:prstGeom>
                    <a:noFill/>
                    <a:ln>
                      <a:noFill/>
                    </a:ln>
                  </pic:spPr>
                </pic:pic>
              </a:graphicData>
            </a:graphic>
          </wp:inline>
        </w:drawing>
      </w:r>
    </w:p>
    <w:p w14:paraId="3B6703E8" w14:textId="13E34F3D" w:rsidR="003F770C" w:rsidRPr="003F770C" w:rsidRDefault="003F770C" w:rsidP="005B177E">
      <w:pPr>
        <w:pStyle w:val="Kpalrs"/>
      </w:pPr>
      <w:r>
        <w:t xml:space="preserve">Balra az Anya, jobbra az Apa gesztus az </w:t>
      </w:r>
      <w:r w:rsidR="00DD327D">
        <w:t>amerikai</w:t>
      </w:r>
      <w:r>
        <w:t xml:space="preserve"> jelnyelvben.</w:t>
      </w:r>
    </w:p>
    <w:p w14:paraId="7664E216" w14:textId="37EEBE85" w:rsidR="006504C3"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0"/>
      <w:r w:rsidR="00797EB6">
        <w:t>gloss</w:t>
      </w:r>
      <w:commentRangeEnd w:id="10"/>
      <w:r w:rsidR="00BB4424">
        <w:rPr>
          <w:rStyle w:val="Jegyzethivatkozs"/>
        </w:rPr>
        <w:commentReference w:id="10"/>
      </w:r>
      <w:r w:rsidR="00797EB6">
        <w:t>” vagy „</w:t>
      </w:r>
      <w:r w:rsidR="006504C3">
        <w:t>glossing” -</w:t>
      </w:r>
      <w:r w:rsidR="00797EB6">
        <w:t>nak.</w:t>
      </w:r>
      <w:r w:rsidR="006504C3">
        <w:t xml:space="preserve"> Ebben az olyan jelek is feltüntetésre kerülnek, melyeknek nincs angol megfelelője</w:t>
      </w:r>
      <w:r w:rsidR="00D6465D">
        <w:t>, illetve egyéb „non-verbális” gesztusok.</w:t>
      </w:r>
      <w:r w:rsidR="004450B2">
        <w:t xml:space="preserve"> Például az ujjbetűzött szavak elé az „fs-’’ karakter sorozat kerül, a szavak felé pedig feltüntetésre kerülhet a szemöldök állása</w:t>
      </w:r>
      <w:r w:rsidR="002D09DE">
        <w:t>, illetve a birtokos eset is (poss).</w:t>
      </w:r>
    </w:p>
    <w:p w14:paraId="0B1C67E7" w14:textId="789338B2" w:rsidR="00BC2070" w:rsidRPr="00BC2070" w:rsidRDefault="00BC2070" w:rsidP="00BC2070">
      <w:pPr>
        <w:spacing w:after="0" w:line="240" w:lineRule="auto"/>
        <w:jc w:val="left"/>
        <w:rPr>
          <w:sz w:val="20"/>
          <w:szCs w:val="20"/>
        </w:rPr>
      </w:pPr>
      <w:r>
        <w:rPr>
          <w:sz w:val="20"/>
          <w:szCs w:val="20"/>
        </w:rPr>
        <w:tab/>
      </w:r>
      <w:r w:rsidR="00896B83">
        <w:rPr>
          <w:sz w:val="20"/>
          <w:szCs w:val="20"/>
        </w:rPr>
        <w:t xml:space="preserve">             </w:t>
      </w:r>
      <w:r w:rsidRPr="00BC2070">
        <w:rPr>
          <w:sz w:val="20"/>
          <w:szCs w:val="20"/>
          <w:u w:val="single"/>
        </w:rPr>
        <w:t>poss</w:t>
      </w:r>
      <w:r w:rsidR="00896B83">
        <w:rPr>
          <w:sz w:val="20"/>
          <w:szCs w:val="20"/>
        </w:rPr>
        <w:t xml:space="preserve">       </w:t>
      </w:r>
      <w:r w:rsidRPr="00BC2070">
        <w:rPr>
          <w:sz w:val="20"/>
          <w:szCs w:val="20"/>
          <w:u w:val="single"/>
        </w:rPr>
        <w:t>eyebrows up</w:t>
      </w:r>
    </w:p>
    <w:p w14:paraId="1B92BADA" w14:textId="1FBC051A" w:rsidR="00BC2070" w:rsidRDefault="00BC2070" w:rsidP="00BC2070">
      <w:pPr>
        <w:jc w:val="center"/>
        <w:rPr>
          <w:sz w:val="40"/>
          <w:szCs w:val="40"/>
        </w:rPr>
      </w:pPr>
      <w:r w:rsidRPr="00896B83">
        <w:rPr>
          <w:sz w:val="40"/>
          <w:szCs w:val="40"/>
        </w:rPr>
        <w:t>ME NAME fs-M-A-R-C-E-L-L</w:t>
      </w:r>
    </w:p>
    <w:p w14:paraId="21E1615A" w14:textId="25BDD254" w:rsidR="00E0338E" w:rsidRPr="00896B83" w:rsidRDefault="00E0338E" w:rsidP="005B177E">
      <w:pPr>
        <w:pStyle w:val="Kpalrs"/>
      </w:pPr>
      <w:r>
        <w:t>Példa az ASL-ben használatos glossra.</w:t>
      </w:r>
    </w:p>
    <w:p w14:paraId="234C405A" w14:textId="77777777" w:rsidR="00FE6A9C" w:rsidRDefault="00FE6A9C" w:rsidP="00FE6A9C">
      <w:pPr>
        <w:pStyle w:val="Cmsor2"/>
      </w:pPr>
      <w:bookmarkStart w:id="11" w:name="_Toc149621450"/>
      <w:r>
        <w:t>A dolgozat felépítése</w:t>
      </w:r>
      <w:bookmarkEnd w:id="11"/>
    </w:p>
    <w:p w14:paraId="3F4D7305" w14:textId="77777777" w:rsidR="00FE6A9C" w:rsidRDefault="00FE6A9C" w:rsidP="00FE6A9C">
      <w:r>
        <w:t>A bevezető után, rövid leírást adok a jelnyelvek felépítéséről, illetve eltéréseiről a hagyományos nyelvekhez képest, részletesebben foglalkozva az amerikai jelnyelv sajátosságaival.</w:t>
      </w:r>
    </w:p>
    <w:p w14:paraId="194254BF" w14:textId="77777777" w:rsidR="00FE6A9C" w:rsidRDefault="00FE6A9C" w:rsidP="00FE6A9C">
      <w:r>
        <w:lastRenderedPageBreak/>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20B9D345" w14:textId="77777777" w:rsidR="00FE6A9C" w:rsidRDefault="00FE6A9C" w:rsidP="00FE6A9C">
      <w:r>
        <w:t>Ezt követően nagy léptékben haladva, ismertetem a kutatás menetét, alkalmazott módszertanokat, valamint a kiindulási alapként szolgáló megoldások algoritmikus hátterét.</w:t>
      </w:r>
    </w:p>
    <w:p w14:paraId="13EAB42B" w14:textId="77777777" w:rsidR="00FE6A9C" w:rsidRDefault="00FE6A9C" w:rsidP="00FE6A9C">
      <w:r>
        <w:t>A következő fejezetekben külön-külön vizsgálom a póz approximáción alapuló ujjbetűzés lehetőségeit mind pillanatképekből, valamint szekvenciális képkockákból, a hagyományos jelelésre kialakított megoldásom, valamint részletezem a kettő ötvözésének lehetőségét. Részletes leírást adok az adatgyűjtés folyamatáról, egyes adathalmazok leírásáról, illetve feldolgozásukról. Ismertetem a kialakított modelleket, nagy hangsúlyt fektetve a tervezői döntések indoklására, alternatívák feltárására, továbbá számos metrika szerint kiértékelem, és összehasonlítom őket. A legjobb modellekhez különböző „usecase”-ek szerint csoportosítva kiegészítő algoritmusokat tervezek.</w:t>
      </w:r>
    </w:p>
    <w:p w14:paraId="6C58BCB4" w14:textId="20742941" w:rsidR="00FE6A9C" w:rsidRPr="00CA11C6" w:rsidRDefault="00FE6A9C" w:rsidP="00E60310">
      <w:r>
        <w:t>Végül összefoglalom az eredményeket, további javaslatokat teszek a fejlesztésre, és megválaszolom a kérdést: Vajon a póz approximáció alkalmas-e jelen formájában komplex rendszerek kialakítására.</w:t>
      </w:r>
    </w:p>
    <w:p w14:paraId="110BDA5A" w14:textId="57F8D84F" w:rsidR="00767054" w:rsidRDefault="00767054" w:rsidP="00767054">
      <w:pPr>
        <w:pStyle w:val="Cmsor1"/>
      </w:pPr>
      <w:bookmarkStart w:id="12" w:name="_Toc149621451"/>
      <w:r>
        <w:lastRenderedPageBreak/>
        <w:t>Kapcsolódó kutatások</w:t>
      </w:r>
      <w:bookmarkEnd w:id="12"/>
    </w:p>
    <w:p w14:paraId="1FB9CA4E" w14:textId="58D9C07C" w:rsidR="00CA14B2" w:rsidRPr="00CA14B2" w:rsidRDefault="00CA14B2" w:rsidP="00CA14B2">
      <w:r w:rsidRPr="00CA14B2">
        <w:t>A második fejezet a jelnyelv-felismerési módszerek széles skáláját vizsgálja meg, a hagyományos képfeldolgozástól kezdve, a speciális segédeszközök használatáig. A cél az, hogy bemutassa a különböző technikák előnyeit és korlátait, valamint azokat a fejlődési irányokat, amelyek jelenleg a legígéretesebbnek tűnnek ezen a területen. A fejezet részletesen elemezi a képfeldolgozáson alapuló módszereket, amelyek a kamera által rögzített képeket dolgozzák fel és alakítják át értelmezhető jelekké. Ezt követően a segédeszközök használatát vizsgálja, mint például a speciálisan kialakított kesztyűk és intelligens gyűrűk, amelyek új perspektívákat nyitnak a gesztusfelismerés területén. A fejezet végül a dolgozat általános célkitűzéseit foglalja össze, amelyek középpontjában a hatékony, segédeszközök nélküli jelnyelv-fordítás áll.</w:t>
      </w:r>
    </w:p>
    <w:p w14:paraId="63F2FB5C" w14:textId="77777777" w:rsidR="001C31F7" w:rsidRDefault="001C31F7" w:rsidP="00FE6A9C">
      <w:pPr>
        <w:pStyle w:val="Cmsor2"/>
      </w:pPr>
      <w:bookmarkStart w:id="13" w:name="_Toc149621452"/>
      <w:r>
        <w:t>Hagyományos képfeldolgozáson alapuló módszerek</w:t>
      </w:r>
      <w:bookmarkEnd w:id="13"/>
    </w:p>
    <w:p w14:paraId="0E0B6145" w14:textId="7B7FD143" w:rsidR="00DA0892"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4"/>
      <w:commentRangeStart w:id="15"/>
      <w:r w:rsidRPr="00DA0892">
        <w:rPr>
          <w:highlight w:val="yellow"/>
        </w:rPr>
        <w:t>Gyakori például a kezek szegmentálása.</w:t>
      </w:r>
      <w:commentRangeEnd w:id="14"/>
      <w:r>
        <w:rPr>
          <w:rStyle w:val="Jegyzethivatkozs"/>
        </w:rPr>
        <w:commentReference w:id="14"/>
      </w:r>
      <w:commentRangeEnd w:id="15"/>
      <w:r w:rsidR="00274327">
        <w:rPr>
          <w:rStyle w:val="Jegyzethivatkozs"/>
        </w:rPr>
        <w:commentReference w:id="15"/>
      </w:r>
      <w:r w:rsidR="008063DA">
        <w:t xml:space="preserve"> Vagy a dinamikus információ kinyerése az </w:t>
      </w:r>
      <w:commentRangeStart w:id="16"/>
      <w:r w:rsidR="008063DA">
        <w:t>egyes képkockák pixeleinek különbségéből.</w:t>
      </w:r>
      <w:commentRangeEnd w:id="16"/>
      <w:r w:rsidR="008063DA">
        <w:rPr>
          <w:rStyle w:val="Jegyzethivatkozs"/>
        </w:rPr>
        <w:commentReference w:id="16"/>
      </w:r>
    </w:p>
    <w:p w14:paraId="391E3510" w14:textId="08381337" w:rsidR="00966DAD" w:rsidRDefault="00966DAD" w:rsidP="00966DAD">
      <w:pPr>
        <w:pStyle w:val="Kp"/>
      </w:pPr>
      <w:r w:rsidRPr="00966DAD">
        <w:drawing>
          <wp:inline distT="0" distB="0" distL="0" distR="0" wp14:anchorId="6A45DFF2" wp14:editId="55653A1E">
            <wp:extent cx="5400040" cy="1944370"/>
            <wp:effectExtent l="0" t="0" r="0" b="0"/>
            <wp:docPr id="1706007852" name="Kép 1" descr="A képen szöveg, képernyőkép, Grafikus tervezés,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7852" name="Kép 1" descr="A képen szöveg, képernyőkép, Grafikus tervezés, Betűtípus látható&#10;&#10;Automatikusan generált leírás"/>
                    <pic:cNvPicPr/>
                  </pic:nvPicPr>
                  <pic:blipFill>
                    <a:blip r:embed="rId17"/>
                    <a:stretch>
                      <a:fillRect/>
                    </a:stretch>
                  </pic:blipFill>
                  <pic:spPr>
                    <a:xfrm>
                      <a:off x="0" y="0"/>
                      <a:ext cx="5400040" cy="1944370"/>
                    </a:xfrm>
                    <a:prstGeom prst="rect">
                      <a:avLst/>
                    </a:prstGeom>
                  </pic:spPr>
                </pic:pic>
              </a:graphicData>
            </a:graphic>
          </wp:inline>
        </w:drawing>
      </w:r>
    </w:p>
    <w:p w14:paraId="227DF2A2" w14:textId="2287BB6B" w:rsidR="00602419" w:rsidRDefault="00966DAD" w:rsidP="005B177E">
      <w:pPr>
        <w:pStyle w:val="Kpalrs"/>
      </w:pPr>
      <w:r>
        <w:t>Példa kezek szegmentálására Szín hisztogram segítségével.</w:t>
      </w:r>
    </w:p>
    <w:p w14:paraId="2290A7F2" w14:textId="29920656" w:rsidR="00966DAD" w:rsidRPr="00602419" w:rsidRDefault="00602419" w:rsidP="00602419">
      <w:pPr>
        <w:spacing w:after="0" w:line="240" w:lineRule="auto"/>
        <w:ind w:firstLine="0"/>
        <w:jc w:val="left"/>
        <w:rPr>
          <w:b/>
          <w:bCs/>
          <w:sz w:val="20"/>
          <w:szCs w:val="20"/>
        </w:rPr>
      </w:pPr>
      <w:r>
        <w:br w:type="page"/>
      </w:r>
    </w:p>
    <w:p w14:paraId="10308631" w14:textId="7D30C350" w:rsidR="00715ECE" w:rsidRDefault="000543D2" w:rsidP="000543D2">
      <w:pPr>
        <w:pStyle w:val="Cmsor3"/>
      </w:pPr>
      <w:bookmarkStart w:id="17" w:name="_Toc149621453"/>
      <w:commentRangeStart w:id="18"/>
      <w:r w:rsidRPr="000543D2">
        <w:lastRenderedPageBreak/>
        <w:t>Jelnyelv automatikus fordítása többfolyamos 3D CNN-nel és mesterséges mélységtérképek generálása</w:t>
      </w:r>
      <w:commentRangeEnd w:id="18"/>
      <w:r>
        <w:rPr>
          <w:rStyle w:val="Jegyzethivatkozs"/>
          <w:rFonts w:cs="Times New Roman"/>
          <w:b w:val="0"/>
          <w:bCs w:val="0"/>
        </w:rPr>
        <w:commentReference w:id="18"/>
      </w:r>
      <w:bookmarkEnd w:id="17"/>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19"/>
      <w:r w:rsidR="00573B7B">
        <w:t>VGG16</w:t>
      </w:r>
      <w:commentRangeEnd w:id="19"/>
      <w:r w:rsidR="00573B7B">
        <w:rPr>
          <w:rStyle w:val="Jegyzethivatkozs"/>
        </w:rPr>
        <w:commentReference w:id="19"/>
      </w:r>
      <w:r w:rsidR="00573B7B">
        <w:t xml:space="preserve"> 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0"/>
      <w:commentRangeStart w:id="21"/>
      <w:r w:rsidRPr="001B56D0">
        <w:t xml:space="preserve">Gunnar Farneback </w:t>
      </w:r>
      <w:r>
        <w:t>2003</w:t>
      </w:r>
      <w:commentRangeEnd w:id="20"/>
      <w:r>
        <w:rPr>
          <w:rStyle w:val="Jegyzethivatkozs"/>
        </w:rPr>
        <w:commentReference w:id="20"/>
      </w:r>
      <w:commentRangeEnd w:id="21"/>
      <w:r>
        <w:rPr>
          <w:rStyle w:val="Jegyzethivatkozs"/>
        </w:rPr>
        <w:commentReference w:id="21"/>
      </w:r>
      <w:r>
        <w:t>-ban publikált algoritmusát alkalmazták. Az így keletkező újabb képkockákat, hasonlóan a következő módszerhez, az RGB dimenzióhoz csatolták, egy újabb „optical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5CC8949D" w14:textId="50BC8A01" w:rsidR="00F90148" w:rsidRDefault="00F90148" w:rsidP="00F90148">
      <w:pPr>
        <w:pStyle w:val="Kp"/>
        <w:rPr>
          <w:noProof/>
        </w:rPr>
      </w:pPr>
      <w:r>
        <w:rPr>
          <w:noProof/>
        </w:rPr>
        <w:drawing>
          <wp:inline distT="0" distB="0" distL="0" distR="0" wp14:anchorId="1CF5C6DD" wp14:editId="35013F54">
            <wp:extent cx="3097752" cy="1609344"/>
            <wp:effectExtent l="0" t="0" r="7620" b="0"/>
            <wp:docPr id="929098295" name="Kép 1" descr="A képen ruházat, képernyőkép,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98295" name="Kép 1" descr="A képen ruházat, képernyőkép, ember, személy látható&#10;&#10;Automatikusan generált leírás"/>
                    <pic:cNvPicPr/>
                  </pic:nvPicPr>
                  <pic:blipFill>
                    <a:blip r:embed="rId18"/>
                    <a:stretch>
                      <a:fillRect/>
                    </a:stretch>
                  </pic:blipFill>
                  <pic:spPr>
                    <a:xfrm>
                      <a:off x="0" y="0"/>
                      <a:ext cx="3097752" cy="1609344"/>
                    </a:xfrm>
                    <a:prstGeom prst="rect">
                      <a:avLst/>
                    </a:prstGeom>
                  </pic:spPr>
                </pic:pic>
              </a:graphicData>
            </a:graphic>
          </wp:inline>
        </w:drawing>
      </w:r>
      <w:r w:rsidR="006E0022" w:rsidRPr="006E0022">
        <w:rPr>
          <w:noProof/>
        </w:rPr>
        <w:t xml:space="preserve"> </w:t>
      </w:r>
      <w:r w:rsidR="006E0022">
        <w:rPr>
          <w:noProof/>
        </w:rPr>
        <w:drawing>
          <wp:inline distT="0" distB="0" distL="0" distR="0" wp14:anchorId="6D6929C1" wp14:editId="2DF955CC">
            <wp:extent cx="1560838" cy="1572768"/>
            <wp:effectExtent l="0" t="0" r="1270" b="8890"/>
            <wp:docPr id="839102696" name="Kép 1" descr="A képen ruházat, ember, Emberi arc,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02696" name="Kép 1" descr="A képen ruházat, ember, Emberi arc, személy látható&#10;&#10;Automatikusan generált leírás"/>
                    <pic:cNvPicPr/>
                  </pic:nvPicPr>
                  <pic:blipFill>
                    <a:blip r:embed="rId19"/>
                    <a:stretch>
                      <a:fillRect/>
                    </a:stretch>
                  </pic:blipFill>
                  <pic:spPr>
                    <a:xfrm>
                      <a:off x="0" y="0"/>
                      <a:ext cx="1560838" cy="1572768"/>
                    </a:xfrm>
                    <a:prstGeom prst="rect">
                      <a:avLst/>
                    </a:prstGeom>
                  </pic:spPr>
                </pic:pic>
              </a:graphicData>
            </a:graphic>
          </wp:inline>
        </w:drawing>
      </w:r>
    </w:p>
    <w:p w14:paraId="2D691BDD" w14:textId="6AA83064" w:rsidR="003B5A1D" w:rsidRPr="003B5A1D" w:rsidRDefault="003B5A1D" w:rsidP="005B177E">
      <w:pPr>
        <w:pStyle w:val="Kpalrs"/>
      </w:pPr>
      <w:r>
        <w:t xml:space="preserve">Balra Gunner Farneback optical flow </w:t>
      </w:r>
      <w:r w:rsidR="00A709B4">
        <w:t>algoritmus</w:t>
      </w:r>
      <w:r>
        <w:t xml:space="preserve"> kimenete, jobbra GAN hálózatokkal generált mesterséges mélységtérképe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FE6A9C">
      <w:pPr>
        <w:pStyle w:val="Cmsor2"/>
      </w:pPr>
      <w:bookmarkStart w:id="22" w:name="_Toc149621454"/>
      <w:r>
        <w:t>Segédeszközt használó megoldások</w:t>
      </w:r>
      <w:bookmarkEnd w:id="22"/>
    </w:p>
    <w:p w14:paraId="480A8FAB" w14:textId="705415C9" w:rsidR="001C31F7" w:rsidRDefault="00A57963" w:rsidP="00602419">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23" w:name="_Toc149621455"/>
      <w:commentRangeStart w:id="24"/>
      <w:r>
        <w:t>Kesztyű</w:t>
      </w:r>
      <w:r w:rsidR="001425CC">
        <w:t>t</w:t>
      </w:r>
      <w:r w:rsidR="0076387E">
        <w:t xml:space="preserve"> </w:t>
      </w:r>
      <w:r w:rsidR="001425CC">
        <w:t>használó</w:t>
      </w:r>
      <w:r w:rsidR="0076387E">
        <w:t xml:space="preserve"> kutatások</w:t>
      </w:r>
      <w:commentRangeEnd w:id="24"/>
      <w:r w:rsidR="00326294">
        <w:rPr>
          <w:rStyle w:val="Jegyzethivatkozs"/>
          <w:rFonts w:cs="Times New Roman"/>
          <w:b w:val="0"/>
          <w:bCs w:val="0"/>
        </w:rPr>
        <w:commentReference w:id="24"/>
      </w:r>
      <w:bookmarkEnd w:id="23"/>
    </w:p>
    <w:p w14:paraId="483BF901" w14:textId="1078533A"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5"/>
      <w:r w:rsidR="00681927" w:rsidRPr="00EB1114">
        <w:t>korai prototípusok</w:t>
      </w:r>
      <w:commentRangeEnd w:id="25"/>
      <w:r w:rsidR="00E0196C">
        <w:rPr>
          <w:rStyle w:val="Jegyzethivatkozs"/>
        </w:rPr>
        <w:commentReference w:id="25"/>
      </w:r>
      <w:r w:rsidR="00681927">
        <w:t xml:space="preserve"> az egyszerűbb mozdulatok, például az ábécé betűinek és a számjegyeknek a felismerését céloz</w:t>
      </w:r>
      <w:r w:rsidR="007F6C8A">
        <w:t>zák általában</w:t>
      </w:r>
      <w:r w:rsidR="00681927">
        <w:t xml:space="preserve">, míg a </w:t>
      </w:r>
      <w:commentRangeStart w:id="26"/>
      <w:r w:rsidR="00681927" w:rsidRPr="00EB1114">
        <w:t>későbbi rendszerek</w:t>
      </w:r>
      <w:commentRangeEnd w:id="26"/>
      <w:r w:rsidR="00E0196C">
        <w:rPr>
          <w:rStyle w:val="Jegyzethivatkozs"/>
        </w:rPr>
        <w:commentReference w:id="26"/>
      </w:r>
      <w:r w:rsidR="00681927">
        <w:t xml:space="preserve"> bonyolultabb jelnyelvi struktúrákat és kifejezéseket is képesek kezelni.</w:t>
      </w:r>
    </w:p>
    <w:p w14:paraId="758ACC97" w14:textId="11CD7CF0" w:rsidR="009C6D03" w:rsidRDefault="009C6D03" w:rsidP="009C6D03">
      <w:pPr>
        <w:pStyle w:val="Kp"/>
      </w:pPr>
      <w:r>
        <w:rPr>
          <w:noProof/>
        </w:rPr>
        <w:lastRenderedPageBreak/>
        <w:drawing>
          <wp:inline distT="0" distB="0" distL="0" distR="0" wp14:anchorId="76000088" wp14:editId="45C24289">
            <wp:extent cx="1337481" cy="1783384"/>
            <wp:effectExtent l="0" t="0" r="0" b="7620"/>
            <wp:docPr id="760692017" name="Kép 4" descr="BrightSign: a smart glove that gives a voice to those who cannot 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ghtSign: a smart glove that gives a voice to those who cannot speak"/>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53687" cy="1804993"/>
                    </a:xfrm>
                    <a:prstGeom prst="rect">
                      <a:avLst/>
                    </a:prstGeom>
                    <a:noFill/>
                    <a:ln>
                      <a:noFill/>
                    </a:ln>
                  </pic:spPr>
                </pic:pic>
              </a:graphicData>
            </a:graphic>
          </wp:inline>
        </w:drawing>
      </w:r>
    </w:p>
    <w:p w14:paraId="43C17854" w14:textId="60F3173A" w:rsidR="00602419" w:rsidRPr="00602419" w:rsidRDefault="00602419" w:rsidP="005B177E">
      <w:pPr>
        <w:pStyle w:val="Kpalrs"/>
      </w:pPr>
      <w:r>
        <w:t>Jelnyelv fordító kesztyű prototípus.</w:t>
      </w:r>
    </w:p>
    <w:p w14:paraId="402CE9F5" w14:textId="6EDE3AB5" w:rsidR="00FE6469" w:rsidRDefault="0082295F" w:rsidP="00B34750">
      <w:r>
        <w:t xml:space="preserve">A kesztyű valójában </w:t>
      </w:r>
      <w:commentRangeStart w:id="27"/>
      <w:r>
        <w:t>t</w:t>
      </w:r>
      <w:r w:rsidR="00D31FE4">
        <w:t xml:space="preserve">öbb szenzor összehangolt méréseit </w:t>
      </w:r>
      <w:commentRangeEnd w:id="27"/>
      <w:r w:rsidR="00E0196C">
        <w:rPr>
          <w:rStyle w:val="Jegyzethivatkozs"/>
        </w:rPr>
        <w:commentReference w:id="27"/>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r w:rsidR="00C13E59">
        <w:t>, nem beszélve az anyagi vonzatáról az eszközöknek.</w:t>
      </w:r>
    </w:p>
    <w:p w14:paraId="68BFF484" w14:textId="43529B73" w:rsidR="00F53C3D" w:rsidRDefault="00F53C3D" w:rsidP="00F53C3D">
      <w:pPr>
        <w:pStyle w:val="Cmsor3"/>
      </w:pPr>
      <w:bookmarkStart w:id="28" w:name="_Toc149621456"/>
      <w:r w:rsidRPr="00F53C3D">
        <w:t>SignRing</w:t>
      </w:r>
      <w:r>
        <w:t xml:space="preserve">: </w:t>
      </w:r>
      <w:r w:rsidRPr="00F53C3D">
        <w:t>Amerikai jelnyelv-felismerés IMU</w:t>
      </w:r>
      <w:r>
        <w:t xml:space="preserve"> szenzorral ellátott </w:t>
      </w:r>
      <w:r w:rsidRPr="00F53C3D">
        <w:t>gyűrűkkel</w:t>
      </w:r>
      <w:bookmarkEnd w:id="28"/>
    </w:p>
    <w:p w14:paraId="041A1F9E" w14:textId="29D9CADE" w:rsidR="001C31F7" w:rsidRDefault="00FE6469" w:rsidP="00C66B0A">
      <w:r>
        <w:t xml:space="preserve">Egy újabb megközelítés a </w:t>
      </w:r>
      <w:commentRangeStart w:id="29"/>
      <w:r w:rsidRPr="002D1E8F">
        <w:t>gyűrűbe</w:t>
      </w:r>
      <w:commentRangeEnd w:id="29"/>
      <w:r w:rsidR="002D1E8F">
        <w:rPr>
          <w:rStyle w:val="Jegyzethivatkozs"/>
        </w:rPr>
        <w:commentReference w:id="29"/>
      </w:r>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lastRenderedPageBreak/>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73287A" w:rsidRPr="0073287A">
        <w:t xml:space="preserve">nyelv </w:t>
      </w:r>
      <w:r w:rsidR="0099584D" w:rsidRPr="0073287A">
        <w:t>teljes értékű fordítására.</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FE6A9C">
      <w:pPr>
        <w:pStyle w:val="Cmsor2"/>
      </w:pPr>
      <w:bookmarkStart w:id="30" w:name="_Toc149621457"/>
      <w:r>
        <w:t>A dolgozat célja</w:t>
      </w:r>
      <w:bookmarkEnd w:id="30"/>
    </w:p>
    <w:p w14:paraId="6093EB42" w14:textId="06503078"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vagy akár a gesztus alapú gépelés mögött</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0B953BF0" w14:textId="1446AE8A" w:rsidR="00A63F52" w:rsidRDefault="008516FE" w:rsidP="00AF0FE3">
      <w:pPr>
        <w:pStyle w:val="Listaszerbekezds"/>
        <w:numPr>
          <w:ilvl w:val="0"/>
          <w:numId w:val="24"/>
        </w:numPr>
      </w:pPr>
      <w:r>
        <w:t>Mindezt valós időkorlátok köz</w:t>
      </w:r>
      <w:r w:rsidR="002E4255">
        <w:t>ött.</w:t>
      </w:r>
    </w:p>
    <w:p w14:paraId="31BAD8A3" w14:textId="2461F618" w:rsidR="00767054" w:rsidRDefault="00EF6060" w:rsidP="00EF6060">
      <w:pPr>
        <w:pStyle w:val="Cmsor1"/>
      </w:pPr>
      <w:bookmarkStart w:id="31" w:name="_Toc149621458"/>
      <w:r>
        <w:lastRenderedPageBreak/>
        <w:t>Megközelítés</w:t>
      </w:r>
      <w:bookmarkEnd w:id="31"/>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FE6A9C">
      <w:pPr>
        <w:pStyle w:val="Cmsor2"/>
      </w:pPr>
      <w:bookmarkStart w:id="32" w:name="_Toc149621459"/>
      <w:r>
        <w:t xml:space="preserve">Póz </w:t>
      </w:r>
      <w:r w:rsidR="000D0C1C">
        <w:t>felismerés</w:t>
      </w:r>
      <w:bookmarkEnd w:id="32"/>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12EB6FB8" w:rsidR="00B96455" w:rsidRDefault="004E773D" w:rsidP="004E773D">
      <w:pPr>
        <w:pStyle w:val="Cmsor3"/>
      </w:pPr>
      <w:bookmarkStart w:id="33" w:name="_Toc149621460"/>
      <w:commentRangeStart w:id="34"/>
      <w:commentRangeStart w:id="35"/>
      <w:r>
        <w:lastRenderedPageBreak/>
        <w:t>Open</w:t>
      </w:r>
      <w:r w:rsidR="00E36D15">
        <w:t>P</w:t>
      </w:r>
      <w:r>
        <w:t>ose</w:t>
      </w:r>
      <w:commentRangeEnd w:id="34"/>
      <w:r w:rsidR="000A184A">
        <w:rPr>
          <w:rStyle w:val="Jegyzethivatkozs"/>
          <w:rFonts w:cs="Times New Roman"/>
          <w:b w:val="0"/>
          <w:bCs w:val="0"/>
        </w:rPr>
        <w:commentReference w:id="34"/>
      </w:r>
      <w:commentRangeEnd w:id="35"/>
      <w:r w:rsidR="006C11D9">
        <w:rPr>
          <w:rStyle w:val="Jegyzethivatkozs"/>
          <w:rFonts w:cs="Times New Roman"/>
          <w:b w:val="0"/>
          <w:bCs w:val="0"/>
        </w:rPr>
        <w:commentReference w:id="35"/>
      </w:r>
      <w:bookmarkEnd w:id="33"/>
    </w:p>
    <w:p w14:paraId="7CE0CD47" w14:textId="455FF714" w:rsidR="000A184A" w:rsidRDefault="0056037C" w:rsidP="000A184A">
      <w:r w:rsidRPr="0056037C">
        <w:t>Az OpenPos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C52B20" w14:textId="62C027B7" w:rsidR="001C2E0E" w:rsidRDefault="001C2E0E" w:rsidP="001C2E0E">
      <w:pPr>
        <w:pStyle w:val="Kp"/>
      </w:pPr>
      <w:r>
        <w:rPr>
          <w:noProof/>
        </w:rPr>
        <w:drawing>
          <wp:inline distT="0" distB="0" distL="0" distR="0" wp14:anchorId="48550090" wp14:editId="711BD980">
            <wp:extent cx="5400040" cy="2205990"/>
            <wp:effectExtent l="0" t="0" r="0" b="3810"/>
            <wp:docPr id="1240801798" name="Kép 5" descr="How does OpenPose actually work? “OpenPose: multi-Person 2D pose estimation  using Part Affinity Fields” (Cao et al.) paper explaine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OpenPose actually work? “OpenPose: multi-Person 2D pose estimation  using Part Affinity Fields” (Cao et al.) paper explained | Medi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2205990"/>
                    </a:xfrm>
                    <a:prstGeom prst="rect">
                      <a:avLst/>
                    </a:prstGeom>
                    <a:noFill/>
                    <a:ln>
                      <a:noFill/>
                    </a:ln>
                  </pic:spPr>
                </pic:pic>
              </a:graphicData>
            </a:graphic>
          </wp:inline>
        </w:drawing>
      </w:r>
    </w:p>
    <w:p w14:paraId="3E9564EB" w14:textId="3532A6C3" w:rsidR="003C77FC" w:rsidRPr="003C77FC" w:rsidRDefault="003C77FC" w:rsidP="005B177E">
      <w:pPr>
        <w:pStyle w:val="Kpalrs"/>
      </w:pPr>
      <w:r>
        <w:t>Többalakos 2D póz felismerés eredménye az OpenPose algoritmussal.</w:t>
      </w:r>
    </w:p>
    <w:p w14:paraId="3D12D145" w14:textId="131E7301" w:rsidR="00F34E7A" w:rsidRDefault="006C11D9" w:rsidP="000A184A">
      <w:r>
        <w:t>A bemeneti kép először egy előtanított képfeldolgozó modellen megy keresztül</w:t>
      </w:r>
      <w:r w:rsidR="00BA6837">
        <w:t>. A következő lépésben egy kétfázisú konvolúciós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xml:space="preserve">. A pontossága ellenőrizhető, két kulcspont között, egy integrállal a két pontot összekötő szakasz </w:t>
      </w:r>
      <w:commentRangeStart w:id="36"/>
      <w:r w:rsidR="007E6C64">
        <w:t>mentén</w:t>
      </w:r>
      <w:commentRangeEnd w:id="36"/>
      <w:r w:rsidR="007E6C64">
        <w:rPr>
          <w:rStyle w:val="Jegyzethivatkozs"/>
        </w:rPr>
        <w:commentReference w:id="36"/>
      </w:r>
      <w:r w:rsidR="00BB24B3">
        <w:t>.</w:t>
      </w:r>
    </w:p>
    <w:p w14:paraId="122E98AD" w14:textId="77777777" w:rsidR="00F34E7A" w:rsidRDefault="00F34E7A">
      <w:pPr>
        <w:spacing w:after="0" w:line="240" w:lineRule="auto"/>
        <w:ind w:firstLine="0"/>
        <w:jc w:val="left"/>
      </w:pPr>
      <w:r>
        <w:br w:type="page"/>
      </w:r>
    </w:p>
    <w:p w14:paraId="0F24B83F" w14:textId="2582EEE9" w:rsidR="00E778C3" w:rsidRPr="005D7526" w:rsidRDefault="005D7526" w:rsidP="00E778C3">
      <w:pPr>
        <w:rPr>
          <w:b/>
          <w:bCs/>
        </w:rPr>
      </w:pPr>
      <m:oMathPara>
        <m:oMath>
          <m:r>
            <m:rPr>
              <m:sty m:val="bi"/>
            </m:rPr>
            <w:rPr>
              <w:rFonts w:ascii="Cambria Math" w:hAnsi="Cambria Math"/>
            </w:rPr>
            <w:lastRenderedPageBreak/>
            <m:t>E=</m:t>
          </m:r>
          <m:nary>
            <m:naryPr>
              <m:ctrlPr>
                <w:rPr>
                  <w:rFonts w:ascii="Cambria Math" w:hAnsi="Cambria Math"/>
                  <w:b/>
                  <w:bCs/>
                </w:rPr>
              </m:ctrlPr>
            </m:naryPr>
            <m:sub>
              <m:r>
                <m:rPr>
                  <m:sty m:val="bi"/>
                </m:rPr>
                <w:rPr>
                  <w:rFonts w:ascii="Cambria Math" w:hAnsi="Cambria Math"/>
                </w:rPr>
                <m:t>0</m:t>
              </m:r>
              <m:ctrlPr>
                <w:rPr>
                  <w:rFonts w:ascii="Cambria Math" w:hAnsi="Cambria Math"/>
                  <w:b/>
                  <w:bCs/>
                  <w:i/>
                </w:rPr>
              </m:ctrlPr>
            </m:sub>
            <m:sup>
              <m:r>
                <m:rPr>
                  <m:sty m:val="bi"/>
                </m:rPr>
                <w:rPr>
                  <w:rFonts w:ascii="Cambria Math" w:hAnsi="Cambria Math"/>
                </w:rPr>
                <m:t>1</m:t>
              </m:r>
              <m:ctrlPr>
                <w:rPr>
                  <w:rFonts w:ascii="Cambria Math" w:hAnsi="Cambria Math"/>
                  <w:b/>
                  <w:bCs/>
                  <w:i/>
                </w:rPr>
              </m:ctrlPr>
            </m:sup>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d>
                <m:dPr>
                  <m:ctrlPr>
                    <w:rPr>
                      <w:rFonts w:ascii="Cambria Math" w:hAnsi="Cambria Math"/>
                      <w:b/>
                      <w:bCs/>
                      <w:i/>
                    </w:rPr>
                  </m:ctrlPr>
                </m:dPr>
                <m:e>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e>
              </m:d>
              <m:ctrlPr>
                <w:rPr>
                  <w:rFonts w:ascii="Cambria Math" w:hAnsi="Cambria Math"/>
                  <w:b/>
                  <w:bCs/>
                  <w:i/>
                </w:rPr>
              </m:ctrlPr>
            </m:e>
          </m:nary>
          <m:r>
            <m:rPr>
              <m:sty m:val="b"/>
            </m:rPr>
            <w:rPr>
              <w:rFonts w:ascii="Cambria Math" w:hAnsi="Cambria Math"/>
            </w:rPr>
            <m:t>⋅</m:t>
          </m:r>
          <m:f>
            <m:fPr>
              <m:ctrlPr>
                <w:rPr>
                  <w:rFonts w:ascii="Cambria Math" w:hAnsi="Cambria Math"/>
                  <w:b/>
                  <w:bCs/>
                </w:rPr>
              </m:ctrlPr>
            </m:fPr>
            <m:num>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ctrlPr>
                <w:rPr>
                  <w:rFonts w:ascii="Cambria Math" w:hAnsi="Cambria Math"/>
                  <w:b/>
                  <w:bCs/>
                  <w:i/>
                </w:rPr>
              </m:ctrlPr>
            </m:num>
            <m:den>
              <m:r>
                <m:rPr>
                  <m:lit/>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sSub>
                <m:sSubPr>
                  <m:ctrlPr>
                    <w:rPr>
                      <w:rFonts w:ascii="Cambria Math" w:hAnsi="Cambria Math"/>
                      <w:b/>
                      <w:bCs/>
                      <w:i/>
                    </w:rPr>
                  </m:ctrlPr>
                </m:sSubPr>
                <m:e>
                  <m:r>
                    <m:rPr>
                      <m:lit/>
                      <m:sty m:val="bi"/>
                    </m:rPr>
                    <w:rPr>
                      <w:rFonts w:ascii="Cambria Math" w:hAnsi="Cambria Math"/>
                    </w:rPr>
                    <m:t>|</m:t>
                  </m:r>
                </m:e>
                <m:sub>
                  <m:r>
                    <m:rPr>
                      <m:sty m:val="bi"/>
                    </m:rPr>
                    <w:rPr>
                      <w:rFonts w:ascii="Cambria Math" w:hAnsi="Cambria Math"/>
                    </w:rPr>
                    <m:t>2</m:t>
                  </m:r>
                </m:sub>
              </m:sSub>
              <m:ctrlPr>
                <w:rPr>
                  <w:rFonts w:ascii="Cambria Math" w:hAnsi="Cambria Math"/>
                  <w:b/>
                  <w:bCs/>
                  <w:i/>
                </w:rPr>
              </m:ctrlPr>
            </m:den>
          </m:f>
          <m:r>
            <m:rPr>
              <m:sty m:val="bi"/>
            </m:rPr>
            <w:rPr>
              <w:rFonts w:ascii="Cambria Math" w:hAnsi="Cambria Math"/>
            </w:rPr>
            <m:t> du</m:t>
          </m:r>
        </m:oMath>
      </m:oMathPara>
    </w:p>
    <w:p w14:paraId="5DB2CD06" w14:textId="444FA884" w:rsidR="00E778C3" w:rsidRPr="00F34E7A" w:rsidRDefault="005D7526" w:rsidP="00F34E7A">
      <w:pPr>
        <w:rPr>
          <w:b/>
          <w:bCs/>
        </w:rPr>
      </w:pPr>
      <m:oMathPara>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u</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u</m:t>
              </m:r>
            </m:e>
          </m:d>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1</m:t>
              </m:r>
            </m:sub>
          </m:sSub>
          <m:r>
            <m:rPr>
              <m:sty m:val="bi"/>
            </m:rPr>
            <w:rPr>
              <w:rFonts w:ascii="Cambria Math" w:hAnsi="Cambria Math"/>
            </w:rPr>
            <m:t>+u</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j</m:t>
              </m:r>
              <m:r>
                <m:rPr>
                  <m:sty m:val="bi"/>
                </m:rPr>
                <w:rPr>
                  <w:rFonts w:ascii="Cambria Math" w:hAnsi="Cambria Math"/>
                </w:rPr>
                <m:t>2</m:t>
              </m:r>
            </m:sub>
          </m:sSub>
        </m:oMath>
      </m:oMathPara>
    </w:p>
    <w:p w14:paraId="7EB9483E" w14:textId="78FDCF60" w:rsidR="00E778C3" w:rsidRPr="00DA23C9" w:rsidRDefault="00BB24B3" w:rsidP="00DA23C9">
      <w:r>
        <w:t>A képlet</w:t>
      </w:r>
      <w:r w:rsidR="00837A48">
        <w:t xml:space="preserve">ben a kérdéses két kulcspontot </w:t>
      </w:r>
      <m:oMath>
        <m:sSub>
          <m:sSubPr>
            <m:ctrlPr>
              <w:rPr>
                <w:rFonts w:ascii="Cambria Math" w:hAnsi="Cambria Math"/>
                <w:i/>
              </w:rPr>
            </m:ctrlPr>
          </m:sSubPr>
          <m:e>
            <m:r>
              <w:rPr>
                <w:rFonts w:ascii="Cambria Math" w:hAnsi="Cambria Math"/>
              </w:rPr>
              <m:t>d</m:t>
            </m:r>
          </m:e>
          <m:sub>
            <m:r>
              <w:rPr>
                <w:rFonts w:ascii="Cambria Math" w:hAnsi="Cambria Math"/>
              </w:rPr>
              <m:t>j1</m:t>
            </m:r>
          </m:sub>
        </m:sSub>
      </m:oMath>
      <w:r w:rsidR="00DA23C9">
        <w:t xml:space="preserve"> és </w:t>
      </w:r>
      <m:oMath>
        <m:sSub>
          <m:sSubPr>
            <m:ctrlPr>
              <w:rPr>
                <w:rFonts w:ascii="Cambria Math" w:hAnsi="Cambria Math"/>
                <w:i/>
              </w:rPr>
            </m:ctrlPr>
          </m:sSubPr>
          <m:e>
            <m:r>
              <w:rPr>
                <w:rFonts w:ascii="Cambria Math" w:hAnsi="Cambria Math"/>
              </w:rPr>
              <m:t>d</m:t>
            </m:r>
          </m:e>
          <m:sub>
            <m:r>
              <w:rPr>
                <w:rFonts w:ascii="Cambria Math" w:hAnsi="Cambria Math"/>
              </w:rPr>
              <m:t>j2</m:t>
            </m:r>
          </m:sub>
        </m:sSub>
      </m:oMath>
      <w:r w:rsidR="00837A48">
        <w:t xml:space="preserve"> jelöli,</w:t>
      </w:r>
      <w:r>
        <w:t xml:space="preserve"> </w:t>
      </w:r>
      <m:oMath>
        <m:r>
          <w:rPr>
            <w:rFonts w:ascii="Cambria Math" w:hAnsi="Cambria Math"/>
          </w:rPr>
          <m:t>p</m:t>
        </m:r>
        <m:d>
          <m:dPr>
            <m:ctrlPr>
              <w:rPr>
                <w:rFonts w:ascii="Cambria Math" w:hAnsi="Cambria Math"/>
                <w:i/>
              </w:rPr>
            </m:ctrlPr>
          </m:dPr>
          <m:e>
            <m:r>
              <w:rPr>
                <w:rFonts w:ascii="Cambria Math" w:hAnsi="Cambria Math"/>
              </w:rPr>
              <m:t>u</m:t>
            </m:r>
          </m:e>
        </m:d>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r w:rsidR="00E778C3">
        <w:t xml:space="preserve"> A gyakorlatban az integrált pedig </w:t>
      </w:r>
      <m:oMath>
        <m:r>
          <w:rPr>
            <w:rFonts w:ascii="Cambria Math" w:hAnsi="Cambria Math"/>
          </w:rPr>
          <m:t>Σ</m:t>
        </m:r>
      </m:oMath>
      <w:r w:rsidR="00E778C3">
        <w:t xml:space="preserve">-val helyettesítik diszkrét </w:t>
      </w:r>
      <w:r w:rsidR="00A44E03">
        <w:t>lépésekkel</w:t>
      </w:r>
      <w:r w:rsidR="00E778C3">
        <w:t>.</w:t>
      </w:r>
    </w:p>
    <w:p w14:paraId="3B46204D" w14:textId="2DFAF0B6"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commentRangeStart w:id="37"/>
      <w:r w:rsidR="00EA60C3">
        <w:t>ltalános esetben szétválogatni a kulcspontokat változó számú emberre NP nehéz feladat</w:t>
      </w:r>
      <w:r w:rsidR="007076A2">
        <w:t xml:space="preserve"> lenne</w:t>
      </w:r>
      <w:r w:rsidR="00EA60C3">
        <w:t>.</w:t>
      </w:r>
      <w:commentRangeEnd w:id="37"/>
      <w:r w:rsidR="00D30355">
        <w:rPr>
          <w:rStyle w:val="Jegyzethivatkozs"/>
        </w:rPr>
        <w:commentReference w:id="37"/>
      </w:r>
    </w:p>
    <w:p w14:paraId="20E17006" w14:textId="7E0B6E30" w:rsidR="004E773D" w:rsidRDefault="00E743F9" w:rsidP="004E773D">
      <w:pPr>
        <w:pStyle w:val="Cmsor3"/>
      </w:pPr>
      <w:bookmarkStart w:id="38" w:name="_Toc149621461"/>
      <w:r>
        <w:t>MediaPipe</w:t>
      </w:r>
      <w:commentRangeStart w:id="39"/>
      <w:commentRangeStart w:id="40"/>
      <w:r w:rsidR="004E773D">
        <w:t xml:space="preserve"> </w:t>
      </w:r>
      <w:r>
        <w:t>Holistic</w:t>
      </w:r>
      <w:commentRangeEnd w:id="39"/>
      <w:r w:rsidR="002A72B0">
        <w:rPr>
          <w:rStyle w:val="Jegyzethivatkozs"/>
          <w:rFonts w:cs="Times New Roman"/>
          <w:b w:val="0"/>
          <w:bCs w:val="0"/>
        </w:rPr>
        <w:commentReference w:id="39"/>
      </w:r>
      <w:commentRangeEnd w:id="40"/>
      <w:r w:rsidR="002A72B0">
        <w:rPr>
          <w:rStyle w:val="Jegyzethivatkozs"/>
          <w:rFonts w:cs="Times New Roman"/>
          <w:b w:val="0"/>
          <w:bCs w:val="0"/>
        </w:rPr>
        <w:commentReference w:id="40"/>
      </w:r>
      <w:r w:rsidR="00550E25">
        <w:t xml:space="preserve"> és </w:t>
      </w:r>
      <w:r>
        <w:t>Hands</w:t>
      </w:r>
      <w:bookmarkEnd w:id="38"/>
    </w:p>
    <w:p w14:paraId="497CDA34" w14:textId="4A781E0B" w:rsidR="0029119E" w:rsidRDefault="0029119E" w:rsidP="0029119E">
      <w:r>
        <w:t xml:space="preserve">A </w:t>
      </w:r>
      <w:r w:rsidR="00E743F9">
        <w:t>MediaPipe</w:t>
      </w:r>
      <w:r>
        <w:t xml:space="preserve"> </w:t>
      </w:r>
      <w:r w:rsidR="00E743F9">
        <w:t>Holistic</w:t>
      </w:r>
      <w:r>
        <w:t xml:space="preserve"> azon kevés modell közé tartozik, amely egyesíti a különböző emberi testrészek detektálását, és még tovább megy: képes az egymáshoz képesti térbeli elhelyezkedésük azonosítására is. A Google által kifejlesztett MediaPipe platformon belül a </w:t>
      </w:r>
      <w:r w:rsidR="00E743F9">
        <w:t>Holistic</w:t>
      </w:r>
      <w:r>
        <w:t xml:space="preserve"> modell olyan innovatív technológiákat alkalmaz, amelyek lehetővé teszik az arc, kéz és test pózának egyidejű elemzését.</w:t>
      </w:r>
    </w:p>
    <w:p w14:paraId="55CBD12F" w14:textId="6E870ACE" w:rsidR="0029119E" w:rsidRDefault="0029119E" w:rsidP="0029119E">
      <w:r>
        <w:t xml:space="preserve">Ami igazán különlegessé teszi a Holistic modellt, az az integrált megközelítés: több modellt kombinál együtt a lehető legpontosabb eredmények eléréséhez. Például külön modell végzi a testpóz, kéz, fej kulcspontjainak meghatározását. Ezek az </w:t>
      </w:r>
      <w:r>
        <w:lastRenderedPageBreak/>
        <w:t>almodelljei külön-külön is kiemelkedő teljesítményt nyújtanak területükön, de együtt alkalmazva a Holistic modell egy integrált és átfogó képet ad a felhasználó pózáról és interakciójáról környezetével</w:t>
      </w:r>
      <w:r w:rsidR="00C00DA8">
        <w:t>.</w:t>
      </w:r>
    </w:p>
    <w:p w14:paraId="5AA5D176" w14:textId="3E305156" w:rsidR="00A13997" w:rsidRDefault="00A13997" w:rsidP="00A13997">
      <w:pPr>
        <w:pStyle w:val="Kp"/>
      </w:pPr>
      <w:r>
        <w:rPr>
          <w:noProof/>
        </w:rPr>
        <w:drawing>
          <wp:inline distT="0" distB="0" distL="0" distR="0" wp14:anchorId="1E2DA600" wp14:editId="2B6BC17B">
            <wp:extent cx="5400040" cy="2694305"/>
            <wp:effectExtent l="0" t="0" r="0" b="0"/>
            <wp:docPr id="1825388761" name="Kép 6" descr="A képen lábbelik, Tánc, jégkorcsolyázás,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88761" name="Kép 6" descr="A képen lábbelik, Tánc, jégkorcsolyázás, szöveg látható&#10;&#10;Automatikusan generált leírá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2694305"/>
                    </a:xfrm>
                    <a:prstGeom prst="rect">
                      <a:avLst/>
                    </a:prstGeom>
                    <a:noFill/>
                    <a:ln>
                      <a:noFill/>
                    </a:ln>
                  </pic:spPr>
                </pic:pic>
              </a:graphicData>
            </a:graphic>
          </wp:inline>
        </w:drawing>
      </w:r>
    </w:p>
    <w:p w14:paraId="599C8CDB" w14:textId="56428568" w:rsidR="00035CA9" w:rsidRPr="00035CA9" w:rsidRDefault="00035CA9" w:rsidP="005B177E">
      <w:pPr>
        <w:pStyle w:val="Kpalrs"/>
      </w:pPr>
      <w:r w:rsidRPr="00035CA9">
        <w:t>Media</w:t>
      </w:r>
      <w:r>
        <w:t>P</w:t>
      </w:r>
      <w:r w:rsidRPr="00035CA9">
        <w:t xml:space="preserve">ipe </w:t>
      </w:r>
      <w:r w:rsidR="00E743F9">
        <w:t>Holistic</w:t>
      </w:r>
      <w:r w:rsidRPr="00035CA9">
        <w:t xml:space="preserve"> </w:t>
      </w:r>
      <w:r>
        <w:t>modell távlati architektúrája.</w:t>
      </w:r>
    </w:p>
    <w:p w14:paraId="0724DF2E" w14:textId="66FB4FCF" w:rsidR="0029119E" w:rsidRDefault="00EA68E7" w:rsidP="00814C9F">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r w:rsidR="00814C9F">
        <w:t xml:space="preserve"> </w:t>
      </w:r>
      <w:r w:rsidR="00AB3140">
        <w:t xml:space="preserve">Az imént felsorolt előnyök miatt a dolgozat további részében a </w:t>
      </w:r>
      <w:r w:rsidR="00E743F9">
        <w:t>MediaPipe</w:t>
      </w:r>
      <w:r w:rsidR="00AB3140">
        <w:t xml:space="preserve"> </w:t>
      </w:r>
      <w:r w:rsidR="00E743F9">
        <w:t>Holistic</w:t>
      </w:r>
      <w:r w:rsidR="00AB3140">
        <w:t xml:space="preserve">, illetve </w:t>
      </w:r>
      <w:r w:rsidR="00137C3F">
        <w:t>a</w:t>
      </w:r>
      <w:r w:rsidR="00AB3140">
        <w:t xml:space="preserve"> kézre dedikált verzióját (</w:t>
      </w:r>
      <w:r w:rsidR="00E743F9">
        <w:t>MediaPipe</w:t>
      </w:r>
      <w:r w:rsidR="00AB3140">
        <w:t xml:space="preserve"> </w:t>
      </w:r>
      <w:r w:rsidR="00E743F9">
        <w:t>Hands</w:t>
      </w:r>
      <w:r w:rsidR="00AB3140">
        <w:t>) fogom használni.</w:t>
      </w:r>
    </w:p>
    <w:p w14:paraId="0CF97087" w14:textId="1FE620A0" w:rsidR="00EF6060" w:rsidRDefault="00B96455" w:rsidP="00EF6060">
      <w:pPr>
        <w:pStyle w:val="Cmsor1"/>
      </w:pPr>
      <w:bookmarkStart w:id="41" w:name="_Toc149621462"/>
      <w:r>
        <w:lastRenderedPageBreak/>
        <w:t>Statikus ujjbetűzés</w:t>
      </w:r>
      <w:bookmarkEnd w:id="41"/>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2"/>
      <w:r w:rsidR="007803F1">
        <w:t>fordíthatja</w:t>
      </w:r>
      <w:commentRangeEnd w:id="42"/>
      <w:r w:rsidR="00E0423D">
        <w:rPr>
          <w:rStyle w:val="Jegyzethivatkozs"/>
        </w:rPr>
        <w:commentReference w:id="42"/>
      </w:r>
      <w:r w:rsidR="007803F1">
        <w:t>.</w:t>
      </w:r>
    </w:p>
    <w:p w14:paraId="7199ED03" w14:textId="23345416" w:rsidR="00FC7B3F" w:rsidRDefault="00FC7B3F" w:rsidP="00FC7B3F">
      <w:pPr>
        <w:pStyle w:val="Kp"/>
        <w:rPr>
          <w:noProof/>
        </w:rPr>
      </w:pPr>
      <w:r>
        <w:rPr>
          <w:noProof/>
        </w:rPr>
        <w:drawing>
          <wp:inline distT="0" distB="0" distL="0" distR="0" wp14:anchorId="05F2B50D" wp14:editId="1A20DAD0">
            <wp:extent cx="587260" cy="1263349"/>
            <wp:effectExtent l="0" t="0" r="3810" b="0"/>
            <wp:docPr id="784801521" name="Kép 1" descr="A képen vázlat, rajz, Gyermekrajz,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521" name="Kép 1" descr="A képen vázlat, rajz, Gyermekrajz, Vonalas grafika látható&#10;&#10;Automatikusan generált leírás"/>
                    <pic:cNvPicPr/>
                  </pic:nvPicPr>
                  <pic:blipFill>
                    <a:blip r:embed="rId23"/>
                    <a:stretch>
                      <a:fillRect/>
                    </a:stretch>
                  </pic:blipFill>
                  <pic:spPr>
                    <a:xfrm>
                      <a:off x="0" y="0"/>
                      <a:ext cx="596743" cy="1283750"/>
                    </a:xfrm>
                    <a:prstGeom prst="rect">
                      <a:avLst/>
                    </a:prstGeom>
                  </pic:spPr>
                </pic:pic>
              </a:graphicData>
            </a:graphic>
          </wp:inline>
        </w:drawing>
      </w:r>
      <w:r w:rsidRPr="00FC7B3F">
        <w:rPr>
          <w:noProof/>
        </w:rPr>
        <w:t xml:space="preserve"> </w:t>
      </w:r>
      <w:r>
        <w:rPr>
          <w:noProof/>
        </w:rPr>
        <w:drawing>
          <wp:inline distT="0" distB="0" distL="0" distR="0" wp14:anchorId="7EB940E1" wp14:editId="38A4EBDA">
            <wp:extent cx="531555" cy="1382045"/>
            <wp:effectExtent l="0" t="0" r="1905" b="8890"/>
            <wp:docPr id="1958106545" name="Kép 1" descr="A képen vázlat, rajz, illusztráció,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6545" name="Kép 1" descr="A képen vázlat, rajz, illusztráció, clipart látható&#10;&#10;Automatikusan generált leírás"/>
                    <pic:cNvPicPr/>
                  </pic:nvPicPr>
                  <pic:blipFill>
                    <a:blip r:embed="rId24"/>
                    <a:stretch>
                      <a:fillRect/>
                    </a:stretch>
                  </pic:blipFill>
                  <pic:spPr>
                    <a:xfrm>
                      <a:off x="0" y="0"/>
                      <a:ext cx="537502" cy="1397506"/>
                    </a:xfrm>
                    <a:prstGeom prst="rect">
                      <a:avLst/>
                    </a:prstGeom>
                  </pic:spPr>
                </pic:pic>
              </a:graphicData>
            </a:graphic>
          </wp:inline>
        </w:drawing>
      </w:r>
      <w:r w:rsidRPr="00FC7B3F">
        <w:rPr>
          <w:noProof/>
        </w:rPr>
        <w:t xml:space="preserve"> </w:t>
      </w:r>
      <w:r>
        <w:rPr>
          <w:noProof/>
        </w:rPr>
        <w:drawing>
          <wp:inline distT="0" distB="0" distL="0" distR="0" wp14:anchorId="508CB7D5" wp14:editId="1A5AF3CC">
            <wp:extent cx="772690" cy="1285935"/>
            <wp:effectExtent l="0" t="0" r="8890" b="0"/>
            <wp:docPr id="1445425169" name="Kép 1" descr="A képen vázlat, rajz, Gyermekrajz, illusztráció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25169" name="Kép 1" descr="A képen vázlat, rajz, Gyermekrajz, illusztráció látható&#10;&#10;Automatikusan generált leírás"/>
                    <pic:cNvPicPr/>
                  </pic:nvPicPr>
                  <pic:blipFill>
                    <a:blip r:embed="rId25"/>
                    <a:stretch>
                      <a:fillRect/>
                    </a:stretch>
                  </pic:blipFill>
                  <pic:spPr>
                    <a:xfrm>
                      <a:off x="0" y="0"/>
                      <a:ext cx="791262" cy="1316843"/>
                    </a:xfrm>
                    <a:prstGeom prst="rect">
                      <a:avLst/>
                    </a:prstGeom>
                  </pic:spPr>
                </pic:pic>
              </a:graphicData>
            </a:graphic>
          </wp:inline>
        </w:drawing>
      </w:r>
      <w:r w:rsidRPr="00FC7B3F">
        <w:rPr>
          <w:noProof/>
        </w:rPr>
        <w:t xml:space="preserve"> </w:t>
      </w:r>
      <w:r>
        <w:rPr>
          <w:noProof/>
        </w:rPr>
        <w:drawing>
          <wp:inline distT="0" distB="0" distL="0" distR="0" wp14:anchorId="7E88A18E" wp14:editId="7F9621B8">
            <wp:extent cx="1096851" cy="1306704"/>
            <wp:effectExtent l="0" t="0" r="8255" b="8255"/>
            <wp:docPr id="1717547444" name="Kép 1" descr="A képen vázlat, rajz, clipart, Vonalas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7444" name="Kép 1" descr="A képen vázlat, rajz, clipart, Vonalas grafika látható&#10;&#10;Automatikusan generált leírás"/>
                    <pic:cNvPicPr/>
                  </pic:nvPicPr>
                  <pic:blipFill rotWithShape="1">
                    <a:blip r:embed="rId26"/>
                    <a:srcRect l="2588" r="43084"/>
                    <a:stretch/>
                  </pic:blipFill>
                  <pic:spPr bwMode="auto">
                    <a:xfrm>
                      <a:off x="0" y="0"/>
                      <a:ext cx="1114039" cy="1327181"/>
                    </a:xfrm>
                    <a:prstGeom prst="rect">
                      <a:avLst/>
                    </a:prstGeom>
                    <a:ln>
                      <a:noFill/>
                    </a:ln>
                    <a:extLst>
                      <a:ext uri="{53640926-AAD7-44D8-BBD7-CCE9431645EC}">
                        <a14:shadowObscured xmlns:a14="http://schemas.microsoft.com/office/drawing/2010/main"/>
                      </a:ext>
                    </a:extLst>
                  </pic:spPr>
                </pic:pic>
              </a:graphicData>
            </a:graphic>
          </wp:inline>
        </w:drawing>
      </w:r>
      <w:r w:rsidRPr="00FC7B3F">
        <w:rPr>
          <w:noProof/>
        </w:rPr>
        <w:t xml:space="preserve"> </w:t>
      </w:r>
    </w:p>
    <w:p w14:paraId="1DA4D319" w14:textId="207CD27B" w:rsidR="00E608D3" w:rsidRPr="00E608D3" w:rsidRDefault="003B14B9" w:rsidP="005B177E">
      <w:pPr>
        <w:pStyle w:val="Kpalrs"/>
      </w:pPr>
      <w:r>
        <w:t>ASL-ben e</w:t>
      </w:r>
      <w:r w:rsidR="00E608D3">
        <w:t xml:space="preserve">gyforma kézformát használó, mégis </w:t>
      </w:r>
      <w:r>
        <w:t>különböző jelentésű gesztusok.</w:t>
      </w:r>
    </w:p>
    <w:p w14:paraId="1D624D65" w14:textId="43ACEFC0" w:rsidR="00C771AB" w:rsidRDefault="00637D39" w:rsidP="00FE6A9C">
      <w:pPr>
        <w:pStyle w:val="Cmsor2"/>
      </w:pPr>
      <w:bookmarkStart w:id="43" w:name="_Toc149621463"/>
      <w:r>
        <w:t>Adathalmaz</w:t>
      </w:r>
      <w:bookmarkEnd w:id="43"/>
    </w:p>
    <w:p w14:paraId="445F3BD3" w14:textId="0E1DB2BD"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r w:rsidR="00E743F9">
        <w:t>MediaPipe</w:t>
      </w:r>
      <w:r w:rsidR="002E4ABD">
        <w:t xml:space="preserve"> </w:t>
      </w:r>
      <w:r w:rsidR="00E743F9">
        <w:t>Holistic</w:t>
      </w:r>
      <w:r w:rsidR="002E4ABD">
        <w:t xml:space="preserve"> modell csak az emberi test </w:t>
      </w:r>
      <w:r w:rsidR="002E4ABD">
        <w:lastRenderedPageBreak/>
        <w:t xml:space="preserve">kontextusában képes </w:t>
      </w:r>
      <w:r w:rsidR="009D5F02">
        <w:t>részleteket felismerni</w:t>
      </w:r>
      <w:r w:rsidR="002E4ABD">
        <w:t xml:space="preserve">, így kézen fekvő volt a </w:t>
      </w:r>
      <w:r w:rsidR="00E743F9">
        <w:t>MediaPipe</w:t>
      </w:r>
      <w:r w:rsidR="002E4ABD">
        <w:t xml:space="preserve"> </w:t>
      </w:r>
      <w:r w:rsidR="00E743F9">
        <w:t>Hands</w:t>
      </w:r>
      <w:r w:rsidR="002E4ABD">
        <w:t xml:space="preserve">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nem </w:t>
      </w:r>
      <w:r w:rsidR="006E2BE2">
        <w:t xml:space="preserve">csak </w:t>
      </w:r>
      <w:r w:rsidR="00CD47C1">
        <w:t>ASL adathalma</w:t>
      </w:r>
      <w:r w:rsidR="00526697">
        <w:t>zt</w:t>
      </w:r>
      <w:r w:rsidR="00CD47C1">
        <w:t xml:space="preserve"> </w:t>
      </w:r>
      <w:r w:rsidR="00526697">
        <w:t>is kipróbáltam</w:t>
      </w:r>
      <w:r w:rsidR="004C3383">
        <w:t>:</w:t>
      </w:r>
    </w:p>
    <w:p w14:paraId="623A82FD" w14:textId="08B624DB" w:rsidR="004C3383" w:rsidRDefault="004C3383" w:rsidP="004C3383">
      <w:pPr>
        <w:pStyle w:val="Listaszerbekezds"/>
        <w:numPr>
          <w:ilvl w:val="0"/>
          <w:numId w:val="25"/>
        </w:numPr>
      </w:pPr>
      <w:commentRangeStart w:id="44"/>
      <w:r>
        <w:t>Sign language MNIST</w:t>
      </w:r>
      <w:commentRangeEnd w:id="44"/>
      <w:r>
        <w:rPr>
          <w:rStyle w:val="Jegyzethivatkozs"/>
        </w:rPr>
        <w:commentReference w:id="44"/>
      </w:r>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8130C50" w:rsidR="000A6B17" w:rsidRDefault="000A6B17" w:rsidP="004C3383">
      <w:pPr>
        <w:pStyle w:val="Listaszerbekezds"/>
        <w:numPr>
          <w:ilvl w:val="0"/>
          <w:numId w:val="25"/>
        </w:numPr>
      </w:pPr>
      <w:commentRangeStart w:id="45"/>
      <w:commentRangeStart w:id="46"/>
      <w:r>
        <w:t>University of Exter ASL</w:t>
      </w:r>
      <w:commentRangeEnd w:id="45"/>
      <w:r>
        <w:rPr>
          <w:rStyle w:val="Jegyzethivatkozs"/>
        </w:rPr>
        <w:commentReference w:id="45"/>
      </w:r>
      <w:commentRangeEnd w:id="46"/>
      <w:r>
        <w:rPr>
          <w:rStyle w:val="Jegyzethivatkozs"/>
        </w:rPr>
        <w:commentReference w:id="46"/>
      </w:r>
      <w:r w:rsidR="009616F0">
        <w:t xml:space="preserve"> dataset</w:t>
      </w:r>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76DC1366" w:rsidR="00AD6F3E" w:rsidRDefault="00AD6F3E" w:rsidP="004C3383">
      <w:pPr>
        <w:pStyle w:val="Listaszerbekezds"/>
        <w:numPr>
          <w:ilvl w:val="0"/>
          <w:numId w:val="25"/>
        </w:numPr>
      </w:pPr>
      <w:commentRangeStart w:id="47"/>
      <w:r>
        <w:t xml:space="preserve">Sign language for Alphabets </w:t>
      </w:r>
      <w:commentRangeEnd w:id="47"/>
      <w:r>
        <w:rPr>
          <w:rStyle w:val="Jegyzethivatkozs"/>
        </w:rPr>
        <w:commentReference w:id="47"/>
      </w:r>
      <w:r>
        <w:t xml:space="preserve">adathalmaz: </w:t>
      </w:r>
      <w:r w:rsidR="00AB5E97">
        <w:t>Szintén fekete fehér adathalmaz, de magasabb felbontású, mint az első pontban</w:t>
      </w:r>
      <w:r w:rsidR="004F4154">
        <w:t>, viszont nem amerikai jelnyelv.</w:t>
      </w:r>
    </w:p>
    <w:p w14:paraId="2EEB58ED" w14:textId="5DD1D4D2" w:rsidR="00BD7945" w:rsidRDefault="00797778" w:rsidP="00BD7945">
      <w:r>
        <w:t xml:space="preserve">Első körben az MNIST adathalmazzal kezdtem dolgozni. </w:t>
      </w:r>
      <w:r w:rsidR="000C7FA0">
        <w:t xml:space="preserve">Nyers formában a képek nem voltak megfelelő minőségűek, a </w:t>
      </w:r>
      <w:r w:rsidR="00E743F9">
        <w:t>MediaPipe</w:t>
      </w:r>
      <w:r w:rsidR="000C7FA0">
        <w:t xml:space="preserve"> </w:t>
      </w:r>
      <w:r w:rsidR="00E743F9">
        <w:t>Hands</w:t>
      </w:r>
      <w:r w:rsidR="000C7FA0">
        <w:t xml:space="preserve">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48" w:name="_Toc149621464"/>
      <w:r>
        <w:t>Interpolációs algoritmusok</w:t>
      </w:r>
      <w:bookmarkEnd w:id="48"/>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hidat képezzenek az egyszerű matematikai </w:t>
      </w:r>
      <w:r w:rsidRPr="00A5516E">
        <w:lastRenderedPageBreak/>
        <w:t xml:space="preserve">becslések és a valós világ képeinek összetettsége között,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aszerbekezds"/>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2EBBB3D4" w14:textId="1F58B056" w:rsidR="00947710" w:rsidRDefault="00797778" w:rsidP="00947710">
      <w:pPr>
        <w:pStyle w:val="Listaszerbekezds"/>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és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A sinc-függvény tulajdonságainak köszönhetően a Lanczos kiválóan alkalmas képek élesítésére anélkül, hogy jelentős torzulást okozna.</w:t>
      </w:r>
    </w:p>
    <w:p w14:paraId="4C01C743" w14:textId="3A24BEE2" w:rsidR="009A6E09" w:rsidRDefault="009A6E09" w:rsidP="009A6E09">
      <w:pPr>
        <w:pStyle w:val="Kp"/>
      </w:pPr>
      <w:r>
        <w:rPr>
          <w:noProof/>
        </w:rPr>
        <w:lastRenderedPageBreak/>
        <w:drawing>
          <wp:inline distT="0" distB="0" distL="0" distR="0" wp14:anchorId="5A283DC2" wp14:editId="30013A42">
            <wp:extent cx="5390711" cy="1589964"/>
            <wp:effectExtent l="0" t="0" r="635" b="0"/>
            <wp:docPr id="63100952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8151" b="32570"/>
                    <a:stretch/>
                  </pic:blipFill>
                  <pic:spPr bwMode="auto">
                    <a:xfrm>
                      <a:off x="0" y="0"/>
                      <a:ext cx="5391150" cy="1590094"/>
                    </a:xfrm>
                    <a:prstGeom prst="rect">
                      <a:avLst/>
                    </a:prstGeom>
                    <a:noFill/>
                    <a:ln>
                      <a:noFill/>
                    </a:ln>
                    <a:extLst>
                      <a:ext uri="{53640926-AAD7-44D8-BBD7-CCE9431645EC}">
                        <a14:shadowObscured xmlns:a14="http://schemas.microsoft.com/office/drawing/2010/main"/>
                      </a:ext>
                    </a:extLst>
                  </pic:spPr>
                </pic:pic>
              </a:graphicData>
            </a:graphic>
          </wp:inline>
        </w:drawing>
      </w:r>
    </w:p>
    <w:p w14:paraId="5AC4BD22" w14:textId="3608C43E" w:rsidR="00E04CD3" w:rsidRPr="00E04CD3" w:rsidRDefault="00E04CD3" w:rsidP="005B177E">
      <w:pPr>
        <w:pStyle w:val="Kpalrs"/>
      </w:pPr>
      <w:r>
        <w:t xml:space="preserve">Interpolációs algoritmusok </w:t>
      </w:r>
      <w:r w:rsidR="00FA179E">
        <w:t>eredménye</w:t>
      </w:r>
      <w:r>
        <w:t xml:space="preserve"> az ASL MNIST adathalmazon.</w:t>
      </w:r>
    </w:p>
    <w:p w14:paraId="2DE9E0B0" w14:textId="77512EC4" w:rsidR="00B5771C" w:rsidRDefault="00BB22EC" w:rsidP="00BB22EC">
      <w:pPr>
        <w:pStyle w:val="Cmsor4"/>
      </w:pPr>
      <w:r>
        <w:t>Mély tanulás alapú módszerek</w:t>
      </w:r>
    </w:p>
    <w:p w14:paraId="3273925C" w14:textId="4F75E12B"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FD6FE3">
        <w:t xml:space="preserve"> Gyakorlatban</w:t>
      </w:r>
      <w:r w:rsidR="005E1185">
        <w:t xml:space="preserve"> </w:t>
      </w:r>
      <w:r w:rsidR="00FD6FE3">
        <w:t xml:space="preserve">sokkal élesebb hatást keltő képeket kapunk, mint a matematikai interpolácóval. </w:t>
      </w:r>
      <w:r w:rsidR="005E1185">
        <w:t>A kísérletek két modellel is el lettek végezve:</w:t>
      </w:r>
    </w:p>
    <w:p w14:paraId="5A94E999" w14:textId="596E612E" w:rsidR="005E1185" w:rsidRDefault="00431515" w:rsidP="005E1185">
      <w:pPr>
        <w:pStyle w:val="Listaszerbekezds"/>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xml:space="preserve">, továbbiakban </w:t>
      </w:r>
      <w:commentRangeStart w:id="49"/>
      <w:r w:rsidR="00261DD3">
        <w:t>DRLN</w:t>
      </w:r>
      <w:commentRangeEnd w:id="49"/>
      <w:r w:rsidR="00B2533A">
        <w:rPr>
          <w:rStyle w:val="Jegyzethivatkozs"/>
        </w:rPr>
        <w:commentReference w:id="49"/>
      </w:r>
      <w:r w:rsidR="00261DD3">
        <w:t>,</w:t>
      </w:r>
      <w:r w:rsidR="00CF5FAA">
        <w:t xml:space="preserve"> különlegességét az adja, hogy olyan modulokból épül fel, melyek kombinálják a mély reziduális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w:t>
      </w:r>
      <w:r w:rsidR="00261DD3">
        <w:lastRenderedPageBreak/>
        <w:t>komplexebb, valamint futásidőben jelentősen lassabb, mint a következő tesztalany.</w:t>
      </w:r>
    </w:p>
    <w:p w14:paraId="7F2C2273" w14:textId="581E197B" w:rsidR="0019173E" w:rsidRDefault="008F2591" w:rsidP="0019173E">
      <w:pPr>
        <w:pStyle w:val="Listaszerbekezds"/>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xml:space="preserve">, röviden </w:t>
      </w:r>
      <w:commentRangeStart w:id="50"/>
      <w:r w:rsidR="00617DF3">
        <w:t>A2N</w:t>
      </w:r>
      <w:commentRangeEnd w:id="50"/>
      <w:r w:rsidR="00DD2B6E">
        <w:rPr>
          <w:rStyle w:val="Jegyzethivatkozs"/>
        </w:rPr>
        <w:commentReference w:id="50"/>
      </w:r>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1EC7A43D" w14:textId="1096AB09" w:rsidR="009A6E09" w:rsidRDefault="009A6E09" w:rsidP="009A6E09">
      <w:pPr>
        <w:pStyle w:val="Kp"/>
      </w:pPr>
      <w:r>
        <w:rPr>
          <w:noProof/>
        </w:rPr>
        <w:drawing>
          <wp:inline distT="0" distB="0" distL="0" distR="0" wp14:anchorId="16867B05" wp14:editId="261862E5">
            <wp:extent cx="5390080" cy="1555845"/>
            <wp:effectExtent l="0" t="0" r="1270" b="0"/>
            <wp:docPr id="1127944276"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9163" b="32396"/>
                    <a:stretch/>
                  </pic:blipFill>
                  <pic:spPr bwMode="auto">
                    <a:xfrm>
                      <a:off x="0" y="0"/>
                      <a:ext cx="5391150" cy="1556154"/>
                    </a:xfrm>
                    <a:prstGeom prst="rect">
                      <a:avLst/>
                    </a:prstGeom>
                    <a:noFill/>
                    <a:ln>
                      <a:noFill/>
                    </a:ln>
                    <a:extLst>
                      <a:ext uri="{53640926-AAD7-44D8-BBD7-CCE9431645EC}">
                        <a14:shadowObscured xmlns:a14="http://schemas.microsoft.com/office/drawing/2010/main"/>
                      </a:ext>
                    </a:extLst>
                  </pic:spPr>
                </pic:pic>
              </a:graphicData>
            </a:graphic>
          </wp:inline>
        </w:drawing>
      </w:r>
    </w:p>
    <w:p w14:paraId="61FC402B" w14:textId="1E8419E0" w:rsidR="00ED5DD3" w:rsidRPr="00ED5DD3" w:rsidRDefault="00ED5DD3" w:rsidP="005B177E">
      <w:pPr>
        <w:pStyle w:val="Kpalrs"/>
      </w:pPr>
      <w:r>
        <w:t>Mély tanuláson alapuló felbontás növelő módszerek összehasonlítása Lánczos interpolációval.</w:t>
      </w:r>
    </w:p>
    <w:p w14:paraId="0B5ECDCA" w14:textId="52E6A526" w:rsidR="00797778" w:rsidRDefault="00EE31B9" w:rsidP="00DD2B6E">
      <w:pPr>
        <w:pStyle w:val="Cmsor3"/>
      </w:pPr>
      <w:bookmarkStart w:id="51" w:name="_Toc149621465"/>
      <w:r>
        <w:t>Fekete fehér képek színezése mély tanuláson alapuló modellekkel</w:t>
      </w:r>
      <w:bookmarkEnd w:id="51"/>
    </w:p>
    <w:p w14:paraId="0EC3FC1A" w14:textId="4CFD13C2" w:rsidR="00EB7627" w:rsidRPr="00EB7627" w:rsidRDefault="00EB7627" w:rsidP="00EB7627">
      <w:r>
        <w:t xml:space="preserve">A képek felbontásának növelése nem járt átütő sikerrel a vizuális felismerhetőség ellenére, így csak egy tulajdonság hiánya okozhatja a </w:t>
      </w:r>
      <w:r w:rsidR="00E743F9">
        <w:t>MediaPipe</w:t>
      </w:r>
      <w:r>
        <w:t xml:space="preserve"> könyvtár felsimerési próblémájá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53FFCE03" w14:textId="3CDB987A" w:rsidR="00E861D2" w:rsidRDefault="00E861D2" w:rsidP="00EE31B9">
      <w:r w:rsidRPr="00E861D2">
        <w:t>A</w:t>
      </w:r>
      <w:r>
        <w:t xml:space="preserve"> felhasznált modellek a „</w:t>
      </w:r>
      <w:commentRangeStart w:id="52"/>
      <w:commentRangeStart w:id="53"/>
      <w:r w:rsidRPr="00E861D2">
        <w:t>Colorful Image Colorization</w:t>
      </w:r>
      <w:commentRangeEnd w:id="52"/>
      <w:r>
        <w:rPr>
          <w:rStyle w:val="Jegyzethivatkozs"/>
        </w:rPr>
        <w:commentReference w:id="52"/>
      </w:r>
      <w:commentRangeEnd w:id="53"/>
      <w:r w:rsidR="00A45FD1">
        <w:rPr>
          <w:rStyle w:val="Jegyzethivatkozs"/>
        </w:rPr>
        <w:commentReference w:id="53"/>
      </w:r>
      <w:r>
        <w:t xml:space="preserve">” című tanulmány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w:t>
      </w:r>
      <w:r w:rsidR="00DD62C9">
        <w:lastRenderedPageBreak/>
        <w:t>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6D893096" w14:textId="4319DE7B" w:rsidR="0088712F" w:rsidRDefault="00C1792B" w:rsidP="0088712F">
      <w:r>
        <w:t>Kipróbáltam egy alternatív módon betanított modellt is (</w:t>
      </w:r>
      <w:commentRangeStart w:id="54"/>
      <w:commentRangeStart w:id="55"/>
      <w:r>
        <w:t>SIGGRAPH17</w:t>
      </w:r>
      <w:commentRangeEnd w:id="54"/>
      <w:r w:rsidR="00A45FD1">
        <w:rPr>
          <w:rStyle w:val="Jegyzethivatkozs"/>
        </w:rPr>
        <w:commentReference w:id="54"/>
      </w:r>
      <w:commentRangeEnd w:id="55"/>
      <w:r w:rsidR="00A45FD1">
        <w:rPr>
          <w:rStyle w:val="Jegyzethivatkozs"/>
        </w:rPr>
        <w:commentReference w:id="55"/>
      </w:r>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60F5960A" w14:textId="5BC9F357" w:rsidR="00913AA8" w:rsidRDefault="00913AA8" w:rsidP="00913AA8">
      <w:pPr>
        <w:pStyle w:val="Kp"/>
      </w:pPr>
      <w:r>
        <w:rPr>
          <w:noProof/>
        </w:rPr>
        <w:drawing>
          <wp:inline distT="0" distB="0" distL="0" distR="0" wp14:anchorId="5AD7A32D" wp14:editId="59C7A9CD">
            <wp:extent cx="5390523" cy="1644555"/>
            <wp:effectExtent l="0" t="0" r="635" b="0"/>
            <wp:docPr id="366324034"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5083" b="29114"/>
                    <a:stretch/>
                  </pic:blipFill>
                  <pic:spPr bwMode="auto">
                    <a:xfrm>
                      <a:off x="0" y="0"/>
                      <a:ext cx="5391150" cy="1644746"/>
                    </a:xfrm>
                    <a:prstGeom prst="rect">
                      <a:avLst/>
                    </a:prstGeom>
                    <a:noFill/>
                    <a:ln>
                      <a:noFill/>
                    </a:ln>
                    <a:extLst>
                      <a:ext uri="{53640926-AAD7-44D8-BBD7-CCE9431645EC}">
                        <a14:shadowObscured xmlns:a14="http://schemas.microsoft.com/office/drawing/2010/main"/>
                      </a:ext>
                    </a:extLst>
                  </pic:spPr>
                </pic:pic>
              </a:graphicData>
            </a:graphic>
          </wp:inline>
        </w:drawing>
      </w:r>
    </w:p>
    <w:p w14:paraId="2773E8F2" w14:textId="08FC79D5" w:rsidR="00AA0324" w:rsidRPr="00AA0324" w:rsidRDefault="00837FF4" w:rsidP="005B177E">
      <w:pPr>
        <w:pStyle w:val="Kpalrs"/>
      </w:pPr>
      <w:r>
        <w:t>Vizsgált k</w:t>
      </w:r>
      <w:r w:rsidR="00AA0324">
        <w:t xml:space="preserve">ép színező modellek eredményei </w:t>
      </w:r>
      <w:r w:rsidR="00AA0324" w:rsidRPr="00AA0324">
        <w:t>Ansel Adams</w:t>
      </w:r>
      <w:r w:rsidR="00AA0324">
        <w:t>, amerikai fotográfus legendás képén.</w:t>
      </w:r>
    </w:p>
    <w:p w14:paraId="388F6458" w14:textId="02F9C7A4" w:rsidR="00046769" w:rsidRDefault="002A551C" w:rsidP="002A551C">
      <w:pPr>
        <w:pStyle w:val="Cmsor3"/>
      </w:pPr>
      <w:bookmarkStart w:id="56" w:name="_Toc149621466"/>
      <w:r>
        <w:t>Minőség javító algoritmusok összehasonlítása</w:t>
      </w:r>
      <w:bookmarkEnd w:id="56"/>
    </w:p>
    <w:p w14:paraId="4B4CB827" w14:textId="294D39A4" w:rsidR="00CA6BF5" w:rsidRDefault="00DF6870" w:rsidP="00CB6767">
      <w:r>
        <w:t xml:space="preserve">Bár a felbontás növelő technikák látványos eredményt értek el, amíg a képek fekete fehérek maradtak nem volt képes a </w:t>
      </w:r>
      <w:r w:rsidR="00E743F9">
        <w:t>MediaPipe</w:t>
      </w:r>
      <w:r>
        <w:t xml:space="preserve"> api kezeket felismerni.</w:t>
      </w:r>
      <w:r w:rsidR="004F41DC">
        <w:t xml:space="preserve"> A színezési technikák közül az ECCV16 mutatta a legjobb eredményeket. Ez a modell nem mellesleg a használt neurális háló kialakítása miatt változtatja a bemeneti képet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Sign language for Alphabets” néven említett adathalmazon</w:t>
      </w:r>
      <w:r w:rsidR="00A4254C">
        <w:t xml:space="preserve"> is. A</w:t>
      </w:r>
      <w:r w:rsidR="00CF537C">
        <w:t xml:space="preserve"> teljes ASL-MNIST </w:t>
      </w:r>
      <w:r w:rsidR="00E713A3">
        <w:t>adatbázist</w:t>
      </w:r>
      <w:r w:rsidR="00CF537C">
        <w:t xml:space="preserve"> </w:t>
      </w:r>
      <w:r w:rsidR="00CF537C">
        <w:lastRenderedPageBreak/>
        <w:t>konvertáltam az imént említett színező modellel, ezzel az esetek 30%-ában</w:t>
      </w:r>
      <w:r w:rsidR="00DC18FF">
        <w:t xml:space="preserve">, közel 8500 esetben, </w:t>
      </w:r>
      <w:r w:rsidR="00CF537C">
        <w:t>sikerült pózt felismerni a képeken.</w:t>
      </w:r>
    </w:p>
    <w:p w14:paraId="35EB9FFD" w14:textId="623ACED0" w:rsidR="00DB0723" w:rsidRDefault="00DB0723" w:rsidP="00DB0723">
      <w:pPr>
        <w:pStyle w:val="Kp"/>
      </w:pPr>
      <w:r>
        <w:rPr>
          <w:noProof/>
        </w:rPr>
        <w:drawing>
          <wp:inline distT="0" distB="0" distL="0" distR="0" wp14:anchorId="4AA84BB9" wp14:editId="551A104C">
            <wp:extent cx="5391150" cy="4048125"/>
            <wp:effectExtent l="0" t="0" r="0" b="9525"/>
            <wp:docPr id="174370894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6304AD70" w14:textId="260A8F74" w:rsidR="00671337" w:rsidRPr="005B177E" w:rsidRDefault="00EF049E" w:rsidP="005B177E">
      <w:pPr>
        <w:pStyle w:val="Kpalrs"/>
      </w:pPr>
      <w:r w:rsidRPr="005B177E">
        <w:t>Az összes kipróbált módszer illusztrációja az ASL MNIST adathalmaz egyik képén.</w:t>
      </w:r>
      <w:r w:rsidRPr="005B177E">
        <w:br/>
        <w:t>(Két modell név esetén az alkalmazási sorrend balról jobbra történt</w:t>
      </w:r>
      <w:r w:rsidR="00A14CD4" w:rsidRPr="005B177E">
        <w:t xml:space="preserve">, </w:t>
      </w:r>
      <w:r w:rsidR="005B177E" w:rsidRPr="005B177E">
        <w:t>valamint,</w:t>
      </w:r>
      <w:r w:rsidR="00A14CD4" w:rsidRPr="005B177E">
        <w:t xml:space="preserve"> ha sikeres póz felismerés történt megjelennek a képen a kulcspontok.</w:t>
      </w:r>
      <w:r w:rsidRPr="005B177E">
        <w:t>)</w:t>
      </w:r>
    </w:p>
    <w:p w14:paraId="1B21014C" w14:textId="5706C299" w:rsidR="005276F3" w:rsidRDefault="005276F3" w:rsidP="00CB6767">
      <w:r>
        <w:t>A minőség javító algoritmusokat a „</w:t>
      </w:r>
      <w:commentRangeStart w:id="57"/>
      <w:commentRangeStart w:id="58"/>
      <w:r>
        <w:t>University of Exter ASL</w:t>
      </w:r>
      <w:commentRangeEnd w:id="57"/>
      <w:r>
        <w:rPr>
          <w:rStyle w:val="Jegyzethivatkozs"/>
        </w:rPr>
        <w:commentReference w:id="57"/>
      </w:r>
      <w:commentRangeEnd w:id="58"/>
      <w:r>
        <w:rPr>
          <w:rStyle w:val="Jegyzethivatkozs"/>
        </w:rPr>
        <w:commentReference w:id="58"/>
      </w:r>
      <w:r>
        <w:t>”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1DF9DBCC" w14:textId="4DEB9B4D" w:rsidR="002826A2" w:rsidRDefault="00CA3F76" w:rsidP="00CA3F76">
      <w:pPr>
        <w:pStyle w:val="Kp"/>
      </w:pPr>
      <w:r>
        <w:rPr>
          <w:noProof/>
        </w:rPr>
        <w:lastRenderedPageBreak/>
        <w:drawing>
          <wp:inline distT="0" distB="0" distL="0" distR="0" wp14:anchorId="5BA3B5B2" wp14:editId="7FAEC4CA">
            <wp:extent cx="3051959" cy="2291663"/>
            <wp:effectExtent l="0" t="0" r="0" b="0"/>
            <wp:docPr id="499432576" name="Kép 16" descr="A képen személy, ké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2576" name="Kép 16" descr="A képen személy, kéz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73107" cy="2307543"/>
                    </a:xfrm>
                    <a:prstGeom prst="rect">
                      <a:avLst/>
                    </a:prstGeom>
                    <a:noFill/>
                    <a:ln>
                      <a:noFill/>
                    </a:ln>
                  </pic:spPr>
                </pic:pic>
              </a:graphicData>
            </a:graphic>
          </wp:inline>
        </w:drawing>
      </w:r>
    </w:p>
    <w:p w14:paraId="7CC2F5D2" w14:textId="27D8F8ED" w:rsidR="00936CAB" w:rsidRDefault="00DC186D" w:rsidP="002F5009">
      <w:pPr>
        <w:pStyle w:val="Kpalrs"/>
      </w:pPr>
      <w:r>
        <w:t>Felbontást növelő módszerek eredménye a University of Exter ASL adathalmazon.</w:t>
      </w:r>
    </w:p>
    <w:p w14:paraId="2260F8D9" w14:textId="54820AB7" w:rsidR="00936CAB" w:rsidRDefault="008B0812" w:rsidP="00725C45">
      <w:pPr>
        <w:pStyle w:val="Kp"/>
      </w:pPr>
      <w:r>
        <w:rPr>
          <w:noProof/>
        </w:rPr>
        <w:drawing>
          <wp:inline distT="0" distB="0" distL="0" distR="0" wp14:anchorId="5238EEB0" wp14:editId="38AA7DF4">
            <wp:extent cx="2915392" cy="2185259"/>
            <wp:effectExtent l="0" t="0" r="0" b="5715"/>
            <wp:docPr id="1450191189" name="Kép 19"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1189" name="Kép 19" descr="A képen szöveg, képernyőkép, sor, Diagram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25994" cy="2193206"/>
                    </a:xfrm>
                    <a:prstGeom prst="rect">
                      <a:avLst/>
                    </a:prstGeom>
                    <a:noFill/>
                    <a:ln>
                      <a:noFill/>
                    </a:ln>
                  </pic:spPr>
                </pic:pic>
              </a:graphicData>
            </a:graphic>
          </wp:inline>
        </w:drawing>
      </w:r>
    </w:p>
    <w:p w14:paraId="26153720" w14:textId="11B8913C" w:rsidR="002F5009" w:rsidRPr="002F5009" w:rsidRDefault="002F5009" w:rsidP="002F5009">
      <w:pPr>
        <w:pStyle w:val="Kpalrs"/>
      </w:pPr>
      <w:r>
        <w:t>Az „ASL MNIST” és „University of Exter ASL” adathalmazokból kinyert pózok eloszlása kategóriánként.</w:t>
      </w:r>
    </w:p>
    <w:p w14:paraId="14B6050A" w14:textId="3AFEF52B" w:rsidR="00936CAB" w:rsidRDefault="009B5375" w:rsidP="009B5375">
      <w:r>
        <w:t>A konvertált „R” betűk az esetek nagy százalékában nem megfelelően kerültek átalakításra</w:t>
      </w:r>
      <w:r w:rsidR="00725C45">
        <w:t>, ugyanis a „</w:t>
      </w:r>
      <w:r w:rsidR="001C0C0E">
        <w:t>U</w:t>
      </w:r>
      <w:r w:rsidR="00725C45">
        <w:t>” és „R” betű között csupán annyi a különbség, hogy a mutató és középső ujj keresztezve van.</w:t>
      </w:r>
      <w:r w:rsidR="001C0C0E">
        <w:t xml:space="preserve"> A képen is látható, a modellek hibásan az „U” betűhöz tartozó póz információhoz hasonló adatot </w:t>
      </w:r>
      <w:r w:rsidR="00F46820">
        <w:t>ismertek fel</w:t>
      </w:r>
      <w:r w:rsidR="001C0C0E">
        <w:t xml:space="preserve"> az „R” betűként annotált képekről.</w:t>
      </w:r>
      <w:r w:rsidR="00C227CB">
        <w:t xml:space="preserve"> Ez betudható az adathalmaz </w:t>
      </w:r>
      <w:r w:rsidR="0034539D">
        <w:t>kis felbontásának.</w:t>
      </w:r>
    </w:p>
    <w:p w14:paraId="711EB5A0" w14:textId="4BAD868E" w:rsidR="00725C45" w:rsidRDefault="00725C45" w:rsidP="00725C45">
      <w:pPr>
        <w:pStyle w:val="Kp"/>
        <w:rPr>
          <w:noProof/>
        </w:rPr>
      </w:pPr>
      <w:r>
        <w:rPr>
          <w:noProof/>
        </w:rPr>
        <w:drawing>
          <wp:inline distT="0" distB="0" distL="0" distR="0" wp14:anchorId="77DDCB40" wp14:editId="1FC7378A">
            <wp:extent cx="681088" cy="1163781"/>
            <wp:effectExtent l="0" t="0" r="5080" b="0"/>
            <wp:docPr id="1661660839" name="Kép 22" descr="A képen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60839" name="Kép 22" descr="A képen képernyőkép, művészet, tervezés látható&#10;&#10;Automatikusan generált leírás"/>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5580" t="11932" r="40443" b="10749"/>
                    <a:stretch/>
                  </pic:blipFill>
                  <pic:spPr bwMode="auto">
                    <a:xfrm>
                      <a:off x="0" y="0"/>
                      <a:ext cx="681088" cy="1163781"/>
                    </a:xfrm>
                    <a:prstGeom prst="rect">
                      <a:avLst/>
                    </a:prstGeom>
                    <a:noFill/>
                    <a:ln>
                      <a:noFill/>
                    </a:ln>
                    <a:extLst>
                      <a:ext uri="{53640926-AAD7-44D8-BBD7-CCE9431645EC}">
                        <a14:shadowObscured xmlns:a14="http://schemas.microsoft.com/office/drawing/2010/main"/>
                      </a:ext>
                    </a:extLst>
                  </pic:spPr>
                </pic:pic>
              </a:graphicData>
            </a:graphic>
          </wp:inline>
        </w:drawing>
      </w:r>
      <w:r w:rsidRPr="00725C45">
        <w:rPr>
          <w:noProof/>
        </w:rPr>
        <w:t xml:space="preserve"> </w:t>
      </w:r>
      <w:r>
        <w:rPr>
          <w:noProof/>
        </w:rPr>
        <w:drawing>
          <wp:inline distT="0" distB="0" distL="0" distR="0" wp14:anchorId="22905405" wp14:editId="0F8445E1">
            <wp:extent cx="677330" cy="1169719"/>
            <wp:effectExtent l="0" t="0" r="8890" b="0"/>
            <wp:docPr id="467581613" name="Kép 8" descr="A képen személy, szeg, láb, lábujj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1613" name="Kép 8" descr="A képen személy, szeg, láb, lábujj látható&#10;&#10;Automatikusan generált leírá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2368" cy="1195690"/>
                    </a:xfrm>
                    <a:prstGeom prst="rect">
                      <a:avLst/>
                    </a:prstGeom>
                    <a:noFill/>
                    <a:ln>
                      <a:noFill/>
                    </a:ln>
                  </pic:spPr>
                </pic:pic>
              </a:graphicData>
            </a:graphic>
          </wp:inline>
        </w:drawing>
      </w:r>
    </w:p>
    <w:p w14:paraId="734C0CFE" w14:textId="25596BB3" w:rsidR="007F5868" w:rsidRPr="007F5868" w:rsidRDefault="007F5868" w:rsidP="007F5868">
      <w:pPr>
        <w:pStyle w:val="Kpalrs"/>
      </w:pPr>
      <w:r>
        <w:t>Helytelenül konvertált „R” betű a University of Exter ASL adathalmazból.</w:t>
      </w:r>
    </w:p>
    <w:p w14:paraId="02C07D6F" w14:textId="22B79161" w:rsidR="003F286B" w:rsidRDefault="003F286B" w:rsidP="003F286B">
      <w:pPr>
        <w:pStyle w:val="Cmsor3"/>
      </w:pPr>
      <w:bookmarkStart w:id="59" w:name="_Toc149621467"/>
      <w:r>
        <w:lastRenderedPageBreak/>
        <w:t xml:space="preserve">Saját </w:t>
      </w:r>
      <w:r w:rsidR="00131F01">
        <w:t xml:space="preserve">ASL </w:t>
      </w:r>
      <w:r>
        <w:t>adathalmaz</w:t>
      </w:r>
      <w:bookmarkEnd w:id="59"/>
    </w:p>
    <w:p w14:paraId="6F947E77" w14:textId="705E54DD"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A</w:t>
      </w:r>
      <w:r w:rsidR="00683B79">
        <w:t xml:space="preserve"> felvételek</w:t>
      </w:r>
      <w:r w:rsidR="00777FC7">
        <w:t xml:space="preserve"> </w:t>
      </w:r>
      <w:r w:rsidR="00683B79">
        <w:t>három</w:t>
      </w:r>
      <w:r w:rsidR="00C52F53">
        <w:t xml:space="preserve"> különböző napszakban, </w:t>
      </w:r>
      <w:r w:rsidR="00683B79">
        <w:t>két</w:t>
      </w:r>
      <w:r w:rsidR="00C52F53">
        <w:t xml:space="preserve"> különböző helyszínen készültek</w:t>
      </w:r>
      <w:r w:rsidR="00683B79">
        <w:t xml:space="preserve"> két kamerával</w:t>
      </w:r>
      <w:r w:rsidR="00C52F53">
        <w:t>.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958879B" w:rsidR="008E6841" w:rsidRDefault="000C5747" w:rsidP="00C52F53">
      <w:r>
        <w:t>Mivel az adatok átlagosan 15-20 fps seb</w:t>
      </w:r>
      <w:r w:rsidR="00E218E0">
        <w:t>e</w:t>
      </w:r>
      <w:r>
        <w:t xml:space="preserve">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012CC1C7" w14:textId="56AB6A46" w:rsidR="004447FD"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api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sokkal kisebb mértékben térnek el egymástól,</w:t>
      </w:r>
      <w:r w:rsidR="00EB7EF8">
        <w:t xml:space="preserve"> mint a korábban tárgyalt adathalmazok</w:t>
      </w:r>
      <w:r w:rsidR="0000234D">
        <w:t xml:space="preserve"> esetében.</w:t>
      </w:r>
      <w:r w:rsidR="00E33C1C">
        <w:t xml:space="preserve"> Ezen probléma kiküszöbölésére nagy hangsúlyt helyeztem az előfeldolgozás folyamatára.</w:t>
      </w:r>
    </w:p>
    <w:p w14:paraId="062683C6" w14:textId="56201B6B" w:rsidR="00E33C1C" w:rsidRDefault="00E33C1C" w:rsidP="00E33C1C">
      <w:pPr>
        <w:pStyle w:val="Cmsor2"/>
      </w:pPr>
      <w:bookmarkStart w:id="60" w:name="_Toc149621468"/>
      <w:r>
        <w:lastRenderedPageBreak/>
        <w:t>Előfeldolgozás</w:t>
      </w:r>
      <w:bookmarkEnd w:id="60"/>
    </w:p>
    <w:p w14:paraId="4937A727" w14:textId="6AAF958B" w:rsidR="00E723D4" w:rsidRDefault="00E33C1C" w:rsidP="00271E20">
      <w:r>
        <w:t xml:space="preserve">Az egyes adathalmazok nagyban különböznek egymástól, ezért rendkívül fontos, hogy információ vesztés nélkül hasonló formára hozzuk őket, </w:t>
      </w:r>
      <w:r w:rsidR="004447FD">
        <w:t xml:space="preserve">Első lépésben egyforma méretűre skálázom a kezeket, és eltolom a kulcspontokat a (0.5, 0.5) koordinátába, ami az api relatív koordináta rendszerében a képernyő közepe. </w:t>
      </w:r>
      <w:r w:rsidR="004447FD" w:rsidRPr="004447FD">
        <w:t>Az így keletkezett adatpontokat minden alkalommal mikor a modell bemenetére kerülnek</w:t>
      </w:r>
      <w:r w:rsidR="004447FD">
        <w:t xml:space="preserve"> tanítás során</w:t>
      </w:r>
      <w:r w:rsidR="004447FD" w:rsidRPr="004447FD">
        <w:t xml:space="preserve">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15 fokkal való elforgatás. A transzformációk paramétereit empirikus alapon határoztam meg, nagy számú mintán való teszteléssel, a túlzott torzítás elkerülés</w:t>
      </w:r>
      <w:r w:rsidR="004447FD">
        <w:t>e</w:t>
      </w:r>
      <w:r w:rsidR="004447FD" w:rsidRPr="004447FD">
        <w:t xml:space="preserve"> érdekében.</w:t>
      </w:r>
    </w:p>
    <w:p w14:paraId="5D4DE62D" w14:textId="1ECEF40B" w:rsidR="00505629" w:rsidRPr="00505629" w:rsidRDefault="00FF54D2" w:rsidP="00505629">
      <w:pPr>
        <w:pStyle w:val="Kp"/>
      </w:pPr>
      <w:r>
        <w:rPr>
          <w:noProof/>
        </w:rPr>
        <w:drawing>
          <wp:inline distT="0" distB="0" distL="0" distR="0" wp14:anchorId="6773FA6B" wp14:editId="648EA2CA">
            <wp:extent cx="2577273" cy="1935232"/>
            <wp:effectExtent l="0" t="0" r="0" b="8255"/>
            <wp:docPr id="1919126123"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77273" cy="1935232"/>
                    </a:xfrm>
                    <a:prstGeom prst="rect">
                      <a:avLst/>
                    </a:prstGeom>
                    <a:noFill/>
                    <a:ln>
                      <a:noFill/>
                    </a:ln>
                  </pic:spPr>
                </pic:pic>
              </a:graphicData>
            </a:graphic>
          </wp:inline>
        </w:drawing>
      </w:r>
      <w:r w:rsidR="00505629" w:rsidRPr="00505629">
        <w:rPr>
          <w:noProof/>
        </w:rPr>
        <w:t xml:space="preserve"> </w:t>
      </w:r>
      <w:r w:rsidR="00505629">
        <w:rPr>
          <w:noProof/>
        </w:rPr>
        <w:drawing>
          <wp:inline distT="0" distB="0" distL="0" distR="0" wp14:anchorId="4D7FAD1A" wp14:editId="6773E7C0">
            <wp:extent cx="2577600" cy="1935478"/>
            <wp:effectExtent l="0" t="0" r="0" b="8255"/>
            <wp:docPr id="812860497" name="Kép 21" descr="A képen képernyőkép, rajzfil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60497" name="Kép 21" descr="A képen képernyőkép, rajzfilm látható&#10;&#10;Automatikusan generált leírá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77600" cy="1935478"/>
                    </a:xfrm>
                    <a:prstGeom prst="rect">
                      <a:avLst/>
                    </a:prstGeom>
                    <a:noFill/>
                    <a:ln>
                      <a:noFill/>
                    </a:ln>
                  </pic:spPr>
                </pic:pic>
              </a:graphicData>
            </a:graphic>
          </wp:inline>
        </w:drawing>
      </w:r>
    </w:p>
    <w:p w14:paraId="54798D13" w14:textId="4EBAF1F5" w:rsidR="00FF54D2" w:rsidRDefault="00505629" w:rsidP="00505629">
      <w:pPr>
        <w:pStyle w:val="Kpalrs"/>
      </w:pPr>
      <w:r>
        <w:t>Balra a University of Exter ASL, jobbra a saját adathalmazomból származó adatpont előfeldolgozása és adatdúsítása</w:t>
      </w:r>
      <w:r w:rsidR="001E13B8">
        <w:t xml:space="preserve"> során kiala</w:t>
      </w:r>
      <w:r w:rsidR="006F4E6C">
        <w:t>k</w:t>
      </w:r>
      <w:r w:rsidR="001E13B8">
        <w:t>ult minták.</w:t>
      </w:r>
    </w:p>
    <w:p w14:paraId="3F4E0E55" w14:textId="74C246F9" w:rsidR="003A4129" w:rsidRDefault="003A4129" w:rsidP="00C52F53">
      <w:r>
        <w:t xml:space="preserve">A saját adathalmaz kezei a fenti módszerek alkalmazása után is keskenyebbnek hatnak. A további javítás érdekében a póz detektáló algoritmuson kell változtatni. Erről részletesen a </w:t>
      </w:r>
      <w:r w:rsidRPr="003A4129">
        <w:rPr>
          <w:highlight w:val="yellow"/>
        </w:rPr>
        <w:t>kiegészítő algoritmusok</w:t>
      </w:r>
      <w:r w:rsidR="00A86314">
        <w:t xml:space="preserve"> pontban</w:t>
      </w:r>
      <w:r>
        <w:t xml:space="preserve"> lesz szó.</w:t>
      </w:r>
    </w:p>
    <w:p w14:paraId="7354439C" w14:textId="695023C3" w:rsidR="00637D39" w:rsidRDefault="00637D39" w:rsidP="00FE6A9C">
      <w:pPr>
        <w:pStyle w:val="Cmsor2"/>
      </w:pPr>
      <w:bookmarkStart w:id="61" w:name="_Toc149621469"/>
      <w:r>
        <w:lastRenderedPageBreak/>
        <w:t>Modellek</w:t>
      </w:r>
      <w:bookmarkEnd w:id="61"/>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00D99AF3" w:rsidR="003D4D6B" w:rsidRDefault="003D4D6B" w:rsidP="003D4D6B">
      <w:pPr>
        <w:pStyle w:val="Listaszerbekezds"/>
        <w:numPr>
          <w:ilvl w:val="0"/>
          <w:numId w:val="34"/>
        </w:numPr>
      </w:pPr>
      <w:r>
        <w:t>Egyszerű mély neurális háló</w:t>
      </w:r>
      <w:r w:rsidR="00420F83">
        <w:t>.</w:t>
      </w:r>
      <w:r w:rsidR="00C93460">
        <w:t xml:space="preserve"> (Dense)</w:t>
      </w:r>
    </w:p>
    <w:p w14:paraId="26B5CF66" w14:textId="1638A151" w:rsidR="003D4D6B" w:rsidRDefault="003D4D6B" w:rsidP="003D4D6B">
      <w:pPr>
        <w:pStyle w:val="Listaszerbekezds"/>
        <w:numPr>
          <w:ilvl w:val="0"/>
          <w:numId w:val="34"/>
        </w:numPr>
      </w:pPr>
      <w:r>
        <w:t>Konvolúciós rétegekkel kiegészített CNN architektúra</w:t>
      </w:r>
      <w:r w:rsidR="00420F83">
        <w:t>.</w:t>
      </w:r>
    </w:p>
    <w:p w14:paraId="2A9E8D16" w14:textId="5C3DB37F" w:rsidR="006E620B" w:rsidRDefault="00D740DF" w:rsidP="00E42F95">
      <w:r>
        <w:t xml:space="preserve">Mivel nem képi adatokról van szó, nem feltétlenül indokolt szemantikusan a konvolúciós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hogy a póz információra ezek az eshetőségek ugyanúgy fennálnak, és az eredmények igazolják is az intuíciót.</w:t>
      </w:r>
    </w:p>
    <w:p w14:paraId="3C67B31D" w14:textId="0136B3DB" w:rsidR="00E42F95" w:rsidRDefault="00992743" w:rsidP="00E42F95">
      <w:r>
        <w:t>További kiegészítésként „Dropout” rétegeket is helyeztem el a hálózatokban, melyek bizonyos valószínűséggel néhány réteg bemenetét 0-ra állítják. Ez egy gyakran alkalmazott technika a modellek általánosító képességének fejlesztésére.</w:t>
      </w:r>
    </w:p>
    <w:p w14:paraId="5EEA663F" w14:textId="6C739B7B" w:rsidR="005A44F7" w:rsidRDefault="005A44F7" w:rsidP="00725692">
      <w:pPr>
        <w:pStyle w:val="Kp"/>
      </w:pPr>
      <w:r>
        <w:rPr>
          <w:noProof/>
        </w:rPr>
        <w:drawing>
          <wp:inline distT="0" distB="0" distL="0" distR="0" wp14:anchorId="2A20AF0D" wp14:editId="1CA1C114">
            <wp:extent cx="5422802" cy="1805050"/>
            <wp:effectExtent l="0" t="0" r="6985" b="5080"/>
            <wp:docPr id="377222637" name="Kép 26" descr="A képen szöveg, sor,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2637" name="Kép 26" descr="A képen szöveg, sor, képernyőkép, diagram látható&#10;&#10;Automatikusan generált leírá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5113" cy="1852420"/>
                    </a:xfrm>
                    <a:prstGeom prst="rect">
                      <a:avLst/>
                    </a:prstGeom>
                    <a:noFill/>
                    <a:ln>
                      <a:noFill/>
                    </a:ln>
                  </pic:spPr>
                </pic:pic>
              </a:graphicData>
            </a:graphic>
          </wp:inline>
        </w:drawing>
      </w:r>
    </w:p>
    <w:p w14:paraId="2FDA7FEF" w14:textId="39CEEA77" w:rsidR="005A44F7" w:rsidRDefault="006D7067" w:rsidP="005A44F7">
      <w:pPr>
        <w:pStyle w:val="Kpalrs"/>
      </w:pPr>
      <w:r>
        <w:t>A két modell tanulás során produkált hiba és pontosság értékei.</w:t>
      </w:r>
    </w:p>
    <w:p w14:paraId="1BF76D8D" w14:textId="7875A698" w:rsidR="00C93460" w:rsidRPr="0034338B" w:rsidRDefault="007F5ADF" w:rsidP="000C27CE">
      <w:r>
        <w:t xml:space="preserve">A tanítást az Exter university adathalmaz, és az MNIST adathalmazból kinyert információk alapján tanítottam. Az „r” betűt kihagytam, mert a </w:t>
      </w:r>
      <w:r w:rsidR="00E743F9">
        <w:t>MediaPipe</w:t>
      </w:r>
      <w:r>
        <w:t xml:space="preserve"> api nem tudta az alacsony felbontás miatt azt a helyzetet kezelni mikor a mutató újj keresztbe </w:t>
      </w:r>
      <w:r>
        <w:lastRenderedPageBreak/>
        <w:t>helyezkedik el a középső ujjal.</w:t>
      </w:r>
      <w:r w:rsidR="00522536">
        <w:t xml:space="preserve"> Tanítás során az adatok 80%-át, validációs célokra pedig a maradék 20%-ot</w:t>
      </w:r>
      <w:r w:rsidR="00607F96">
        <w:t>, t</w:t>
      </w:r>
      <w:r w:rsidR="00522536">
        <w:t>esztelésre a saját adathalmazom</w:t>
      </w:r>
      <w:r w:rsidR="00607F96">
        <w:t>at használtam</w:t>
      </w:r>
      <w:r w:rsidR="00522536">
        <w:t>.</w:t>
      </w:r>
      <w:r w:rsidR="000C27CE">
        <w:t xml:space="preserve"> </w:t>
      </w:r>
      <w:r w:rsidR="00C93460">
        <w:t>A Dense modell 89,76%-os eredményt ért el a teszt adathalmazon, míg a CNN csak 83,14%-ot.</w:t>
      </w:r>
    </w:p>
    <w:p w14:paraId="3FDC0803" w14:textId="5FADBB1F" w:rsidR="00C87E8C" w:rsidRDefault="00C87E8C" w:rsidP="00D345F7">
      <w:pPr>
        <w:pStyle w:val="Kp"/>
        <w:rPr>
          <w:noProof/>
        </w:rPr>
      </w:pPr>
      <w:r>
        <w:rPr>
          <w:noProof/>
        </w:rPr>
        <w:drawing>
          <wp:inline distT="0" distB="0" distL="0" distR="0" wp14:anchorId="48D7F156" wp14:editId="7AE95870">
            <wp:extent cx="5462977" cy="4895850"/>
            <wp:effectExtent l="0" t="0" r="4445" b="0"/>
            <wp:docPr id="2095144406"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8907" t="8606" r="14760" b="5920"/>
                    <a:stretch/>
                  </pic:blipFill>
                  <pic:spPr bwMode="auto">
                    <a:xfrm>
                      <a:off x="0" y="0"/>
                      <a:ext cx="5518142" cy="4945288"/>
                    </a:xfrm>
                    <a:prstGeom prst="rect">
                      <a:avLst/>
                    </a:prstGeom>
                    <a:noFill/>
                    <a:ln>
                      <a:noFill/>
                    </a:ln>
                    <a:extLst>
                      <a:ext uri="{53640926-AAD7-44D8-BBD7-CCE9431645EC}">
                        <a14:shadowObscured xmlns:a14="http://schemas.microsoft.com/office/drawing/2010/main"/>
                      </a:ext>
                    </a:extLst>
                  </pic:spPr>
                </pic:pic>
              </a:graphicData>
            </a:graphic>
          </wp:inline>
        </w:drawing>
      </w:r>
    </w:p>
    <w:p w14:paraId="25BBC92F" w14:textId="52E4A1B9" w:rsidR="00D345F7" w:rsidRDefault="00D34FBA" w:rsidP="005B177E">
      <w:pPr>
        <w:pStyle w:val="Kpalrs"/>
      </w:pPr>
      <w:r>
        <w:t>Dense hálózat teszt adathalmazon elért konfúziós mátrixa.</w:t>
      </w:r>
    </w:p>
    <w:p w14:paraId="4231ED68" w14:textId="106D8ED8" w:rsidR="00FF7FA6" w:rsidRDefault="00FF7FA6" w:rsidP="00FF7FA6">
      <w:pPr>
        <w:pStyle w:val="Kp"/>
      </w:pPr>
      <w:r>
        <w:rPr>
          <w:noProof/>
        </w:rPr>
        <w:lastRenderedPageBreak/>
        <w:drawing>
          <wp:inline distT="0" distB="0" distL="0" distR="0" wp14:anchorId="560DA2B3" wp14:editId="422AC070">
            <wp:extent cx="5472310" cy="4896000"/>
            <wp:effectExtent l="0" t="0" r="0" b="0"/>
            <wp:docPr id="41152124" name="Kép 24" descr="A képen szöveg, képernyőkép,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2124" name="Kép 24" descr="A képen szöveg, képernyőkép, sor, Betűtípus látható&#10;&#10;Automatikusan generált leírás"/>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9103" t="8861" r="15294" b="6489"/>
                    <a:stretch/>
                  </pic:blipFill>
                  <pic:spPr bwMode="auto">
                    <a:xfrm>
                      <a:off x="0" y="0"/>
                      <a:ext cx="5472310" cy="4896000"/>
                    </a:xfrm>
                    <a:prstGeom prst="rect">
                      <a:avLst/>
                    </a:prstGeom>
                    <a:noFill/>
                    <a:ln>
                      <a:noFill/>
                    </a:ln>
                    <a:extLst>
                      <a:ext uri="{53640926-AAD7-44D8-BBD7-CCE9431645EC}">
                        <a14:shadowObscured xmlns:a14="http://schemas.microsoft.com/office/drawing/2010/main"/>
                      </a:ext>
                    </a:extLst>
                  </pic:spPr>
                </pic:pic>
              </a:graphicData>
            </a:graphic>
          </wp:inline>
        </w:drawing>
      </w:r>
    </w:p>
    <w:p w14:paraId="6BB935CB" w14:textId="031F4745" w:rsidR="0075404D" w:rsidRPr="0075404D" w:rsidRDefault="0075404D" w:rsidP="0075404D">
      <w:pPr>
        <w:pStyle w:val="Kpalrs"/>
      </w:pPr>
      <w:r>
        <w:t>Dense hálózat teszt adathalmazon elért relatív konfúziós mátrixa.</w:t>
      </w:r>
      <w:r>
        <w:br/>
        <w:t xml:space="preserve">(A valós kategóriák megoszlását mutatja </w:t>
      </w:r>
      <w:r w:rsidR="00F73CE6">
        <w:t>százalékos formában</w:t>
      </w:r>
      <w:r>
        <w:t>.)</w:t>
      </w:r>
    </w:p>
    <w:p w14:paraId="60854512" w14:textId="479F7518" w:rsidR="00637D39" w:rsidRDefault="00637D39" w:rsidP="00FE6A9C">
      <w:pPr>
        <w:pStyle w:val="Cmsor2"/>
      </w:pPr>
      <w:bookmarkStart w:id="62" w:name="_Toc149621470"/>
      <w:r>
        <w:t>Kiegészítő algoritmusok</w:t>
      </w:r>
      <w:bookmarkEnd w:id="62"/>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r w:rsidR="0049083C">
        <w:t xml:space="preserve">Blackbox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63" w:name="_Toc149621471"/>
      <w:r>
        <w:t>Kimenet korrigálása valószínűségi alapon</w:t>
      </w:r>
      <w:bookmarkEnd w:id="63"/>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 xml:space="preserve">Szűrhető </w:t>
      </w:r>
      <w:r w:rsidR="00B34AD5">
        <w:lastRenderedPageBreak/>
        <w:t>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4CF8DAF9"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64"/>
      <w:commentRangeStart w:id="65"/>
      <w:r w:rsidR="00B165AB">
        <w:t>nyelvi modellek esetében.</w:t>
      </w:r>
      <w:commentRangeEnd w:id="64"/>
      <w:r w:rsidR="0020481E">
        <w:rPr>
          <w:rStyle w:val="Jegyzethivatkozs"/>
        </w:rPr>
        <w:commentReference w:id="64"/>
      </w:r>
      <w:commentRangeEnd w:id="65"/>
      <w:r w:rsidR="00696125">
        <w:rPr>
          <w:rStyle w:val="Jegyzethivatkozs"/>
        </w:rPr>
        <w:commentReference w:id="65"/>
      </w:r>
    </w:p>
    <w:p w14:paraId="793A066C" w14:textId="6C6B0CE9" w:rsidR="00753280" w:rsidRDefault="00753280" w:rsidP="00753280">
      <w:pPr>
        <w:pStyle w:val="Cmsor3"/>
      </w:pPr>
      <w:bookmarkStart w:id="66" w:name="_Toc149621472"/>
      <w:r>
        <w:t>Nem szándékos mozgások elkülönítése</w:t>
      </w:r>
      <w:bookmarkEnd w:id="66"/>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5F830A5D" w:rsidR="00D14A28" w:rsidRDefault="0020481E" w:rsidP="00637D39">
      <w:r>
        <w:t xml:space="preserve">Első lehetőség egy okos heurisztika alkalmazása. Ha például nem érzékel kezeket a </w:t>
      </w:r>
      <w:r w:rsidR="00E743F9">
        <w:t>MediaPipe</w:t>
      </w:r>
      <w:r>
        <w:t xml:space="preserv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w:t>
      </w:r>
      <w:r w:rsidR="00F313FB">
        <w:lastRenderedPageBreak/>
        <w:t xml:space="preserve">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071257">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r w:rsidR="00091C37">
        <w:t>tárgyal</w:t>
      </w:r>
      <w:r w:rsidR="0051798E">
        <w:t>ja</w:t>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lastRenderedPageBreak/>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67" w:name="_Toc149621473"/>
      <w:r>
        <w:t>Hibák korrekciója nagy nyelvi modellekkel</w:t>
      </w:r>
      <w:bookmarkEnd w:id="67"/>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34B1C8C1" w14:textId="4002C58D" w:rsidR="00FD7BD3" w:rsidRDefault="00E06FF7" w:rsidP="00FD7BD3">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zero shot learningnek nevezi, ilyenkor gyakorlatilag egyetlen utasításból „tanul” a modell </w:t>
      </w:r>
      <w:r w:rsidR="008430EE">
        <w:t>mindenféle</w:t>
      </w:r>
      <w:r>
        <w:t xml:space="preserve"> példa ismerete nélkül. Egy fokkal kifinomultabb módszer a few shot learning,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071257">
        <w:t>ban</w:t>
      </w:r>
      <w:r w:rsidR="00456BC7">
        <w:t xml:space="preserve"> </w:t>
      </w:r>
      <w:commentRangeStart w:id="68"/>
      <w:r w:rsidR="00456BC7">
        <w:t>is</w:t>
      </w:r>
      <w:commentRangeEnd w:id="68"/>
      <w:r w:rsidR="002D28DB">
        <w:rPr>
          <w:rStyle w:val="Jegyzethivatkozs"/>
        </w:rPr>
        <w:commentReference w:id="68"/>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7A9F65BB" w14:textId="22B80B3E" w:rsidR="00533883" w:rsidRDefault="00E743F9" w:rsidP="00533883">
      <w:pPr>
        <w:pStyle w:val="Cmsor3"/>
      </w:pPr>
      <w:bookmarkStart w:id="69" w:name="_Toc149621474"/>
      <w:r>
        <w:t>MediaPipe</w:t>
      </w:r>
      <w:r w:rsidR="00533883">
        <w:t xml:space="preserve"> póz felismerés kiegészítése</w:t>
      </w:r>
      <w:bookmarkEnd w:id="69"/>
    </w:p>
    <w:p w14:paraId="2EDCD644" w14:textId="20280FBE" w:rsidR="00533883" w:rsidRDefault="00533883" w:rsidP="00C50994">
      <w:r>
        <w:t>Mint azt már korábban is említettem, h</w:t>
      </w:r>
      <w:r w:rsidRPr="0034338B">
        <w:t>a a bemeneti kép más képarányú, a detektált kezek koordinátái elnyúltnak torzítottnak tűnhetnek egymáshoz képest.</w:t>
      </w:r>
      <w:r>
        <w:t xml:space="preserve"> Ezt egyszerű módon ki lehet küszöbölni a kezek kivágásával, majd a kis méretű kép feldolgozásával az apin keresztül. Ekkor teljesen közömbös, hogy a felhasználó milyen távol, vagy a képernyő mely szegletén helyezkedik el, minden kivágott képen ugyanolyan arányban fognak látszani a kezek, és így a felismert kulcspont koordináták is hasonlóak lesznek.</w:t>
      </w:r>
    </w:p>
    <w:p w14:paraId="21E3CA3B" w14:textId="3DB64665" w:rsidR="00FB0821" w:rsidRDefault="004E2C2C" w:rsidP="00FE6A9C">
      <w:pPr>
        <w:pStyle w:val="Cmsor2"/>
      </w:pPr>
      <w:bookmarkStart w:id="70" w:name="_Toc149621475"/>
      <w:r>
        <w:lastRenderedPageBreak/>
        <w:t>É</w:t>
      </w:r>
      <w:r w:rsidR="00FB0821">
        <w:t>rtékelés</w:t>
      </w:r>
      <w:bookmarkEnd w:id="70"/>
    </w:p>
    <w:p w14:paraId="619FA077" w14:textId="762233EC"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is.</w:t>
      </w:r>
      <w:r w:rsidR="00702B8C">
        <w:t xml:space="preserve"> </w:t>
      </w:r>
      <w:r w:rsidR="001872F6">
        <w:t xml:space="preserve">A különböző adathalmazok kombinációjaként előálló robosztus </w:t>
      </w:r>
      <w:r w:rsidR="00C866C2">
        <w:t>tanító adatmennyiség alkalmas a modell olyan szintű 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71"/>
      <w:r>
        <w:t>haladó jelelők képesek ezzel összemérhető idő alatt jelelni</w:t>
      </w:r>
      <w:commentRangeEnd w:id="71"/>
      <w:r w:rsidR="00425FBF">
        <w:rPr>
          <w:rStyle w:val="Jegyzethivatkozs"/>
        </w:rPr>
        <w:commentReference w:id="71"/>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72" w:name="_Toc149621476"/>
      <w:r>
        <w:lastRenderedPageBreak/>
        <w:t>Ujjbetűzés szekvenciális bemenetből</w:t>
      </w:r>
      <w:bookmarkEnd w:id="72"/>
    </w:p>
    <w:p w14:paraId="40186078" w14:textId="3F1C5711"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w:t>
      </w:r>
      <w:r w:rsidR="00403854">
        <w:t>ok</w:t>
      </w:r>
      <w:r>
        <w:t xml:space="preserve"> jelentését, hanem a</w:t>
      </w:r>
      <w:r w:rsidR="00922BFB">
        <w:t>z</w:t>
      </w:r>
      <w:r>
        <w:t xml:space="preserve"> egymás utáni sorozat</w:t>
      </w:r>
      <w:r w:rsidR="00922BFB">
        <w:t>ukat</w:t>
      </w:r>
      <w:r>
        <w:t xml:space="preserve">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Az </w:t>
      </w:r>
      <w:r>
        <w:t>egymás utáni képkockák elemzése lehetővé teszi, hogy a rendszer érzékelje a mozdulatok irányát és sebességét, ami a statikus képkockákban nem lenne látható</w:t>
      </w:r>
      <w:r w:rsidR="000970BD">
        <w:t xml:space="preserve">, így biztosítva </w:t>
      </w:r>
      <w:r>
        <w:t>a kifinomultabb jelentésátadást, ahol az átmenetek és a mozdulatok sebessége, ritmusa vagy dinamikája is hozzájárul a jelentéshez.</w:t>
      </w:r>
    </w:p>
    <w:p w14:paraId="40FBB789" w14:textId="4ABB06FD" w:rsidR="00276151" w:rsidRDefault="004F37A5" w:rsidP="00DB1A63">
      <w:r>
        <w:t xml:space="preserve">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valamint az egyező kéztartást igénylő betű és szám párosok megkülönböztetésére </w:t>
      </w:r>
      <w:r w:rsidR="00DB1A63">
        <w:t>mindezt növekedett sebességgel a statikus módszerekhez képest.</w:t>
      </w:r>
    </w:p>
    <w:p w14:paraId="52C10309" w14:textId="4CC1FBC8" w:rsidR="009232DA" w:rsidRDefault="009232DA" w:rsidP="00FE6A9C">
      <w:pPr>
        <w:pStyle w:val="Cmsor2"/>
      </w:pPr>
      <w:bookmarkStart w:id="73" w:name="_Toc149621477"/>
      <w:r>
        <w:t>Adathalmaz</w:t>
      </w:r>
      <w:bookmarkEnd w:id="73"/>
    </w:p>
    <w:p w14:paraId="3BDE95E1" w14:textId="4AD5774E" w:rsidR="00882CF9" w:rsidRDefault="00612C0A" w:rsidP="00F019DE">
      <w:r>
        <w:t xml:space="preserve">Az adathalmaz egy </w:t>
      </w:r>
      <w:r w:rsidRPr="00A21292">
        <w:rPr>
          <w:highlight w:val="yellow"/>
        </w:rPr>
        <w:t>Google által meghirdetett Kaggle versenyből szár</w:t>
      </w:r>
      <w:r w:rsidR="0096497D" w:rsidRPr="00A21292">
        <w:rPr>
          <w:highlight w:val="yellow"/>
        </w:rPr>
        <w:t>ma</w:t>
      </w:r>
      <w:r w:rsidRPr="00A21292">
        <w:rPr>
          <w:highlight w:val="yellow"/>
        </w:rPr>
        <w:t>zik</w:t>
      </w:r>
      <w:r>
        <w:t xml:space="preserve">.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w:t>
      </w:r>
      <w:r w:rsidR="002C29FC">
        <w:t>nak</w:t>
      </w:r>
      <w:r w:rsidRPr="00612C0A">
        <w:t>, amelyeket több mint 100 siket jelnyelv-használó készített okostelefon kamerá</w:t>
      </w:r>
      <w:r>
        <w:t>val</w:t>
      </w:r>
      <w:r w:rsidRPr="00612C0A">
        <w:t>, különféle háttér és világítási feltételek mellett.</w:t>
      </w:r>
      <w:r w:rsidR="00F34700">
        <w:t xml:space="preserve"> </w:t>
      </w:r>
      <w:r w:rsidR="00F019DE">
        <w:t xml:space="preserve">Ez az ujjbetűzés területén elérhető legnagyobb póz adathalmaz. </w:t>
      </w:r>
    </w:p>
    <w:p w14:paraId="22CEE88C" w14:textId="34CF3F2B" w:rsidR="00882CF9" w:rsidRDefault="00882CF9" w:rsidP="00612C0A">
      <w:r>
        <w:t>A jelelőknek</w:t>
      </w:r>
      <w:r w:rsidRPr="00882CF9">
        <w:t xml:space="preserve"> szöveget mutattak, amely nagybetűket is tartalmazott</w:t>
      </w:r>
      <w:r w:rsidR="00603FC2">
        <w:t>.</w:t>
      </w:r>
      <w:r w:rsidRPr="00882CF9">
        <w:t xml:space="preserve"> </w:t>
      </w:r>
      <w:r w:rsidR="00603FC2">
        <w:t>A</w:t>
      </w:r>
      <w:r w:rsidRPr="00882CF9">
        <w:t xml:space="preserve"> legtöbb</w:t>
      </w:r>
      <w:r>
        <w:t xml:space="preserve">en ezt </w:t>
      </w:r>
      <w:r w:rsidRPr="00882CF9">
        <w:t>nem közvetít</w:t>
      </w:r>
      <w:r>
        <w:t>ették</w:t>
      </w:r>
      <w:r w:rsidR="00603FC2">
        <w:t>, de</w:t>
      </w:r>
      <w:r w:rsidRPr="00882CF9">
        <w:t xml:space="preserve"> </w:t>
      </w:r>
      <w:r w:rsidR="00603FC2">
        <w:t>n</w:t>
      </w:r>
      <w:r>
        <w:t>éhány minta azonban tartalmaz ezzel kapcsolatos technikákat:</w:t>
      </w:r>
    </w:p>
    <w:p w14:paraId="251F64D2" w14:textId="44B26EAD" w:rsidR="00882CF9" w:rsidRDefault="00882CF9" w:rsidP="00882CF9">
      <w:pPr>
        <w:pStyle w:val="Listaszerbekezds"/>
        <w:numPr>
          <w:ilvl w:val="0"/>
          <w:numId w:val="35"/>
        </w:numPr>
      </w:pPr>
      <w:r>
        <w:t>Görbe</w:t>
      </w:r>
      <w:r w:rsidRPr="00882CF9">
        <w:t>-L kézformát használva</w:t>
      </w:r>
      <w:r>
        <w:t xml:space="preserve"> </w:t>
      </w:r>
      <w:r w:rsidRPr="00882CF9">
        <w:t>a nagybetűs betű előtt</w:t>
      </w:r>
      <w:r>
        <w:t>.</w:t>
      </w:r>
    </w:p>
    <w:p w14:paraId="251E24CD" w14:textId="52FA3738" w:rsidR="00882CF9" w:rsidRDefault="00882CF9" w:rsidP="00882CF9">
      <w:pPr>
        <w:pStyle w:val="Listaszerbekezds"/>
        <w:numPr>
          <w:ilvl w:val="0"/>
          <w:numId w:val="35"/>
        </w:numPr>
      </w:pPr>
      <w:r>
        <w:lastRenderedPageBreak/>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2F062F09" w14:textId="048F8541" w:rsidR="002448AA" w:rsidRDefault="002448AA" w:rsidP="002448AA">
      <w:pPr>
        <w:pStyle w:val="Kp"/>
      </w:pPr>
      <w:r>
        <w:rPr>
          <w:noProof/>
        </w:rPr>
        <w:drawing>
          <wp:inline distT="0" distB="0" distL="0" distR="0" wp14:anchorId="227D0A9F" wp14:editId="10F7D13A">
            <wp:extent cx="5391150" cy="3590925"/>
            <wp:effectExtent l="0" t="0" r="0" b="9525"/>
            <wp:docPr id="40217487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1150" cy="3590925"/>
                    </a:xfrm>
                    <a:prstGeom prst="rect">
                      <a:avLst/>
                    </a:prstGeom>
                    <a:noFill/>
                    <a:ln>
                      <a:noFill/>
                    </a:ln>
                  </pic:spPr>
                </pic:pic>
              </a:graphicData>
            </a:graphic>
          </wp:inline>
        </w:drawing>
      </w:r>
    </w:p>
    <w:p w14:paraId="6CD95E67" w14:textId="4E7DFBE0" w:rsidR="00A54114" w:rsidRDefault="00AE0EA7" w:rsidP="00AE0EA7">
      <w:r>
        <w:t>Két különböző verzió érhető el az adathalmazon belül. Az egyikben linkek, címek telefonszámok jelelt felvételei találhatóak. A másik összefüggő szöveges mondatokat tartalmaz.</w:t>
      </w:r>
      <w:r w:rsidR="00EA3E4B">
        <w:t xml:space="preserve"> Előbbi jobb minőségű, ezért a tanítást ennek 80%-án végeztem, a maradék 10-10%-ot pedig validációs és teszt célokra tettem félre</w:t>
      </w:r>
      <w:r w:rsidR="0037571E">
        <w:t>, továbbá sz összefüggő szöveges adathalmazon is végeztem teszteket a betanított modellekkel.</w:t>
      </w:r>
    </w:p>
    <w:p w14:paraId="740B5D3D" w14:textId="4C1920EA" w:rsidR="00437A45" w:rsidRDefault="00437A45" w:rsidP="00AE0EA7">
      <w:r>
        <w:t>Tanítás előtt megvizsgáltam a szekvenciák, illetve a hozzájuk tartozó kifejezések hosszát karakterben. Az eredmények meglepőek: kiugróan sok esetben találtam olyan sorozatokat, melyek különösen rövidek voltak, illetve egyesek pedig rendkívül hosszúak. Az adatok vizuális megjelenítésével arra a megállapításra jutottam, hogy sok felvételen</w:t>
      </w:r>
      <w:r w:rsidR="00AE1782">
        <w:t xml:space="preserve"> hiányzik a részletes kézmodell eredménye. Ennek oka lehetséges, hogy a felvételek során használt telefonok nem tudták minden esetben a jobb minőségű </w:t>
      </w:r>
      <w:r w:rsidR="002B4687">
        <w:t xml:space="preserve">póz felismerő </w:t>
      </w:r>
      <w:r w:rsidR="00AE1782">
        <w:t>modellt futtatni</w:t>
      </w:r>
      <w:r w:rsidR="002B4687">
        <w:t>, csak a telefonra optimalizált változatát</w:t>
      </w:r>
      <w:r w:rsidR="00AE1782">
        <w:t xml:space="preserve">, illetve, hogy elérték azt a jelelési sebességet, amit az api már nem tudott minden képkockán lekezelni. A valós indok </w:t>
      </w:r>
      <w:r w:rsidR="005915BC">
        <w:lastRenderedPageBreak/>
        <w:t xml:space="preserve">balladai </w:t>
      </w:r>
      <w:r w:rsidR="00AE1782">
        <w:t xml:space="preserve">homályban marad, de bizonyára az adatgyűjtés során került </w:t>
      </w:r>
      <w:r w:rsidR="00B928D6">
        <w:t>a bizonytalanság</w:t>
      </w:r>
      <w:r w:rsidR="00AE1782">
        <w:t xml:space="preserve"> a rendszerbe. Ha a felvételeken nincs megfelelő mennyiségű kéz adat, akkor nem áll rendelkezésre elég információ a jelek megállapítására. Az ilyen esetek kiszűrésére egy heurisztikát alkalmaztam, melynek lényege, hogy legalább kétszer annyi képen kell jelen lennie részletes kéz pozíció adatnak, mint amilyen hosszú a jelelt kifejezés.</w:t>
      </w:r>
    </w:p>
    <w:p w14:paraId="788F0CAA" w14:textId="195894BD" w:rsidR="000A29EE" w:rsidRDefault="000A29EE" w:rsidP="005E393F">
      <w:pPr>
        <w:pStyle w:val="Kp"/>
        <w:rPr>
          <w:noProof/>
        </w:rPr>
      </w:pPr>
      <w:r>
        <w:rPr>
          <w:noProof/>
        </w:rPr>
        <w:drawing>
          <wp:inline distT="0" distB="0" distL="0" distR="0" wp14:anchorId="59B0CFF3" wp14:editId="6929060C">
            <wp:extent cx="2435531" cy="1828800"/>
            <wp:effectExtent l="0" t="0" r="3175" b="0"/>
            <wp:docPr id="2125086875"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01E68260" wp14:editId="4D6CFCBF">
            <wp:extent cx="2435531" cy="1828800"/>
            <wp:effectExtent l="0" t="0" r="3175" b="0"/>
            <wp:docPr id="419664467" name="Kép 5" descr="A képen szöveg, képernyőkép,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4467" name="Kép 5" descr="A képen szöveg, képernyőkép, Diagram, diagram látható&#10;&#10;Automatikusan generált leírá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r w:rsidR="005E393F" w:rsidRPr="005E393F">
        <w:rPr>
          <w:noProof/>
        </w:rPr>
        <w:t xml:space="preserve"> </w:t>
      </w:r>
      <w:r w:rsidR="005E393F">
        <w:rPr>
          <w:noProof/>
        </w:rPr>
        <w:drawing>
          <wp:inline distT="0" distB="0" distL="0" distR="0" wp14:anchorId="4288906C" wp14:editId="15B4A00E">
            <wp:extent cx="2435531" cy="1828800"/>
            <wp:effectExtent l="0" t="0" r="3175" b="0"/>
            <wp:docPr id="879919042" name="Kép 6" descr="A képen szöveg, Diagram, képernyőkép,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19042" name="Kép 6" descr="A képen szöveg, Diagram, képernyőkép, diagram látható&#10;&#10;Automatikusan generált leírá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5531" cy="1828800"/>
                    </a:xfrm>
                    <a:prstGeom prst="rect">
                      <a:avLst/>
                    </a:prstGeom>
                    <a:noFill/>
                    <a:ln>
                      <a:noFill/>
                    </a:ln>
                  </pic:spPr>
                </pic:pic>
              </a:graphicData>
            </a:graphic>
          </wp:inline>
        </w:drawing>
      </w:r>
    </w:p>
    <w:p w14:paraId="40D939CF" w14:textId="0012C5FE" w:rsidR="00E6204B" w:rsidRPr="00E6204B" w:rsidRDefault="00E6204B" w:rsidP="00E6204B">
      <w:pPr>
        <w:pStyle w:val="Kpalrs"/>
      </w:pPr>
      <w:r>
        <w:t>ASL Kaggle adathalmaz szekvenciáinak</w:t>
      </w:r>
      <w:r w:rsidR="00BA64B0">
        <w:t xml:space="preserve"> </w:t>
      </w:r>
      <w:r w:rsidR="009E1197">
        <w:t>statisztikája</w:t>
      </w:r>
      <w:r>
        <w:t>.</w:t>
      </w:r>
    </w:p>
    <w:p w14:paraId="623C4872" w14:textId="74FD615F" w:rsidR="00BE1C45" w:rsidRDefault="00BE1C45" w:rsidP="00AE0EA7">
      <w:r>
        <w:t>További fontos tervezői döntés a sorozatok hosszának megállapítása. Ez a későbbi pontokban leírt modellek technikai kialakítás</w:t>
      </w:r>
      <w:r w:rsidR="001A0E4B">
        <w:t>a</w:t>
      </w:r>
      <w:r>
        <w:t>, valamint az optimális tanítási idő elérése érdekében szükséges. A meghatározottnál rövidebb sorozatokat egy semleges (padding) értékkel egészítjük ki, a megvalósításomban nullákkal minden dimenzióban. Ha túl rövid a szekvencia méret, akkor a modellnek nem lesz elég információja sok esetben a kimenet megállapítására, ha viszont túl husszú, a rövidebb sorozatok nagyrészt csak padding értékeket fognak tartalmazni, és így a modell feleslegesen tanul az adaton, nem beszélve a megnövekedett memória és tanítási idő komplexitásról. A kísérleteim során</w:t>
      </w:r>
      <w:r w:rsidR="006D29E7">
        <w:t>, valamint az adat statisztikai vizsgálata alapján a választásom a 256-os méretre esett. Ez az érték a legközelebbi kettő hatvány a szekvenciahosszak vonatkozásában számolt 80-90 percentilishez. Kisebb értékek esetén a modellek jelentősen rosszabbul teljesítettek, nagyobb értékek esetében pedig elenyésző volt a többlet eredmény.</w:t>
      </w:r>
    </w:p>
    <w:p w14:paraId="64EBD236" w14:textId="0A73D791" w:rsidR="00AE1782" w:rsidRDefault="00AE1782" w:rsidP="00AE0EA7">
      <w:r>
        <w:lastRenderedPageBreak/>
        <w:t>Az adatokat előfeldolgozásánál két dologra koncentráltam. Az egyik</w:t>
      </w:r>
      <w:r w:rsidR="00A009E3">
        <w:t xml:space="preserve"> a domináns kéz kiválasztása, mivel az összes jelhez csak az egyik kézre van szükség. </w:t>
      </w:r>
      <w:r w:rsidR="00872CE0">
        <w:t>Ez egyszerűen megvalósítható az ismeretlen értékek kiszámításával a két kézre külön külön, majd domináns</w:t>
      </w:r>
      <w:r w:rsidR="005A14E6">
        <w:t xml:space="preserve">nak </w:t>
      </w:r>
      <w:r w:rsidR="00872CE0">
        <w:t xml:space="preserve">a több adatot tartalmazó kezet választva. </w:t>
      </w:r>
      <w:r w:rsidR="00A009E3">
        <w:t xml:space="preserve">A bal kezes adatokat </w:t>
      </w:r>
      <w:r w:rsidR="009A0A5C">
        <w:t xml:space="preserve">továbbá </w:t>
      </w:r>
      <w:r w:rsidR="00A009E3">
        <w:t>y tengely mentén tükröztem, hogy egységesen jobb kezes</w:t>
      </w:r>
      <w:r w:rsidR="005F4A90">
        <w:t xml:space="preserve"> reprezentációkból</w:t>
      </w:r>
      <w:r w:rsidR="00A009E3">
        <w:t xml:space="preserve"> dolgozzon a modell. A másik fontos ötlet, hogy a kezeket külön normalizáltam a póz adatoktól. </w:t>
      </w:r>
      <w:r w:rsidR="005646BA">
        <w:t>Ez jelentősen segített az eredmények terén.</w:t>
      </w:r>
    </w:p>
    <w:p w14:paraId="700DC508" w14:textId="17F0B464" w:rsidR="009232DA" w:rsidRDefault="009232DA" w:rsidP="00FE6A9C">
      <w:pPr>
        <w:pStyle w:val="Cmsor2"/>
      </w:pPr>
      <w:bookmarkStart w:id="74" w:name="_Toc149621478"/>
      <w:r>
        <w:t>Modellek</w:t>
      </w:r>
      <w:bookmarkEnd w:id="74"/>
    </w:p>
    <w:p w14:paraId="76325D27" w14:textId="00E76E83"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w:t>
      </w:r>
      <w:r w:rsidR="007139E6">
        <w:t>be és kimeneti</w:t>
      </w:r>
      <w:r>
        <w:t xml:space="preserve"> szekvencia reprezentációja, és felépítésre itt merőben különbözik. </w:t>
      </w:r>
      <w:r w:rsidR="00FF51B6">
        <w:t>Ennek ellenére egy az általános nyelvfordítás területén gyakran alkalmazott encoder-decoder architektúrát választottam</w:t>
      </w:r>
      <w:r w:rsidR="00FF71E7">
        <w:t xml:space="preserve"> a feladat megoldására.</w:t>
      </w:r>
    </w:p>
    <w:p w14:paraId="62C156BE" w14:textId="5CD549F1" w:rsidR="0049458E" w:rsidRPr="00F42887" w:rsidRDefault="0049458E" w:rsidP="0049458E">
      <w:pPr>
        <w:pStyle w:val="Cmsor3"/>
      </w:pPr>
      <w:bookmarkStart w:id="75" w:name="_Toc149621479"/>
      <w:r>
        <w:t>Encoder-Decoder architektúra</w:t>
      </w:r>
      <w:bookmarkEnd w:id="75"/>
    </w:p>
    <w:p w14:paraId="48F1E1EC" w14:textId="5F112BEE" w:rsidR="00F42887" w:rsidRDefault="00F42887" w:rsidP="00D85984">
      <w:r>
        <w:t>Az encoder-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rsidR="00D27C9A">
        <w:t>a</w:t>
      </w:r>
      <w:r>
        <w:t xml:space="preserve">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kimeneti adatokat. A decoder egy másik neurális hálózat, amely a kontextusvektort használja, hogy a kimeneti adatokat létrehozza vagy előrejelezze.</w:t>
      </w:r>
      <w:r w:rsidR="00D85984">
        <w:t xml:space="preserve"> Gyakran előfordul az 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encoder kimeneteként előállt kontextus vektort </w:t>
      </w:r>
      <w:r w:rsidR="00035965">
        <w:t>(</w:t>
      </w:r>
      <w:r w:rsidR="00021733">
        <w:t>encoder</w:t>
      </w:r>
      <w:r w:rsidR="00035965">
        <w:t>)</w:t>
      </w:r>
      <w:r w:rsidR="00021733">
        <w:t xml:space="preserve"> kontextusként, míg a decoder bemenetén megjelenő múltbéli kimenetét decoder kontextusként hivatkozom.</w:t>
      </w:r>
      <w:r w:rsidR="00D85984">
        <w:t xml:space="preserve"> </w:t>
      </w:r>
      <w:r w:rsidR="00AE6313">
        <w:t xml:space="preserve">Az egységet amire felosztjuk a decoder be </w:t>
      </w:r>
      <w:r w:rsidR="00AE6313">
        <w:lastRenderedPageBreak/>
        <w:t xml:space="preserve">és kimenetét token-nek nevezzük. </w:t>
      </w:r>
      <w:r w:rsidR="00D85984">
        <w:t>Egy példával élve</w:t>
      </w:r>
      <w:r w:rsidR="005C2E20">
        <w:t>, angol magyar fordítás területén ahelyett, hogy a „science” szóból egy lépésben „tudomány” jelenjen meg a kimeneten, 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w:t>
      </w:r>
      <w:r w:rsidR="00B46F86">
        <w:t xml:space="preserve">egyrészt </w:t>
      </w:r>
      <w:r w:rsidR="002B4066">
        <w:t xml:space="preserve">egyszerű és jól működő módja a változó hosszúságú kimenet előállításának, </w:t>
      </w:r>
      <w:r w:rsidR="003F48E4">
        <w:t xml:space="preserve">valamint </w:t>
      </w:r>
      <w:r w:rsidR="002B4066">
        <w:t>ebben az esetben</w:t>
      </w:r>
      <w:r w:rsidR="007E44B8">
        <w: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748B0EC9" w14:textId="419FD9AF" w:rsidR="002D2A2E" w:rsidRDefault="004F31A3" w:rsidP="002D2A2E">
      <w:pPr>
        <w:pStyle w:val="Kp"/>
      </w:pPr>
      <w:r>
        <w:rPr>
          <w:noProof/>
        </w:rPr>
        <w:drawing>
          <wp:inline distT="0" distB="0" distL="0" distR="0" wp14:anchorId="640EAD7A" wp14:editId="6FC4C68F">
            <wp:extent cx="5400040" cy="3461385"/>
            <wp:effectExtent l="0" t="0" r="0" b="5715"/>
            <wp:docPr id="508305937" name="Kép 10" descr="KiKaBeN - Transformer's Encoder-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KaBeN - Transformer's Encoder-Decode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461385"/>
                    </a:xfrm>
                    <a:prstGeom prst="rect">
                      <a:avLst/>
                    </a:prstGeom>
                    <a:noFill/>
                    <a:ln>
                      <a:noFill/>
                    </a:ln>
                  </pic:spPr>
                </pic:pic>
              </a:graphicData>
            </a:graphic>
          </wp:inline>
        </w:drawing>
      </w:r>
    </w:p>
    <w:p w14:paraId="339D0FBE" w14:textId="748D02FB" w:rsidR="00734C3C" w:rsidRPr="00734C3C" w:rsidRDefault="00734C3C" w:rsidP="00734C3C">
      <w:pPr>
        <w:pStyle w:val="Kpalrs"/>
      </w:pPr>
      <w:r>
        <w:t>Encoder-Decoder architektúra vázlata.</w:t>
      </w:r>
    </w:p>
    <w:p w14:paraId="0274F4E1" w14:textId="409914CE" w:rsidR="00F42887" w:rsidRDefault="00042FE0" w:rsidP="00042FE0">
      <w:pPr>
        <w:pStyle w:val="Cmsor3"/>
      </w:pPr>
      <w:bookmarkStart w:id="76" w:name="_Toc149621480"/>
      <w:r>
        <w:lastRenderedPageBreak/>
        <w:t>Saját modell kialakítása</w:t>
      </w:r>
      <w:bookmarkEnd w:id="76"/>
    </w:p>
    <w:p w14:paraId="4CE7C7DD" w14:textId="0A90BE2A" w:rsidR="00671092" w:rsidRDefault="00671092" w:rsidP="00042FE0">
      <w:r>
        <w:t xml:space="preserve">A modell kimenete, és a decoder kontextus is szöveg, ezt viszont nem lehet közvetlenül a modell bemenetére helyezni. Az előző alpontban felvezetett módon 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tokeneket. Ez azért hasznos, mert a modell 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egér”-hez tratozótól. A konkrét feladatban az „a” karakterhez tartozó reprezentáció távol kerülhet a „b”-hez tartozótól, annak ellenére hogy a kategória indexeléskor sorban kiosztott számok tekintetében egymás mellett lennének, de jeleik nem hasonlítanak.</w:t>
      </w:r>
    </w:p>
    <w:p w14:paraId="1F1C8A3E" w14:textId="0BCEFC76" w:rsidR="00D46E18" w:rsidRDefault="00D46E18" w:rsidP="00D46E18">
      <w:r>
        <w:t xml:space="preserve">A póz adatokat nem lehet ilyen formában reprezentálni, de érdemes ennek mintájára olyan tanulható transzformációt végezni rajta, ami esélyt ad hasonló szemantikus reprezentáció kialakítására. Erre a korábbi </w:t>
      </w:r>
      <w:r w:rsidRPr="00671092">
        <w:rPr>
          <w:highlight w:val="yellow"/>
        </w:rPr>
        <w:t>statikus ujjbetűzés modellek</w:t>
      </w:r>
      <w:r>
        <w:t xml:space="preserve"> című fejezetben felvezetett módon 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Cmsor4"/>
      </w:pPr>
      <w:r>
        <w:t>Visszacsatolt neurális hálózatok</w:t>
      </w:r>
    </w:p>
    <w:p w14:paraId="3D141EB2" w14:textId="7C0C48DB"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p>
    <w:p w14:paraId="49F89F3D" w14:textId="6F550990" w:rsidR="00BA376F" w:rsidRDefault="00BA376F" w:rsidP="00BA376F">
      <w:pPr>
        <w:pStyle w:val="Listaszerbekezds"/>
        <w:numPr>
          <w:ilvl w:val="0"/>
          <w:numId w:val="36"/>
        </w:numPr>
      </w:pPr>
      <w:r>
        <w:lastRenderedPageBreak/>
        <w:t xml:space="preserve">A SimpleRNN, ahogyan a neve is sugallja, az RNN modellek egyszerű </w:t>
      </w:r>
      <w:commentRangeStart w:id="77"/>
      <w:r>
        <w:t>változata</w:t>
      </w:r>
      <w:commentRangeEnd w:id="77"/>
      <w:r w:rsidR="00B40A85">
        <w:rPr>
          <w:rStyle w:val="Jegyzethivatkozs"/>
        </w:rPr>
        <w:commentReference w:id="77"/>
      </w:r>
      <w:r>
        <w:t>. A fő jellemzője, hogy képes "visszaemlékezni" az előző lépések információira. Minden lépésnél az aktuális bemenet és az előző lépésből 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t xml:space="preserve">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w:t>
      </w:r>
      <w:commentRangeStart w:id="78"/>
      <w:r>
        <w:t>tanuljon</w:t>
      </w:r>
      <w:commentRangeEnd w:id="78"/>
      <w:r w:rsidR="00AC572D">
        <w:rPr>
          <w:rStyle w:val="Jegyzethivatkozs"/>
        </w:rPr>
        <w:commentReference w:id="78"/>
      </w:r>
      <w:r>
        <w:t>.</w:t>
      </w:r>
    </w:p>
    <w:p w14:paraId="12D16EAD" w14:textId="3B511265" w:rsidR="00FE1248" w:rsidRDefault="00FE1248" w:rsidP="00FE1248">
      <w:pPr>
        <w:pStyle w:val="Kp"/>
      </w:pPr>
      <w:r>
        <w:rPr>
          <w:noProof/>
        </w:rPr>
        <w:drawing>
          <wp:inline distT="0" distB="0" distL="0" distR="0" wp14:anchorId="4B1184B7" wp14:editId="2D80A545">
            <wp:extent cx="5391150" cy="1724025"/>
            <wp:effectExtent l="0" t="0" r="0" b="9525"/>
            <wp:docPr id="112409416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1724025"/>
                    </a:xfrm>
                    <a:prstGeom prst="rect">
                      <a:avLst/>
                    </a:prstGeom>
                    <a:noFill/>
                    <a:ln>
                      <a:noFill/>
                    </a:ln>
                  </pic:spPr>
                </pic:pic>
              </a:graphicData>
            </a:graphic>
          </wp:inline>
        </w:drawing>
      </w:r>
    </w:p>
    <w:p w14:paraId="65268DDC" w14:textId="23CD072D" w:rsidR="00F40788" w:rsidRPr="00F40788" w:rsidRDefault="00F40788" w:rsidP="00F40788">
      <w:pPr>
        <w:pStyle w:val="Kpalrs"/>
      </w:pPr>
      <w:r>
        <w:t>Visszacsatolt neurális hálózat építőelemeinek vázlatos felépítése.</w:t>
      </w:r>
    </w:p>
    <w:p w14:paraId="7355E646" w14:textId="733B9FC9" w:rsidR="00EF679C" w:rsidRDefault="00EF679C" w:rsidP="00EC10CA">
      <w:r>
        <w:lastRenderedPageBreak/>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r>
        <w:t>Transzformer modellek</w:t>
      </w:r>
    </w:p>
    <w:p w14:paraId="58B28C4E" w14:textId="246DE703"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38CDB5AA" w:rsidR="003D2FE7" w:rsidRDefault="00BB4728" w:rsidP="00BB4728">
      <w:r>
        <w:t>A transzformerek nem rendelkeznek beépített módszerrel a szekvenci</w:t>
      </w:r>
      <w:r w:rsidR="002F02CD">
        <w:t>ális</w:t>
      </w:r>
      <w:r>
        <w:t xml:space="preserve"> bemenetek sorrendjének figyelembevételére, ellentétben az RNN-ekkel, amelyek szekvenciálisan dolgozzák fel a bemeneteket. Emiatt van szükség a pozícionális kódolásra: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5B99F1A6" w14:textId="48311D8A" w:rsidR="00B53EDB" w:rsidRDefault="00B53EDB" w:rsidP="00B53EDB">
      <w:pPr>
        <w:pStyle w:val="Kp"/>
      </w:pPr>
      <w:r>
        <w:rPr>
          <w:noProof/>
        </w:rPr>
        <w:lastRenderedPageBreak/>
        <w:drawing>
          <wp:inline distT="0" distB="0" distL="0" distR="0" wp14:anchorId="0A8A1404" wp14:editId="1F1EB77D">
            <wp:extent cx="3558933" cy="4305869"/>
            <wp:effectExtent l="0" t="0" r="3810" b="0"/>
            <wp:docPr id="147215439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68537" cy="4317489"/>
                    </a:xfrm>
                    <a:prstGeom prst="rect">
                      <a:avLst/>
                    </a:prstGeom>
                    <a:noFill/>
                    <a:ln>
                      <a:noFill/>
                    </a:ln>
                  </pic:spPr>
                </pic:pic>
              </a:graphicData>
            </a:graphic>
          </wp:inline>
        </w:drawing>
      </w:r>
    </w:p>
    <w:p w14:paraId="76DEA62C" w14:textId="6301B169" w:rsidR="000742DB" w:rsidRPr="000742DB" w:rsidRDefault="000742DB" w:rsidP="000742DB">
      <w:pPr>
        <w:pStyle w:val="Kpalrs"/>
      </w:pPr>
      <w:r>
        <w:t>„Attention is all you need” tanulmányban bemutatott transzformer modell architektúrája.</w:t>
      </w:r>
    </w:p>
    <w:p w14:paraId="676641A1" w14:textId="715D44AF" w:rsidR="003D2FE7" w:rsidRDefault="00125C43" w:rsidP="00125C43">
      <w:pPr>
        <w:pStyle w:val="Cmsor3"/>
      </w:pPr>
      <w:bookmarkStart w:id="79" w:name="_Toc149621481"/>
      <w:r>
        <w:t>Tanítás</w:t>
      </w:r>
      <w:bookmarkEnd w:id="79"/>
    </w:p>
    <w:p w14:paraId="4284171A" w14:textId="34B68768" w:rsidR="00347696" w:rsidRPr="00347696" w:rsidRDefault="00347696" w:rsidP="00347696">
      <w:pPr>
        <w:pStyle w:val="Cmsor4"/>
      </w:pPr>
      <w:r>
        <w:t>Teacher forcing</w:t>
      </w:r>
    </w:p>
    <w:p w14:paraId="614700E8" w14:textId="50F23777" w:rsidR="001322A5" w:rsidRDefault="00FE583D" w:rsidP="000702BA">
      <w:r>
        <w:t>Amikor soros adatokon alapuló modelleket tanítunk (például szövegfelismerés vagy fordítás esetén), az eredeti megközelítés az, hogy a modell által az előző lépésben 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r w:rsidR="000702BA">
        <w:t xml:space="preserve"> </w:t>
      </w:r>
      <w:r w:rsidRPr="003143E9">
        <w:t>Példaként vegyünk egy egyszerű fordítási feladatot, ahol a bemeneti mondat: "I am learning" és a célmondat (fordítás): "</w:t>
      </w:r>
      <w:r w:rsidR="003143E9" w:rsidRPr="003143E9">
        <w:t xml:space="preserve">Én </w:t>
      </w:r>
      <w:r w:rsidRPr="003143E9">
        <w:t>Tanulok". Ha nem használunk "teacher forcing"-ot, és a modell az első szó után nem megfelelő predikciót ad (például "</w:t>
      </w:r>
      <w:r w:rsidR="003143E9" w:rsidRPr="003143E9">
        <w:t>Te</w:t>
      </w:r>
      <w:r w:rsidRPr="003143E9">
        <w:t>"), akkor ez a hiba befolyásolhatja a következő predikciókat is. "Teacher forcing" használatával azonban a második szó predikciójához közvetlenül a</w:t>
      </w:r>
      <w:r w:rsidR="003143E9" w:rsidRPr="003143E9">
        <w:t>z</w:t>
      </w:r>
      <w:r w:rsidRPr="003143E9">
        <w:t xml:space="preserve"> "</w:t>
      </w:r>
      <w:r w:rsidR="003143E9" w:rsidRPr="003143E9">
        <w:t xml:space="preserve">Én </w:t>
      </w:r>
      <w:r w:rsidRPr="003143E9">
        <w:t xml:space="preserve">Tanulok" első szavát, azaz </w:t>
      </w:r>
      <w:r w:rsidRPr="003143E9">
        <w:lastRenderedPageBreak/>
        <w:t>"</w:t>
      </w:r>
      <w:r w:rsidR="003143E9" w:rsidRPr="003143E9">
        <w:t>Én</w:t>
      </w:r>
      <w:r w:rsidRPr="003143E9">
        <w:t>"-t használjuk bemenetként, függetlenül attól, hogy a modell milyen predikciót adott az első szóra.</w:t>
      </w:r>
    </w:p>
    <w:p w14:paraId="452DB3D6" w14:textId="10F1D807" w:rsidR="00347696" w:rsidRDefault="00347696" w:rsidP="00347696">
      <w:pPr>
        <w:pStyle w:val="Cmsor4"/>
      </w:pPr>
      <w:r>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15FFDBC9"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decay”-t, a transzformereknél pedig az </w:t>
      </w:r>
      <w:commentRangeStart w:id="80"/>
      <w:r w:rsidR="00956FDF">
        <w:t>„Attention is all you need”</w:t>
      </w:r>
      <w:commentRangeEnd w:id="80"/>
      <w:r w:rsidR="005C77C3">
        <w:rPr>
          <w:rStyle w:val="Jegyzethivatkozs"/>
        </w:rPr>
        <w:commentReference w:id="80"/>
      </w:r>
      <w:r w:rsidR="00956FDF">
        <w:t xml:space="preserve"> tanulmányban ajánlott „</w:t>
      </w:r>
      <w:r w:rsidR="00956FDF" w:rsidRPr="005C77C3">
        <w:t>linear warmup inverse squareroot”</w:t>
      </w:r>
      <w:r w:rsidR="00956FDF">
        <w:t xml:space="preserve"> formulát használtam.</w:t>
      </w:r>
    </w:p>
    <w:p w14:paraId="42BF847C" w14:textId="777A7BE1" w:rsidR="00FA675E" w:rsidRDefault="00954432" w:rsidP="00FA675E">
      <w:pPr>
        <w:pStyle w:val="Kp"/>
        <w:rPr>
          <w:noProof/>
        </w:rPr>
      </w:pPr>
      <w:r>
        <w:rPr>
          <w:noProof/>
        </w:rPr>
        <w:drawing>
          <wp:inline distT="0" distB="0" distL="0" distR="0" wp14:anchorId="0017B134" wp14:editId="30D15F05">
            <wp:extent cx="2557307" cy="1920240"/>
            <wp:effectExtent l="0" t="0" r="0" b="3810"/>
            <wp:docPr id="192344268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42689" name="Kép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r w:rsidR="00FA675E" w:rsidRPr="00FA675E">
        <w:rPr>
          <w:noProof/>
        </w:rPr>
        <w:t xml:space="preserve"> </w:t>
      </w:r>
      <w:r w:rsidR="00FA675E">
        <w:rPr>
          <w:noProof/>
        </w:rPr>
        <w:drawing>
          <wp:inline distT="0" distB="0" distL="0" distR="0" wp14:anchorId="612D4638" wp14:editId="031DFF22">
            <wp:extent cx="2557307" cy="1920240"/>
            <wp:effectExtent l="0" t="0" r="0" b="3810"/>
            <wp:docPr id="808668139" name="Kép 8"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68139" name="Kép 8" descr="A képen szöveg, sor, diagram, Diagram látható&#10;&#10;Automatikusan generált leírás"/>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7307" cy="1920240"/>
                    </a:xfrm>
                    <a:prstGeom prst="rect">
                      <a:avLst/>
                    </a:prstGeom>
                    <a:noFill/>
                    <a:ln>
                      <a:noFill/>
                    </a:ln>
                  </pic:spPr>
                </pic:pic>
              </a:graphicData>
            </a:graphic>
          </wp:inline>
        </w:drawing>
      </w:r>
    </w:p>
    <w:p w14:paraId="17AFED90" w14:textId="38EF5B01" w:rsidR="00B9654F" w:rsidRPr="00B9654F" w:rsidRDefault="00B9654F" w:rsidP="00B9654F">
      <w:pPr>
        <w:pStyle w:val="Kpalrs"/>
      </w:pPr>
      <w:r>
        <w:t>Tanítás során felhasznált tanulási ráta ábrázolása a tanítási lépések függvényében.</w:t>
      </w:r>
    </w:p>
    <w:p w14:paraId="30EF4BAB" w14:textId="77777777" w:rsidR="00FA675E" w:rsidRDefault="00FA675E">
      <w:pPr>
        <w:spacing w:after="0" w:line="240" w:lineRule="auto"/>
        <w:ind w:firstLine="0"/>
        <w:jc w:val="left"/>
        <w:rPr>
          <w:noProof/>
        </w:rPr>
      </w:pPr>
      <w:r>
        <w:rPr>
          <w:noProof/>
        </w:rPr>
        <w:br w:type="page"/>
      </w:r>
    </w:p>
    <w:p w14:paraId="6C89A48C" w14:textId="045DBF92" w:rsidR="00954432" w:rsidRPr="00954432" w:rsidRDefault="0079105B" w:rsidP="00435DD4">
      <w:r>
        <w:lastRenderedPageBreak/>
        <w:t xml:space="preserve">A tanítást a tanító adathalmaz 80%-án végeztem, 10%-án validáltam, és 10%-án teszteltem. </w:t>
      </w:r>
      <w:r w:rsidR="00435DD4">
        <w:t>A verseny során használt tesztelő adathalmaz nyilvánosan nem elérhető</w:t>
      </w:r>
      <w:r>
        <w:t>, ezért a korábban már említett kiegészítő (supplemental_metadata.csv) adathalmazt használtam.</w:t>
      </w:r>
      <w:r w:rsidR="009F316C">
        <w:t xml:space="preserve"> A vizsgált metrikák: </w:t>
      </w:r>
      <w:r w:rsidR="009F316C" w:rsidRPr="009F316C">
        <w:t>Levenshtein távolság</w:t>
      </w:r>
      <w:r w:rsidR="009F316C">
        <w:t xml:space="preserve"> (LEV), Word error rate (WER), Character error rate (CER), továbbá a kimenet generálását Teacher forcing (TF) módszerrel, és a modell saját kimenetét kumulálva is elvégeztem, így mindegyik metrikából 2 verzió is elérhető. A legjobb eredményt a transzformer architektúrák érték el.</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807D07" w14:paraId="2A9258EF" w14:textId="77777777" w:rsidTr="00E97E50">
        <w:tc>
          <w:tcPr>
            <w:tcW w:w="1838" w:type="dxa"/>
            <w:shd w:val="clear" w:color="auto" w:fill="E7E6E6" w:themeFill="background2"/>
            <w:vAlign w:val="center"/>
          </w:tcPr>
          <w:p w14:paraId="0D2B04E7" w14:textId="050545F7" w:rsidR="000E7DED" w:rsidRDefault="000E7DED" w:rsidP="002C1AE7">
            <w:pPr>
              <w:spacing w:after="0" w:line="240" w:lineRule="auto"/>
              <w:ind w:firstLine="0"/>
            </w:pPr>
            <w:r w:rsidRPr="002D6A88">
              <w:t>Modell/Metrika</w:t>
            </w:r>
          </w:p>
        </w:tc>
        <w:tc>
          <w:tcPr>
            <w:tcW w:w="1134" w:type="dxa"/>
            <w:shd w:val="clear" w:color="auto" w:fill="E7E6E6" w:themeFill="background2"/>
            <w:vAlign w:val="center"/>
          </w:tcPr>
          <w:p w14:paraId="4667C266" w14:textId="7AEF724B" w:rsidR="000E7DED" w:rsidRDefault="00807D07" w:rsidP="002C1AE7">
            <w:pPr>
              <w:spacing w:after="0" w:line="240" w:lineRule="auto"/>
              <w:ind w:firstLine="0"/>
              <w:jc w:val="center"/>
            </w:pPr>
            <w:r>
              <w:t>LEV</w:t>
            </w:r>
          </w:p>
        </w:tc>
        <w:tc>
          <w:tcPr>
            <w:tcW w:w="1276" w:type="dxa"/>
            <w:shd w:val="clear" w:color="auto" w:fill="E7E6E6" w:themeFill="background2"/>
            <w:vAlign w:val="center"/>
          </w:tcPr>
          <w:p w14:paraId="15998A8A" w14:textId="6C598DD3" w:rsidR="000E7DED" w:rsidRDefault="00807D07" w:rsidP="002C1AE7">
            <w:pPr>
              <w:spacing w:after="0" w:line="240" w:lineRule="auto"/>
              <w:ind w:firstLine="0"/>
              <w:jc w:val="center"/>
            </w:pPr>
            <w:r>
              <w:t xml:space="preserve">LEV </w:t>
            </w:r>
            <w:r w:rsidR="000E7DED" w:rsidRPr="002D6A88">
              <w:t>TF</w:t>
            </w:r>
          </w:p>
        </w:tc>
        <w:tc>
          <w:tcPr>
            <w:tcW w:w="1276" w:type="dxa"/>
            <w:shd w:val="clear" w:color="auto" w:fill="E7E6E6" w:themeFill="background2"/>
            <w:vAlign w:val="center"/>
          </w:tcPr>
          <w:p w14:paraId="3E648E8C" w14:textId="53332678" w:rsidR="000E7DED" w:rsidRDefault="000E7DED" w:rsidP="002C1AE7">
            <w:pPr>
              <w:spacing w:after="0" w:line="240" w:lineRule="auto"/>
              <w:ind w:firstLine="0"/>
              <w:jc w:val="center"/>
            </w:pPr>
            <w:r w:rsidRPr="002D6A88">
              <w:t>WER</w:t>
            </w:r>
          </w:p>
        </w:tc>
        <w:tc>
          <w:tcPr>
            <w:tcW w:w="1095" w:type="dxa"/>
            <w:shd w:val="clear" w:color="auto" w:fill="E7E6E6" w:themeFill="background2"/>
            <w:vAlign w:val="center"/>
          </w:tcPr>
          <w:p w14:paraId="32BD7677" w14:textId="6C57BACF" w:rsidR="000E7DED" w:rsidRDefault="000E7DED" w:rsidP="002C1AE7">
            <w:pPr>
              <w:spacing w:after="0" w:line="240" w:lineRule="auto"/>
              <w:ind w:firstLine="0"/>
              <w:jc w:val="center"/>
            </w:pPr>
            <w:r w:rsidRPr="002D6A88">
              <w:t>WER TF</w:t>
            </w:r>
          </w:p>
        </w:tc>
        <w:tc>
          <w:tcPr>
            <w:tcW w:w="756" w:type="dxa"/>
            <w:shd w:val="clear" w:color="auto" w:fill="E7E6E6" w:themeFill="background2"/>
            <w:vAlign w:val="center"/>
          </w:tcPr>
          <w:p w14:paraId="29767266" w14:textId="7CA682A5" w:rsidR="000E7DED" w:rsidRDefault="000E7DED" w:rsidP="002C1AE7">
            <w:pPr>
              <w:spacing w:after="0" w:line="240" w:lineRule="auto"/>
              <w:ind w:firstLine="0"/>
              <w:jc w:val="center"/>
            </w:pPr>
            <w:r w:rsidRPr="002D6A88">
              <w:t>CER</w:t>
            </w:r>
          </w:p>
        </w:tc>
        <w:tc>
          <w:tcPr>
            <w:tcW w:w="1119" w:type="dxa"/>
            <w:shd w:val="clear" w:color="auto" w:fill="E7E6E6" w:themeFill="background2"/>
            <w:vAlign w:val="center"/>
          </w:tcPr>
          <w:p w14:paraId="400F6B40" w14:textId="1AEEE011" w:rsidR="000E7DED" w:rsidRDefault="000E7DED" w:rsidP="002C1AE7">
            <w:pPr>
              <w:spacing w:after="0" w:line="240" w:lineRule="auto"/>
              <w:ind w:firstLine="0"/>
              <w:jc w:val="center"/>
            </w:pPr>
            <w:r w:rsidRPr="002D6A88">
              <w:t>CER TF</w:t>
            </w:r>
          </w:p>
        </w:tc>
      </w:tr>
      <w:tr w:rsidR="00807D07" w14:paraId="03737709" w14:textId="77777777" w:rsidTr="00643F7A">
        <w:tc>
          <w:tcPr>
            <w:tcW w:w="1838" w:type="dxa"/>
            <w:shd w:val="clear" w:color="auto" w:fill="E7E6E6" w:themeFill="background2"/>
            <w:vAlign w:val="center"/>
          </w:tcPr>
          <w:p w14:paraId="4B6A84C4" w14:textId="5916A3D9" w:rsidR="000E7DED" w:rsidRDefault="000E7DED" w:rsidP="002C1AE7">
            <w:pPr>
              <w:spacing w:after="0" w:line="240" w:lineRule="auto"/>
              <w:ind w:firstLine="0"/>
            </w:pPr>
            <w:r w:rsidRPr="002D6A88">
              <w:t>simpleRNN</w:t>
            </w:r>
          </w:p>
        </w:tc>
        <w:tc>
          <w:tcPr>
            <w:tcW w:w="1134" w:type="dxa"/>
            <w:vAlign w:val="center"/>
          </w:tcPr>
          <w:p w14:paraId="50743908" w14:textId="2DB3A922" w:rsidR="000E7DED" w:rsidRDefault="000E7DED" w:rsidP="002C1AE7">
            <w:pPr>
              <w:spacing w:after="0" w:line="240" w:lineRule="auto"/>
              <w:ind w:firstLine="0"/>
              <w:jc w:val="center"/>
            </w:pPr>
            <w:r w:rsidRPr="002D6A88">
              <w:t>18.69</w:t>
            </w:r>
            <w:r w:rsidR="00807D07">
              <w:t>0</w:t>
            </w:r>
          </w:p>
        </w:tc>
        <w:tc>
          <w:tcPr>
            <w:tcW w:w="1276" w:type="dxa"/>
            <w:vAlign w:val="center"/>
          </w:tcPr>
          <w:p w14:paraId="15BCBBFB" w14:textId="42CDD915" w:rsidR="000E7DED" w:rsidRDefault="000E7DED" w:rsidP="002C1AE7">
            <w:pPr>
              <w:spacing w:after="0" w:line="240" w:lineRule="auto"/>
              <w:ind w:firstLine="0"/>
              <w:jc w:val="center"/>
            </w:pPr>
            <w:r w:rsidRPr="002D6A88">
              <w:t>12.03</w:t>
            </w:r>
            <w:r w:rsidR="00807D07">
              <w:t>0</w:t>
            </w:r>
          </w:p>
        </w:tc>
        <w:tc>
          <w:tcPr>
            <w:tcW w:w="1276" w:type="dxa"/>
            <w:vAlign w:val="center"/>
          </w:tcPr>
          <w:p w14:paraId="04843805" w14:textId="1686E25D" w:rsidR="000E7DED" w:rsidRDefault="000E7DED" w:rsidP="002C1AE7">
            <w:pPr>
              <w:spacing w:after="0" w:line="240" w:lineRule="auto"/>
              <w:ind w:firstLine="0"/>
              <w:jc w:val="center"/>
            </w:pPr>
            <w:r w:rsidRPr="002D6A88">
              <w:t>1</w:t>
            </w:r>
            <w:r w:rsidR="00807D07">
              <w:t>.000</w:t>
            </w:r>
          </w:p>
        </w:tc>
        <w:tc>
          <w:tcPr>
            <w:tcW w:w="1095" w:type="dxa"/>
            <w:vAlign w:val="center"/>
          </w:tcPr>
          <w:p w14:paraId="5F65D542" w14:textId="5997F3B3" w:rsidR="000E7DED" w:rsidRDefault="000E7DED" w:rsidP="002C1AE7">
            <w:pPr>
              <w:spacing w:after="0" w:line="240" w:lineRule="auto"/>
              <w:ind w:firstLine="0"/>
              <w:jc w:val="center"/>
            </w:pPr>
            <w:r w:rsidRPr="002D6A88">
              <w:t>1.022</w:t>
            </w:r>
          </w:p>
        </w:tc>
        <w:tc>
          <w:tcPr>
            <w:tcW w:w="756" w:type="dxa"/>
            <w:vAlign w:val="center"/>
          </w:tcPr>
          <w:p w14:paraId="60B31CB7" w14:textId="6C360A90" w:rsidR="000E7DED" w:rsidRDefault="000E7DED" w:rsidP="002C1AE7">
            <w:pPr>
              <w:spacing w:after="0" w:line="240" w:lineRule="auto"/>
              <w:ind w:firstLine="0"/>
              <w:jc w:val="center"/>
            </w:pPr>
            <w:r w:rsidRPr="002D6A88">
              <w:t>1.077</w:t>
            </w:r>
          </w:p>
        </w:tc>
        <w:tc>
          <w:tcPr>
            <w:tcW w:w="1119" w:type="dxa"/>
            <w:vAlign w:val="center"/>
          </w:tcPr>
          <w:p w14:paraId="52618D38" w14:textId="72725A8A" w:rsidR="000E7DED" w:rsidRDefault="000E7DED" w:rsidP="002C1AE7">
            <w:pPr>
              <w:spacing w:after="0" w:line="240" w:lineRule="auto"/>
              <w:ind w:firstLine="0"/>
              <w:jc w:val="center"/>
            </w:pPr>
            <w:r w:rsidRPr="002D6A88">
              <w:t>0.681</w:t>
            </w:r>
          </w:p>
        </w:tc>
      </w:tr>
      <w:tr w:rsidR="00807D07" w14:paraId="3E3BD84B" w14:textId="77777777" w:rsidTr="00643F7A">
        <w:tc>
          <w:tcPr>
            <w:tcW w:w="1838" w:type="dxa"/>
            <w:shd w:val="clear" w:color="auto" w:fill="E7E6E6" w:themeFill="background2"/>
            <w:vAlign w:val="center"/>
          </w:tcPr>
          <w:p w14:paraId="7FAA5800" w14:textId="21FDA2CD" w:rsidR="000E7DED" w:rsidRDefault="000E7DED" w:rsidP="002C1AE7">
            <w:pPr>
              <w:spacing w:after="0" w:line="240" w:lineRule="auto"/>
              <w:ind w:firstLine="0"/>
            </w:pPr>
            <w:r w:rsidRPr="002D6A88">
              <w:t>GRU</w:t>
            </w:r>
          </w:p>
        </w:tc>
        <w:tc>
          <w:tcPr>
            <w:tcW w:w="1134" w:type="dxa"/>
            <w:vAlign w:val="center"/>
          </w:tcPr>
          <w:p w14:paraId="44FEFFFF" w14:textId="368BD693" w:rsidR="000E7DED" w:rsidRDefault="000E7DED" w:rsidP="002C1AE7">
            <w:pPr>
              <w:spacing w:after="0" w:line="240" w:lineRule="auto"/>
              <w:ind w:firstLine="0"/>
              <w:jc w:val="center"/>
            </w:pPr>
            <w:r w:rsidRPr="002D6A88">
              <w:t>7.37</w:t>
            </w:r>
            <w:r w:rsidR="00807D07">
              <w:t>0</w:t>
            </w:r>
          </w:p>
        </w:tc>
        <w:tc>
          <w:tcPr>
            <w:tcW w:w="1276" w:type="dxa"/>
            <w:vAlign w:val="center"/>
          </w:tcPr>
          <w:p w14:paraId="05AFA731" w14:textId="3D772BD8" w:rsidR="000E7DED" w:rsidRDefault="000E7DED" w:rsidP="002C1AE7">
            <w:pPr>
              <w:spacing w:after="0" w:line="240" w:lineRule="auto"/>
              <w:ind w:firstLine="0"/>
              <w:jc w:val="center"/>
            </w:pPr>
            <w:r w:rsidRPr="002D6A88">
              <w:t>3.605</w:t>
            </w:r>
          </w:p>
        </w:tc>
        <w:tc>
          <w:tcPr>
            <w:tcW w:w="1276" w:type="dxa"/>
            <w:vAlign w:val="center"/>
          </w:tcPr>
          <w:p w14:paraId="3EADB634" w14:textId="228A2BAF" w:rsidR="000E7DED" w:rsidRDefault="000E7DED" w:rsidP="002C1AE7">
            <w:pPr>
              <w:spacing w:after="0" w:line="240" w:lineRule="auto"/>
              <w:ind w:firstLine="0"/>
              <w:jc w:val="center"/>
            </w:pPr>
            <w:r w:rsidRPr="002D6A88">
              <w:t>0.808</w:t>
            </w:r>
          </w:p>
        </w:tc>
        <w:tc>
          <w:tcPr>
            <w:tcW w:w="1095" w:type="dxa"/>
            <w:vAlign w:val="center"/>
          </w:tcPr>
          <w:p w14:paraId="2933B399" w14:textId="76BA4F05" w:rsidR="000E7DED" w:rsidRDefault="000E7DED" w:rsidP="002C1AE7">
            <w:pPr>
              <w:spacing w:after="0" w:line="240" w:lineRule="auto"/>
              <w:ind w:firstLine="0"/>
              <w:jc w:val="center"/>
            </w:pPr>
            <w:r w:rsidRPr="002D6A88">
              <w:t>0.737</w:t>
            </w:r>
          </w:p>
        </w:tc>
        <w:tc>
          <w:tcPr>
            <w:tcW w:w="756" w:type="dxa"/>
            <w:vAlign w:val="center"/>
          </w:tcPr>
          <w:p w14:paraId="3F7DABBB" w14:textId="725F6412" w:rsidR="000E7DED" w:rsidRDefault="000E7DED" w:rsidP="002C1AE7">
            <w:pPr>
              <w:spacing w:after="0" w:line="240" w:lineRule="auto"/>
              <w:ind w:firstLine="0"/>
              <w:jc w:val="center"/>
            </w:pPr>
            <w:r w:rsidRPr="002D6A88">
              <w:t>0.375</w:t>
            </w:r>
          </w:p>
        </w:tc>
        <w:tc>
          <w:tcPr>
            <w:tcW w:w="1119" w:type="dxa"/>
            <w:vAlign w:val="center"/>
          </w:tcPr>
          <w:p w14:paraId="5331F2C9" w14:textId="46A30427" w:rsidR="000E7DED" w:rsidRDefault="000E7DED" w:rsidP="002C1AE7">
            <w:pPr>
              <w:spacing w:after="0" w:line="240" w:lineRule="auto"/>
              <w:ind w:firstLine="0"/>
              <w:jc w:val="center"/>
            </w:pPr>
            <w:r w:rsidRPr="002D6A88">
              <w:t>0.184</w:t>
            </w:r>
          </w:p>
        </w:tc>
      </w:tr>
      <w:tr w:rsidR="00807D07" w14:paraId="306F7F4B" w14:textId="77777777" w:rsidTr="00643F7A">
        <w:tc>
          <w:tcPr>
            <w:tcW w:w="1838" w:type="dxa"/>
            <w:shd w:val="clear" w:color="auto" w:fill="E7E6E6" w:themeFill="background2"/>
            <w:vAlign w:val="center"/>
          </w:tcPr>
          <w:p w14:paraId="18E595D5" w14:textId="779182E6" w:rsidR="000E7DED" w:rsidRDefault="000E7DED" w:rsidP="002C1AE7">
            <w:pPr>
              <w:spacing w:after="0" w:line="240" w:lineRule="auto"/>
              <w:ind w:firstLine="0"/>
            </w:pPr>
            <w:r w:rsidRPr="002D6A88">
              <w:t>LSTM</w:t>
            </w:r>
          </w:p>
        </w:tc>
        <w:tc>
          <w:tcPr>
            <w:tcW w:w="1134" w:type="dxa"/>
            <w:vAlign w:val="center"/>
          </w:tcPr>
          <w:p w14:paraId="3AB1C506" w14:textId="2457BAE6" w:rsidR="000E7DED" w:rsidRDefault="000E7DED" w:rsidP="002C1AE7">
            <w:pPr>
              <w:spacing w:after="0" w:line="240" w:lineRule="auto"/>
              <w:ind w:firstLine="0"/>
              <w:jc w:val="center"/>
            </w:pPr>
            <w:r w:rsidRPr="002D6A88">
              <w:t>8.655</w:t>
            </w:r>
          </w:p>
        </w:tc>
        <w:tc>
          <w:tcPr>
            <w:tcW w:w="1276" w:type="dxa"/>
            <w:vAlign w:val="center"/>
          </w:tcPr>
          <w:p w14:paraId="50E05D4E" w14:textId="38DEEDFC" w:rsidR="000E7DED" w:rsidRDefault="000E7DED" w:rsidP="002C1AE7">
            <w:pPr>
              <w:spacing w:after="0" w:line="240" w:lineRule="auto"/>
              <w:ind w:firstLine="0"/>
              <w:jc w:val="center"/>
            </w:pPr>
            <w:r w:rsidRPr="002D6A88">
              <w:t>4.28</w:t>
            </w:r>
            <w:r w:rsidR="00807D07">
              <w:t>0</w:t>
            </w:r>
          </w:p>
        </w:tc>
        <w:tc>
          <w:tcPr>
            <w:tcW w:w="1276" w:type="dxa"/>
            <w:vAlign w:val="center"/>
          </w:tcPr>
          <w:p w14:paraId="4A686947" w14:textId="143AAEBB" w:rsidR="000E7DED" w:rsidRDefault="000E7DED" w:rsidP="002C1AE7">
            <w:pPr>
              <w:spacing w:after="0" w:line="240" w:lineRule="auto"/>
              <w:ind w:firstLine="0"/>
              <w:jc w:val="center"/>
            </w:pPr>
            <w:r w:rsidRPr="002D6A88">
              <w:t>0.871</w:t>
            </w:r>
          </w:p>
        </w:tc>
        <w:tc>
          <w:tcPr>
            <w:tcW w:w="1095" w:type="dxa"/>
            <w:vAlign w:val="center"/>
          </w:tcPr>
          <w:p w14:paraId="229BB0DF" w14:textId="3D77F51C" w:rsidR="000E7DED" w:rsidRDefault="000E7DED" w:rsidP="002C1AE7">
            <w:pPr>
              <w:spacing w:after="0" w:line="240" w:lineRule="auto"/>
              <w:ind w:firstLine="0"/>
              <w:jc w:val="center"/>
            </w:pPr>
            <w:r w:rsidRPr="002D6A88">
              <w:t>0.79</w:t>
            </w:r>
            <w:r w:rsidR="00807D07">
              <w:t>6</w:t>
            </w:r>
          </w:p>
        </w:tc>
        <w:tc>
          <w:tcPr>
            <w:tcW w:w="756" w:type="dxa"/>
            <w:vAlign w:val="center"/>
          </w:tcPr>
          <w:p w14:paraId="49DD19F4" w14:textId="43185CB5" w:rsidR="000E7DED" w:rsidRDefault="000E7DED" w:rsidP="002C1AE7">
            <w:pPr>
              <w:spacing w:after="0" w:line="240" w:lineRule="auto"/>
              <w:ind w:firstLine="0"/>
              <w:jc w:val="center"/>
            </w:pPr>
            <w:r w:rsidRPr="002D6A88">
              <w:t>0.456</w:t>
            </w:r>
          </w:p>
        </w:tc>
        <w:tc>
          <w:tcPr>
            <w:tcW w:w="1119" w:type="dxa"/>
            <w:vAlign w:val="center"/>
          </w:tcPr>
          <w:p w14:paraId="42396F4C" w14:textId="48A1C2A8" w:rsidR="000E7DED" w:rsidRDefault="000E7DED" w:rsidP="002C1AE7">
            <w:pPr>
              <w:spacing w:after="0" w:line="240" w:lineRule="auto"/>
              <w:ind w:firstLine="0"/>
              <w:jc w:val="center"/>
            </w:pPr>
            <w:r w:rsidRPr="002D6A88">
              <w:t>0.220</w:t>
            </w:r>
          </w:p>
        </w:tc>
      </w:tr>
      <w:tr w:rsidR="00807D07" w14:paraId="668FB573" w14:textId="77777777" w:rsidTr="00643F7A">
        <w:tc>
          <w:tcPr>
            <w:tcW w:w="1838" w:type="dxa"/>
            <w:shd w:val="clear" w:color="auto" w:fill="E7E6E6" w:themeFill="background2"/>
            <w:vAlign w:val="center"/>
          </w:tcPr>
          <w:p w14:paraId="40731B11" w14:textId="5AE4D9F1" w:rsidR="000E7DED" w:rsidRDefault="000E7DED" w:rsidP="002C1AE7">
            <w:pPr>
              <w:spacing w:after="0" w:line="240" w:lineRule="auto"/>
              <w:ind w:firstLine="0"/>
            </w:pPr>
            <w:r w:rsidRPr="002D6A88">
              <w:t>transformer PE</w:t>
            </w:r>
          </w:p>
        </w:tc>
        <w:tc>
          <w:tcPr>
            <w:tcW w:w="1134" w:type="dxa"/>
            <w:vAlign w:val="center"/>
          </w:tcPr>
          <w:p w14:paraId="1AE22535" w14:textId="606C4E1F" w:rsidR="000E7DED" w:rsidRDefault="000E7DED" w:rsidP="002C1AE7">
            <w:pPr>
              <w:spacing w:after="0" w:line="240" w:lineRule="auto"/>
              <w:ind w:firstLine="0"/>
              <w:jc w:val="center"/>
            </w:pPr>
            <w:r w:rsidRPr="002D6A88">
              <w:t>3.15</w:t>
            </w:r>
            <w:r w:rsidR="00807D07">
              <w:t>0</w:t>
            </w:r>
          </w:p>
        </w:tc>
        <w:tc>
          <w:tcPr>
            <w:tcW w:w="1276" w:type="dxa"/>
            <w:vAlign w:val="center"/>
          </w:tcPr>
          <w:p w14:paraId="70BA2769" w14:textId="5B5CB782" w:rsidR="000E7DED" w:rsidRDefault="000E7DED" w:rsidP="002C1AE7">
            <w:pPr>
              <w:spacing w:after="0" w:line="240" w:lineRule="auto"/>
              <w:ind w:firstLine="0"/>
              <w:jc w:val="center"/>
            </w:pPr>
            <w:r w:rsidRPr="002D6A88">
              <w:t>1.94</w:t>
            </w:r>
            <w:r w:rsidR="00807D07">
              <w:t>0</w:t>
            </w:r>
          </w:p>
        </w:tc>
        <w:tc>
          <w:tcPr>
            <w:tcW w:w="1276" w:type="dxa"/>
            <w:vAlign w:val="center"/>
          </w:tcPr>
          <w:p w14:paraId="3086DA16" w14:textId="4ED0B5CF" w:rsidR="000E7DED" w:rsidRDefault="000E7DED" w:rsidP="002C1AE7">
            <w:pPr>
              <w:spacing w:after="0" w:line="240" w:lineRule="auto"/>
              <w:ind w:firstLine="0"/>
              <w:jc w:val="center"/>
            </w:pPr>
            <w:r w:rsidRPr="002D6A88">
              <w:t>0.663</w:t>
            </w:r>
          </w:p>
        </w:tc>
        <w:tc>
          <w:tcPr>
            <w:tcW w:w="1095" w:type="dxa"/>
            <w:vAlign w:val="center"/>
          </w:tcPr>
          <w:p w14:paraId="40694A0B" w14:textId="6BAAD15A" w:rsidR="000E7DED" w:rsidRDefault="000E7DED" w:rsidP="002C1AE7">
            <w:pPr>
              <w:spacing w:after="0" w:line="240" w:lineRule="auto"/>
              <w:ind w:firstLine="0"/>
              <w:jc w:val="center"/>
            </w:pPr>
            <w:r w:rsidRPr="002D6A88">
              <w:t>0.615</w:t>
            </w:r>
          </w:p>
        </w:tc>
        <w:tc>
          <w:tcPr>
            <w:tcW w:w="756" w:type="dxa"/>
            <w:vAlign w:val="center"/>
          </w:tcPr>
          <w:p w14:paraId="224A6FD9" w14:textId="3AE1BECE" w:rsidR="000E7DED" w:rsidRDefault="000E7DED" w:rsidP="002C1AE7">
            <w:pPr>
              <w:spacing w:after="0" w:line="240" w:lineRule="auto"/>
              <w:ind w:firstLine="0"/>
              <w:jc w:val="center"/>
            </w:pPr>
            <w:r w:rsidRPr="002D6A88">
              <w:t>0.174</w:t>
            </w:r>
          </w:p>
        </w:tc>
        <w:tc>
          <w:tcPr>
            <w:tcW w:w="1119" w:type="dxa"/>
            <w:vAlign w:val="center"/>
          </w:tcPr>
          <w:p w14:paraId="1CB1A83C" w14:textId="49E5A5E5" w:rsidR="000E7DED" w:rsidRDefault="000E7DED" w:rsidP="002C1AE7">
            <w:pPr>
              <w:spacing w:after="0" w:line="240" w:lineRule="auto"/>
              <w:ind w:firstLine="0"/>
              <w:jc w:val="center"/>
            </w:pPr>
            <w:r w:rsidRPr="002D6A88">
              <w:t>0.111</w:t>
            </w:r>
          </w:p>
        </w:tc>
      </w:tr>
      <w:tr w:rsidR="00807D07" w14:paraId="3B9591D6" w14:textId="77777777" w:rsidTr="00643F7A">
        <w:tc>
          <w:tcPr>
            <w:tcW w:w="1838" w:type="dxa"/>
            <w:shd w:val="clear" w:color="auto" w:fill="E7E6E6" w:themeFill="background2"/>
            <w:vAlign w:val="center"/>
          </w:tcPr>
          <w:p w14:paraId="3230EAB3" w14:textId="4308876B" w:rsidR="000E7DED" w:rsidRPr="000E7DED" w:rsidRDefault="000E7DED" w:rsidP="002C1AE7">
            <w:pPr>
              <w:spacing w:after="0" w:line="240" w:lineRule="auto"/>
              <w:ind w:firstLine="0"/>
              <w:rPr>
                <w:b/>
                <w:bCs/>
              </w:rPr>
            </w:pPr>
            <w:r w:rsidRPr="000E7DED">
              <w:rPr>
                <w:b/>
                <w:bCs/>
              </w:rPr>
              <w:t>transformer</w:t>
            </w:r>
          </w:p>
        </w:tc>
        <w:tc>
          <w:tcPr>
            <w:tcW w:w="1134" w:type="dxa"/>
            <w:vAlign w:val="center"/>
          </w:tcPr>
          <w:p w14:paraId="19A89A6A" w14:textId="393FEC5D" w:rsidR="000E7DED" w:rsidRPr="000E7DED" w:rsidRDefault="000E7DED" w:rsidP="002C1AE7">
            <w:pPr>
              <w:spacing w:after="0" w:line="240" w:lineRule="auto"/>
              <w:ind w:firstLine="0"/>
              <w:jc w:val="center"/>
              <w:rPr>
                <w:b/>
                <w:bCs/>
              </w:rPr>
            </w:pPr>
            <w:r w:rsidRPr="000E7DED">
              <w:rPr>
                <w:b/>
                <w:bCs/>
              </w:rPr>
              <w:t>0.995</w:t>
            </w:r>
          </w:p>
        </w:tc>
        <w:tc>
          <w:tcPr>
            <w:tcW w:w="1276" w:type="dxa"/>
            <w:vAlign w:val="center"/>
          </w:tcPr>
          <w:p w14:paraId="74388FA0" w14:textId="645B731D" w:rsidR="000E7DED" w:rsidRPr="000E7DED" w:rsidRDefault="000E7DED" w:rsidP="002C1AE7">
            <w:pPr>
              <w:spacing w:after="0" w:line="240" w:lineRule="auto"/>
              <w:ind w:firstLine="0"/>
              <w:jc w:val="center"/>
              <w:rPr>
                <w:b/>
                <w:bCs/>
              </w:rPr>
            </w:pPr>
            <w:r w:rsidRPr="000E7DED">
              <w:rPr>
                <w:b/>
                <w:bCs/>
              </w:rPr>
              <w:t>0.445</w:t>
            </w:r>
          </w:p>
        </w:tc>
        <w:tc>
          <w:tcPr>
            <w:tcW w:w="1276" w:type="dxa"/>
            <w:vAlign w:val="center"/>
          </w:tcPr>
          <w:p w14:paraId="38EAD307" w14:textId="7E529FEA" w:rsidR="000E7DED" w:rsidRPr="000E7DED" w:rsidRDefault="000E7DED" w:rsidP="002C1AE7">
            <w:pPr>
              <w:spacing w:after="0" w:line="240" w:lineRule="auto"/>
              <w:ind w:firstLine="0"/>
              <w:jc w:val="center"/>
              <w:rPr>
                <w:b/>
                <w:bCs/>
              </w:rPr>
            </w:pPr>
            <w:r w:rsidRPr="000E7DED">
              <w:rPr>
                <w:b/>
                <w:bCs/>
              </w:rPr>
              <w:t>0.244</w:t>
            </w:r>
          </w:p>
        </w:tc>
        <w:tc>
          <w:tcPr>
            <w:tcW w:w="1095" w:type="dxa"/>
            <w:vAlign w:val="center"/>
          </w:tcPr>
          <w:p w14:paraId="23AE8E95" w14:textId="48689205" w:rsidR="000E7DED" w:rsidRPr="000E7DED" w:rsidRDefault="000E7DED" w:rsidP="002C1AE7">
            <w:pPr>
              <w:spacing w:after="0" w:line="240" w:lineRule="auto"/>
              <w:ind w:firstLine="0"/>
              <w:jc w:val="center"/>
              <w:rPr>
                <w:b/>
                <w:bCs/>
              </w:rPr>
            </w:pPr>
            <w:r w:rsidRPr="000E7DED">
              <w:rPr>
                <w:b/>
                <w:bCs/>
              </w:rPr>
              <w:t>0.221</w:t>
            </w:r>
          </w:p>
        </w:tc>
        <w:tc>
          <w:tcPr>
            <w:tcW w:w="756" w:type="dxa"/>
            <w:vAlign w:val="center"/>
          </w:tcPr>
          <w:p w14:paraId="7AA0B833" w14:textId="10A17A9F" w:rsidR="000E7DED" w:rsidRPr="000E7DED" w:rsidRDefault="000E7DED" w:rsidP="002C1AE7">
            <w:pPr>
              <w:spacing w:after="0" w:line="240" w:lineRule="auto"/>
              <w:ind w:firstLine="0"/>
              <w:jc w:val="center"/>
              <w:rPr>
                <w:b/>
                <w:bCs/>
              </w:rPr>
            </w:pPr>
            <w:r w:rsidRPr="000E7DED">
              <w:rPr>
                <w:b/>
                <w:bCs/>
              </w:rPr>
              <w:t>0.054</w:t>
            </w:r>
          </w:p>
        </w:tc>
        <w:tc>
          <w:tcPr>
            <w:tcW w:w="1119" w:type="dxa"/>
            <w:vAlign w:val="center"/>
          </w:tcPr>
          <w:p w14:paraId="02C78713" w14:textId="1AF875FD" w:rsidR="000E7DED" w:rsidRPr="000E7DED" w:rsidRDefault="000E7DED" w:rsidP="002C1AE7">
            <w:pPr>
              <w:spacing w:after="0" w:line="240" w:lineRule="auto"/>
              <w:ind w:firstLine="0"/>
              <w:jc w:val="center"/>
              <w:rPr>
                <w:b/>
                <w:bCs/>
              </w:rPr>
            </w:pPr>
            <w:r w:rsidRPr="000E7DED">
              <w:rPr>
                <w:b/>
                <w:bCs/>
              </w:rPr>
              <w:t>0.024</w:t>
            </w:r>
          </w:p>
        </w:tc>
      </w:tr>
    </w:tbl>
    <w:p w14:paraId="4909684C" w14:textId="17E94BF0" w:rsidR="000272F3" w:rsidRDefault="004544D0" w:rsidP="005B177E">
      <w:pPr>
        <w:pStyle w:val="Kpalrs"/>
      </w:pPr>
      <w:r>
        <w:t>Modellek teljesítménye a tanító adathalmaz tesztelési célokra elkülönített 10%-án.</w:t>
      </w:r>
    </w:p>
    <w:tbl>
      <w:tblPr>
        <w:tblStyle w:val="Rcsostblzat"/>
        <w:tblW w:w="0" w:type="auto"/>
        <w:tblLook w:val="04A0" w:firstRow="1" w:lastRow="0" w:firstColumn="1" w:lastColumn="0" w:noHBand="0" w:noVBand="1"/>
      </w:tblPr>
      <w:tblGrid>
        <w:gridCol w:w="1838"/>
        <w:gridCol w:w="1134"/>
        <w:gridCol w:w="1276"/>
        <w:gridCol w:w="1276"/>
        <w:gridCol w:w="1095"/>
        <w:gridCol w:w="756"/>
        <w:gridCol w:w="1119"/>
      </w:tblGrid>
      <w:tr w:rsidR="00643F7A" w14:paraId="2207F4A5" w14:textId="77777777" w:rsidTr="00E97E50">
        <w:tc>
          <w:tcPr>
            <w:tcW w:w="1838" w:type="dxa"/>
            <w:shd w:val="clear" w:color="auto" w:fill="E7E6E6" w:themeFill="background2"/>
            <w:vAlign w:val="center"/>
          </w:tcPr>
          <w:p w14:paraId="6C126666" w14:textId="5A91530A" w:rsidR="00807D07" w:rsidRDefault="00807D07" w:rsidP="004D23C3">
            <w:pPr>
              <w:spacing w:after="0" w:line="240" w:lineRule="auto"/>
              <w:ind w:firstLine="0"/>
              <w:jc w:val="left"/>
            </w:pPr>
            <w:r w:rsidRPr="00420636">
              <w:t>Modell/Metrika</w:t>
            </w:r>
          </w:p>
        </w:tc>
        <w:tc>
          <w:tcPr>
            <w:tcW w:w="1134" w:type="dxa"/>
            <w:shd w:val="clear" w:color="auto" w:fill="E7E6E6" w:themeFill="background2"/>
            <w:vAlign w:val="center"/>
          </w:tcPr>
          <w:p w14:paraId="18EF5AA2" w14:textId="6135FCE2" w:rsidR="00807D07" w:rsidRDefault="00807D07" w:rsidP="00807D07">
            <w:pPr>
              <w:spacing w:after="0" w:line="240" w:lineRule="auto"/>
              <w:ind w:firstLine="0"/>
              <w:jc w:val="center"/>
            </w:pPr>
            <w:r>
              <w:t>LEV</w:t>
            </w:r>
          </w:p>
        </w:tc>
        <w:tc>
          <w:tcPr>
            <w:tcW w:w="1276" w:type="dxa"/>
            <w:shd w:val="clear" w:color="auto" w:fill="E7E6E6" w:themeFill="background2"/>
            <w:vAlign w:val="center"/>
          </w:tcPr>
          <w:p w14:paraId="3174AAD4" w14:textId="21822F85" w:rsidR="00807D07" w:rsidRDefault="00807D07" w:rsidP="00807D07">
            <w:pPr>
              <w:spacing w:after="0" w:line="240" w:lineRule="auto"/>
              <w:ind w:firstLine="0"/>
              <w:jc w:val="center"/>
            </w:pPr>
            <w:r>
              <w:t xml:space="preserve">LEV </w:t>
            </w:r>
            <w:r w:rsidRPr="002D6A88">
              <w:t>TF</w:t>
            </w:r>
          </w:p>
        </w:tc>
        <w:tc>
          <w:tcPr>
            <w:tcW w:w="1276" w:type="dxa"/>
            <w:shd w:val="clear" w:color="auto" w:fill="E7E6E6" w:themeFill="background2"/>
            <w:vAlign w:val="center"/>
          </w:tcPr>
          <w:p w14:paraId="63CA66C6" w14:textId="4E003CF3" w:rsidR="00807D07" w:rsidRDefault="00807D07" w:rsidP="00807D07">
            <w:pPr>
              <w:spacing w:after="0" w:line="240" w:lineRule="auto"/>
              <w:ind w:firstLine="0"/>
              <w:jc w:val="center"/>
            </w:pPr>
            <w:r w:rsidRPr="002D6A88">
              <w:t>WER</w:t>
            </w:r>
          </w:p>
        </w:tc>
        <w:tc>
          <w:tcPr>
            <w:tcW w:w="1095" w:type="dxa"/>
            <w:shd w:val="clear" w:color="auto" w:fill="E7E6E6" w:themeFill="background2"/>
            <w:vAlign w:val="center"/>
          </w:tcPr>
          <w:p w14:paraId="66D59903" w14:textId="78C9B4BE" w:rsidR="00807D07" w:rsidRDefault="00807D07" w:rsidP="00807D07">
            <w:pPr>
              <w:spacing w:after="0" w:line="240" w:lineRule="auto"/>
              <w:ind w:firstLine="0"/>
              <w:jc w:val="center"/>
            </w:pPr>
            <w:r w:rsidRPr="002D6A88">
              <w:t>WER TF</w:t>
            </w:r>
          </w:p>
        </w:tc>
        <w:tc>
          <w:tcPr>
            <w:tcW w:w="756" w:type="dxa"/>
            <w:shd w:val="clear" w:color="auto" w:fill="E7E6E6" w:themeFill="background2"/>
            <w:vAlign w:val="center"/>
          </w:tcPr>
          <w:p w14:paraId="2B5BF530" w14:textId="2BEEDC5F" w:rsidR="00807D07" w:rsidRDefault="00807D07" w:rsidP="00807D07">
            <w:pPr>
              <w:spacing w:after="0" w:line="240" w:lineRule="auto"/>
              <w:ind w:firstLine="0"/>
              <w:jc w:val="center"/>
            </w:pPr>
            <w:r w:rsidRPr="002D6A88">
              <w:t>CER</w:t>
            </w:r>
          </w:p>
        </w:tc>
        <w:tc>
          <w:tcPr>
            <w:tcW w:w="1119" w:type="dxa"/>
            <w:shd w:val="clear" w:color="auto" w:fill="E7E6E6" w:themeFill="background2"/>
            <w:vAlign w:val="center"/>
          </w:tcPr>
          <w:p w14:paraId="01D9F7E6" w14:textId="73B90D8A" w:rsidR="00807D07" w:rsidRDefault="00807D07" w:rsidP="00807D07">
            <w:pPr>
              <w:spacing w:after="0" w:line="240" w:lineRule="auto"/>
              <w:ind w:firstLine="0"/>
              <w:jc w:val="center"/>
            </w:pPr>
            <w:r w:rsidRPr="002D6A88">
              <w:t>CER TF</w:t>
            </w:r>
          </w:p>
        </w:tc>
      </w:tr>
      <w:tr w:rsidR="00807D07" w14:paraId="1886A99A" w14:textId="77777777" w:rsidTr="00643F7A">
        <w:tc>
          <w:tcPr>
            <w:tcW w:w="1838" w:type="dxa"/>
            <w:shd w:val="clear" w:color="auto" w:fill="E7E6E6" w:themeFill="background2"/>
            <w:vAlign w:val="center"/>
          </w:tcPr>
          <w:p w14:paraId="2641195D" w14:textId="50210C31" w:rsidR="00807D07" w:rsidRDefault="00807D07" w:rsidP="004D23C3">
            <w:pPr>
              <w:spacing w:after="0" w:line="240" w:lineRule="auto"/>
              <w:ind w:firstLine="0"/>
              <w:jc w:val="left"/>
            </w:pPr>
            <w:r w:rsidRPr="002D6A88">
              <w:t>simpleRNN</w:t>
            </w:r>
          </w:p>
        </w:tc>
        <w:tc>
          <w:tcPr>
            <w:tcW w:w="1134" w:type="dxa"/>
            <w:vAlign w:val="center"/>
          </w:tcPr>
          <w:p w14:paraId="2A76D0D7" w14:textId="47B502C9" w:rsidR="00807D07" w:rsidRDefault="00807D07" w:rsidP="00807D07">
            <w:pPr>
              <w:spacing w:after="0" w:line="240" w:lineRule="auto"/>
              <w:ind w:firstLine="0"/>
              <w:jc w:val="center"/>
            </w:pPr>
            <w:r w:rsidRPr="00420636">
              <w:t>27.9</w:t>
            </w:r>
            <w:r w:rsidR="004D23C3">
              <w:t>00</w:t>
            </w:r>
          </w:p>
        </w:tc>
        <w:tc>
          <w:tcPr>
            <w:tcW w:w="1276" w:type="dxa"/>
            <w:vAlign w:val="center"/>
          </w:tcPr>
          <w:p w14:paraId="2B368998" w14:textId="0ECA8683" w:rsidR="00807D07" w:rsidRDefault="00807D07" w:rsidP="00807D07">
            <w:pPr>
              <w:spacing w:after="0" w:line="240" w:lineRule="auto"/>
              <w:ind w:firstLine="0"/>
              <w:jc w:val="center"/>
            </w:pPr>
            <w:r w:rsidRPr="00420636">
              <w:t>22.495</w:t>
            </w:r>
          </w:p>
        </w:tc>
        <w:tc>
          <w:tcPr>
            <w:tcW w:w="1276" w:type="dxa"/>
            <w:vAlign w:val="center"/>
          </w:tcPr>
          <w:p w14:paraId="66495C9D" w14:textId="0C1CC303" w:rsidR="00807D07" w:rsidRDefault="00807D07" w:rsidP="00807D07">
            <w:pPr>
              <w:spacing w:after="0" w:line="240" w:lineRule="auto"/>
              <w:ind w:firstLine="0"/>
              <w:jc w:val="center"/>
            </w:pPr>
            <w:r w:rsidRPr="00420636">
              <w:t>1</w:t>
            </w:r>
            <w:r w:rsidR="004D23C3">
              <w:t>.000</w:t>
            </w:r>
          </w:p>
        </w:tc>
        <w:tc>
          <w:tcPr>
            <w:tcW w:w="1095" w:type="dxa"/>
            <w:vAlign w:val="center"/>
          </w:tcPr>
          <w:p w14:paraId="2772EF6B" w14:textId="4A0CD2FD" w:rsidR="00807D07" w:rsidRDefault="00807D07" w:rsidP="00807D07">
            <w:pPr>
              <w:spacing w:after="0" w:line="240" w:lineRule="auto"/>
              <w:ind w:firstLine="0"/>
              <w:jc w:val="center"/>
            </w:pPr>
            <w:r w:rsidRPr="00420636">
              <w:t>1</w:t>
            </w:r>
            <w:r>
              <w:t>.000</w:t>
            </w:r>
          </w:p>
        </w:tc>
        <w:tc>
          <w:tcPr>
            <w:tcW w:w="756" w:type="dxa"/>
            <w:vAlign w:val="center"/>
          </w:tcPr>
          <w:p w14:paraId="7F57A36D" w14:textId="2F18F24D" w:rsidR="00807D07" w:rsidRDefault="00807D07" w:rsidP="00807D07">
            <w:pPr>
              <w:spacing w:after="0" w:line="240" w:lineRule="auto"/>
              <w:ind w:firstLine="0"/>
              <w:jc w:val="center"/>
            </w:pPr>
            <w:r w:rsidRPr="00420636">
              <w:t>1</w:t>
            </w:r>
            <w:r>
              <w:t>.000</w:t>
            </w:r>
          </w:p>
        </w:tc>
        <w:tc>
          <w:tcPr>
            <w:tcW w:w="1119" w:type="dxa"/>
            <w:vAlign w:val="center"/>
          </w:tcPr>
          <w:p w14:paraId="60257858" w14:textId="4B45AB29" w:rsidR="00807D07" w:rsidRDefault="00807D07" w:rsidP="00807D07">
            <w:pPr>
              <w:spacing w:after="0" w:line="240" w:lineRule="auto"/>
              <w:ind w:firstLine="0"/>
              <w:jc w:val="center"/>
            </w:pPr>
            <w:r w:rsidRPr="00420636">
              <w:t>0.807</w:t>
            </w:r>
          </w:p>
        </w:tc>
      </w:tr>
      <w:tr w:rsidR="00807D07" w14:paraId="6608D5D3" w14:textId="77777777" w:rsidTr="00643F7A">
        <w:tc>
          <w:tcPr>
            <w:tcW w:w="1838" w:type="dxa"/>
            <w:shd w:val="clear" w:color="auto" w:fill="E7E6E6" w:themeFill="background2"/>
            <w:vAlign w:val="center"/>
          </w:tcPr>
          <w:p w14:paraId="0125466D" w14:textId="3387359D" w:rsidR="00807D07" w:rsidRDefault="00807D07" w:rsidP="004D23C3">
            <w:pPr>
              <w:spacing w:after="0" w:line="240" w:lineRule="auto"/>
              <w:ind w:firstLine="0"/>
              <w:jc w:val="left"/>
            </w:pPr>
            <w:r w:rsidRPr="002D6A88">
              <w:t>GRU</w:t>
            </w:r>
          </w:p>
        </w:tc>
        <w:tc>
          <w:tcPr>
            <w:tcW w:w="1134" w:type="dxa"/>
            <w:vAlign w:val="center"/>
          </w:tcPr>
          <w:p w14:paraId="0E0B7009" w14:textId="5C07881C" w:rsidR="00807D07" w:rsidRDefault="00807D07" w:rsidP="00807D07">
            <w:pPr>
              <w:spacing w:after="0" w:line="240" w:lineRule="auto"/>
              <w:ind w:firstLine="0"/>
              <w:jc w:val="center"/>
            </w:pPr>
            <w:r w:rsidRPr="00420636">
              <w:t>19.665</w:t>
            </w:r>
          </w:p>
        </w:tc>
        <w:tc>
          <w:tcPr>
            <w:tcW w:w="1276" w:type="dxa"/>
            <w:vAlign w:val="center"/>
          </w:tcPr>
          <w:p w14:paraId="67D5B1BB" w14:textId="1EBA6E1C" w:rsidR="00807D07" w:rsidRDefault="00807D07" w:rsidP="00807D07">
            <w:pPr>
              <w:spacing w:after="0" w:line="240" w:lineRule="auto"/>
              <w:ind w:firstLine="0"/>
              <w:jc w:val="center"/>
            </w:pPr>
            <w:r w:rsidRPr="00420636">
              <w:t>18.57</w:t>
            </w:r>
            <w:r w:rsidR="004D23C3">
              <w:t>0</w:t>
            </w:r>
          </w:p>
        </w:tc>
        <w:tc>
          <w:tcPr>
            <w:tcW w:w="1276" w:type="dxa"/>
            <w:vAlign w:val="center"/>
          </w:tcPr>
          <w:p w14:paraId="0C103B93" w14:textId="7AA2F2C9" w:rsidR="00807D07" w:rsidRDefault="00807D07" w:rsidP="00807D07">
            <w:pPr>
              <w:spacing w:after="0" w:line="240" w:lineRule="auto"/>
              <w:ind w:firstLine="0"/>
              <w:jc w:val="center"/>
            </w:pPr>
            <w:r w:rsidRPr="00420636">
              <w:t>1.000</w:t>
            </w:r>
          </w:p>
        </w:tc>
        <w:tc>
          <w:tcPr>
            <w:tcW w:w="1095" w:type="dxa"/>
            <w:vAlign w:val="center"/>
          </w:tcPr>
          <w:p w14:paraId="65CA3018" w14:textId="7C733305" w:rsidR="00807D07" w:rsidRDefault="00807D07" w:rsidP="00807D07">
            <w:pPr>
              <w:spacing w:after="0" w:line="240" w:lineRule="auto"/>
              <w:ind w:firstLine="0"/>
              <w:jc w:val="center"/>
            </w:pPr>
            <w:r w:rsidRPr="00420636">
              <w:t>1</w:t>
            </w:r>
            <w:r>
              <w:t>.000</w:t>
            </w:r>
          </w:p>
        </w:tc>
        <w:tc>
          <w:tcPr>
            <w:tcW w:w="756" w:type="dxa"/>
            <w:vAlign w:val="center"/>
          </w:tcPr>
          <w:p w14:paraId="18A403AE" w14:textId="1C20C823" w:rsidR="00807D07" w:rsidRDefault="00807D07" w:rsidP="00807D07">
            <w:pPr>
              <w:spacing w:after="0" w:line="240" w:lineRule="auto"/>
              <w:ind w:firstLine="0"/>
              <w:jc w:val="center"/>
            </w:pPr>
            <w:r w:rsidRPr="00420636">
              <w:t>0.704</w:t>
            </w:r>
          </w:p>
        </w:tc>
        <w:tc>
          <w:tcPr>
            <w:tcW w:w="1119" w:type="dxa"/>
            <w:vAlign w:val="center"/>
          </w:tcPr>
          <w:p w14:paraId="672DE075" w14:textId="7EB121BD" w:rsidR="00807D07" w:rsidRDefault="00807D07" w:rsidP="00807D07">
            <w:pPr>
              <w:spacing w:after="0" w:line="240" w:lineRule="auto"/>
              <w:ind w:firstLine="0"/>
              <w:jc w:val="center"/>
            </w:pPr>
            <w:r w:rsidRPr="00420636">
              <w:t>0.66</w:t>
            </w:r>
            <w:r>
              <w:t>4</w:t>
            </w:r>
          </w:p>
        </w:tc>
      </w:tr>
      <w:tr w:rsidR="00807D07" w14:paraId="3CDEE41C" w14:textId="77777777" w:rsidTr="00643F7A">
        <w:tc>
          <w:tcPr>
            <w:tcW w:w="1838" w:type="dxa"/>
            <w:shd w:val="clear" w:color="auto" w:fill="E7E6E6" w:themeFill="background2"/>
            <w:vAlign w:val="center"/>
          </w:tcPr>
          <w:p w14:paraId="7BFFDA03" w14:textId="2DFD966C" w:rsidR="00807D07" w:rsidRDefault="00807D07" w:rsidP="004D23C3">
            <w:pPr>
              <w:spacing w:after="0" w:line="240" w:lineRule="auto"/>
              <w:ind w:firstLine="0"/>
              <w:jc w:val="left"/>
            </w:pPr>
            <w:r w:rsidRPr="002D6A88">
              <w:t>LSTM</w:t>
            </w:r>
          </w:p>
        </w:tc>
        <w:tc>
          <w:tcPr>
            <w:tcW w:w="1134" w:type="dxa"/>
            <w:vAlign w:val="center"/>
          </w:tcPr>
          <w:p w14:paraId="215BA78B" w14:textId="4B06D301" w:rsidR="00807D07" w:rsidRDefault="00807D07" w:rsidP="00807D07">
            <w:pPr>
              <w:spacing w:after="0" w:line="240" w:lineRule="auto"/>
              <w:ind w:firstLine="0"/>
              <w:jc w:val="center"/>
            </w:pPr>
            <w:r w:rsidRPr="00420636">
              <w:t>20.5</w:t>
            </w:r>
            <w:r w:rsidR="004D23C3">
              <w:t>00</w:t>
            </w:r>
          </w:p>
        </w:tc>
        <w:tc>
          <w:tcPr>
            <w:tcW w:w="1276" w:type="dxa"/>
            <w:vAlign w:val="center"/>
          </w:tcPr>
          <w:p w14:paraId="54373C1D" w14:textId="467201C3" w:rsidR="00807D07" w:rsidRDefault="00807D07" w:rsidP="00807D07">
            <w:pPr>
              <w:spacing w:after="0" w:line="240" w:lineRule="auto"/>
              <w:ind w:firstLine="0"/>
              <w:jc w:val="center"/>
            </w:pPr>
            <w:r w:rsidRPr="00420636">
              <w:t>19.43</w:t>
            </w:r>
            <w:r w:rsidR="004D23C3">
              <w:t>0</w:t>
            </w:r>
          </w:p>
        </w:tc>
        <w:tc>
          <w:tcPr>
            <w:tcW w:w="1276" w:type="dxa"/>
            <w:vAlign w:val="center"/>
          </w:tcPr>
          <w:p w14:paraId="6609FC59" w14:textId="13F69B7E" w:rsidR="00807D07" w:rsidRDefault="00807D07" w:rsidP="00807D07">
            <w:pPr>
              <w:spacing w:after="0" w:line="240" w:lineRule="auto"/>
              <w:ind w:firstLine="0"/>
              <w:jc w:val="center"/>
            </w:pPr>
            <w:r w:rsidRPr="00420636">
              <w:t>0.999</w:t>
            </w:r>
          </w:p>
        </w:tc>
        <w:tc>
          <w:tcPr>
            <w:tcW w:w="1095" w:type="dxa"/>
            <w:vAlign w:val="center"/>
          </w:tcPr>
          <w:p w14:paraId="2822DE0A" w14:textId="530E9604" w:rsidR="00807D07" w:rsidRDefault="00807D07" w:rsidP="00807D07">
            <w:pPr>
              <w:spacing w:after="0" w:line="240" w:lineRule="auto"/>
              <w:ind w:firstLine="0"/>
              <w:jc w:val="center"/>
            </w:pPr>
            <w:r w:rsidRPr="00420636">
              <w:t>1</w:t>
            </w:r>
            <w:r>
              <w:t>.000</w:t>
            </w:r>
          </w:p>
        </w:tc>
        <w:tc>
          <w:tcPr>
            <w:tcW w:w="756" w:type="dxa"/>
            <w:vAlign w:val="center"/>
          </w:tcPr>
          <w:p w14:paraId="5CACFB33" w14:textId="307F1C99" w:rsidR="00807D07" w:rsidRDefault="00807D07" w:rsidP="00807D07">
            <w:pPr>
              <w:spacing w:after="0" w:line="240" w:lineRule="auto"/>
              <w:ind w:firstLine="0"/>
              <w:jc w:val="center"/>
            </w:pPr>
            <w:r w:rsidRPr="00420636">
              <w:t>0.733</w:t>
            </w:r>
          </w:p>
        </w:tc>
        <w:tc>
          <w:tcPr>
            <w:tcW w:w="1119" w:type="dxa"/>
            <w:vAlign w:val="center"/>
          </w:tcPr>
          <w:p w14:paraId="732DBDFF" w14:textId="4F81212D" w:rsidR="00807D07" w:rsidRDefault="00807D07" w:rsidP="00807D07">
            <w:pPr>
              <w:spacing w:after="0" w:line="240" w:lineRule="auto"/>
              <w:ind w:firstLine="0"/>
              <w:jc w:val="center"/>
            </w:pPr>
            <w:r w:rsidRPr="00420636">
              <w:t>0.69</w:t>
            </w:r>
            <w:r>
              <w:t>3</w:t>
            </w:r>
          </w:p>
        </w:tc>
      </w:tr>
      <w:tr w:rsidR="00807D07" w14:paraId="146E44B1" w14:textId="77777777" w:rsidTr="00643F7A">
        <w:tc>
          <w:tcPr>
            <w:tcW w:w="1838" w:type="dxa"/>
            <w:shd w:val="clear" w:color="auto" w:fill="E7E6E6" w:themeFill="background2"/>
            <w:vAlign w:val="center"/>
          </w:tcPr>
          <w:p w14:paraId="4DE1E568" w14:textId="7F5531E5" w:rsidR="00807D07" w:rsidRPr="00807D07" w:rsidRDefault="00807D07" w:rsidP="004D23C3">
            <w:pPr>
              <w:spacing w:after="0" w:line="240" w:lineRule="auto"/>
              <w:ind w:firstLine="0"/>
              <w:jc w:val="left"/>
              <w:rPr>
                <w:b/>
                <w:bCs/>
              </w:rPr>
            </w:pPr>
            <w:r w:rsidRPr="00807D07">
              <w:rPr>
                <w:b/>
                <w:bCs/>
              </w:rPr>
              <w:t>transformer PE</w:t>
            </w:r>
          </w:p>
        </w:tc>
        <w:tc>
          <w:tcPr>
            <w:tcW w:w="1134" w:type="dxa"/>
            <w:vAlign w:val="center"/>
          </w:tcPr>
          <w:p w14:paraId="6E2A9B73" w14:textId="5FD9A40E" w:rsidR="00807D07" w:rsidRPr="000E7DED" w:rsidRDefault="00807D07" w:rsidP="00807D07">
            <w:pPr>
              <w:spacing w:after="0" w:line="240" w:lineRule="auto"/>
              <w:ind w:firstLine="0"/>
              <w:jc w:val="center"/>
              <w:rPr>
                <w:b/>
                <w:bCs/>
              </w:rPr>
            </w:pPr>
            <w:r w:rsidRPr="000E7DED">
              <w:rPr>
                <w:b/>
                <w:bCs/>
              </w:rPr>
              <w:t>11.78</w:t>
            </w:r>
            <w:r w:rsidR="004D23C3">
              <w:rPr>
                <w:b/>
                <w:bCs/>
              </w:rPr>
              <w:t>0</w:t>
            </w:r>
          </w:p>
        </w:tc>
        <w:tc>
          <w:tcPr>
            <w:tcW w:w="1276" w:type="dxa"/>
            <w:vAlign w:val="center"/>
          </w:tcPr>
          <w:p w14:paraId="739A6E5B" w14:textId="10428035" w:rsidR="00807D07" w:rsidRPr="000E7DED" w:rsidRDefault="00807D07" w:rsidP="00807D07">
            <w:pPr>
              <w:spacing w:after="0" w:line="240" w:lineRule="auto"/>
              <w:ind w:firstLine="0"/>
              <w:jc w:val="center"/>
              <w:rPr>
                <w:b/>
                <w:bCs/>
              </w:rPr>
            </w:pPr>
            <w:r w:rsidRPr="000E7DED">
              <w:rPr>
                <w:b/>
                <w:bCs/>
              </w:rPr>
              <w:t>9.725</w:t>
            </w:r>
          </w:p>
        </w:tc>
        <w:tc>
          <w:tcPr>
            <w:tcW w:w="1276" w:type="dxa"/>
            <w:vAlign w:val="center"/>
          </w:tcPr>
          <w:p w14:paraId="06888256" w14:textId="10447EA7" w:rsidR="00807D07" w:rsidRPr="000E7DED" w:rsidRDefault="00807D07" w:rsidP="00807D07">
            <w:pPr>
              <w:spacing w:after="0" w:line="240" w:lineRule="auto"/>
              <w:ind w:firstLine="0"/>
              <w:jc w:val="center"/>
              <w:rPr>
                <w:b/>
                <w:bCs/>
              </w:rPr>
            </w:pPr>
            <w:r w:rsidRPr="000E7DED">
              <w:rPr>
                <w:b/>
                <w:bCs/>
              </w:rPr>
              <w:t>0.9</w:t>
            </w:r>
            <w:r w:rsidR="004D23C3">
              <w:rPr>
                <w:b/>
                <w:bCs/>
              </w:rPr>
              <w:t>90</w:t>
            </w:r>
          </w:p>
        </w:tc>
        <w:tc>
          <w:tcPr>
            <w:tcW w:w="1095" w:type="dxa"/>
            <w:vAlign w:val="center"/>
          </w:tcPr>
          <w:p w14:paraId="3DFCD8A9" w14:textId="1E1C968A" w:rsidR="00807D07" w:rsidRPr="000E7DED" w:rsidRDefault="00807D07" w:rsidP="00807D07">
            <w:pPr>
              <w:spacing w:after="0" w:line="240" w:lineRule="auto"/>
              <w:ind w:firstLine="0"/>
              <w:jc w:val="center"/>
              <w:rPr>
                <w:b/>
                <w:bCs/>
              </w:rPr>
            </w:pPr>
            <w:r w:rsidRPr="000E7DED">
              <w:rPr>
                <w:b/>
                <w:bCs/>
              </w:rPr>
              <w:t>0.967</w:t>
            </w:r>
          </w:p>
        </w:tc>
        <w:tc>
          <w:tcPr>
            <w:tcW w:w="756" w:type="dxa"/>
            <w:vAlign w:val="center"/>
          </w:tcPr>
          <w:p w14:paraId="2810A6CF" w14:textId="33E0B10B" w:rsidR="00807D07" w:rsidRPr="000E7DED" w:rsidRDefault="00807D07" w:rsidP="00807D07">
            <w:pPr>
              <w:spacing w:after="0" w:line="240" w:lineRule="auto"/>
              <w:ind w:firstLine="0"/>
              <w:jc w:val="center"/>
              <w:rPr>
                <w:b/>
                <w:bCs/>
              </w:rPr>
            </w:pPr>
            <w:r w:rsidRPr="000E7DED">
              <w:rPr>
                <w:b/>
                <w:bCs/>
              </w:rPr>
              <w:t>0.41</w:t>
            </w:r>
            <w:r>
              <w:rPr>
                <w:b/>
                <w:bCs/>
              </w:rPr>
              <w:t>8</w:t>
            </w:r>
          </w:p>
        </w:tc>
        <w:tc>
          <w:tcPr>
            <w:tcW w:w="1119" w:type="dxa"/>
            <w:vAlign w:val="center"/>
          </w:tcPr>
          <w:p w14:paraId="21DC1DC1" w14:textId="0C04BA4E" w:rsidR="00807D07" w:rsidRPr="000E7DED" w:rsidRDefault="00807D07" w:rsidP="00807D07">
            <w:pPr>
              <w:spacing w:after="0" w:line="240" w:lineRule="auto"/>
              <w:ind w:firstLine="0"/>
              <w:jc w:val="center"/>
              <w:rPr>
                <w:b/>
                <w:bCs/>
              </w:rPr>
            </w:pPr>
            <w:r w:rsidRPr="000E7DED">
              <w:rPr>
                <w:b/>
                <w:bCs/>
              </w:rPr>
              <w:t>0.345</w:t>
            </w:r>
          </w:p>
        </w:tc>
      </w:tr>
      <w:tr w:rsidR="00807D07" w14:paraId="55C628F1" w14:textId="77777777" w:rsidTr="00643F7A">
        <w:tc>
          <w:tcPr>
            <w:tcW w:w="1838" w:type="dxa"/>
            <w:shd w:val="clear" w:color="auto" w:fill="E7E6E6" w:themeFill="background2"/>
            <w:vAlign w:val="center"/>
          </w:tcPr>
          <w:p w14:paraId="654DEA07" w14:textId="6C99FA82" w:rsidR="00807D07" w:rsidRPr="003B4E00" w:rsidRDefault="00807D07" w:rsidP="004D23C3">
            <w:pPr>
              <w:spacing w:after="0" w:line="240" w:lineRule="auto"/>
              <w:ind w:firstLine="0"/>
              <w:jc w:val="left"/>
            </w:pPr>
            <w:r w:rsidRPr="003B4E00">
              <w:t>transformer</w:t>
            </w:r>
          </w:p>
        </w:tc>
        <w:tc>
          <w:tcPr>
            <w:tcW w:w="1134" w:type="dxa"/>
            <w:vAlign w:val="center"/>
          </w:tcPr>
          <w:p w14:paraId="7918036E" w14:textId="0B49095F" w:rsidR="00807D07" w:rsidRDefault="00807D07" w:rsidP="00807D07">
            <w:pPr>
              <w:spacing w:after="0" w:line="240" w:lineRule="auto"/>
              <w:ind w:firstLine="0"/>
              <w:jc w:val="center"/>
            </w:pPr>
            <w:r w:rsidRPr="00420636">
              <w:t>13.245</w:t>
            </w:r>
          </w:p>
        </w:tc>
        <w:tc>
          <w:tcPr>
            <w:tcW w:w="1276" w:type="dxa"/>
            <w:vAlign w:val="center"/>
          </w:tcPr>
          <w:p w14:paraId="29487A97" w14:textId="0BF93AAF" w:rsidR="00807D07" w:rsidRDefault="00807D07" w:rsidP="00807D07">
            <w:pPr>
              <w:spacing w:after="0" w:line="240" w:lineRule="auto"/>
              <w:ind w:firstLine="0"/>
              <w:jc w:val="center"/>
            </w:pPr>
            <w:r w:rsidRPr="00420636">
              <w:t>10.075</w:t>
            </w:r>
          </w:p>
        </w:tc>
        <w:tc>
          <w:tcPr>
            <w:tcW w:w="1276" w:type="dxa"/>
            <w:vAlign w:val="center"/>
          </w:tcPr>
          <w:p w14:paraId="5C93AE6C" w14:textId="4A06B656" w:rsidR="00807D07" w:rsidRDefault="00807D07" w:rsidP="00807D07">
            <w:pPr>
              <w:spacing w:after="0" w:line="240" w:lineRule="auto"/>
              <w:ind w:firstLine="0"/>
              <w:jc w:val="center"/>
            </w:pPr>
            <w:r w:rsidRPr="00420636">
              <w:t>0.99</w:t>
            </w:r>
            <w:r>
              <w:t>4</w:t>
            </w:r>
          </w:p>
        </w:tc>
        <w:tc>
          <w:tcPr>
            <w:tcW w:w="1095" w:type="dxa"/>
            <w:vAlign w:val="center"/>
          </w:tcPr>
          <w:p w14:paraId="28974E96" w14:textId="6FE07EA9" w:rsidR="00807D07" w:rsidRDefault="00807D07" w:rsidP="00807D07">
            <w:pPr>
              <w:spacing w:after="0" w:line="240" w:lineRule="auto"/>
              <w:ind w:firstLine="0"/>
              <w:jc w:val="center"/>
            </w:pPr>
            <w:r w:rsidRPr="00420636">
              <w:t>0.974</w:t>
            </w:r>
          </w:p>
        </w:tc>
        <w:tc>
          <w:tcPr>
            <w:tcW w:w="756" w:type="dxa"/>
            <w:vAlign w:val="center"/>
          </w:tcPr>
          <w:p w14:paraId="4FAE92CE" w14:textId="70D84A58" w:rsidR="00807D07" w:rsidRDefault="00807D07" w:rsidP="00807D07">
            <w:pPr>
              <w:spacing w:after="0" w:line="240" w:lineRule="auto"/>
              <w:ind w:firstLine="0"/>
              <w:jc w:val="center"/>
            </w:pPr>
            <w:r w:rsidRPr="00420636">
              <w:t>0.47</w:t>
            </w:r>
            <w:r>
              <w:t>2</w:t>
            </w:r>
          </w:p>
        </w:tc>
        <w:tc>
          <w:tcPr>
            <w:tcW w:w="1119" w:type="dxa"/>
            <w:vAlign w:val="center"/>
          </w:tcPr>
          <w:p w14:paraId="7742B928" w14:textId="06DECD6D" w:rsidR="00807D07" w:rsidRDefault="00807D07" w:rsidP="00807D07">
            <w:pPr>
              <w:spacing w:after="0" w:line="240" w:lineRule="auto"/>
              <w:ind w:firstLine="0"/>
              <w:jc w:val="center"/>
            </w:pPr>
            <w:r w:rsidRPr="00420636">
              <w:t>0.35</w:t>
            </w:r>
            <w:r>
              <w:t>9</w:t>
            </w:r>
          </w:p>
        </w:tc>
      </w:tr>
    </w:tbl>
    <w:p w14:paraId="75B945F2" w14:textId="682D0475" w:rsidR="009F316C" w:rsidRPr="009F316C" w:rsidRDefault="00D24377" w:rsidP="0004108B">
      <w:pPr>
        <w:pStyle w:val="Kpalrs"/>
      </w:pPr>
      <w:r>
        <w:t>Modellek teljesítménye a kiegészítő adathalmazon.</w:t>
      </w:r>
    </w:p>
    <w:p w14:paraId="1B4BA9AD" w14:textId="5C52680F" w:rsidR="009232DA" w:rsidRDefault="009232DA" w:rsidP="00FE6A9C">
      <w:pPr>
        <w:pStyle w:val="Cmsor2"/>
      </w:pPr>
      <w:bookmarkStart w:id="81" w:name="_Toc149621482"/>
      <w:r>
        <w:t>Kiegészítő algoritmusok</w:t>
      </w:r>
      <w:bookmarkEnd w:id="81"/>
    </w:p>
    <w:p w14:paraId="511B01FC" w14:textId="26B6446C" w:rsidR="00DB29D8" w:rsidRDefault="00F87219" w:rsidP="009232DA">
      <w:r>
        <w:t xml:space="preserve">A modell eredményének valós környezetben történő használatához, a </w:t>
      </w:r>
      <w:commentRangeStart w:id="82"/>
      <w:r>
        <w:t>statikus ujjbetűzés fejezetben lévő</w:t>
      </w:r>
      <w:r w:rsidR="007976D9">
        <w:t xml:space="preserve"> indokokhoz </w:t>
      </w:r>
      <w:commentRangeEnd w:id="82"/>
      <w:r w:rsidR="007976D9">
        <w:rPr>
          <w:rStyle w:val="Jegyzethivatkozs"/>
        </w:rPr>
        <w:commentReference w:id="82"/>
      </w:r>
      <w:r w:rsidR="007976D9">
        <w:t>hasonlóan, szükség van olyan algoritmusokra, melyek ki tudják szűrni, valamint előre tudják jelezni az esetleges hibákat.</w:t>
      </w:r>
    </w:p>
    <w:p w14:paraId="458C3327" w14:textId="079D82F6" w:rsidR="009D4AAE" w:rsidRDefault="009D4AAE" w:rsidP="009232DA">
      <w:r>
        <w:t>Két fő irányt állapítottam meg a kiegészítő algoritmusok terén:</w:t>
      </w:r>
    </w:p>
    <w:p w14:paraId="0BE98D89" w14:textId="6FFDE62D" w:rsidR="005C27E7" w:rsidRDefault="005C27E7" w:rsidP="005C27E7">
      <w:pPr>
        <w:pStyle w:val="Cmsor3"/>
      </w:pPr>
      <w:bookmarkStart w:id="83" w:name="_Toc149621483"/>
      <w:r>
        <w:t>Rövid szekvenciák fordítása.</w:t>
      </w:r>
      <w:bookmarkEnd w:id="83"/>
    </w:p>
    <w:p w14:paraId="172869AE" w14:textId="1BADB75F" w:rsidR="009D4AAE" w:rsidRDefault="009D4AAE" w:rsidP="005C27E7">
      <w:r>
        <w:t xml:space="preserve">Ennek lényege, hogy az egyes betűket, próbáljuk meg fordítani. Ehhez a modell bemenetére </w:t>
      </w:r>
      <w:r w:rsidR="00B004E1">
        <w:t xml:space="preserve">Az utolsó, csúszóablaknyi póz információ kerül, valamint </w:t>
      </w:r>
      <w:r>
        <w:t xml:space="preserve">nem a teljes kontextust kapja meg, hanem az utolsó </w:t>
      </w:r>
      <w:r w:rsidR="00B004E1">
        <w:t>n</w:t>
      </w:r>
      <w:r>
        <w:t xml:space="preserve"> megfejtett karaktert. Az intuíció az, hogy ha a modell megtanulta a karakterek </w:t>
      </w:r>
      <w:r w:rsidR="00B004E1">
        <w:t xml:space="preserve">jelelését, akkor izolált módon is képes néhányat megfejteni. A modell jól működik olyan esetekben, ahol a bemeneten szigorúan csak jelelés van, és nincs kezdő, vagy végső szünet, amikor a kezek esetleg nem is látszanak. Ennek oka valószínűleg a tanító adathalmazban keresendő. A belőlük gyártott </w:t>
      </w:r>
      <w:r w:rsidR="00B004E1">
        <w:lastRenderedPageBreak/>
        <w:t>animációkat elnézve nagy százalékukban a jelelés rögtön a felvétel indítása után kezdődik. Feltételezem, hogy instrukcióba volt adva az adatok gyűjtésekor ez a viselkedés, vagy utólag kivágták a felvételek érdemi részét.</w:t>
      </w:r>
      <w:r w:rsidR="003317AD">
        <w:t xml:space="preserve"> Ez kiküszöbölhető egy másik, jelelést detektáló modell használatával, de nem oldja meg a tényt, hogy elég érzékeny a kialakult összetett modell a csúszóablak, valamint a bemeneti kontextus (n) méretére. Ennek oka egyszerű, különböző tempóban jelelnek az emberek, így nem egyforma mennyiségű póz adat kerül a bemenetre.</w:t>
      </w:r>
      <w:r w:rsidR="00150C5B">
        <w:t xml:space="preserve"> </w:t>
      </w:r>
      <w:r w:rsidR="005C27E7">
        <w:t>Továbbfejlesztési lehetőségként említem meg, hogy f</w:t>
      </w:r>
      <w:r w:rsidR="00150C5B">
        <w:t xml:space="preserve">eltételezhetően lehetséges egymást követő felvételekről a kéz sebességének, és egyben a jelelő gyakorlatiságának megállapítása, </w:t>
      </w:r>
      <w:r w:rsidR="005C27E7">
        <w:t>valamint ezen adatok összefüggésbe hozása a paraméterek értékével</w:t>
      </w:r>
      <w:r w:rsidR="00D93E57">
        <w:t>.</w:t>
      </w:r>
    </w:p>
    <w:p w14:paraId="6D541230" w14:textId="23A6E51E" w:rsidR="00801302" w:rsidRDefault="00801302" w:rsidP="00801302">
      <w:pPr>
        <w:pStyle w:val="Cmsor3"/>
      </w:pPr>
      <w:bookmarkStart w:id="84" w:name="_Toc149621484"/>
      <w:r>
        <w:t>Hosszú egybefüggő szekvenciák fordítása</w:t>
      </w:r>
      <w:bookmarkEnd w:id="84"/>
    </w:p>
    <w:p w14:paraId="1164E312" w14:textId="23CE434B" w:rsidR="00801302" w:rsidRPr="00801302" w:rsidRDefault="00801302" w:rsidP="00801302">
      <w:r>
        <w:t>Hasonlóan a tanító adatokhoz, bevár egy hosszabb egybefüggő szekvenciát, majd egyben fordítja le. Figyelembe veszi a modell magabiztosságát, és paraméterben szabályozható, milyen értéktől adható a modell kimenete a kontextushoz.</w:t>
      </w:r>
      <w:r w:rsidR="008A3CD7">
        <w:t xml:space="preserve"> Sokkal pontosabb, és jobb minőségű fordításokat ad ez a módszer, azonban van egy hátulütője: a modell architektúrája miatt a maximális szekvencia méret tanítási időben eldől. Ha hosszabb szekvenciákat szeretnénk fordítani valamilyen módon darabolni kell azokat, ami kis mértékben visszavetheti a teljesítményt</w:t>
      </w:r>
      <w:r w:rsidR="008A4CE0">
        <w:t>.</w:t>
      </w:r>
      <w:r w:rsidR="005B4499">
        <w:t xml:space="preserve"> Jelelést detektáló modellel való kombinációt is kipróbáltam, ilyenkor csak azon adatokat gyűjtjük egy pufferbe majd fordítjuk, melyeken jelelés történik. Ez a módszer rosszabb eredményeket hozott.</w:t>
      </w:r>
    </w:p>
    <w:p w14:paraId="6DC8E2DB" w14:textId="3B472C5B" w:rsidR="009232DA" w:rsidRDefault="009232DA" w:rsidP="00FE6A9C">
      <w:pPr>
        <w:pStyle w:val="Cmsor2"/>
      </w:pPr>
      <w:bookmarkStart w:id="85" w:name="_Toc149621485"/>
      <w:r>
        <w:t>Értékelés</w:t>
      </w:r>
      <w:bookmarkEnd w:id="85"/>
    </w:p>
    <w:p w14:paraId="20D50B4C" w14:textId="7D111AE6" w:rsidR="00D42498" w:rsidRDefault="00D42498" w:rsidP="00D42498">
      <w:r>
        <w:t xml:space="preserve">Összességében jelentős előrelépést értem el az Amerikai Jelnyelv ujjbetűzésének felismerésében és fordításában a transzformerek és kiegészítő algoritmusok segítségével. </w:t>
      </w:r>
    </w:p>
    <w:p w14:paraId="0BAE592A" w14:textId="5526387A" w:rsidR="0033491F" w:rsidRDefault="00D42498" w:rsidP="00437B97">
      <w:r>
        <w:t>A modell felépítésében az encoder-decoder architektúra és saját fejlesztésű megoldásaim együttes alkalmazása volt a kulcs. A domináns kéz kiválasztása és a kezek normalizálása a pózadatokhoz jelentősen hozzájárult az eredmények javulásához. A saját fejlesztésű részben a konvolúciós rétegek és a visszacsatolt neurális hálózatok, valamint a transzformerek alkalmazása lehetővé tette a modell számára, hogy hatékonyabban dolgozzon az időben változó jelekkel.</w:t>
      </w:r>
      <w:r w:rsidR="00844F24">
        <w:t xml:space="preserve"> A feladatra legjobbnak a transzformer architektrúát találtam, meglepő módon </w:t>
      </w:r>
      <w:r w:rsidR="00844F24" w:rsidRPr="00844F24">
        <w:rPr>
          <w:highlight w:val="yellow"/>
        </w:rPr>
        <w:t>positional encoding</w:t>
      </w:r>
      <w:r w:rsidR="00844F24">
        <w:t xml:space="preserve"> nélkül. </w:t>
      </w:r>
      <w:r>
        <w:t xml:space="preserve">A tanítási folyamat során különböző hiperparaméterek és tanulási stratégiák, mint például a "teacher forcing" és a </w:t>
      </w:r>
      <w:r>
        <w:lastRenderedPageBreak/>
        <w:t>"warmup and decay" algoritmusok, valamint a maszkolt hibafüggvény alkalmazása szintén elősegítették a magasabb teljesítményt.</w:t>
      </w:r>
      <w:r w:rsidR="00844F24">
        <w:t xml:space="preserve"> </w:t>
      </w:r>
      <w:r>
        <w:t>Végezetül a valós videókhoz való alkalmazkodást segítő kiegészítő algoritmusok bevezetése azt mutatja, hogy a modell nemcsak a teszt adatkészleteken, hanem valós körülmények között is jól teljesít.</w:t>
      </w:r>
      <w:r w:rsidR="00844F24">
        <w:t xml:space="preserve"> </w:t>
      </w:r>
      <w:r>
        <w:t>Összességében ezek az innovációk és optimalizálások javították a teljesítményt az ujjbetűzés felismerésében és fordításában.</w:t>
      </w:r>
    </w:p>
    <w:p w14:paraId="687C1BD6" w14:textId="2058CFDC" w:rsidR="00437B97" w:rsidRPr="00437B97" w:rsidRDefault="00437B97" w:rsidP="00437B97">
      <w:pPr>
        <w:pStyle w:val="Kpalrs"/>
      </w:pPr>
      <w:r>
        <w:rPr>
          <w:noProof/>
        </w:rPr>
        <w:drawing>
          <wp:inline distT="0" distB="0" distL="0" distR="0" wp14:anchorId="652337FC" wp14:editId="6719CCA8">
            <wp:extent cx="5400040" cy="3011170"/>
            <wp:effectExtent l="0" t="0" r="0" b="0"/>
            <wp:docPr id="1490207410" name="Kép 1" descr="A képen személy, Emberi arc, fedett pályás, f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07410" name="Kép 1" descr="A képen személy, Emberi arc, fedett pályás, fal látható&#10;&#10;Automatikusan generált leírá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3011170"/>
                    </a:xfrm>
                    <a:prstGeom prst="rect">
                      <a:avLst/>
                    </a:prstGeom>
                    <a:noFill/>
                    <a:ln>
                      <a:noFill/>
                    </a:ln>
                  </pic:spPr>
                </pic:pic>
              </a:graphicData>
            </a:graphic>
          </wp:inline>
        </w:drawing>
      </w:r>
    </w:p>
    <w:p w14:paraId="28A615EA" w14:textId="77777777" w:rsidR="008A085C" w:rsidRDefault="008A085C" w:rsidP="008A085C">
      <w:pPr>
        <w:pStyle w:val="Cmsor1"/>
      </w:pPr>
      <w:bookmarkStart w:id="86" w:name="_Toc149621486"/>
      <w:r>
        <w:lastRenderedPageBreak/>
        <w:t>Általános jelnyelv fordítása, kitekintés</w:t>
      </w:r>
      <w:bookmarkEnd w:id="86"/>
    </w:p>
    <w:p w14:paraId="06A38DA6" w14:textId="016A6E6E" w:rsidR="008A085C" w:rsidRDefault="00C23E89" w:rsidP="007B235E">
      <w:r>
        <w:t>Az ujjbetűzés és a jelnyelvi fordítás közötti különbségek megértése elengedhetetlen azok számára, akik a siket és nagyothalló közösségekkel szeretnének kommunikálni. Az ujjbetűzés, amelyet gyakran kézábécének is neveznek, az egyes betűk kézmozdulatokkal való ábrázolására épül. Ez a módszer különösen hasznos lehet egyes szavak, különösen a nevek és a speciális szakkifejezések pontos közvetítésében, amelyeknek nincs meghatározott jele a jelnyelvben.</w:t>
      </w:r>
      <w:r w:rsidR="007B235E">
        <w:t xml:space="preserve"> </w:t>
      </w:r>
      <w:r>
        <w:t>Ezzel szemben a jelnyelvi fordítás jóval összetettebb és gazdagabb kommunikációs forma. A jelnyelvek teljes értékű nyelvek, melyek saját szintaktikai és morfológiai szabály</w:t>
      </w:r>
      <w:r w:rsidR="00827711">
        <w:t>okkal</w:t>
      </w:r>
      <w:r>
        <w:t xml:space="preserve"> rendelkeznek, és nem csupán a beszélt nyelv szó szerinti átültetései. A jelnyelvben a jelek, arckifejezések, testtartás és a térbeli elhelyezkedés összjátéka adja át az üzenet teljes tartalmát és érzelmi mélységét, ami lehetővé teszi a bonyolult és árnyalt kommunikációt, ami messze túlmutat az egyszerű szó-szóra történő fordításon.</w:t>
      </w:r>
    </w:p>
    <w:p w14:paraId="18B8D8FC" w14:textId="22E639F6" w:rsidR="005B1B87" w:rsidRDefault="00F9211F" w:rsidP="005B1B87">
      <w:r>
        <w:t>Az ASL-ben nagyságrendileg 10000 jel létezik, melyek nagy része dinamikát is igényel</w:t>
      </w:r>
      <w:r w:rsidR="006B3828">
        <w:t>, így a statikus módszerek általánosan biztosan nem alkalmasak a feladat megoldására. Az egyetlen megoldás tehát, hogy szekvenciális bemenetből dolgoz</w:t>
      </w:r>
      <w:r w:rsidR="001D38CD">
        <w:t>zunk</w:t>
      </w:r>
      <w:r w:rsidR="006B3828">
        <w:t>. Ha pedig folyékony jelelést akarunk fordítani, akkor a feladat, hasonlóan az előző fejezetben tárgyalt dinamikus ujjbetűzéshez, egy szekvencia-szekvencia algoritmust igényel.</w:t>
      </w:r>
      <w:r w:rsidR="002079F6">
        <w:t xml:space="preserve"> A potenciális megoldást az előző fejezetek alapján egy módosított transzformer modellben látom. Persze míg az előző feladatban tokenként a betűk, és számok szolgáltak, addig általános jelnyelvben célszerű lehet az egyes jeleket </w:t>
      </w:r>
      <w:r w:rsidR="006937D2">
        <w:t>kimeneti egységként megjelölni</w:t>
      </w:r>
      <w:r w:rsidR="002079F6">
        <w:t>.</w:t>
      </w:r>
      <w:r w:rsidR="00544501">
        <w:t xml:space="preserve"> Ehhez persze jóval nagyobb méretű</w:t>
      </w:r>
      <w:r w:rsidR="00526AB6">
        <w:t xml:space="preserve"> és </w:t>
      </w:r>
      <w:r w:rsidR="00544501">
        <w:t>komplexitású modellekre van szükség, valamint a feladat nehezedése miatt még több adatra</w:t>
      </w:r>
      <w:r w:rsidR="00965CF5">
        <w:t>, mint az előző fejezetekben</w:t>
      </w:r>
      <w:r w:rsidR="00544501">
        <w:t>.</w:t>
      </w:r>
      <w:r w:rsidR="00892C94">
        <w:t xml:space="preserve"> Párhuzam vonható a nagy nyelvi modellek, és a „nagy jelnyelvi modellek” között.</w:t>
      </w:r>
      <w:r w:rsidR="00987FB6">
        <w:t xml:space="preserve"> Előbbi esetben a tanító tokenek száma sok esetben a trilliós nagyságrenddel vetekszik, míg csak viszonyítási alapként a </w:t>
      </w:r>
      <w:r w:rsidR="00987FB6" w:rsidRPr="00987FB6">
        <w:rPr>
          <w:highlight w:val="yellow"/>
        </w:rPr>
        <w:t>Szekvenciális ujjbetűzés</w:t>
      </w:r>
      <w:r w:rsidR="00987FB6">
        <w:t xml:space="preserve"> fejezetben </w:t>
      </w:r>
      <w:r w:rsidR="0063775D">
        <w:t>felhasznált adathalmaz csupán 3 millió tokent tartalmazott.</w:t>
      </w:r>
      <w:r w:rsidR="00CD1B5C">
        <w:t xml:space="preserve"> Véleményem szerint ez a hatalmas szakadék szab gátat jelenleg a terület fejlődésének, és nem a megfelelő algoritmusok hiánya.</w:t>
      </w:r>
    </w:p>
    <w:p w14:paraId="6EDC8ED3" w14:textId="0DFEE767" w:rsidR="00B96455" w:rsidRDefault="00B96455" w:rsidP="005B1B87">
      <w:pPr>
        <w:pStyle w:val="Cmsor2"/>
      </w:pPr>
      <w:bookmarkStart w:id="87" w:name="_Toc149621487"/>
      <w:commentRangeStart w:id="88"/>
      <w:r>
        <w:t>Hagyomás jelelés</w:t>
      </w:r>
      <w:commentRangeEnd w:id="88"/>
      <w:r w:rsidR="00681B41">
        <w:rPr>
          <w:rStyle w:val="Jegyzethivatkozs"/>
          <w:rFonts w:cs="Times New Roman"/>
          <w:b w:val="0"/>
          <w:bCs w:val="0"/>
        </w:rPr>
        <w:commentReference w:id="88"/>
      </w:r>
      <w:bookmarkEnd w:id="87"/>
    </w:p>
    <w:p w14:paraId="1DE3EBD1" w14:textId="4823A2E6" w:rsidR="00B96455" w:rsidRDefault="005B1B87" w:rsidP="00B96455">
      <w:r>
        <w:t xml:space="preserve">Mivel általános jelelésre, ahol keverve </w:t>
      </w:r>
      <w:r w:rsidR="007B235E">
        <w:t xml:space="preserve">van </w:t>
      </w:r>
      <w:r>
        <w:t>ujjbetűzés, valamint általános jelelés is, nincs elérhető póz adathalmaz</w:t>
      </w:r>
      <w:r w:rsidR="008C5FE3">
        <w:t xml:space="preserve"> </w:t>
      </w:r>
      <w:r w:rsidR="00FA14AD">
        <w:t>ezért,</w:t>
      </w:r>
      <w:r w:rsidR="008C5FE3">
        <w:t xml:space="preserve"> hogy a hagyományos jelelés se maradjon ki a póz </w:t>
      </w:r>
      <w:r w:rsidR="008C5FE3">
        <w:lastRenderedPageBreak/>
        <w:t xml:space="preserve">felismerésen alapuló módszerek vizsgálatából, egy egyszerűbb feladaton </w:t>
      </w:r>
      <w:r w:rsidR="00503D6C">
        <w:t xml:space="preserve">keresztül </w:t>
      </w:r>
      <w:r w:rsidR="008C5FE3">
        <w:t>vizsgálom meg.</w:t>
      </w:r>
      <w:r w:rsidR="00FA14AD">
        <w:t xml:space="preserve"> Az egyszerűsítés</w:t>
      </w:r>
      <w:r w:rsidR="00075548">
        <w:t xml:space="preserve"> abban nyilvánul meg, hogy egy szekvencia biztosan egy jelhez tartozik.</w:t>
      </w:r>
      <w:r w:rsidR="00323C16">
        <w:t xml:space="preserve"> Ez erős lazítása az eredeti feladatnak, de </w:t>
      </w:r>
      <w:r w:rsidR="001F6947">
        <w:t>az bizonyítható vele, hogy jelentősen nagyobb számú kategória is felismerhető a póz adatokból.</w:t>
      </w:r>
    </w:p>
    <w:p w14:paraId="1F0AE552" w14:textId="13F23397" w:rsidR="006D1F59" w:rsidRDefault="006D1F59" w:rsidP="006D1F59">
      <w:pPr>
        <w:pStyle w:val="Cmsor3"/>
      </w:pPr>
      <w:bookmarkStart w:id="89" w:name="_Toc149621488"/>
      <w:r>
        <w:t>Adathalmaz</w:t>
      </w:r>
      <w:bookmarkEnd w:id="89"/>
    </w:p>
    <w:p w14:paraId="679E94D5" w14:textId="45D75461" w:rsidR="00503D6C" w:rsidRDefault="00E236F2" w:rsidP="00B96455">
      <w:r>
        <w:t xml:space="preserve">Az adathalmaz a </w:t>
      </w:r>
      <w:r w:rsidRPr="00E236F2">
        <w:rPr>
          <w:highlight w:val="yellow"/>
        </w:rPr>
        <w:t>Szekvenciális ujjbetűzéshez</w:t>
      </w:r>
      <w:r>
        <w:t xml:space="preserve"> hasonlóan egy a </w:t>
      </w:r>
      <w:commentRangeStart w:id="90"/>
      <w:r>
        <w:t xml:space="preserve">Kaggle platformon </w:t>
      </w:r>
      <w:commentRangeEnd w:id="90"/>
      <w:r w:rsidR="00641984">
        <w:rPr>
          <w:rStyle w:val="Jegyzethivatkozs"/>
        </w:rPr>
        <w:commentReference w:id="90"/>
      </w:r>
      <w:r>
        <w:t>meghirdetett versenyből származik.</w:t>
      </w:r>
      <w:r w:rsidR="00774C0C">
        <w:t xml:space="preserve"> Nagy különbség viszont, hogy a szekvenciák jelentős része rövid, így amikor csoportosítjuk őket (batch), akkor sokkal több kitöltő, padding érték fog szerepelni a </w:t>
      </w:r>
      <w:r w:rsidR="00832E28">
        <w:t xml:space="preserve">tanítási </w:t>
      </w:r>
      <w:r w:rsidR="00774C0C">
        <w:t>szekvenciákban.</w:t>
      </w:r>
    </w:p>
    <w:p w14:paraId="5D5ACF0D" w14:textId="050BC6CB" w:rsidR="008F2395" w:rsidRDefault="008F2395" w:rsidP="008F2395">
      <w:pPr>
        <w:pStyle w:val="Kp"/>
      </w:pPr>
      <w:r>
        <w:rPr>
          <w:noProof/>
        </w:rPr>
        <w:drawing>
          <wp:inline distT="0" distB="0" distL="0" distR="0" wp14:anchorId="2FFED496" wp14:editId="19BCEFB3">
            <wp:extent cx="2683292" cy="2011680"/>
            <wp:effectExtent l="0" t="0" r="3175" b="7620"/>
            <wp:docPr id="808415343"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83292" cy="2011680"/>
                    </a:xfrm>
                    <a:prstGeom prst="rect">
                      <a:avLst/>
                    </a:prstGeom>
                    <a:noFill/>
                    <a:ln>
                      <a:noFill/>
                    </a:ln>
                  </pic:spPr>
                </pic:pic>
              </a:graphicData>
            </a:graphic>
          </wp:inline>
        </w:drawing>
      </w:r>
    </w:p>
    <w:p w14:paraId="5863898D" w14:textId="4704ADB9" w:rsidR="0099076B" w:rsidRPr="0099076B" w:rsidRDefault="0099076B" w:rsidP="0099076B">
      <w:pPr>
        <w:pStyle w:val="Kpalrs"/>
      </w:pPr>
      <w:r>
        <w:t>Kaggle ASL Isolated signing adathalmaz statisztikai elemzése.</w:t>
      </w:r>
    </w:p>
    <w:p w14:paraId="204E4238" w14:textId="36003EB1" w:rsidR="008F2395" w:rsidRDefault="00B717FC" w:rsidP="00B717FC">
      <w:pPr>
        <w:pStyle w:val="Cmsor3"/>
      </w:pPr>
      <w:bookmarkStart w:id="91" w:name="_Toc149621489"/>
      <w:r>
        <w:t>Modell architektúra</w:t>
      </w:r>
      <w:bookmarkEnd w:id="91"/>
    </w:p>
    <w:p w14:paraId="26B94333" w14:textId="3CFB4E32" w:rsidR="00B717FC" w:rsidRDefault="00B717FC" w:rsidP="00B717FC">
      <w:r>
        <w:t xml:space="preserve">A vizsgált architektúra </w:t>
      </w:r>
      <w:commentRangeStart w:id="92"/>
      <w:r w:rsidRPr="00B717FC">
        <w:t>Hoyeol Sohn</w:t>
      </w:r>
      <w:r>
        <w:t xml:space="preserve"> </w:t>
      </w:r>
      <w:commentRangeEnd w:id="92"/>
      <w:r w:rsidR="00641984">
        <w:rPr>
          <w:rStyle w:val="Jegyzethivatkozs"/>
        </w:rPr>
        <w:commentReference w:id="92"/>
      </w:r>
      <w:r>
        <w:t>győztes modelljének leírása alapján készült.</w:t>
      </w:r>
      <w:r w:rsidR="00893250">
        <w:t xml:space="preserve"> Az alap ötlet, hogy a bemeneti szekvenciából állítsunk elő egy kontextus vektort. </w:t>
      </w:r>
      <w:r w:rsidR="00893250" w:rsidRPr="00893250">
        <w:rPr>
          <w:highlight w:val="yellow"/>
        </w:rPr>
        <w:t>A szekvenciális ujjbetűzés</w:t>
      </w:r>
      <w:r w:rsidR="00893250">
        <w:t xml:space="preserve"> fejezetben tárgyalt encoder-decoder modellek encoder részei is pontosan ezt a feladatot hajt</w:t>
      </w:r>
      <w:r w:rsidR="0048475A">
        <w:t>j</w:t>
      </w:r>
      <w:r w:rsidR="00893250">
        <w:t xml:space="preserve">ák végre. Ebben a feladatban azonban </w:t>
      </w:r>
      <w:r w:rsidR="0087499C">
        <w:t xml:space="preserve">a kontextus vektort </w:t>
      </w:r>
      <w:r w:rsidR="00893250">
        <w:t xml:space="preserve">a decoder helyett </w:t>
      </w:r>
      <w:r w:rsidR="0087499C">
        <w:t xml:space="preserve">egy más felépítésű </w:t>
      </w:r>
      <w:r w:rsidR="00893250">
        <w:t xml:space="preserve">klasszifikációra </w:t>
      </w:r>
      <w:r w:rsidR="0087499C">
        <w:t>kialakított hálózatba vezetjük</w:t>
      </w:r>
      <w:r w:rsidR="00893250">
        <w:t>. Amiben újat mutat Ho</w:t>
      </w:r>
      <w:r w:rsidR="00EE3108">
        <w:t xml:space="preserve">yeol Sohn megoldása, hogy egymás után pakolt encoder rétegek helyett, </w:t>
      </w:r>
      <w:r w:rsidR="00646080">
        <w:t>konvolúció blokkokat használ,</w:t>
      </w:r>
      <w:r w:rsidR="00F94B8E">
        <w:t xml:space="preserve"> </w:t>
      </w:r>
      <w:r w:rsidR="00646080">
        <w:t>hatékony csatorna figyelm</w:t>
      </w:r>
      <w:r w:rsidR="00F94B8E">
        <w:t>mel</w:t>
      </w:r>
      <w:r w:rsidR="00646080">
        <w:t xml:space="preserve"> (Efficient channel attention - ECA) </w:t>
      </w:r>
      <w:r w:rsidR="00F94B8E">
        <w:t>ötvözve</w:t>
      </w:r>
      <w:r w:rsidR="00646080">
        <w:t>.</w:t>
      </w:r>
      <w:r w:rsidR="007F6C57">
        <w:t xml:space="preserve"> </w:t>
      </w:r>
      <w:r w:rsidR="007F6C57" w:rsidRPr="007F6C57">
        <w:t>Az ECA egy olyan figyelemalapú mechanizmus, amely célja a konvolúciós neurális hálózatok (CNN-ek) hatékonyságának és teljesítményének javítása azáltal, hogy kiemeli vagy elnyomja a különböző csatornák jellemzőit.</w:t>
      </w:r>
      <w:r w:rsidR="008E1AE3">
        <w:t xml:space="preserve"> Ez a korábban említett jelentős mennyiségű padding érték miatt rendkívül előnyösnek bizonyul</w:t>
      </w:r>
      <w:r w:rsidR="00DE3FCA">
        <w:t>t</w:t>
      </w:r>
      <w:r w:rsidR="008E1AE3">
        <w:t>.</w:t>
      </w:r>
      <w:r w:rsidR="00A530BC">
        <w:t xml:space="preserve"> További előnye</w:t>
      </w:r>
      <w:r w:rsidR="006C2F5B">
        <w:t xml:space="preserve">, hogy hatékonyabb és </w:t>
      </w:r>
      <w:r w:rsidR="00F94B8E">
        <w:t>gyorsabb,</w:t>
      </w:r>
      <w:r w:rsidR="006C2F5B">
        <w:t xml:space="preserve"> mint a klasszikus figyelmi mechanizmus </w:t>
      </w:r>
      <w:r w:rsidR="006C2F5B">
        <w:lastRenderedPageBreak/>
        <w:t>alapú megoldások.</w:t>
      </w:r>
      <w:r w:rsidR="00D23DFD">
        <w:t xml:space="preserve"> </w:t>
      </w:r>
      <w:r w:rsidR="00C92EA9">
        <w:t>Ez a megoldás gyakorlatilag egy különleges embedding réteg</w:t>
      </w:r>
      <w:r w:rsidR="00BD2C4B">
        <w:t>ként szolgál</w:t>
      </w:r>
      <w:r w:rsidR="00C92EA9">
        <w:t xml:space="preserve"> a póz szekvenciák feldolgozására.</w:t>
      </w:r>
    </w:p>
    <w:p w14:paraId="036BD8B7" w14:textId="641BB77D" w:rsidR="007C446E" w:rsidRPr="00B717FC" w:rsidRDefault="007C446E" w:rsidP="00B717FC">
      <w:r>
        <w:t>A saját megvalósításban a modell képes Hoyeul Sohn modelljéhez hasonló teljesítményt nyújtani pontosság terén. Sajnos a teszt adathalmaz nem publikus, így pontos összehasonlítás nem lehetséges. Ezen kutatás folytatásaként érdemes lenne több modellt fejleszteni, és a teljesítményeket összehasonlítani, egy független adathalmazon.</w:t>
      </w:r>
    </w:p>
    <w:p w14:paraId="6C9A2535" w14:textId="006956E3" w:rsidR="007E1F9E" w:rsidRDefault="007E1F9E" w:rsidP="007E1F9E">
      <w:pPr>
        <w:pStyle w:val="Cmsor1"/>
      </w:pPr>
      <w:bookmarkStart w:id="93" w:name="_Toc149621490"/>
      <w:r>
        <w:lastRenderedPageBreak/>
        <w:t xml:space="preserve">Saját </w:t>
      </w:r>
      <w:r w:rsidR="00053417">
        <w:t>alkalmazás</w:t>
      </w:r>
      <w:bookmarkEnd w:id="93"/>
    </w:p>
    <w:p w14:paraId="5C51870F" w14:textId="322E63AE" w:rsidR="00053417" w:rsidRDefault="008E3890" w:rsidP="004E49CF">
      <w:r>
        <w:t>Teljes applikáció megvalósítás a statikus és a szekvenciális adatokból történő ujjbetűzéshez készült. Ezek a programok pythonban futnak, desktop környezetben</w:t>
      </w:r>
      <w:r w:rsidR="00AC5D36">
        <w:t>.</w:t>
      </w:r>
      <w:r w:rsidR="004E49CF">
        <w:t xml:space="preserve"> </w:t>
      </w:r>
      <w:r w:rsidR="00053417">
        <w:t>A legnagyobb kihívás az ilyen mesterséges intelligencia jellegű alkalmazásoknál</w:t>
      </w:r>
      <w:r w:rsidR="00434CC5">
        <w:t xml:space="preserve"> a modellek kezelése</w:t>
      </w:r>
      <w:r w:rsidR="004E49CF">
        <w:t>.</w:t>
      </w:r>
    </w:p>
    <w:p w14:paraId="3C2A6627" w14:textId="563FEEAA" w:rsidR="004E49CF" w:rsidRDefault="004E49CF" w:rsidP="004E49CF">
      <w:pPr>
        <w:pStyle w:val="Cmsor2"/>
      </w:pPr>
      <w:bookmarkStart w:id="94" w:name="_Toc149621491"/>
      <w:r>
        <w:t>Szerializálás</w:t>
      </w:r>
      <w:bookmarkEnd w:id="94"/>
    </w:p>
    <w:p w14:paraId="4C2E90D8" w14:textId="5CC7E5C0" w:rsidR="00FD7B38" w:rsidRDefault="004E49CF" w:rsidP="004E49CF">
      <w:r>
        <w:t xml:space="preserve">A fejlesztés során a Google által fejlesztett </w:t>
      </w:r>
      <w:r w:rsidRPr="0030294D">
        <w:t>Tensorflow</w:t>
      </w:r>
      <w:r>
        <w:t xml:space="preserve"> keretrendszert használtam. A tanítás végeztével a modelleket perzisztensen t</w:t>
      </w:r>
      <w:r w:rsidR="00A85B06">
        <w:t>á</w:t>
      </w:r>
      <w:r>
        <w:t>rolni kell.</w:t>
      </w:r>
      <w:r w:rsidR="00FD7B38">
        <w:t xml:space="preserve"> Tensorflowban ehhez három kulcsfogalmat kell érteni:</w:t>
      </w:r>
    </w:p>
    <w:p w14:paraId="65DB7F4D" w14:textId="47963D22" w:rsidR="00FD7B38" w:rsidRDefault="00CD1678" w:rsidP="00FD7B38">
      <w:pPr>
        <w:pStyle w:val="Listaszerbekezds"/>
        <w:numPr>
          <w:ilvl w:val="0"/>
          <w:numId w:val="39"/>
        </w:numPr>
      </w:pPr>
      <w:r w:rsidRPr="00CD1678">
        <w:rPr>
          <w:b/>
          <w:bCs/>
        </w:rPr>
        <w:t>M</w:t>
      </w:r>
      <w:r w:rsidR="00FD7B38" w:rsidRPr="007B0C5E">
        <w:rPr>
          <w:b/>
          <w:bCs/>
        </w:rPr>
        <w:t>odell architektúra</w:t>
      </w:r>
      <w:r w:rsidR="00FD7B38" w:rsidRPr="00FD7B38">
        <w:t xml:space="preserve"> a neurális hálózat rétegeinek konfigurációjára utal. Meghatározza a modell szerkezetét, beleértve</w:t>
      </w:r>
      <w:r w:rsidR="00FD7B38">
        <w:t xml:space="preserve"> a rétegek:</w:t>
      </w:r>
    </w:p>
    <w:p w14:paraId="3A06E188" w14:textId="77777777" w:rsidR="003101B5" w:rsidRDefault="003101B5" w:rsidP="003101B5">
      <w:pPr>
        <w:pStyle w:val="Listaszerbekezds"/>
        <w:numPr>
          <w:ilvl w:val="1"/>
          <w:numId w:val="39"/>
        </w:numPr>
      </w:pPr>
      <w:r>
        <w:t>Típusait (pl.: Dense, Konvolúciós, LSTM stb.)</w:t>
      </w:r>
    </w:p>
    <w:p w14:paraId="35070210" w14:textId="77777777" w:rsidR="003101B5" w:rsidRDefault="003101B5" w:rsidP="003101B5">
      <w:pPr>
        <w:pStyle w:val="Listaszerbekezds"/>
        <w:numPr>
          <w:ilvl w:val="1"/>
          <w:numId w:val="39"/>
        </w:numPr>
      </w:pPr>
      <w:r>
        <w:t>Számát</w:t>
      </w:r>
    </w:p>
    <w:p w14:paraId="68E6E99D" w14:textId="77777777" w:rsidR="003101B5" w:rsidRDefault="003101B5" w:rsidP="003101B5">
      <w:pPr>
        <w:pStyle w:val="Listaszerbekezds"/>
        <w:numPr>
          <w:ilvl w:val="1"/>
          <w:numId w:val="39"/>
        </w:numPr>
      </w:pPr>
      <w:r>
        <w:t>Beállított paramétereit (pl.: neuronok száma egy Dense rétegben)</w:t>
      </w:r>
    </w:p>
    <w:p w14:paraId="7D9D2903" w14:textId="0EDF39D2" w:rsidR="003101B5" w:rsidRDefault="003101B5" w:rsidP="003101B5">
      <w:pPr>
        <w:pStyle w:val="Listaszerbekezds"/>
        <w:numPr>
          <w:ilvl w:val="1"/>
          <w:numId w:val="39"/>
        </w:numPr>
      </w:pPr>
      <w:r>
        <w:t xml:space="preserve">Modell topológia, avagy </w:t>
      </w:r>
      <w:r w:rsidR="00781B3C">
        <w:t>milyen sorrendben</w:t>
      </w:r>
      <w:r>
        <w:t xml:space="preserve"> kapcsolódnak egymáshoz a rétegek.</w:t>
      </w:r>
    </w:p>
    <w:p w14:paraId="1AD00971" w14:textId="6750E3FC" w:rsidR="003101B5" w:rsidRDefault="00E30109" w:rsidP="00FD7B38">
      <w:pPr>
        <w:pStyle w:val="Listaszerbekezds"/>
        <w:numPr>
          <w:ilvl w:val="0"/>
          <w:numId w:val="39"/>
        </w:numPr>
      </w:pPr>
      <w:r w:rsidRPr="00F73A97">
        <w:rPr>
          <w:b/>
          <w:bCs/>
        </w:rPr>
        <w:t>Súlyok</w:t>
      </w:r>
      <w:r w:rsidR="00604E69">
        <w:t>, melyek eredetileg random paraméterek, de tanítás során optimális értékek fele konvergálnak.</w:t>
      </w:r>
    </w:p>
    <w:p w14:paraId="54361388" w14:textId="386DF7AE" w:rsidR="00FD7B38" w:rsidRDefault="008E2099" w:rsidP="009263C1">
      <w:pPr>
        <w:pStyle w:val="Listaszerbekezds"/>
        <w:numPr>
          <w:ilvl w:val="0"/>
          <w:numId w:val="39"/>
        </w:numPr>
      </w:pPr>
      <w:r w:rsidRPr="00705688">
        <w:rPr>
          <w:b/>
          <w:bCs/>
        </w:rPr>
        <w:t>Végrehajtási gráf</w:t>
      </w:r>
      <w:r>
        <w:t xml:space="preserve">, </w:t>
      </w:r>
      <w:r w:rsidRPr="008E2099">
        <w:t xml:space="preserve">amely specifikus a TensorFlow működési módjához, </w:t>
      </w:r>
      <w:r>
        <w:t xml:space="preserve">és </w:t>
      </w:r>
      <w:r w:rsidRPr="008E2099">
        <w:t>a neurális hálózatban végre</w:t>
      </w:r>
      <w:r w:rsidR="00584A5B">
        <w:t>hajtott műveletek</w:t>
      </w:r>
      <w:r w:rsidR="009C00DB">
        <w:t>et</w:t>
      </w:r>
      <w:r w:rsidR="00584A5B">
        <w:t xml:space="preserve"> és </w:t>
      </w:r>
      <w:r w:rsidRPr="008E2099">
        <w:t>adatáramlás</w:t>
      </w:r>
      <w:r w:rsidR="00584A5B">
        <w:t>t</w:t>
      </w:r>
      <w:r w:rsidRPr="008E2099">
        <w:t xml:space="preserve"> </w:t>
      </w:r>
      <w:r w:rsidR="00B633E6">
        <w:t>modellezi</w:t>
      </w:r>
      <w:r w:rsidRPr="008E2099">
        <w:t>.</w:t>
      </w:r>
      <w:r>
        <w:t xml:space="preserve"> </w:t>
      </w:r>
      <w:r w:rsidRPr="008E2099">
        <w:t xml:space="preserve">A gráfban a csomópontok </w:t>
      </w:r>
      <w:r w:rsidR="00493B7F">
        <w:t xml:space="preserve">a </w:t>
      </w:r>
      <w:r w:rsidRPr="008E2099">
        <w:t>műveletek (mint matematikai</w:t>
      </w:r>
      <w:r w:rsidR="0032157B">
        <w:t xml:space="preserve"> </w:t>
      </w:r>
      <w:r w:rsidR="00636101">
        <w:t>vagy</w:t>
      </w:r>
      <w:r w:rsidRPr="008E2099">
        <w:t xml:space="preserve"> réteg-számítások), míg az élek a csomópontok között áramló tenzorokat (többdimenziós adattömböket) képviselik.</w:t>
      </w:r>
    </w:p>
    <w:p w14:paraId="55810DD9" w14:textId="0EFDC780" w:rsidR="004E49CF" w:rsidRPr="004E49CF" w:rsidRDefault="009263C1" w:rsidP="004E49CF">
      <w:r>
        <w:t>H</w:t>
      </w:r>
      <w:r w:rsidR="004E49CF">
        <w:t>a a fejlesztés során csupán a beépített alapelemeket használtuk fel. Például Dense, Konvolúciós, Dropout réteg</w:t>
      </w:r>
      <w:r>
        <w:t>, akkor lehetőség van csupán az első kettőt elmenteni, ez egy beépített függvénnyel meg is teh</w:t>
      </w:r>
      <w:r w:rsidR="0042044F">
        <w:t>e</w:t>
      </w:r>
      <w:r>
        <w:t xml:space="preserve">tő, majd szintén egy egyszerű </w:t>
      </w:r>
      <w:r w:rsidR="001846D8">
        <w:t>hívással</w:t>
      </w:r>
      <w:r>
        <w:t xml:space="preserve"> visszatölthető.</w:t>
      </w:r>
      <w:r w:rsidR="00C80A23">
        <w:t xml:space="preserve"> Ha saját rétegeket is fejlesztünk</w:t>
      </w:r>
      <w:r w:rsidR="00D51C65">
        <w:t xml:space="preserve">, már nincs ilyen egyszerű dolgunk. </w:t>
      </w:r>
      <w:r w:rsidR="0021556E">
        <w:t>Ilyenkor,</w:t>
      </w:r>
      <w:r w:rsidR="00D51C65">
        <w:t xml:space="preserve"> ha menteni szeretnénk, szükséges a réteg szerializációs logikáját testreszabni, és betöltéskor szükséges a réteg</w:t>
      </w:r>
      <w:r w:rsidR="001357F9">
        <w:t>et reprezentáló objektumból</w:t>
      </w:r>
      <w:r w:rsidR="00D51C65">
        <w:t xml:space="preserve"> egy példány. Ez nehézkes </w:t>
      </w:r>
      <w:r w:rsidR="00D51C65">
        <w:lastRenderedPageBreak/>
        <w:t>lehet hisz, ha a rétegnek vannak függőségei azokat is hordozni kell</w:t>
      </w:r>
      <w:r w:rsidR="009640E1">
        <w:t>.</w:t>
      </w:r>
      <w:r w:rsidR="00D51C65">
        <w:t xml:space="preserve"> </w:t>
      </w:r>
      <w:r w:rsidR="009640E1">
        <w:t>A</w:t>
      </w:r>
      <w:r w:rsidR="00D51C65">
        <w:t>z egyes verziók között nem biztos, hogy garantált a kompatibilitás. Ezen felül komplex esetekben nem egyszerű megvalósítani a szerializációs logikát sem.</w:t>
      </w:r>
      <w:r w:rsidR="0021556E">
        <w:t xml:space="preserve"> A harmadik módszer</w:t>
      </w:r>
      <w:r w:rsidR="00417FB6">
        <w:t xml:space="preserve"> a g</w:t>
      </w:r>
      <w:r w:rsidR="00417FB6" w:rsidRPr="00417FB6">
        <w:t xml:space="preserve">ráf </w:t>
      </w:r>
      <w:r w:rsidR="00417FB6">
        <w:t>k</w:t>
      </w:r>
      <w:r w:rsidR="00417FB6" w:rsidRPr="00417FB6">
        <w:t>onverzió</w:t>
      </w:r>
      <w:r w:rsidR="00417FB6">
        <w:t xml:space="preserve">. </w:t>
      </w:r>
      <w:r w:rsidR="00417FB6" w:rsidRPr="00417FB6">
        <w:t xml:space="preserve">Amikor egy modellt </w:t>
      </w:r>
      <w:r w:rsidR="00DB43DB">
        <w:t>„</w:t>
      </w:r>
      <w:r w:rsidR="00417FB6" w:rsidRPr="00417FB6">
        <w:t>SavedModel</w:t>
      </w:r>
      <w:r w:rsidR="00DB43DB">
        <w:t>”</w:t>
      </w:r>
      <w:r w:rsidR="00417FB6" w:rsidRPr="00417FB6">
        <w:t xml:space="preserve"> formátumban </w:t>
      </w:r>
      <w:r w:rsidR="00DB43DB">
        <w:t>mentünk</w:t>
      </w:r>
      <w:r w:rsidR="00417FB6" w:rsidRPr="00417FB6">
        <w:t xml:space="preserve">, a TensorFlow az egész modellt, beleértve az egyéni rétegeket és </w:t>
      </w:r>
      <w:r w:rsidR="00447621">
        <w:t>függvényeket</w:t>
      </w:r>
      <w:r w:rsidR="00417FB6" w:rsidRPr="00417FB6">
        <w:t xml:space="preserve"> is, egy TensorFlow számítási gráffá alakítja át. Ez a gráf teljes </w:t>
      </w:r>
      <w:r w:rsidR="00DB43DB">
        <w:t>reprezentációja</w:t>
      </w:r>
      <w:r w:rsidR="00417FB6" w:rsidRPr="00417FB6">
        <w:t xml:space="preserve"> a </w:t>
      </w:r>
      <w:r w:rsidR="003B7635">
        <w:t xml:space="preserve">végrehajtott </w:t>
      </w:r>
      <w:r w:rsidR="00417FB6" w:rsidRPr="00417FB6">
        <w:t>számításoknak, és nem igényli az eredeti Python kódot a futtatáshoz.</w:t>
      </w:r>
      <w:r w:rsidR="00011454">
        <w:t xml:space="preserve"> Egy hátránya van, hogy komplexebb testreszabott modelleknél könnyű belefutni olyan hibaüzenetekbe, amiket nem egyszerű feloldani</w:t>
      </w:r>
      <w:r w:rsidR="0061283F">
        <w:t>, tehát a módszer nem annyira felhasználó barát.</w:t>
      </w:r>
      <w:r w:rsidR="00FC2B48">
        <w:t xml:space="preserve"> Ezt segíti a „tf.Module”, amiről részletesen a következő (Paraméterek kezelése) szekcióban írok.</w:t>
      </w:r>
    </w:p>
    <w:p w14:paraId="78CEB158" w14:textId="562F9BDF" w:rsidR="004E49CF" w:rsidRDefault="004E49CF" w:rsidP="004E49CF">
      <w:pPr>
        <w:pStyle w:val="Cmsor2"/>
      </w:pPr>
      <w:bookmarkStart w:id="95" w:name="_Toc149621492"/>
      <w:r>
        <w:t>Paraméterek kezelése</w:t>
      </w:r>
      <w:bookmarkEnd w:id="95"/>
    </w:p>
    <w:p w14:paraId="532272FB" w14:textId="20803BE5" w:rsidR="004E49CF" w:rsidRDefault="00D808C7" w:rsidP="004E49CF">
      <w:r>
        <w:t xml:space="preserve">A kialakított modelleknek rengetek külső paramétere van. Legyen szó az adatok reprezentációjáról, </w:t>
      </w:r>
      <w:r w:rsidR="00BE317C">
        <w:t xml:space="preserve">előfeldolgozásáról, bemeneti és kimeneti tensorok </w:t>
      </w:r>
      <w:r w:rsidR="00AC5020">
        <w:t>formájáról,</w:t>
      </w:r>
      <w:r w:rsidR="005E1EE9">
        <w:t xml:space="preserve"> illetve jelentéséről</w:t>
      </w:r>
      <w:r w:rsidR="00BE317C">
        <w:t>.</w:t>
      </w:r>
      <w:r w:rsidR="00AC5020">
        <w:t xml:space="preserve"> Ahhoz, hogy a szerializált modellt használni tudjuk </w:t>
      </w:r>
      <w:r w:rsidR="00A5155E">
        <w:t xml:space="preserve">sok </w:t>
      </w:r>
      <w:r w:rsidR="00AC5020">
        <w:t>inicializáló kód szükséges, melyet manuálisan kell karbantartani és projektől projektre hordozni.</w:t>
      </w:r>
      <w:r w:rsidR="00806278">
        <w:t xml:space="preserve"> Ebben segít a tf.Module.</w:t>
      </w:r>
    </w:p>
    <w:p w14:paraId="67622C64" w14:textId="42D4BB5B" w:rsidR="00806278" w:rsidRDefault="00806278" w:rsidP="004E49CF">
      <w:r w:rsidRPr="00806278">
        <w:t>A tf.Module egy alapvető osztály a TensorFlow-ban, amely különösen hasznos az alacsony szintű TensorFlow funkciók használatakor vagy modellek nulláról történő építésekor. Segít a változók és almodulok szervezésében, egyszerűsíti a mentési és betöltési folyamatokat, lehetővé teszi a modellkomponensek újrafelhasználását, és zökkenőmentesen integrálódik a TensorFlow ökoszisztémájába. A tf.Module különösen akkor hasznos, amikor a modellek nem illeszkednek a standard Keras paradigmákhoz vagy amikor alacsony szintű TensorFlow funkciókra van szükség, mint például komplex tenzorműveletek megvalósításában, vagy kutatási és kísérleti környezetben, ahol nagyobb rugalmasságra vagy alacsonyabb szintű irányításra van szükség a modell építése és működése során.</w:t>
      </w:r>
    </w:p>
    <w:p w14:paraId="1A7A9CFF" w14:textId="752B3D16" w:rsidR="00D808C7" w:rsidRDefault="00DD389E" w:rsidP="004E49CF">
      <w:r>
        <w:t xml:space="preserve">Vegyük például a </w:t>
      </w:r>
      <w:r w:rsidR="001A4B5A" w:rsidRPr="001A4B5A">
        <w:rPr>
          <w:highlight w:val="yellow"/>
        </w:rPr>
        <w:t>szekvenciális ujjbetűzés</w:t>
      </w:r>
      <w:r w:rsidR="001A4B5A">
        <w:t xml:space="preserve"> fejezetben kifejlesztett encoder-decoder modellt.</w:t>
      </w:r>
      <w:r w:rsidR="00B56AF0">
        <w:t xml:space="preserve"> Ismerni kell, hogy az adott modell milyen </w:t>
      </w:r>
      <w:r w:rsidR="00E743F9">
        <w:t>MediaPipe</w:t>
      </w:r>
      <w:r w:rsidR="00B56AF0">
        <w:t xml:space="preserve"> </w:t>
      </w:r>
      <w:r w:rsidR="00E743F9">
        <w:t>Holistic</w:t>
      </w:r>
      <w:r w:rsidR="00B56AF0">
        <w:t xml:space="preserve"> kulcspont adatokból dolgozik, hordozni kell a pontos előfeldolgozáshoz szükséges kódot, valamint emlékezni kell, hogy a modell mekkora bemeneti szekvenciát, illetve kontextust tud kezelni, valamint a kimenetek szemantikáját is tudni kell értelmezni. (Például melyik kimenet milyen karakterekhez tartozik.)</w:t>
      </w:r>
      <w:r w:rsidR="00173540">
        <w:t xml:space="preserve"> Jó lenne egy egységes keretbe foglalni ezeket.</w:t>
      </w:r>
      <w:r w:rsidR="008E46BC">
        <w:t xml:space="preserve"> </w:t>
      </w:r>
      <w:r w:rsidR="0056725B">
        <w:lastRenderedPageBreak/>
        <w:t>Erre tökéletes megoldás volt a tf.Module. A megvalósított architektúr</w:t>
      </w:r>
      <w:r w:rsidR="00C60101">
        <w:t>ában</w:t>
      </w:r>
      <w:r w:rsidR="0056725B">
        <w:t xml:space="preserve"> </w:t>
      </w:r>
      <w:r w:rsidR="00C60101">
        <w:t>m</w:t>
      </w:r>
      <w:r w:rsidR="0056725B">
        <w:t xml:space="preserve">inden modell egy tf.Module-on belül működik. Utóbbin két metódus érhető el: egy info nevű, amivel lekérdezhető milyen </w:t>
      </w:r>
      <w:r w:rsidR="00E743F9">
        <w:t>MediaPipe</w:t>
      </w:r>
      <w:r w:rsidR="0056725B">
        <w:t xml:space="preserve"> kulcspontokra van szüksége. Ez alapján írható olyan logika, mely automatikusan a modell számára befogadható formátumra hozza a </w:t>
      </w:r>
      <w:r w:rsidR="00E743F9">
        <w:t>MediaPipe</w:t>
      </w:r>
      <w:r w:rsidR="0056725B">
        <w:t xml:space="preserve"> api kimenetét. Ez a logika is megvalósítható lenne a tf.Module-ban, de ekkor a modell nem lesz használható más póz felismerő könyvtárral a jövőben. </w:t>
      </w:r>
      <w:r w:rsidR="00D052FB">
        <w:t>A másik metódus a predict névre hallgat, és egymagában elvégzi a bemenet előfeldolgozását, modell futtatását (inferencia), valamint kimenetének értelmezését. A visszaadott érték egy python string a megfelelő karakterrel, és egy hozzá tartozó magabizotssági százalék.</w:t>
      </w:r>
      <w:r w:rsidR="00E55B96">
        <w:t xml:space="preserve"> Ez az egész objektum szerializálható, majd bármi féle inicializáló kód nélkül betölthető.</w:t>
      </w:r>
    </w:p>
    <w:p w14:paraId="181E1EC6" w14:textId="70A19ABE" w:rsidR="004476C3" w:rsidRDefault="00426796" w:rsidP="004476C3">
      <w:pPr>
        <w:pStyle w:val="Cmsor1"/>
      </w:pPr>
      <w:bookmarkStart w:id="96" w:name="_Toc149621493"/>
      <w:r>
        <w:lastRenderedPageBreak/>
        <w:t>Összegzés</w:t>
      </w:r>
      <w:bookmarkEnd w:id="96"/>
    </w:p>
    <w:p w14:paraId="5A1E205D" w14:textId="77777777" w:rsidR="00E711B7" w:rsidRDefault="00426796" w:rsidP="004476C3">
      <w:r>
        <w:t xml:space="preserve">A kutatásomban arra a kérdésre kerestem a választ, hogy alkalmasak-e a jelenleg elérhető póz felismerő algoritmusok jelnyelv teljes értékű fordítására. Ehhez először megvizsgáltam néhány konkurens </w:t>
      </w:r>
      <w:r w:rsidR="006253AE">
        <w:t>tanulmányt mind a segédeszközökkel dolgozó, mind a hagyományos képfeldolgozás területéről.</w:t>
      </w:r>
      <w:r w:rsidR="00DF457C">
        <w:t xml:space="preserve"> Részletesen foglalkoztam a póz felismerő modellek algoritmikus hátterével, valamint három részfeladaton keresztül jártam körbe az amerikai jelnyelv fordítását</w:t>
      </w:r>
      <w:r w:rsidR="00E711B7">
        <w:t>.</w:t>
      </w:r>
    </w:p>
    <w:p w14:paraId="568F4867" w14:textId="4FD4BE39" w:rsidR="004476C3" w:rsidRDefault="00B75854" w:rsidP="00E711B7">
      <w:pPr>
        <w:pStyle w:val="Listaszerbekezds"/>
        <w:numPr>
          <w:ilvl w:val="0"/>
          <w:numId w:val="40"/>
        </w:numPr>
      </w:pPr>
      <w:r>
        <w:t>Statikus ujjbetűzés témakör</w:t>
      </w:r>
      <w:r w:rsidR="00E711B7">
        <w:t>én</w:t>
      </w:r>
      <w:r>
        <w:t xml:space="preserve"> belül sikerekkel övezve foglalkoztam képek felbontásának növelésével mind hagyományos matematikai, mind mély tanuláson alapuló módszerekkel, fekete fehér képek megszínezésével, ezáltal képi médiumon alapuló adathalmazokat sikeresen konvertáltam póz adatbázissá.</w:t>
      </w:r>
      <w:r w:rsidR="00E711B7">
        <w:t xml:space="preserve"> Ezen felül saját adatbázist hoztam létre</w:t>
      </w:r>
      <w:r w:rsidR="00B856E1">
        <w:t>. Az együttes adaton sikerült olyan modellt fejlesztenem, mely változó környezeti viszonyok közepette is képes megállni a helyét.</w:t>
      </w:r>
    </w:p>
    <w:p w14:paraId="678C62C9" w14:textId="1F10A462" w:rsidR="00E711B7" w:rsidRDefault="00E711B7" w:rsidP="00E711B7">
      <w:pPr>
        <w:pStyle w:val="Listaszerbekezds"/>
        <w:numPr>
          <w:ilvl w:val="0"/>
          <w:numId w:val="40"/>
        </w:numPr>
      </w:pPr>
      <w:r>
        <w:t>Dinamikus ujjbetűzés terén több szekvencia feldolgozásra alkalmas modell eredményeit hasonlítottam össze. A teljesség igénye nélkül megvizsgáltam a visszacsatolt neurális háló elemekből képzett encoder-decoder hálózatokat, valamint egy általános nyelv fordítására szánt transzformer modellt is adaptáltam a problémára.</w:t>
      </w:r>
      <w:r w:rsidR="00B856E1">
        <w:t xml:space="preserve"> Az eredményeket professzionális jelelést tartalmazó videófelvételeken validáltam.</w:t>
      </w:r>
    </w:p>
    <w:p w14:paraId="0A07A3D3" w14:textId="78054E6C" w:rsidR="00DF457C" w:rsidRDefault="00B856E1" w:rsidP="00B856E1">
      <w:pPr>
        <w:pStyle w:val="Listaszerbekezds"/>
        <w:numPr>
          <w:ilvl w:val="0"/>
          <w:numId w:val="40"/>
        </w:numPr>
      </w:pPr>
      <w:r>
        <w:t>Kitekintést tettem az általános jelnyelv fordítására, valamint megvizsgáltam egy modellt, amely képes 250 jel között nagy százalékban különbséget tenni.</w:t>
      </w:r>
    </w:p>
    <w:p w14:paraId="7B8F9280" w14:textId="193EDB45" w:rsidR="00B856E1" w:rsidRDefault="00B856E1" w:rsidP="004476C3">
      <w:r>
        <w:t>A mesterséges intelligencia modellek tanításán kívül részletesen foglalkoztam</w:t>
      </w:r>
      <w:r w:rsidR="00C60B31">
        <w:t xml:space="preserve"> azok éles környezetben történő alkalmazhatóságának fejlesztésével, valamint komplex alkalmazásba történő integrációjával.</w:t>
      </w:r>
    </w:p>
    <w:p w14:paraId="509FA8DE" w14:textId="068D18D8" w:rsidR="004476C3" w:rsidRDefault="00DF457C" w:rsidP="00395FAC">
      <w:r>
        <w:t>A dolgozat elején megfogalmazott célokat teljesítettem, hisz a megoldás</w:t>
      </w:r>
      <w:r w:rsidR="008C42C6">
        <w:t>ai</w:t>
      </w:r>
      <w:r>
        <w:t>m</w:t>
      </w:r>
      <w:r w:rsidR="00B856E1">
        <w:t xml:space="preserve">, </w:t>
      </w:r>
      <w:r w:rsidR="008C42C6">
        <w:t xml:space="preserve">a pózfelismerésen keresztül a kéz valós fiziológiai modelljével dolgoznak. A </w:t>
      </w:r>
      <w:r w:rsidR="008C42C6" w:rsidRPr="008C42C6">
        <w:rPr>
          <w:highlight w:val="yellow"/>
        </w:rPr>
        <w:t>Szekvenciális ujjbetűzés</w:t>
      </w:r>
      <w:r w:rsidR="008C42C6">
        <w:t xml:space="preserve"> fejezetben használt adathalmazon demonstrálva látszik, hogy könnyen kezelhető, univerzális, információt jól tömörítő adathalmazokat lehet létrehozni</w:t>
      </w:r>
      <w:r w:rsidR="00BE48E0">
        <w:t xml:space="preserve"> ilyen módon</w:t>
      </w:r>
      <w:r w:rsidR="008C42C6">
        <w:t xml:space="preserve">. A statikus ujjbetűzés fejezetben </w:t>
      </w:r>
      <w:r w:rsidR="00165E38">
        <w:t xml:space="preserve">kialakított </w:t>
      </w:r>
      <w:r w:rsidR="008C42C6">
        <w:t xml:space="preserve">képi adathalmaz javítására szolgáló </w:t>
      </w:r>
      <w:r w:rsidR="008C42C6">
        <w:lastRenderedPageBreak/>
        <w:t>módszerek bizonyítj</w:t>
      </w:r>
      <w:r w:rsidR="00165E38">
        <w:t>ák</w:t>
      </w:r>
      <w:r w:rsidR="008C42C6">
        <w:t xml:space="preserve"> a meglévő adatbázisok konvertálhatóságát. Az elkészült </w:t>
      </w:r>
      <w:r w:rsidR="00D96D41">
        <w:t>alkalmazások pedig valós időben végzik a fordítási feladatokat.</w:t>
      </w:r>
    </w:p>
    <w:p w14:paraId="49D83A2A" w14:textId="2703E0E0" w:rsidR="00731763" w:rsidRDefault="00731763" w:rsidP="00395FAC">
      <w:r>
        <w:t>Úgy gondolom, hogy a területben rengetek potenciál rejlik még. Ezt bizonyítják az aktívan szervezett Kaggle versenyek, ahonnan két adathalmaz is származik, és melyek csupán pár hónapja értek véget.</w:t>
      </w:r>
      <w:r w:rsidR="00E60A25">
        <w:t xml:space="preserve"> A póz felismerést teljes mértékben alkalmasnak tartom a jelnyelv átfogó fordítására, és ebben látom a terület jövőjét.</w:t>
      </w:r>
      <w:r w:rsidR="00BD2E41">
        <w:t xml:space="preserve"> Remélhetőleg a múltbéli friss aktivitás a nagy cégek részéről, mint a Google, aki a versenyeket szervezte, vagy az Nvidia </w:t>
      </w:r>
      <w:r w:rsidR="00B26768">
        <w:t>mérnökei,</w:t>
      </w:r>
      <w:r w:rsidR="00BD2E41">
        <w:t xml:space="preserve"> akik megnyerték, nagyban előre fogja lendíteni a póz adathalmazok fejlődését, és hamarosan láthatunk majd a piacon is „nagy jelnyelvi modellek”.</w:t>
      </w:r>
    </w:p>
    <w:p w14:paraId="5BE7840A" w14:textId="63D5481B" w:rsidR="00B26768" w:rsidRDefault="00DE0977" w:rsidP="00DE0977">
      <w:pPr>
        <w:pStyle w:val="Cmsor2"/>
      </w:pPr>
      <w:bookmarkStart w:id="97" w:name="_Toc149621494"/>
      <w:r>
        <w:t>Továbbfejlesztési lehetőségek</w:t>
      </w:r>
      <w:bookmarkEnd w:id="97"/>
    </w:p>
    <w:p w14:paraId="071D3A5B" w14:textId="76F3D739" w:rsidR="00DE0977" w:rsidRDefault="005D754C" w:rsidP="00DE0977">
      <w:r>
        <w:t xml:space="preserve">Bár a kutatást sikeresnek könyvelem el, a valóság az, hogy amivel foglalkoztam az csupán a jéghegy csúcsa. Számos további lehetőség vár még kipróbálásra, amik közül </w:t>
      </w:r>
      <w:r w:rsidR="00870A5C">
        <w:t>néhányat</w:t>
      </w:r>
      <w:r>
        <w:t xml:space="preserve"> szeretnék kiemelni.</w:t>
      </w:r>
    </w:p>
    <w:p w14:paraId="780F946D" w14:textId="6C3F4DA5" w:rsidR="00870A5C" w:rsidRDefault="00843E25" w:rsidP="00843E25">
      <w:pPr>
        <w:pStyle w:val="Cmsor3"/>
      </w:pPr>
      <w:bookmarkStart w:id="98" w:name="_Toc149621495"/>
      <w:r>
        <w:t>Szekvenciális adathalmazok bővítése</w:t>
      </w:r>
      <w:bookmarkEnd w:id="98"/>
    </w:p>
    <w:p w14:paraId="3B68A15D" w14:textId="08DB5AA5" w:rsidR="00843E25" w:rsidRDefault="00617A2F" w:rsidP="00843E25">
      <w:r>
        <w:t>Mint azt már korábban említettem a területet jelenleg a robosztus, nagyméretű adathalmazok hiánya fogja vissza. Ennek birtokában pozitívan állítom, hogy csak idő kérdése lenne a jelenleg nagy népszerűségnek örvendő nyelvi modellek mintájára „nagy jelnyelvi modellek” megjelenése.</w:t>
      </w:r>
      <w:r w:rsidR="00A57971">
        <w:t xml:space="preserve"> A probléma abban a tényben gyökerezik, hogy míg szöveges adatforrás</w:t>
      </w:r>
      <w:r w:rsidR="003D42E7">
        <w:t>o</w:t>
      </w:r>
      <w:r w:rsidR="00A57971">
        <w:t>k az emberek interneten folytatott napi tevékenységének köszönhetően temérdek szám</w:t>
      </w:r>
      <w:r w:rsidR="002B6A16">
        <w:t>ban</w:t>
      </w:r>
      <w:r w:rsidR="00A57971">
        <w:t xml:space="preserve"> rendelkezésre áll</w:t>
      </w:r>
      <w:r w:rsidR="008B3031">
        <w:t>nak</w:t>
      </w:r>
      <w:r w:rsidR="00A57971">
        <w:t xml:space="preserve">, a jelnyelv viszont természeténél fogva </w:t>
      </w:r>
      <w:r w:rsidR="003D42E7">
        <w:t>kevésbé elterjedt az online térben</w:t>
      </w:r>
      <w:r w:rsidR="00A57971">
        <w:t xml:space="preserve">. A javaslat egy platform létrehozása, ahol a résztvevők egységes keretek között </w:t>
      </w:r>
      <w:r w:rsidR="0090596E">
        <w:t xml:space="preserve">tudnak adatot szolgáltatni kutatási célokra, mind kamerával való interakció során, mind meglévő </w:t>
      </w:r>
      <w:r w:rsidR="00240DD5">
        <w:t>képi,</w:t>
      </w:r>
      <w:r w:rsidR="0090596E">
        <w:t xml:space="preserve"> illetve videó formátumú adathalmazok feltöltésével és automatikus konvertálásával. A lényeg az lenne, hogy egy szabványosított póz formátumot</w:t>
      </w:r>
      <w:r w:rsidR="00647474">
        <w:t xml:space="preserve">, és adatbázist </w:t>
      </w:r>
      <w:r w:rsidR="0090596E">
        <w:t>hozzunk létre, mely ezen túl a terület alapjául szolgálna.</w:t>
      </w:r>
    </w:p>
    <w:p w14:paraId="7DCFBE2D" w14:textId="59BC8B85" w:rsidR="00240DD5" w:rsidRDefault="00240DD5" w:rsidP="00240DD5">
      <w:pPr>
        <w:pStyle w:val="Cmsor3"/>
      </w:pPr>
      <w:bookmarkStart w:id="99" w:name="_Toc149621496"/>
      <w:r>
        <w:t>Póz felismerő algoritmusok fejlesztése</w:t>
      </w:r>
      <w:bookmarkEnd w:id="99"/>
    </w:p>
    <w:p w14:paraId="3033FCA1" w14:textId="4A2F9DB9" w:rsidR="00240DD5" w:rsidRDefault="00A327FC" w:rsidP="00240DD5">
      <w:r>
        <w:t>Bár a jelenleg elérhető megoldások jól működnek, néhány területen van még tér a fejlődésre:</w:t>
      </w:r>
    </w:p>
    <w:p w14:paraId="093C7AC6" w14:textId="2CE729F4" w:rsidR="00A327FC" w:rsidRDefault="00A327FC" w:rsidP="00A327FC">
      <w:pPr>
        <w:pStyle w:val="Listaszerbekezds"/>
        <w:numPr>
          <w:ilvl w:val="0"/>
          <w:numId w:val="41"/>
        </w:numPr>
      </w:pPr>
      <w:r>
        <w:lastRenderedPageBreak/>
        <w:t>Erős háttérvilágítás, a bőrhöz hasonló színű, textúrájú tárgyak jelenlétében gyakran bizonytalan a felismerés. Szükséges egy kontrasztos háttér a jó eredmények érdekében.</w:t>
      </w:r>
    </w:p>
    <w:p w14:paraId="60E4AFE0" w14:textId="0FEDFCB9" w:rsidR="00C26746" w:rsidRDefault="009C7224" w:rsidP="00A327FC">
      <w:pPr>
        <w:pStyle w:val="Listaszerbekezds"/>
        <w:numPr>
          <w:ilvl w:val="0"/>
          <w:numId w:val="41"/>
        </w:numPr>
      </w:pPr>
      <w:r>
        <w:t>Kamerától távol lévő</w:t>
      </w:r>
      <w:r w:rsidR="00411648">
        <w:t xml:space="preserve"> testrészek esetén a felismerés bizonytalansága nagyobb. Valós tesztek során arra is fény derült, hogy a fejlesztett modellek konfidenciája a kamerától való távolodás során csökken.</w:t>
      </w:r>
    </w:p>
    <w:p w14:paraId="1D78DF26" w14:textId="5177240D" w:rsidR="00247AF5" w:rsidRDefault="00247AF5" w:rsidP="00A327FC">
      <w:pPr>
        <w:pStyle w:val="Listaszerbekezds"/>
        <w:numPr>
          <w:ilvl w:val="0"/>
          <w:numId w:val="41"/>
        </w:numPr>
      </w:pPr>
      <w:r>
        <w:t>Kezek egymással, valamint saját magával történő interakciója (pl.: keresztbe tett ujjak) gyakran bizonytalan.</w:t>
      </w:r>
    </w:p>
    <w:p w14:paraId="35B296FC" w14:textId="068F8B56" w:rsidR="004E029C" w:rsidRDefault="004E029C" w:rsidP="0043190C">
      <w:pPr>
        <w:pStyle w:val="Listaszerbekezds"/>
        <w:numPr>
          <w:ilvl w:val="0"/>
          <w:numId w:val="41"/>
        </w:numPr>
      </w:pPr>
      <w:r>
        <w:t>A jelenlegi modellek nagy része a valós idejű működést célozza meg. Célszerű lenne olyan megoldásokat fejleszteni, ahol nem kritérium a csökkentett hardver igény, és gyors inferencia, cserébe akár rosszabb minőségű videókból is képes jó minőségű adatot kibányászni.</w:t>
      </w:r>
    </w:p>
    <w:p w14:paraId="4EA9BE76" w14:textId="1FD3F46D" w:rsidR="002D5F34" w:rsidRDefault="002D5F34" w:rsidP="002D5F34">
      <w:pPr>
        <w:pStyle w:val="Cmsor3"/>
      </w:pPr>
      <w:bookmarkStart w:id="100" w:name="_Toc149621497"/>
      <w:r>
        <w:t>Hagyományos jelelés</w:t>
      </w:r>
      <w:bookmarkEnd w:id="100"/>
    </w:p>
    <w:p w14:paraId="4C7A15CB" w14:textId="4CF46FE1" w:rsidR="002D5F34" w:rsidRPr="002D5F34" w:rsidRDefault="002D5F34" w:rsidP="002D5F34">
      <w:r>
        <w:t>A tanulmányban csak korlátozott mértékben foglalkoztam az ezen a területen fellelhető adathalmazok és modellek vizsgálatával. Ennek oka, hogy a kutatás a póz adat felhasználhatóságának vizsgálatára irányult, azon belül is az adathalmazok konvertálhatóságára és szekvencia-szekvencia feladatokra történő felhasználására.</w:t>
      </w:r>
      <w:r w:rsidR="00FF05A6">
        <w:t xml:space="preserve"> Azonban ezen a területen számos megválaszolatlan kérdés létezik még. Ilyen például, hogy lehetséges-e olyan rendszert tervezni, amely újra tanítás nélkül képes új gesztusok azonosítására. Egy lehetséges ötlet, a klasszifikációs, illetve szekvencia fordítás feladat tanítása során megtanult belső kontextusvektor vizsgálata. Vajon a modell tényleg egy értelmes szemantikus reprezentációt tanul meg, ahol az egymáshoz kapcsolódó hasonló jelek közeli vektorokba képződnek le? Hogyan lehetne ezt a tulajdonságot előidézni, segíteni? Megmarad-e ez a tulajdonság ismeretlen gesztusok estén is</w:t>
      </w:r>
      <w:r w:rsidR="000D030D">
        <w:t>?</w:t>
      </w:r>
    </w:p>
    <w:p w14:paraId="0E70E58E" w14:textId="74CCD0D0" w:rsidR="00C935FD" w:rsidRDefault="00C935FD" w:rsidP="00C935FD">
      <w:pPr>
        <w:pStyle w:val="Cmsor1"/>
        <w:rPr>
          <w:rStyle w:val="ui-provider"/>
        </w:rPr>
      </w:pPr>
      <w:bookmarkStart w:id="101" w:name="_Toc149621498"/>
      <w:r>
        <w:rPr>
          <w:rStyle w:val="ui-provider"/>
        </w:rPr>
        <w:lastRenderedPageBreak/>
        <w:t>Köszönetnyilvánítás</w:t>
      </w:r>
      <w:bookmarkEnd w:id="101"/>
    </w:p>
    <w:p w14:paraId="615FD9EB" w14:textId="4F2BF482" w:rsidR="00C935FD" w:rsidRDefault="00C935FD" w:rsidP="00C935FD">
      <w:pPr>
        <w:rPr>
          <w:rStyle w:val="ui-provider"/>
        </w:rPr>
      </w:pPr>
      <w:r>
        <w:rPr>
          <w:rStyle w:val="ui-provider"/>
        </w:rPr>
        <w:t>A kutatás az Európai Unió támogatásával valósult meg, az RRF-2.3.1-21-2022-00004 azonosítójú, Mesterséges Intelligencia Nemzeti Laboratórium projekt keretében.</w:t>
      </w:r>
    </w:p>
    <w:p w14:paraId="7246186D" w14:textId="77777777" w:rsidR="00CC390A" w:rsidRPr="00CC390A" w:rsidRDefault="00CC390A" w:rsidP="00CC390A"/>
    <w:p w14:paraId="72007EA0" w14:textId="77777777" w:rsidR="00225F65" w:rsidRDefault="00225F65" w:rsidP="00043105">
      <w:pPr>
        <w:pStyle w:val="Cmsor1"/>
      </w:pPr>
      <w:bookmarkStart w:id="102" w:name="_Toc332797402"/>
      <w:bookmarkStart w:id="103" w:name="_Toc149621499"/>
      <w:r>
        <w:lastRenderedPageBreak/>
        <w:t>Irodalomjegyzék</w:t>
      </w:r>
      <w:bookmarkEnd w:id="102"/>
      <w:bookmarkEnd w:id="103"/>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03AD40E8" w14:textId="77777777" w:rsidR="00225F65" w:rsidRPr="0037381F" w:rsidRDefault="00225F65" w:rsidP="00225F65"/>
    <w:p w14:paraId="289FAA59" w14:textId="77777777" w:rsidR="0063585C" w:rsidRDefault="0063585C" w:rsidP="00816BCB">
      <w:pPr>
        <w:pStyle w:val="Fejezetcimszmozsnlkl"/>
      </w:pPr>
      <w:bookmarkStart w:id="104" w:name="_Toc149621500"/>
      <w:r w:rsidRPr="00B50CAA">
        <w:lastRenderedPageBreak/>
        <w:t>Irodalomjegyzék</w:t>
      </w:r>
      <w:bookmarkEnd w:id="104"/>
    </w:p>
    <w:p w14:paraId="1056D64D" w14:textId="77777777" w:rsidR="00B50CAA" w:rsidRPr="00EE1A1F" w:rsidRDefault="00EE1A1F" w:rsidP="006F512E">
      <w:pPr>
        <w:pStyle w:val="Irodalomjegyzksor"/>
      </w:pPr>
      <w:bookmarkStart w:id="10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0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51"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52"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106" w:name="_Toc149621501"/>
      <w:r>
        <w:lastRenderedPageBreak/>
        <w:t>Függelék</w:t>
      </w:r>
      <w:bookmarkEnd w:id="106"/>
    </w:p>
    <w:p w14:paraId="5747A86F" w14:textId="77777777" w:rsidR="00B50CAA" w:rsidRDefault="00B50CAA" w:rsidP="00B50CAA"/>
    <w:sectPr w:rsidR="00B50CAA" w:rsidSect="0056267F">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9"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0"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4"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5"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6"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18"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19"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0"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1"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4"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5"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6"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27"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29" w:author="Dancsó Marcell" w:date="2023-10-18T15:43:00Z" w:initials="MD">
    <w:p w14:paraId="7C4506D7" w14:textId="77777777" w:rsidR="002D1E8F" w:rsidRPr="00AF0FE3" w:rsidRDefault="002D1E8F" w:rsidP="00D76EE3">
      <w:pPr>
        <w:pStyle w:val="Jegyzetszveg"/>
        <w:ind w:firstLine="0"/>
        <w:jc w:val="left"/>
        <w:rPr>
          <w:lang w:val="en-US"/>
        </w:rPr>
      </w:pPr>
      <w:r>
        <w:rPr>
          <w:rStyle w:val="Jegyzethivatkozs"/>
        </w:rPr>
        <w:annotationRef/>
      </w:r>
      <w:hyperlink r:id="rId14" w:history="1">
        <w:r w:rsidRPr="00D76EE3">
          <w:rPr>
            <w:rStyle w:val="Hiperhivatkozs"/>
          </w:rPr>
          <w:t>https://dl.acm.org/doi/abs/10.1145/3610881</w:t>
        </w:r>
      </w:hyperlink>
    </w:p>
  </w:comment>
  <w:comment w:id="34"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5"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36" w:author="Dancsó Marcell" w:date="2023-10-18T18:21:00Z" w:initials="MD">
    <w:p w14:paraId="4BD4AD7F" w14:textId="77777777" w:rsidR="008C3AB0" w:rsidRDefault="007E6C64" w:rsidP="00F4273C">
      <w:pPr>
        <w:pStyle w:val="Jegyzetszveg"/>
        <w:ind w:firstLine="0"/>
        <w:jc w:val="left"/>
      </w:pPr>
      <w:r>
        <w:rPr>
          <w:rStyle w:val="Jegyzethivatkozs"/>
        </w:rPr>
        <w:annotationRef/>
      </w:r>
      <w:r w:rsidR="008C3AB0">
        <w:t>latex</w:t>
      </w:r>
    </w:p>
  </w:comment>
  <w:comment w:id="37" w:author="Dancsó Marcell" w:date="2023-10-18T18:54:00Z" w:initials="MD">
    <w:p w14:paraId="72CFBE5B" w14:textId="3D3ED84A" w:rsidR="004A4683" w:rsidRDefault="00D30355" w:rsidP="009A6D6B">
      <w:pPr>
        <w:pStyle w:val="Jegyzetszveg"/>
        <w:ind w:firstLine="0"/>
        <w:jc w:val="left"/>
      </w:pPr>
      <w:r>
        <w:rPr>
          <w:rStyle w:val="Jegyzethivatkozs"/>
        </w:rPr>
        <w:annotationRef/>
      </w:r>
      <w:r w:rsidR="004A4683">
        <w:t>Mire Karp redukálható?</w:t>
      </w:r>
    </w:p>
  </w:comment>
  <w:comment w:id="39" w:author="Dancsó Marcell" w:date="2023-10-18T21:42:00Z" w:initials="MD">
    <w:p w14:paraId="192C9217" w14:textId="7369A091"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40"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2" w:author="Dancsó Marcell" w:date="2023-10-18T21:19:00Z" w:initials="MD">
    <w:p w14:paraId="69C042F8" w14:textId="77777777" w:rsidR="00C13E59" w:rsidRDefault="00E0423D" w:rsidP="00F62C11">
      <w:pPr>
        <w:pStyle w:val="Jegyzetszveg"/>
        <w:ind w:firstLine="0"/>
        <w:jc w:val="left"/>
      </w:pPr>
      <w:r>
        <w:rPr>
          <w:rStyle w:val="Jegyzethivatkozs"/>
        </w:rPr>
        <w:annotationRef/>
      </w:r>
      <w:r w:rsidR="00C13E59">
        <w:t>Kép</w:t>
      </w:r>
    </w:p>
  </w:comment>
  <w:comment w:id="44"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19" w:history="1">
        <w:r w:rsidRPr="00E13D52">
          <w:rPr>
            <w:rStyle w:val="Hiperhivatkozs"/>
          </w:rPr>
          <w:t>https://www.kaggle.com/datasets/datamunge/sign-language-mnist</w:t>
        </w:r>
      </w:hyperlink>
    </w:p>
  </w:comment>
  <w:comment w:id="45"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0" w:history="1">
        <w:r w:rsidRPr="000F460A">
          <w:rPr>
            <w:rStyle w:val="Hiperhivatkozs"/>
          </w:rPr>
          <w:t>https://empslocal.ex.ac.uk/people/staff/np331/index.php?section=FingerSpellingDataset</w:t>
        </w:r>
      </w:hyperlink>
    </w:p>
  </w:comment>
  <w:comment w:id="46"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1" w:history="1">
        <w:r w:rsidRPr="009A2653">
          <w:rPr>
            <w:rStyle w:val="Hiperhivatkozs"/>
          </w:rPr>
          <w:t>https://empslocal.ex.ac.uk/people/staff/np331/publications/PugeaultBowden2011b.pdf</w:t>
        </w:r>
      </w:hyperlink>
    </w:p>
  </w:comment>
  <w:comment w:id="47"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2" w:history="1">
        <w:r w:rsidRPr="00137C5D">
          <w:rPr>
            <w:rStyle w:val="Hiperhivatkozs"/>
          </w:rPr>
          <w:t>https://www.kaggle.com/datasets/muhammadkhalid/sign-language-for-alphabets</w:t>
        </w:r>
      </w:hyperlink>
    </w:p>
  </w:comment>
  <w:comment w:id="49" w:author="Dancsó Marcell" w:date="2023-10-24T02:29:00Z" w:initials="MD">
    <w:p w14:paraId="61340213" w14:textId="77777777" w:rsidR="00B2533A" w:rsidRDefault="00B2533A" w:rsidP="00425D28">
      <w:pPr>
        <w:pStyle w:val="Jegyzetszveg"/>
        <w:ind w:firstLine="0"/>
        <w:jc w:val="left"/>
      </w:pPr>
      <w:r>
        <w:rPr>
          <w:rStyle w:val="Jegyzethivatkozs"/>
        </w:rPr>
        <w:annotationRef/>
      </w:r>
      <w:hyperlink r:id="rId23" w:history="1">
        <w:r w:rsidRPr="00425D28">
          <w:rPr>
            <w:rStyle w:val="Hiperhivatkozs"/>
          </w:rPr>
          <w:t>https://arxiv.org/abs/1906.12021</w:t>
        </w:r>
      </w:hyperlink>
    </w:p>
  </w:comment>
  <w:comment w:id="50" w:author="Dancsó Marcell" w:date="2023-10-24T02:38:00Z" w:initials="MD">
    <w:p w14:paraId="14F9B6FC" w14:textId="77777777" w:rsidR="00DD2B6E" w:rsidRDefault="00DD2B6E" w:rsidP="00264CE8">
      <w:pPr>
        <w:pStyle w:val="Jegyzetszveg"/>
        <w:ind w:firstLine="0"/>
        <w:jc w:val="left"/>
      </w:pPr>
      <w:r>
        <w:rPr>
          <w:rStyle w:val="Jegyzethivatkozs"/>
        </w:rPr>
        <w:annotationRef/>
      </w:r>
      <w:hyperlink r:id="rId24" w:history="1">
        <w:r w:rsidRPr="00264CE8">
          <w:rPr>
            <w:rStyle w:val="Hiperhivatkozs"/>
          </w:rPr>
          <w:t>https://arxiv.org/abs/2104.09497</w:t>
        </w:r>
      </w:hyperlink>
    </w:p>
  </w:comment>
  <w:comment w:id="52" w:author="Dancsó Marcell" w:date="2023-10-24T22:45:00Z" w:initials="MD">
    <w:p w14:paraId="11908C2B" w14:textId="77777777" w:rsidR="00E861D2" w:rsidRDefault="00E861D2" w:rsidP="00F96636">
      <w:pPr>
        <w:pStyle w:val="Jegyzetszveg"/>
        <w:ind w:firstLine="0"/>
        <w:jc w:val="left"/>
      </w:pPr>
      <w:r>
        <w:rPr>
          <w:rStyle w:val="Jegyzethivatkozs"/>
        </w:rPr>
        <w:annotationRef/>
      </w:r>
      <w:hyperlink r:id="rId25" w:history="1">
        <w:r w:rsidRPr="00F96636">
          <w:rPr>
            <w:rStyle w:val="Hiperhivatkozs"/>
          </w:rPr>
          <w:t>https://arxiv.org/abs/1603.08511</w:t>
        </w:r>
      </w:hyperlink>
    </w:p>
  </w:comment>
  <w:comment w:id="53" w:author="Dancsó Marcell" w:date="2023-10-24T23:21:00Z" w:initials="MD">
    <w:p w14:paraId="693BAD1E" w14:textId="77777777" w:rsidR="00A45FD1" w:rsidRDefault="00A45FD1" w:rsidP="007447CF">
      <w:pPr>
        <w:pStyle w:val="Jegyzetszveg"/>
        <w:ind w:firstLine="0"/>
        <w:jc w:val="left"/>
      </w:pPr>
      <w:r>
        <w:rPr>
          <w:rStyle w:val="Jegyzethivatkozs"/>
        </w:rPr>
        <w:annotationRef/>
      </w:r>
      <w:hyperlink r:id="rId26" w:history="1">
        <w:r w:rsidRPr="007447CF">
          <w:rPr>
            <w:rStyle w:val="Hiperhivatkozs"/>
          </w:rPr>
          <w:t>https://github.com/richzhang/colorization/tree/master</w:t>
        </w:r>
      </w:hyperlink>
    </w:p>
  </w:comment>
  <w:comment w:id="54" w:author="Dancsó Marcell" w:date="2023-10-24T23:20:00Z" w:initials="MD">
    <w:p w14:paraId="250EFF77" w14:textId="387D3E2D" w:rsidR="00A45FD1" w:rsidRDefault="00A45FD1" w:rsidP="0058060C">
      <w:pPr>
        <w:pStyle w:val="Jegyzetszveg"/>
        <w:ind w:firstLine="0"/>
        <w:jc w:val="left"/>
      </w:pPr>
      <w:r>
        <w:rPr>
          <w:rStyle w:val="Jegyzethivatkozs"/>
        </w:rPr>
        <w:annotationRef/>
      </w:r>
      <w:hyperlink r:id="rId27" w:history="1">
        <w:r w:rsidRPr="0058060C">
          <w:rPr>
            <w:rStyle w:val="Hiperhivatkozs"/>
          </w:rPr>
          <w:t>https://arxiv.org/abs/1705.02999</w:t>
        </w:r>
      </w:hyperlink>
    </w:p>
  </w:comment>
  <w:comment w:id="55" w:author="Dancsó Marcell" w:date="2023-10-24T23:20:00Z" w:initials="MD">
    <w:p w14:paraId="3B36C805" w14:textId="77777777" w:rsidR="00A45FD1" w:rsidRDefault="00A45FD1" w:rsidP="00E65285">
      <w:pPr>
        <w:pStyle w:val="Jegyzetszveg"/>
        <w:ind w:firstLine="0"/>
        <w:jc w:val="left"/>
      </w:pPr>
      <w:r>
        <w:rPr>
          <w:rStyle w:val="Jegyzethivatkozs"/>
        </w:rPr>
        <w:annotationRef/>
      </w:r>
      <w:hyperlink r:id="rId28" w:history="1">
        <w:r w:rsidRPr="00E65285">
          <w:rPr>
            <w:rStyle w:val="Hiperhivatkozs"/>
          </w:rPr>
          <w:t>https://github.com/junyanz/interactive-deep-colorization</w:t>
        </w:r>
      </w:hyperlink>
    </w:p>
  </w:comment>
  <w:comment w:id="57" w:author="Dancsó Marcell" w:date="2023-10-18T21:56:00Z" w:initials="MD">
    <w:p w14:paraId="740F5AAB" w14:textId="77777777" w:rsidR="005276F3" w:rsidRDefault="005276F3" w:rsidP="005276F3">
      <w:pPr>
        <w:pStyle w:val="Jegyzetszveg"/>
        <w:ind w:firstLine="0"/>
        <w:jc w:val="left"/>
      </w:pPr>
      <w:r>
        <w:rPr>
          <w:rStyle w:val="Jegyzethivatkozs"/>
        </w:rPr>
        <w:annotationRef/>
      </w:r>
      <w:hyperlink r:id="rId29" w:history="1">
        <w:r w:rsidRPr="000F460A">
          <w:rPr>
            <w:rStyle w:val="Hiperhivatkozs"/>
          </w:rPr>
          <w:t>https://empslocal.ex.ac.uk/people/staff/np331/index.php?section=FingerSpellingDataset</w:t>
        </w:r>
      </w:hyperlink>
    </w:p>
  </w:comment>
  <w:comment w:id="58" w:author="Dancsó Marcell" w:date="2023-10-18T21:56:00Z" w:initials="MD">
    <w:p w14:paraId="0C1659BF" w14:textId="77777777" w:rsidR="005276F3" w:rsidRDefault="005276F3" w:rsidP="005276F3">
      <w:pPr>
        <w:pStyle w:val="Jegyzetszveg"/>
        <w:ind w:firstLine="0"/>
        <w:jc w:val="left"/>
      </w:pPr>
      <w:r>
        <w:rPr>
          <w:rStyle w:val="Jegyzethivatkozs"/>
        </w:rPr>
        <w:annotationRef/>
      </w:r>
      <w:hyperlink r:id="rId30" w:history="1">
        <w:r w:rsidRPr="009A2653">
          <w:rPr>
            <w:rStyle w:val="Hiperhivatkozs"/>
          </w:rPr>
          <w:t>https://empslocal.ex.ac.uk/people/staff/np331/publications/PugeaultBowden2011b.pdf</w:t>
        </w:r>
      </w:hyperlink>
    </w:p>
  </w:comment>
  <w:comment w:id="64" w:author="Dancsó, Marcell" w:date="2023-10-20T00:27:00Z" w:initials="DM">
    <w:p w14:paraId="67B8563D" w14:textId="64DB6A85" w:rsidR="0020481E" w:rsidRDefault="0020481E" w:rsidP="00FC418D">
      <w:pPr>
        <w:pStyle w:val="Jegyzetszveg"/>
        <w:ind w:firstLine="0"/>
        <w:jc w:val="left"/>
      </w:pPr>
      <w:r>
        <w:rPr>
          <w:rStyle w:val="Jegyzethivatkozs"/>
        </w:rPr>
        <w:annotationRef/>
      </w:r>
      <w:r>
        <w:t>paper metnioning this</w:t>
      </w:r>
    </w:p>
  </w:comment>
  <w:comment w:id="65" w:author="Dancsó Marcell" w:date="2023-10-25T00:01:00Z" w:initials="MD">
    <w:p w14:paraId="10BD76F8" w14:textId="77777777" w:rsidR="00696125" w:rsidRDefault="00696125" w:rsidP="009A0424">
      <w:pPr>
        <w:pStyle w:val="Jegyzetszveg"/>
        <w:ind w:firstLine="0"/>
        <w:jc w:val="left"/>
      </w:pPr>
      <w:r>
        <w:rPr>
          <w:rStyle w:val="Jegyzethivatkozs"/>
        </w:rPr>
        <w:annotationRef/>
      </w:r>
      <w:hyperlink r:id="rId31" w:history="1">
        <w:r w:rsidRPr="009A0424">
          <w:rPr>
            <w:rStyle w:val="Hiperhivatkozs"/>
          </w:rPr>
          <w:t>https://ivibudh.medium.com/a-guide-to-controlling-llm-model-output-exploring-top-k-top-p-and-temperature-parameters-ed6a31313910</w:t>
        </w:r>
      </w:hyperlink>
    </w:p>
  </w:comment>
  <w:comment w:id="68" w:author="Dancsó Marcell" w:date="2023-10-24T04:48:00Z" w:initials="MD">
    <w:p w14:paraId="44A9FFCF" w14:textId="77777777" w:rsidR="002D28DB" w:rsidRDefault="002D28DB" w:rsidP="00C31F3A">
      <w:pPr>
        <w:pStyle w:val="Jegyzetszveg"/>
        <w:ind w:firstLine="0"/>
        <w:jc w:val="left"/>
      </w:pPr>
      <w:r>
        <w:rPr>
          <w:rStyle w:val="Jegyzethivatkozs"/>
        </w:rPr>
        <w:annotationRef/>
      </w:r>
      <w:r>
        <w:t>Példa prompt és lefutások chat gpt api intro</w:t>
      </w:r>
    </w:p>
  </w:comment>
  <w:comment w:id="71" w:author="Dancsó Marcell" w:date="2023-10-25T01:18:00Z" w:initials="MD">
    <w:p w14:paraId="5F0DD200" w14:textId="77777777" w:rsidR="00425FBF" w:rsidRDefault="00425FBF" w:rsidP="002273CB">
      <w:pPr>
        <w:pStyle w:val="Jegyzetszveg"/>
        <w:ind w:firstLine="0"/>
        <w:jc w:val="left"/>
      </w:pPr>
      <w:r>
        <w:rPr>
          <w:rStyle w:val="Jegyzethivatkozs"/>
        </w:rPr>
        <w:annotationRef/>
      </w:r>
      <w:r>
        <w:t>Videó teszt</w:t>
      </w:r>
    </w:p>
  </w:comment>
  <w:comment w:id="77" w:author="Dancsó Marcell" w:date="2023-10-28T22:36:00Z" w:initials="MD">
    <w:p w14:paraId="363F485D" w14:textId="16B981CB" w:rsidR="00B40A85" w:rsidRDefault="00B40A85" w:rsidP="00502705">
      <w:pPr>
        <w:pStyle w:val="Jegyzetszveg"/>
        <w:ind w:firstLine="0"/>
        <w:jc w:val="left"/>
      </w:pPr>
      <w:r>
        <w:rPr>
          <w:rStyle w:val="Jegyzethivatkozs"/>
        </w:rPr>
        <w:annotationRef/>
      </w:r>
      <w:r>
        <w:t>Formulas:</w:t>
      </w:r>
      <w:r>
        <w:br/>
      </w:r>
      <w:hyperlink r:id="rId32" w:history="1">
        <w:r w:rsidRPr="00502705">
          <w:rPr>
            <w:rStyle w:val="Hiperhivatkozs"/>
          </w:rPr>
          <w:t>https://chat.openai.com/share/047ef626-25d8-4d56-abe4-b778b857c5fe</w:t>
        </w:r>
      </w:hyperlink>
    </w:p>
  </w:comment>
  <w:comment w:id="78" w:author="Dancsó Marcell" w:date="2023-10-31T04:55:00Z" w:initials="MD">
    <w:p w14:paraId="1F234DE0" w14:textId="77777777" w:rsidR="00AC572D" w:rsidRDefault="00AC572D" w:rsidP="00B26836">
      <w:pPr>
        <w:pStyle w:val="Jegyzetszveg"/>
        <w:ind w:firstLine="0"/>
        <w:jc w:val="left"/>
      </w:pPr>
      <w:r>
        <w:rPr>
          <w:rStyle w:val="Jegyzethivatkozs"/>
        </w:rPr>
        <w:annotationRef/>
      </w:r>
      <w:r>
        <w:rPr>
          <w:b/>
          <w:bCs/>
        </w:rPr>
        <w:t>https://towardsdatascience.com/a-brief-introduction-to-recurrent-neural-networks-638f64a61ff4</w:t>
      </w:r>
    </w:p>
  </w:comment>
  <w:comment w:id="80" w:author="Dancsó Marcell" w:date="2023-10-30T02:27:00Z" w:initials="MD">
    <w:p w14:paraId="3C66CFAD" w14:textId="322D680B" w:rsidR="005C77C3" w:rsidRDefault="005C77C3" w:rsidP="00523DD3">
      <w:pPr>
        <w:pStyle w:val="Jegyzetszveg"/>
        <w:ind w:firstLine="0"/>
        <w:jc w:val="left"/>
      </w:pPr>
      <w:r>
        <w:rPr>
          <w:rStyle w:val="Jegyzethivatkozs"/>
        </w:rPr>
        <w:annotationRef/>
      </w:r>
      <w:hyperlink r:id="rId33" w:history="1">
        <w:r w:rsidRPr="00523DD3">
          <w:rPr>
            <w:rStyle w:val="Hiperhivatkozs"/>
          </w:rPr>
          <w:t>https://arxiv.org/abs/1706.03762</w:t>
        </w:r>
      </w:hyperlink>
    </w:p>
  </w:comment>
  <w:comment w:id="82" w:author="Dancsó Marcell" w:date="2023-10-30T13:11:00Z" w:initials="MD">
    <w:p w14:paraId="3DF997BA" w14:textId="25FDF201" w:rsidR="007976D9" w:rsidRDefault="007976D9" w:rsidP="00C9012B">
      <w:pPr>
        <w:pStyle w:val="Jegyzetszveg"/>
        <w:ind w:firstLine="0"/>
        <w:jc w:val="left"/>
      </w:pPr>
      <w:r>
        <w:rPr>
          <w:rStyle w:val="Jegyzethivatkozs"/>
        </w:rPr>
        <w:annotationRef/>
      </w:r>
      <w:r>
        <w:t>Cross ref</w:t>
      </w:r>
    </w:p>
  </w:comment>
  <w:comment w:id="88" w:author="Dancsó Marcell" w:date="2023-10-18T21:39:00Z" w:initials="MD">
    <w:p w14:paraId="3ACAF98B" w14:textId="044A20B5" w:rsidR="00681B41" w:rsidRDefault="00681B41" w:rsidP="002B291C">
      <w:pPr>
        <w:pStyle w:val="Jegyzetszveg"/>
        <w:ind w:firstLine="0"/>
        <w:jc w:val="left"/>
      </w:pPr>
      <w:r>
        <w:rPr>
          <w:rStyle w:val="Jegyzethivatkozs"/>
        </w:rPr>
        <w:annotationRef/>
      </w:r>
      <w:hyperlink r:id="rId34" w:history="1">
        <w:r w:rsidRPr="002B291C">
          <w:rPr>
            <w:rStyle w:val="Hiperhivatkozs"/>
          </w:rPr>
          <w:t>https://www.researchgate.net/publication/359786522_A_Transformer-Based_Contrastive_Learning_Approach_for_Few-Shot_Sign_Language_Recognition</w:t>
        </w:r>
      </w:hyperlink>
    </w:p>
  </w:comment>
  <w:comment w:id="90" w:author="Dancsó Marcell" w:date="2023-10-30T20:01:00Z" w:initials="DM">
    <w:p w14:paraId="094D4F01" w14:textId="77777777" w:rsidR="00641984" w:rsidRDefault="00641984" w:rsidP="00F52525">
      <w:pPr>
        <w:pStyle w:val="Jegyzetszveg"/>
        <w:ind w:firstLine="0"/>
        <w:jc w:val="left"/>
      </w:pPr>
      <w:r>
        <w:rPr>
          <w:rStyle w:val="Jegyzethivatkozs"/>
        </w:rPr>
        <w:annotationRef/>
      </w:r>
      <w:hyperlink r:id="rId35" w:history="1">
        <w:r w:rsidRPr="00F52525">
          <w:rPr>
            <w:rStyle w:val="Hiperhivatkozs"/>
          </w:rPr>
          <w:t>https://www.kaggle.com/competitions/asl-signs/overview</w:t>
        </w:r>
      </w:hyperlink>
    </w:p>
  </w:comment>
  <w:comment w:id="92" w:author="Dancsó Marcell" w:date="2023-10-30T20:01:00Z" w:initials="DM">
    <w:p w14:paraId="579BCFEC" w14:textId="77777777" w:rsidR="00641984" w:rsidRDefault="00641984" w:rsidP="005A21A4">
      <w:pPr>
        <w:pStyle w:val="Jegyzetszveg"/>
        <w:ind w:firstLine="0"/>
        <w:jc w:val="left"/>
      </w:pPr>
      <w:r>
        <w:rPr>
          <w:rStyle w:val="Jegyzethivatkozs"/>
        </w:rPr>
        <w:annotationRef/>
      </w:r>
      <w:hyperlink r:id="rId36" w:history="1">
        <w:r w:rsidRPr="005A21A4">
          <w:rPr>
            <w:rStyle w:val="Hiperhivatkozs"/>
          </w:rPr>
          <w:t>https://www.kaggle.com/competitions/asl-signs/discussion/406684</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740F5AAB" w15:done="0"/>
  <w15:commentEx w15:paraId="0C1659BF" w15:paraIdParent="740F5AAB" w15:done="0"/>
  <w15:commentEx w15:paraId="67B8563D" w15:done="0"/>
  <w15:commentEx w15:paraId="10BD76F8" w15:paraIdParent="67B8563D" w15:done="0"/>
  <w15:commentEx w15:paraId="44A9FFCF" w15:done="0"/>
  <w15:commentEx w15:paraId="5F0DD200" w15:done="0"/>
  <w15:commentEx w15:paraId="363F485D" w15:done="0"/>
  <w15:commentEx w15:paraId="1F234DE0" w15:done="0"/>
  <w15:commentEx w15:paraId="3C66CFAD" w15:done="0"/>
  <w15:commentEx w15:paraId="3DF997BA" w15:done="0"/>
  <w15:commentEx w15:paraId="3ACAF98B" w15:done="0"/>
  <w15:commentEx w15:paraId="094D4F01" w15:done="0"/>
  <w15:commentEx w15:paraId="579BCF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1D442012" w16cex:dateUtc="2023-10-18T19:56:00Z"/>
  <w16cex:commentExtensible w16cex:durableId="04CF54AF" w16cex:dateUtc="2023-10-18T19:56:00Z"/>
  <w16cex:commentExtensible w16cex:durableId="28DC47E2" w16cex:dateUtc="2023-10-19T22:27:00Z"/>
  <w16cex:commentExtensible w16cex:durableId="53D30A98" w16cex:dateUtc="2023-10-24T22:01:00Z"/>
  <w16cex:commentExtensible w16cex:durableId="50E1AFB8" w16cex:dateUtc="2023-10-24T02:48:00Z"/>
  <w16cex:commentExtensible w16cex:durableId="77C3040B" w16cex:dateUtc="2023-10-24T23:18:00Z"/>
  <w16cex:commentExtensible w16cex:durableId="32A687B2" w16cex:dateUtc="2023-10-28T20:36:00Z"/>
  <w16cex:commentExtensible w16cex:durableId="461C6061" w16cex:dateUtc="2023-10-31T03:55:00Z"/>
  <w16cex:commentExtensible w16cex:durableId="477CD210" w16cex:dateUtc="2023-10-30T01:27:00Z"/>
  <w16cex:commentExtensible w16cex:durableId="71F368B3" w16cex:dateUtc="2023-10-30T12:11:00Z"/>
  <w16cex:commentExtensible w16cex:durableId="41C83579" w16cex:dateUtc="2023-10-18T19:39:00Z"/>
  <w16cex:commentExtensible w16cex:durableId="026EB275" w16cex:dateUtc="2023-10-30T19:01:00Z"/>
  <w16cex:commentExtensible w16cex:durableId="40CC2157" w16cex:dateUtc="2023-10-3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740F5AAB" w16cid:durableId="1D442012"/>
  <w16cid:commentId w16cid:paraId="0C1659BF" w16cid:durableId="04CF54AF"/>
  <w16cid:commentId w16cid:paraId="67B8563D" w16cid:durableId="28DC47E2"/>
  <w16cid:commentId w16cid:paraId="10BD76F8" w16cid:durableId="53D30A98"/>
  <w16cid:commentId w16cid:paraId="44A9FFCF" w16cid:durableId="50E1AFB8"/>
  <w16cid:commentId w16cid:paraId="5F0DD200" w16cid:durableId="77C3040B"/>
  <w16cid:commentId w16cid:paraId="363F485D" w16cid:durableId="32A687B2"/>
  <w16cid:commentId w16cid:paraId="1F234DE0" w16cid:durableId="461C6061"/>
  <w16cid:commentId w16cid:paraId="3C66CFAD" w16cid:durableId="477CD210"/>
  <w16cid:commentId w16cid:paraId="3DF997BA" w16cid:durableId="71F368B3"/>
  <w16cid:commentId w16cid:paraId="3ACAF98B" w16cid:durableId="41C83579"/>
  <w16cid:commentId w16cid:paraId="094D4F01" w16cid:durableId="026EB275"/>
  <w16cid:commentId w16cid:paraId="579BCFEC" w16cid:durableId="40CC21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9E5E6" w14:textId="77777777" w:rsidR="00FD57BE" w:rsidRDefault="00FD57BE">
      <w:r>
        <w:separator/>
      </w:r>
    </w:p>
  </w:endnote>
  <w:endnote w:type="continuationSeparator" w:id="0">
    <w:p w14:paraId="3D219F8D" w14:textId="77777777" w:rsidR="00FD57BE" w:rsidRDefault="00FD5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4BA54" w14:textId="77777777" w:rsidR="00FD57BE" w:rsidRDefault="00FD57BE">
      <w:r>
        <w:separator/>
      </w:r>
    </w:p>
  </w:footnote>
  <w:footnote w:type="continuationSeparator" w:id="0">
    <w:p w14:paraId="21825629" w14:textId="77777777" w:rsidR="00FD57BE" w:rsidRDefault="00FD5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9A91F74"/>
    <w:multiLevelType w:val="hybridMultilevel"/>
    <w:tmpl w:val="D5A6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6B7025C"/>
    <w:multiLevelType w:val="hybridMultilevel"/>
    <w:tmpl w:val="6C825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7ED3FF6"/>
    <w:multiLevelType w:val="hybridMultilevel"/>
    <w:tmpl w:val="D3C25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5B90FEC"/>
    <w:multiLevelType w:val="hybridMultilevel"/>
    <w:tmpl w:val="1FD82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334182"/>
    <w:multiLevelType w:val="hybridMultilevel"/>
    <w:tmpl w:val="CF1017F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99C3B84"/>
    <w:multiLevelType w:val="multilevel"/>
    <w:tmpl w:val="C90A411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9"/>
  </w:num>
  <w:num w:numId="3" w16cid:durableId="1068386084">
    <w:abstractNumId w:val="16"/>
  </w:num>
  <w:num w:numId="4" w16cid:durableId="1476948330">
    <w:abstractNumId w:val="26"/>
  </w:num>
  <w:num w:numId="5" w16cid:durableId="582880882">
    <w:abstractNumId w:val="29"/>
  </w:num>
  <w:num w:numId="6" w16cid:durableId="253520490">
    <w:abstractNumId w:val="34"/>
  </w:num>
  <w:num w:numId="7" w16cid:durableId="146439893">
    <w:abstractNumId w:val="21"/>
  </w:num>
  <w:num w:numId="8" w16cid:durableId="840703661">
    <w:abstractNumId w:val="14"/>
  </w:num>
  <w:num w:numId="9" w16cid:durableId="1162624045">
    <w:abstractNumId w:val="22"/>
  </w:num>
  <w:num w:numId="10" w16cid:durableId="1818910989">
    <w:abstractNumId w:val="40"/>
  </w:num>
  <w:num w:numId="11" w16cid:durableId="2060352815">
    <w:abstractNumId w:val="23"/>
  </w:num>
  <w:num w:numId="12" w16cid:durableId="386955759">
    <w:abstractNumId w:val="3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8"/>
  </w:num>
  <w:num w:numId="24" w16cid:durableId="1293559428">
    <w:abstractNumId w:val="32"/>
  </w:num>
  <w:num w:numId="25" w16cid:durableId="254434983">
    <w:abstractNumId w:val="11"/>
  </w:num>
  <w:num w:numId="26" w16cid:durableId="24602843">
    <w:abstractNumId w:val="37"/>
  </w:num>
  <w:num w:numId="27" w16cid:durableId="1369256697">
    <w:abstractNumId w:val="25"/>
  </w:num>
  <w:num w:numId="28" w16cid:durableId="625307492">
    <w:abstractNumId w:val="13"/>
  </w:num>
  <w:num w:numId="29" w16cid:durableId="1707101042">
    <w:abstractNumId w:val="12"/>
  </w:num>
  <w:num w:numId="30" w16cid:durableId="1353068045">
    <w:abstractNumId w:val="35"/>
  </w:num>
  <w:num w:numId="31" w16cid:durableId="1435783484">
    <w:abstractNumId w:val="19"/>
  </w:num>
  <w:num w:numId="32" w16cid:durableId="1771273846">
    <w:abstractNumId w:val="31"/>
  </w:num>
  <w:num w:numId="33" w16cid:durableId="351035867">
    <w:abstractNumId w:val="33"/>
  </w:num>
  <w:num w:numId="34" w16cid:durableId="679821080">
    <w:abstractNumId w:val="27"/>
  </w:num>
  <w:num w:numId="35" w16cid:durableId="1563446801">
    <w:abstractNumId w:val="17"/>
  </w:num>
  <w:num w:numId="36" w16cid:durableId="291635460">
    <w:abstractNumId w:val="20"/>
  </w:num>
  <w:num w:numId="37" w16cid:durableId="1378894879">
    <w:abstractNumId w:val="15"/>
  </w:num>
  <w:num w:numId="38" w16cid:durableId="1335187109">
    <w:abstractNumId w:val="30"/>
  </w:num>
  <w:num w:numId="39" w16cid:durableId="1895390419">
    <w:abstractNumId w:val="36"/>
  </w:num>
  <w:num w:numId="40" w16cid:durableId="1422336370">
    <w:abstractNumId w:val="24"/>
  </w:num>
  <w:num w:numId="41" w16cid:durableId="1519928581">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239"/>
    <w:rsid w:val="00000B3B"/>
    <w:rsid w:val="0000234D"/>
    <w:rsid w:val="000036E8"/>
    <w:rsid w:val="0000443F"/>
    <w:rsid w:val="00004E89"/>
    <w:rsid w:val="000054D8"/>
    <w:rsid w:val="000062F4"/>
    <w:rsid w:val="00006D05"/>
    <w:rsid w:val="00011454"/>
    <w:rsid w:val="0001192F"/>
    <w:rsid w:val="0001258D"/>
    <w:rsid w:val="00020C6F"/>
    <w:rsid w:val="00021733"/>
    <w:rsid w:val="00021C90"/>
    <w:rsid w:val="00024A0D"/>
    <w:rsid w:val="00026904"/>
    <w:rsid w:val="000272F3"/>
    <w:rsid w:val="0002769F"/>
    <w:rsid w:val="00030FE3"/>
    <w:rsid w:val="00035965"/>
    <w:rsid w:val="00035CA9"/>
    <w:rsid w:val="0004108B"/>
    <w:rsid w:val="00041E39"/>
    <w:rsid w:val="00041F8B"/>
    <w:rsid w:val="00042FE0"/>
    <w:rsid w:val="00043105"/>
    <w:rsid w:val="0004567A"/>
    <w:rsid w:val="000459E0"/>
    <w:rsid w:val="00046769"/>
    <w:rsid w:val="00047179"/>
    <w:rsid w:val="00053417"/>
    <w:rsid w:val="000543D2"/>
    <w:rsid w:val="000546C3"/>
    <w:rsid w:val="00064066"/>
    <w:rsid w:val="000702BA"/>
    <w:rsid w:val="00071257"/>
    <w:rsid w:val="0007215D"/>
    <w:rsid w:val="00074121"/>
    <w:rsid w:val="000742DB"/>
    <w:rsid w:val="000752ED"/>
    <w:rsid w:val="00075548"/>
    <w:rsid w:val="00081DA6"/>
    <w:rsid w:val="00087D87"/>
    <w:rsid w:val="00091C37"/>
    <w:rsid w:val="000948A3"/>
    <w:rsid w:val="000970BD"/>
    <w:rsid w:val="000A184A"/>
    <w:rsid w:val="000A29EE"/>
    <w:rsid w:val="000A6820"/>
    <w:rsid w:val="000A6B17"/>
    <w:rsid w:val="000A7483"/>
    <w:rsid w:val="000B087A"/>
    <w:rsid w:val="000B1BB6"/>
    <w:rsid w:val="000B3881"/>
    <w:rsid w:val="000B4497"/>
    <w:rsid w:val="000B52FB"/>
    <w:rsid w:val="000B53E0"/>
    <w:rsid w:val="000B5414"/>
    <w:rsid w:val="000B70AE"/>
    <w:rsid w:val="000B7550"/>
    <w:rsid w:val="000B78E4"/>
    <w:rsid w:val="000C13B7"/>
    <w:rsid w:val="000C27CE"/>
    <w:rsid w:val="000C30ED"/>
    <w:rsid w:val="000C3519"/>
    <w:rsid w:val="000C4228"/>
    <w:rsid w:val="000C5747"/>
    <w:rsid w:val="000C7019"/>
    <w:rsid w:val="000C7FA0"/>
    <w:rsid w:val="000D030D"/>
    <w:rsid w:val="000D0C1C"/>
    <w:rsid w:val="000D3E97"/>
    <w:rsid w:val="000D4C63"/>
    <w:rsid w:val="000D4FF2"/>
    <w:rsid w:val="000D50CD"/>
    <w:rsid w:val="000E0054"/>
    <w:rsid w:val="000E3621"/>
    <w:rsid w:val="000E6A98"/>
    <w:rsid w:val="000E7A7D"/>
    <w:rsid w:val="000E7DED"/>
    <w:rsid w:val="000F0AFC"/>
    <w:rsid w:val="000F12F8"/>
    <w:rsid w:val="000F1755"/>
    <w:rsid w:val="000F1D25"/>
    <w:rsid w:val="000F3BEF"/>
    <w:rsid w:val="000F52BF"/>
    <w:rsid w:val="000F5B06"/>
    <w:rsid w:val="000F627A"/>
    <w:rsid w:val="000F7954"/>
    <w:rsid w:val="00100A49"/>
    <w:rsid w:val="0010462E"/>
    <w:rsid w:val="00110D11"/>
    <w:rsid w:val="00113630"/>
    <w:rsid w:val="001217D9"/>
    <w:rsid w:val="00123ED7"/>
    <w:rsid w:val="00125C43"/>
    <w:rsid w:val="00131F01"/>
    <w:rsid w:val="00131FDF"/>
    <w:rsid w:val="001322A5"/>
    <w:rsid w:val="00134146"/>
    <w:rsid w:val="0013475D"/>
    <w:rsid w:val="001357F9"/>
    <w:rsid w:val="001376DF"/>
    <w:rsid w:val="00137C3F"/>
    <w:rsid w:val="0014053E"/>
    <w:rsid w:val="001425CC"/>
    <w:rsid w:val="00145A6A"/>
    <w:rsid w:val="00145C68"/>
    <w:rsid w:val="00150C5B"/>
    <w:rsid w:val="001523DC"/>
    <w:rsid w:val="0015268E"/>
    <w:rsid w:val="00152D02"/>
    <w:rsid w:val="00152F9D"/>
    <w:rsid w:val="001567B7"/>
    <w:rsid w:val="00157931"/>
    <w:rsid w:val="00157A24"/>
    <w:rsid w:val="00162232"/>
    <w:rsid w:val="001631F1"/>
    <w:rsid w:val="00165E38"/>
    <w:rsid w:val="001709A6"/>
    <w:rsid w:val="00170D0F"/>
    <w:rsid w:val="00171054"/>
    <w:rsid w:val="00171998"/>
    <w:rsid w:val="00173540"/>
    <w:rsid w:val="00173D67"/>
    <w:rsid w:val="001846D8"/>
    <w:rsid w:val="001865A7"/>
    <w:rsid w:val="001872F6"/>
    <w:rsid w:val="00191130"/>
    <w:rsid w:val="0019173E"/>
    <w:rsid w:val="001938B1"/>
    <w:rsid w:val="00194780"/>
    <w:rsid w:val="001A0E4B"/>
    <w:rsid w:val="001A4B5A"/>
    <w:rsid w:val="001A511C"/>
    <w:rsid w:val="001A57BC"/>
    <w:rsid w:val="001A58A1"/>
    <w:rsid w:val="001A6CF4"/>
    <w:rsid w:val="001B2C46"/>
    <w:rsid w:val="001B52BC"/>
    <w:rsid w:val="001B56D0"/>
    <w:rsid w:val="001B6819"/>
    <w:rsid w:val="001C0C0E"/>
    <w:rsid w:val="001C10F2"/>
    <w:rsid w:val="001C2291"/>
    <w:rsid w:val="001C2E0E"/>
    <w:rsid w:val="001C31F7"/>
    <w:rsid w:val="001C43D8"/>
    <w:rsid w:val="001C466C"/>
    <w:rsid w:val="001C6E41"/>
    <w:rsid w:val="001D0723"/>
    <w:rsid w:val="001D0FDC"/>
    <w:rsid w:val="001D18BE"/>
    <w:rsid w:val="001D38CD"/>
    <w:rsid w:val="001D5EE3"/>
    <w:rsid w:val="001E0FE9"/>
    <w:rsid w:val="001E13B8"/>
    <w:rsid w:val="001F1E12"/>
    <w:rsid w:val="001F4547"/>
    <w:rsid w:val="001F6947"/>
    <w:rsid w:val="001F7441"/>
    <w:rsid w:val="001F7CC6"/>
    <w:rsid w:val="001F7E29"/>
    <w:rsid w:val="002045C7"/>
    <w:rsid w:val="0020481E"/>
    <w:rsid w:val="002079F6"/>
    <w:rsid w:val="002102C3"/>
    <w:rsid w:val="0021556E"/>
    <w:rsid w:val="00221866"/>
    <w:rsid w:val="00223F96"/>
    <w:rsid w:val="00225F65"/>
    <w:rsid w:val="00226909"/>
    <w:rsid w:val="002270D0"/>
    <w:rsid w:val="00227347"/>
    <w:rsid w:val="00231AAD"/>
    <w:rsid w:val="00240DD5"/>
    <w:rsid w:val="002448AA"/>
    <w:rsid w:val="00247AF5"/>
    <w:rsid w:val="00250F83"/>
    <w:rsid w:val="00253C92"/>
    <w:rsid w:val="00254F29"/>
    <w:rsid w:val="00256404"/>
    <w:rsid w:val="00257091"/>
    <w:rsid w:val="002578F0"/>
    <w:rsid w:val="00261DD3"/>
    <w:rsid w:val="0026580E"/>
    <w:rsid w:val="0026587F"/>
    <w:rsid w:val="00267062"/>
    <w:rsid w:val="00267080"/>
    <w:rsid w:val="00267677"/>
    <w:rsid w:val="002711AE"/>
    <w:rsid w:val="00271E20"/>
    <w:rsid w:val="00273EAA"/>
    <w:rsid w:val="00274327"/>
    <w:rsid w:val="00276151"/>
    <w:rsid w:val="00277B32"/>
    <w:rsid w:val="002826A2"/>
    <w:rsid w:val="00283A60"/>
    <w:rsid w:val="002841F9"/>
    <w:rsid w:val="00284C26"/>
    <w:rsid w:val="002905BA"/>
    <w:rsid w:val="0029119E"/>
    <w:rsid w:val="00294D26"/>
    <w:rsid w:val="0029573E"/>
    <w:rsid w:val="00295FE6"/>
    <w:rsid w:val="00296636"/>
    <w:rsid w:val="00296DFF"/>
    <w:rsid w:val="00297030"/>
    <w:rsid w:val="002A551C"/>
    <w:rsid w:val="002A72B0"/>
    <w:rsid w:val="002B1710"/>
    <w:rsid w:val="002B32AA"/>
    <w:rsid w:val="002B35B0"/>
    <w:rsid w:val="002B4066"/>
    <w:rsid w:val="002B4687"/>
    <w:rsid w:val="002B59DB"/>
    <w:rsid w:val="002B6A16"/>
    <w:rsid w:val="002C01A9"/>
    <w:rsid w:val="002C1AE7"/>
    <w:rsid w:val="002C29FC"/>
    <w:rsid w:val="002D0621"/>
    <w:rsid w:val="002D06C8"/>
    <w:rsid w:val="002D09DE"/>
    <w:rsid w:val="002D10CF"/>
    <w:rsid w:val="002D1E8F"/>
    <w:rsid w:val="002D28DB"/>
    <w:rsid w:val="002D2A2E"/>
    <w:rsid w:val="002D3177"/>
    <w:rsid w:val="002D5F34"/>
    <w:rsid w:val="002D692A"/>
    <w:rsid w:val="002D6B23"/>
    <w:rsid w:val="002D7DA9"/>
    <w:rsid w:val="002E0846"/>
    <w:rsid w:val="002E0A54"/>
    <w:rsid w:val="002E1D2A"/>
    <w:rsid w:val="002E4255"/>
    <w:rsid w:val="002E4ABD"/>
    <w:rsid w:val="002F01C1"/>
    <w:rsid w:val="002F02CD"/>
    <w:rsid w:val="002F0593"/>
    <w:rsid w:val="002F1BF4"/>
    <w:rsid w:val="002F1C63"/>
    <w:rsid w:val="002F4ECB"/>
    <w:rsid w:val="002F5009"/>
    <w:rsid w:val="002F5DAF"/>
    <w:rsid w:val="002F5FD2"/>
    <w:rsid w:val="003002B9"/>
    <w:rsid w:val="00301019"/>
    <w:rsid w:val="003021B4"/>
    <w:rsid w:val="0030294D"/>
    <w:rsid w:val="00302BB3"/>
    <w:rsid w:val="003044AE"/>
    <w:rsid w:val="00305D29"/>
    <w:rsid w:val="003076C2"/>
    <w:rsid w:val="003101B5"/>
    <w:rsid w:val="003114AD"/>
    <w:rsid w:val="003127C8"/>
    <w:rsid w:val="00312F33"/>
    <w:rsid w:val="00313013"/>
    <w:rsid w:val="003143E9"/>
    <w:rsid w:val="003206C1"/>
    <w:rsid w:val="0032157B"/>
    <w:rsid w:val="003230A9"/>
    <w:rsid w:val="00323C16"/>
    <w:rsid w:val="00323EDA"/>
    <w:rsid w:val="00326294"/>
    <w:rsid w:val="00330579"/>
    <w:rsid w:val="00330C7A"/>
    <w:rsid w:val="003317AD"/>
    <w:rsid w:val="0033491F"/>
    <w:rsid w:val="00336AA0"/>
    <w:rsid w:val="0034338B"/>
    <w:rsid w:val="00343D04"/>
    <w:rsid w:val="0034539D"/>
    <w:rsid w:val="00347696"/>
    <w:rsid w:val="0034770D"/>
    <w:rsid w:val="00350628"/>
    <w:rsid w:val="00350AEC"/>
    <w:rsid w:val="00351778"/>
    <w:rsid w:val="00351D77"/>
    <w:rsid w:val="003570DA"/>
    <w:rsid w:val="00363791"/>
    <w:rsid w:val="00363F2B"/>
    <w:rsid w:val="003711BF"/>
    <w:rsid w:val="00372675"/>
    <w:rsid w:val="0037381F"/>
    <w:rsid w:val="00374B95"/>
    <w:rsid w:val="0037571E"/>
    <w:rsid w:val="00377126"/>
    <w:rsid w:val="003830A6"/>
    <w:rsid w:val="00395FAC"/>
    <w:rsid w:val="00396D4C"/>
    <w:rsid w:val="0039763B"/>
    <w:rsid w:val="003A2A4F"/>
    <w:rsid w:val="003A4129"/>
    <w:rsid w:val="003A4CDB"/>
    <w:rsid w:val="003A77AC"/>
    <w:rsid w:val="003B14B9"/>
    <w:rsid w:val="003B4E00"/>
    <w:rsid w:val="003B5A1D"/>
    <w:rsid w:val="003B6ECA"/>
    <w:rsid w:val="003B7635"/>
    <w:rsid w:val="003C6A23"/>
    <w:rsid w:val="003C77FC"/>
    <w:rsid w:val="003D2FE7"/>
    <w:rsid w:val="003D42E7"/>
    <w:rsid w:val="003D4D6B"/>
    <w:rsid w:val="003D4D98"/>
    <w:rsid w:val="003E0370"/>
    <w:rsid w:val="003E0FD6"/>
    <w:rsid w:val="003E51C6"/>
    <w:rsid w:val="003E70B1"/>
    <w:rsid w:val="003F1D95"/>
    <w:rsid w:val="003F2812"/>
    <w:rsid w:val="003F286B"/>
    <w:rsid w:val="003F3424"/>
    <w:rsid w:val="003F3F02"/>
    <w:rsid w:val="003F45BA"/>
    <w:rsid w:val="003F48E4"/>
    <w:rsid w:val="003F5425"/>
    <w:rsid w:val="003F770C"/>
    <w:rsid w:val="00401E9A"/>
    <w:rsid w:val="00403854"/>
    <w:rsid w:val="00403A08"/>
    <w:rsid w:val="00404A41"/>
    <w:rsid w:val="00404C26"/>
    <w:rsid w:val="00406D6D"/>
    <w:rsid w:val="00410924"/>
    <w:rsid w:val="00411589"/>
    <w:rsid w:val="00411648"/>
    <w:rsid w:val="00417FB6"/>
    <w:rsid w:val="0042044F"/>
    <w:rsid w:val="00420F83"/>
    <w:rsid w:val="00423306"/>
    <w:rsid w:val="00424442"/>
    <w:rsid w:val="00424B46"/>
    <w:rsid w:val="00425ADD"/>
    <w:rsid w:val="00425FBF"/>
    <w:rsid w:val="0042611F"/>
    <w:rsid w:val="00426796"/>
    <w:rsid w:val="00431515"/>
    <w:rsid w:val="0043190C"/>
    <w:rsid w:val="004339DC"/>
    <w:rsid w:val="00434CC5"/>
    <w:rsid w:val="00435DD4"/>
    <w:rsid w:val="00437A45"/>
    <w:rsid w:val="00437B97"/>
    <w:rsid w:val="004447FD"/>
    <w:rsid w:val="004450B2"/>
    <w:rsid w:val="00447621"/>
    <w:rsid w:val="004476C3"/>
    <w:rsid w:val="00450E7A"/>
    <w:rsid w:val="00451FAF"/>
    <w:rsid w:val="004544D0"/>
    <w:rsid w:val="0045674E"/>
    <w:rsid w:val="00456BC7"/>
    <w:rsid w:val="00456E45"/>
    <w:rsid w:val="00463D3D"/>
    <w:rsid w:val="00473C55"/>
    <w:rsid w:val="004776E2"/>
    <w:rsid w:val="004808E5"/>
    <w:rsid w:val="00482845"/>
    <w:rsid w:val="00482EB9"/>
    <w:rsid w:val="0048370C"/>
    <w:rsid w:val="0048395A"/>
    <w:rsid w:val="0048475A"/>
    <w:rsid w:val="004851C7"/>
    <w:rsid w:val="00486C1A"/>
    <w:rsid w:val="004878EF"/>
    <w:rsid w:val="00487B33"/>
    <w:rsid w:val="004901A3"/>
    <w:rsid w:val="0049083C"/>
    <w:rsid w:val="00493B7F"/>
    <w:rsid w:val="0049458E"/>
    <w:rsid w:val="00494F22"/>
    <w:rsid w:val="004966A5"/>
    <w:rsid w:val="004A4683"/>
    <w:rsid w:val="004A49C7"/>
    <w:rsid w:val="004A4B8D"/>
    <w:rsid w:val="004A7134"/>
    <w:rsid w:val="004B40CB"/>
    <w:rsid w:val="004C3270"/>
    <w:rsid w:val="004C3383"/>
    <w:rsid w:val="004C347B"/>
    <w:rsid w:val="004C61AD"/>
    <w:rsid w:val="004D0223"/>
    <w:rsid w:val="004D23C3"/>
    <w:rsid w:val="004D4057"/>
    <w:rsid w:val="004D487A"/>
    <w:rsid w:val="004D5E42"/>
    <w:rsid w:val="004D7957"/>
    <w:rsid w:val="004E029C"/>
    <w:rsid w:val="004E2C2C"/>
    <w:rsid w:val="004E49CF"/>
    <w:rsid w:val="004E773D"/>
    <w:rsid w:val="004E7A69"/>
    <w:rsid w:val="004F31A3"/>
    <w:rsid w:val="004F37A5"/>
    <w:rsid w:val="004F3DD9"/>
    <w:rsid w:val="004F4154"/>
    <w:rsid w:val="004F41DC"/>
    <w:rsid w:val="004F5239"/>
    <w:rsid w:val="004F6683"/>
    <w:rsid w:val="00502A30"/>
    <w:rsid w:val="00503D6C"/>
    <w:rsid w:val="00505629"/>
    <w:rsid w:val="00507F9A"/>
    <w:rsid w:val="005106E2"/>
    <w:rsid w:val="00511501"/>
    <w:rsid w:val="0051798E"/>
    <w:rsid w:val="00517B1C"/>
    <w:rsid w:val="005202C0"/>
    <w:rsid w:val="005206F2"/>
    <w:rsid w:val="00522536"/>
    <w:rsid w:val="00526697"/>
    <w:rsid w:val="00526AB6"/>
    <w:rsid w:val="005276F3"/>
    <w:rsid w:val="00527A4A"/>
    <w:rsid w:val="00533883"/>
    <w:rsid w:val="005344F4"/>
    <w:rsid w:val="00535289"/>
    <w:rsid w:val="00536E25"/>
    <w:rsid w:val="00537D40"/>
    <w:rsid w:val="00541186"/>
    <w:rsid w:val="00541C00"/>
    <w:rsid w:val="00544501"/>
    <w:rsid w:val="005456CB"/>
    <w:rsid w:val="00550E25"/>
    <w:rsid w:val="00551996"/>
    <w:rsid w:val="005524FC"/>
    <w:rsid w:val="00553769"/>
    <w:rsid w:val="0056037C"/>
    <w:rsid w:val="00560D91"/>
    <w:rsid w:val="0056175C"/>
    <w:rsid w:val="005623B7"/>
    <w:rsid w:val="0056267F"/>
    <w:rsid w:val="00562EA4"/>
    <w:rsid w:val="005643B5"/>
    <w:rsid w:val="005646BA"/>
    <w:rsid w:val="00564E4A"/>
    <w:rsid w:val="00565DAF"/>
    <w:rsid w:val="0056725B"/>
    <w:rsid w:val="0057138C"/>
    <w:rsid w:val="005738DC"/>
    <w:rsid w:val="00573B7B"/>
    <w:rsid w:val="00576495"/>
    <w:rsid w:val="00577197"/>
    <w:rsid w:val="00581EAD"/>
    <w:rsid w:val="00583D2E"/>
    <w:rsid w:val="00584A5B"/>
    <w:rsid w:val="00590942"/>
    <w:rsid w:val="00590BED"/>
    <w:rsid w:val="00591098"/>
    <w:rsid w:val="005915BC"/>
    <w:rsid w:val="005920D5"/>
    <w:rsid w:val="00595C91"/>
    <w:rsid w:val="00597AF4"/>
    <w:rsid w:val="005A14E6"/>
    <w:rsid w:val="005A1A10"/>
    <w:rsid w:val="005A44F7"/>
    <w:rsid w:val="005A7FF2"/>
    <w:rsid w:val="005B177E"/>
    <w:rsid w:val="005B1B87"/>
    <w:rsid w:val="005B4499"/>
    <w:rsid w:val="005B4C44"/>
    <w:rsid w:val="005B5C74"/>
    <w:rsid w:val="005B5FD3"/>
    <w:rsid w:val="005B79AB"/>
    <w:rsid w:val="005C1D36"/>
    <w:rsid w:val="005C27E7"/>
    <w:rsid w:val="005C2E20"/>
    <w:rsid w:val="005C32D0"/>
    <w:rsid w:val="005C3499"/>
    <w:rsid w:val="005C3514"/>
    <w:rsid w:val="005C4DCA"/>
    <w:rsid w:val="005C6BC7"/>
    <w:rsid w:val="005C77C3"/>
    <w:rsid w:val="005D0BAD"/>
    <w:rsid w:val="005D3443"/>
    <w:rsid w:val="005D7526"/>
    <w:rsid w:val="005D754C"/>
    <w:rsid w:val="005D7CEB"/>
    <w:rsid w:val="005E01E0"/>
    <w:rsid w:val="005E1185"/>
    <w:rsid w:val="005E1411"/>
    <w:rsid w:val="005E1EE9"/>
    <w:rsid w:val="005E393F"/>
    <w:rsid w:val="005E6972"/>
    <w:rsid w:val="005E728D"/>
    <w:rsid w:val="005F0617"/>
    <w:rsid w:val="005F3241"/>
    <w:rsid w:val="005F3404"/>
    <w:rsid w:val="005F4A90"/>
    <w:rsid w:val="005F552A"/>
    <w:rsid w:val="005F6822"/>
    <w:rsid w:val="00600190"/>
    <w:rsid w:val="00601F78"/>
    <w:rsid w:val="00602419"/>
    <w:rsid w:val="00602FE3"/>
    <w:rsid w:val="00603FC2"/>
    <w:rsid w:val="00603FF1"/>
    <w:rsid w:val="00604E69"/>
    <w:rsid w:val="00605C81"/>
    <w:rsid w:val="00606EF7"/>
    <w:rsid w:val="00607F96"/>
    <w:rsid w:val="0061283F"/>
    <w:rsid w:val="00612C0A"/>
    <w:rsid w:val="006150E7"/>
    <w:rsid w:val="00617A2F"/>
    <w:rsid w:val="00617DF3"/>
    <w:rsid w:val="0062149A"/>
    <w:rsid w:val="0062185B"/>
    <w:rsid w:val="006253AE"/>
    <w:rsid w:val="00631038"/>
    <w:rsid w:val="00635052"/>
    <w:rsid w:val="0063571E"/>
    <w:rsid w:val="0063585C"/>
    <w:rsid w:val="00636101"/>
    <w:rsid w:val="0063775D"/>
    <w:rsid w:val="00637929"/>
    <w:rsid w:val="00637D39"/>
    <w:rsid w:val="00640306"/>
    <w:rsid w:val="00641018"/>
    <w:rsid w:val="00641984"/>
    <w:rsid w:val="006426AD"/>
    <w:rsid w:val="00643F7A"/>
    <w:rsid w:val="00644460"/>
    <w:rsid w:val="00646080"/>
    <w:rsid w:val="00646489"/>
    <w:rsid w:val="00647474"/>
    <w:rsid w:val="00647D7B"/>
    <w:rsid w:val="006504C3"/>
    <w:rsid w:val="00650C7C"/>
    <w:rsid w:val="00652FD7"/>
    <w:rsid w:val="0066174A"/>
    <w:rsid w:val="00663593"/>
    <w:rsid w:val="00667804"/>
    <w:rsid w:val="00671092"/>
    <w:rsid w:val="00671337"/>
    <w:rsid w:val="00675281"/>
    <w:rsid w:val="00676723"/>
    <w:rsid w:val="00676AD4"/>
    <w:rsid w:val="00681927"/>
    <w:rsid w:val="00681B41"/>
    <w:rsid w:val="00681E99"/>
    <w:rsid w:val="00682BA8"/>
    <w:rsid w:val="006836E9"/>
    <w:rsid w:val="00683B79"/>
    <w:rsid w:val="00684810"/>
    <w:rsid w:val="00684CAA"/>
    <w:rsid w:val="00685EFD"/>
    <w:rsid w:val="00687C8D"/>
    <w:rsid w:val="00692605"/>
    <w:rsid w:val="006937D2"/>
    <w:rsid w:val="00696125"/>
    <w:rsid w:val="00696C07"/>
    <w:rsid w:val="00697EEE"/>
    <w:rsid w:val="006A12BD"/>
    <w:rsid w:val="006A1B7F"/>
    <w:rsid w:val="006A3C80"/>
    <w:rsid w:val="006A6060"/>
    <w:rsid w:val="006B00FC"/>
    <w:rsid w:val="006B2B4E"/>
    <w:rsid w:val="006B3828"/>
    <w:rsid w:val="006B64EF"/>
    <w:rsid w:val="006C11D9"/>
    <w:rsid w:val="006C2F5B"/>
    <w:rsid w:val="006C5846"/>
    <w:rsid w:val="006C6FB6"/>
    <w:rsid w:val="006C7EA5"/>
    <w:rsid w:val="006C7EF3"/>
    <w:rsid w:val="006D1F59"/>
    <w:rsid w:val="006D29E7"/>
    <w:rsid w:val="006D338C"/>
    <w:rsid w:val="006D454E"/>
    <w:rsid w:val="006D5372"/>
    <w:rsid w:val="006D7067"/>
    <w:rsid w:val="006D7556"/>
    <w:rsid w:val="006D781F"/>
    <w:rsid w:val="006E0022"/>
    <w:rsid w:val="006E2BE2"/>
    <w:rsid w:val="006E2F67"/>
    <w:rsid w:val="006E4D2C"/>
    <w:rsid w:val="006E620B"/>
    <w:rsid w:val="006F4E6C"/>
    <w:rsid w:val="006F512E"/>
    <w:rsid w:val="006F5968"/>
    <w:rsid w:val="006F63E6"/>
    <w:rsid w:val="00700E3A"/>
    <w:rsid w:val="00702B8C"/>
    <w:rsid w:val="00705191"/>
    <w:rsid w:val="00705688"/>
    <w:rsid w:val="007076A2"/>
    <w:rsid w:val="007139E6"/>
    <w:rsid w:val="00715ECE"/>
    <w:rsid w:val="00723C55"/>
    <w:rsid w:val="00725692"/>
    <w:rsid w:val="00725C45"/>
    <w:rsid w:val="00727915"/>
    <w:rsid w:val="00730B3C"/>
    <w:rsid w:val="00731763"/>
    <w:rsid w:val="0073287A"/>
    <w:rsid w:val="00734C3C"/>
    <w:rsid w:val="00741522"/>
    <w:rsid w:val="00743CF3"/>
    <w:rsid w:val="00743DC3"/>
    <w:rsid w:val="00751047"/>
    <w:rsid w:val="00753280"/>
    <w:rsid w:val="0075404D"/>
    <w:rsid w:val="00754225"/>
    <w:rsid w:val="00756FDA"/>
    <w:rsid w:val="007574CF"/>
    <w:rsid w:val="00760739"/>
    <w:rsid w:val="0076387E"/>
    <w:rsid w:val="00767054"/>
    <w:rsid w:val="00771F35"/>
    <w:rsid w:val="00772007"/>
    <w:rsid w:val="00774C0C"/>
    <w:rsid w:val="00776DEA"/>
    <w:rsid w:val="00777FC7"/>
    <w:rsid w:val="007803F1"/>
    <w:rsid w:val="00781B3C"/>
    <w:rsid w:val="00783C17"/>
    <w:rsid w:val="00784C81"/>
    <w:rsid w:val="00784C9E"/>
    <w:rsid w:val="0079105B"/>
    <w:rsid w:val="007939C8"/>
    <w:rsid w:val="00793EC2"/>
    <w:rsid w:val="00794CE6"/>
    <w:rsid w:val="007976D9"/>
    <w:rsid w:val="00797778"/>
    <w:rsid w:val="00797EB6"/>
    <w:rsid w:val="007A1B96"/>
    <w:rsid w:val="007B03C7"/>
    <w:rsid w:val="007B0C5E"/>
    <w:rsid w:val="007B235E"/>
    <w:rsid w:val="007B586A"/>
    <w:rsid w:val="007C446E"/>
    <w:rsid w:val="007D04D9"/>
    <w:rsid w:val="007D2F8E"/>
    <w:rsid w:val="007D5A14"/>
    <w:rsid w:val="007D629C"/>
    <w:rsid w:val="007D6AA9"/>
    <w:rsid w:val="007D7F72"/>
    <w:rsid w:val="007E044E"/>
    <w:rsid w:val="007E1F9E"/>
    <w:rsid w:val="007E44B8"/>
    <w:rsid w:val="007E6C64"/>
    <w:rsid w:val="007E79E1"/>
    <w:rsid w:val="007F050A"/>
    <w:rsid w:val="007F282C"/>
    <w:rsid w:val="007F5868"/>
    <w:rsid w:val="007F5ADF"/>
    <w:rsid w:val="007F6829"/>
    <w:rsid w:val="007F6C57"/>
    <w:rsid w:val="007F6C8A"/>
    <w:rsid w:val="00800407"/>
    <w:rsid w:val="0080048A"/>
    <w:rsid w:val="008009E2"/>
    <w:rsid w:val="00801302"/>
    <w:rsid w:val="00801CBF"/>
    <w:rsid w:val="00801D32"/>
    <w:rsid w:val="008038F5"/>
    <w:rsid w:val="00806278"/>
    <w:rsid w:val="00806393"/>
    <w:rsid w:val="008063DA"/>
    <w:rsid w:val="00806E55"/>
    <w:rsid w:val="00807672"/>
    <w:rsid w:val="00807D07"/>
    <w:rsid w:val="008105B2"/>
    <w:rsid w:val="00811935"/>
    <w:rsid w:val="00814C9F"/>
    <w:rsid w:val="00816BCB"/>
    <w:rsid w:val="00817513"/>
    <w:rsid w:val="00821135"/>
    <w:rsid w:val="00821205"/>
    <w:rsid w:val="0082295F"/>
    <w:rsid w:val="00823612"/>
    <w:rsid w:val="00826DD0"/>
    <w:rsid w:val="00827711"/>
    <w:rsid w:val="00832E28"/>
    <w:rsid w:val="008369C7"/>
    <w:rsid w:val="00837A48"/>
    <w:rsid w:val="00837FBE"/>
    <w:rsid w:val="00837FF4"/>
    <w:rsid w:val="00841A96"/>
    <w:rsid w:val="008424BD"/>
    <w:rsid w:val="008430EE"/>
    <w:rsid w:val="00843E25"/>
    <w:rsid w:val="00844C7B"/>
    <w:rsid w:val="00844F24"/>
    <w:rsid w:val="008458C3"/>
    <w:rsid w:val="008516FE"/>
    <w:rsid w:val="00854BDC"/>
    <w:rsid w:val="00861156"/>
    <w:rsid w:val="00866B84"/>
    <w:rsid w:val="00870A5C"/>
    <w:rsid w:val="00872139"/>
    <w:rsid w:val="00872CE0"/>
    <w:rsid w:val="0087499C"/>
    <w:rsid w:val="00877CD0"/>
    <w:rsid w:val="00882CF9"/>
    <w:rsid w:val="0088712F"/>
    <w:rsid w:val="008879D2"/>
    <w:rsid w:val="0089171B"/>
    <w:rsid w:val="00892AF8"/>
    <w:rsid w:val="00892C94"/>
    <w:rsid w:val="00893250"/>
    <w:rsid w:val="00894C84"/>
    <w:rsid w:val="00896B83"/>
    <w:rsid w:val="008A085C"/>
    <w:rsid w:val="008A0EC9"/>
    <w:rsid w:val="008A3CD7"/>
    <w:rsid w:val="008A4933"/>
    <w:rsid w:val="008A4CE0"/>
    <w:rsid w:val="008A6E73"/>
    <w:rsid w:val="008B0812"/>
    <w:rsid w:val="008B3031"/>
    <w:rsid w:val="008B6064"/>
    <w:rsid w:val="008C3AB0"/>
    <w:rsid w:val="008C42C6"/>
    <w:rsid w:val="008C5A17"/>
    <w:rsid w:val="008C5FE3"/>
    <w:rsid w:val="008C6B2C"/>
    <w:rsid w:val="008C6ED0"/>
    <w:rsid w:val="008D0497"/>
    <w:rsid w:val="008D0C35"/>
    <w:rsid w:val="008D446A"/>
    <w:rsid w:val="008D7C65"/>
    <w:rsid w:val="008E1AE3"/>
    <w:rsid w:val="008E1EE3"/>
    <w:rsid w:val="008E2099"/>
    <w:rsid w:val="008E21E1"/>
    <w:rsid w:val="008E3890"/>
    <w:rsid w:val="008E46BC"/>
    <w:rsid w:val="008E55FD"/>
    <w:rsid w:val="008E6841"/>
    <w:rsid w:val="008E6C8B"/>
    <w:rsid w:val="008E7228"/>
    <w:rsid w:val="008E7F18"/>
    <w:rsid w:val="008F009D"/>
    <w:rsid w:val="008F1967"/>
    <w:rsid w:val="008F2395"/>
    <w:rsid w:val="008F2591"/>
    <w:rsid w:val="008F2C02"/>
    <w:rsid w:val="008F2D09"/>
    <w:rsid w:val="008F31CE"/>
    <w:rsid w:val="008F6874"/>
    <w:rsid w:val="008F7D89"/>
    <w:rsid w:val="00901CC2"/>
    <w:rsid w:val="0090541F"/>
    <w:rsid w:val="0090596E"/>
    <w:rsid w:val="00911E4D"/>
    <w:rsid w:val="00913057"/>
    <w:rsid w:val="00913AA8"/>
    <w:rsid w:val="00915EB1"/>
    <w:rsid w:val="009171AF"/>
    <w:rsid w:val="009177F0"/>
    <w:rsid w:val="00921B23"/>
    <w:rsid w:val="00922567"/>
    <w:rsid w:val="00922BFB"/>
    <w:rsid w:val="009232DA"/>
    <w:rsid w:val="009263C1"/>
    <w:rsid w:val="009357C0"/>
    <w:rsid w:val="00936CAB"/>
    <w:rsid w:val="0093760E"/>
    <w:rsid w:val="009405A0"/>
    <w:rsid w:val="00940CB1"/>
    <w:rsid w:val="00943EA1"/>
    <w:rsid w:val="00943F35"/>
    <w:rsid w:val="009443D9"/>
    <w:rsid w:val="00945977"/>
    <w:rsid w:val="00945CF8"/>
    <w:rsid w:val="00947710"/>
    <w:rsid w:val="00950E58"/>
    <w:rsid w:val="009526CD"/>
    <w:rsid w:val="009528FE"/>
    <w:rsid w:val="00954432"/>
    <w:rsid w:val="009544FA"/>
    <w:rsid w:val="00956FDF"/>
    <w:rsid w:val="009612B5"/>
    <w:rsid w:val="009616F0"/>
    <w:rsid w:val="0096364C"/>
    <w:rsid w:val="009640E1"/>
    <w:rsid w:val="0096497D"/>
    <w:rsid w:val="00964ABC"/>
    <w:rsid w:val="00965CF5"/>
    <w:rsid w:val="00966DAD"/>
    <w:rsid w:val="00966F03"/>
    <w:rsid w:val="00967226"/>
    <w:rsid w:val="009678BF"/>
    <w:rsid w:val="00981919"/>
    <w:rsid w:val="009837DF"/>
    <w:rsid w:val="009839AC"/>
    <w:rsid w:val="0098426E"/>
    <w:rsid w:val="00984FA6"/>
    <w:rsid w:val="0098532E"/>
    <w:rsid w:val="00985F3F"/>
    <w:rsid w:val="00987FB6"/>
    <w:rsid w:val="0099076B"/>
    <w:rsid w:val="00992743"/>
    <w:rsid w:val="00994EEB"/>
    <w:rsid w:val="009956B1"/>
    <w:rsid w:val="0099584D"/>
    <w:rsid w:val="009A016E"/>
    <w:rsid w:val="009A0A5C"/>
    <w:rsid w:val="009A30EF"/>
    <w:rsid w:val="009A32B9"/>
    <w:rsid w:val="009A6E09"/>
    <w:rsid w:val="009A7546"/>
    <w:rsid w:val="009B1AB8"/>
    <w:rsid w:val="009B1B39"/>
    <w:rsid w:val="009B1DC2"/>
    <w:rsid w:val="009B26B8"/>
    <w:rsid w:val="009B3610"/>
    <w:rsid w:val="009B3C8B"/>
    <w:rsid w:val="009B3D52"/>
    <w:rsid w:val="009B5375"/>
    <w:rsid w:val="009B58A3"/>
    <w:rsid w:val="009B6DF5"/>
    <w:rsid w:val="009C00DB"/>
    <w:rsid w:val="009C1C93"/>
    <w:rsid w:val="009C65F6"/>
    <w:rsid w:val="009C6D03"/>
    <w:rsid w:val="009C7224"/>
    <w:rsid w:val="009C7F4B"/>
    <w:rsid w:val="009D4AAE"/>
    <w:rsid w:val="009D5F02"/>
    <w:rsid w:val="009E1197"/>
    <w:rsid w:val="009E1C63"/>
    <w:rsid w:val="009E67D2"/>
    <w:rsid w:val="009F1AF7"/>
    <w:rsid w:val="009F316C"/>
    <w:rsid w:val="009F53A3"/>
    <w:rsid w:val="009F5B40"/>
    <w:rsid w:val="009F64DC"/>
    <w:rsid w:val="00A009E3"/>
    <w:rsid w:val="00A03C1F"/>
    <w:rsid w:val="00A03E42"/>
    <w:rsid w:val="00A049B0"/>
    <w:rsid w:val="00A13997"/>
    <w:rsid w:val="00A13EC8"/>
    <w:rsid w:val="00A14CD4"/>
    <w:rsid w:val="00A16922"/>
    <w:rsid w:val="00A21292"/>
    <w:rsid w:val="00A212D5"/>
    <w:rsid w:val="00A249DC"/>
    <w:rsid w:val="00A26C99"/>
    <w:rsid w:val="00A31C04"/>
    <w:rsid w:val="00A327FC"/>
    <w:rsid w:val="00A34DC4"/>
    <w:rsid w:val="00A357D8"/>
    <w:rsid w:val="00A37B6B"/>
    <w:rsid w:val="00A4254C"/>
    <w:rsid w:val="00A44E03"/>
    <w:rsid w:val="00A45FD1"/>
    <w:rsid w:val="00A5155E"/>
    <w:rsid w:val="00A530BC"/>
    <w:rsid w:val="00A53957"/>
    <w:rsid w:val="00A53C5B"/>
    <w:rsid w:val="00A54114"/>
    <w:rsid w:val="00A5516E"/>
    <w:rsid w:val="00A57963"/>
    <w:rsid w:val="00A57971"/>
    <w:rsid w:val="00A6302D"/>
    <w:rsid w:val="00A63F52"/>
    <w:rsid w:val="00A64C81"/>
    <w:rsid w:val="00A709B4"/>
    <w:rsid w:val="00A72115"/>
    <w:rsid w:val="00A73229"/>
    <w:rsid w:val="00A743BF"/>
    <w:rsid w:val="00A77F50"/>
    <w:rsid w:val="00A81821"/>
    <w:rsid w:val="00A85B06"/>
    <w:rsid w:val="00A86314"/>
    <w:rsid w:val="00A918C4"/>
    <w:rsid w:val="00A936FB"/>
    <w:rsid w:val="00A96773"/>
    <w:rsid w:val="00A975ED"/>
    <w:rsid w:val="00AA0324"/>
    <w:rsid w:val="00AA187F"/>
    <w:rsid w:val="00AA2074"/>
    <w:rsid w:val="00AA2D19"/>
    <w:rsid w:val="00AA424B"/>
    <w:rsid w:val="00AA6725"/>
    <w:rsid w:val="00AB002B"/>
    <w:rsid w:val="00AB01E1"/>
    <w:rsid w:val="00AB2E11"/>
    <w:rsid w:val="00AB3140"/>
    <w:rsid w:val="00AB511F"/>
    <w:rsid w:val="00AB5E97"/>
    <w:rsid w:val="00AB7A11"/>
    <w:rsid w:val="00AC2546"/>
    <w:rsid w:val="00AC5020"/>
    <w:rsid w:val="00AC572D"/>
    <w:rsid w:val="00AC5D36"/>
    <w:rsid w:val="00AD176C"/>
    <w:rsid w:val="00AD6F3E"/>
    <w:rsid w:val="00AE05C4"/>
    <w:rsid w:val="00AE0B46"/>
    <w:rsid w:val="00AE0EA7"/>
    <w:rsid w:val="00AE1782"/>
    <w:rsid w:val="00AE4F6B"/>
    <w:rsid w:val="00AE533B"/>
    <w:rsid w:val="00AE6036"/>
    <w:rsid w:val="00AE6313"/>
    <w:rsid w:val="00AF0FE3"/>
    <w:rsid w:val="00AF1111"/>
    <w:rsid w:val="00AF485E"/>
    <w:rsid w:val="00AF6A4A"/>
    <w:rsid w:val="00B004E1"/>
    <w:rsid w:val="00B07311"/>
    <w:rsid w:val="00B077EB"/>
    <w:rsid w:val="00B11DAB"/>
    <w:rsid w:val="00B13FD0"/>
    <w:rsid w:val="00B1611C"/>
    <w:rsid w:val="00B165AB"/>
    <w:rsid w:val="00B2164D"/>
    <w:rsid w:val="00B228E2"/>
    <w:rsid w:val="00B23C32"/>
    <w:rsid w:val="00B2533A"/>
    <w:rsid w:val="00B26768"/>
    <w:rsid w:val="00B33D9F"/>
    <w:rsid w:val="00B34750"/>
    <w:rsid w:val="00B34AD5"/>
    <w:rsid w:val="00B351E1"/>
    <w:rsid w:val="00B40A85"/>
    <w:rsid w:val="00B4104A"/>
    <w:rsid w:val="00B43067"/>
    <w:rsid w:val="00B4327B"/>
    <w:rsid w:val="00B44A4C"/>
    <w:rsid w:val="00B456F9"/>
    <w:rsid w:val="00B464FE"/>
    <w:rsid w:val="00B46F86"/>
    <w:rsid w:val="00B47925"/>
    <w:rsid w:val="00B50CAA"/>
    <w:rsid w:val="00B51606"/>
    <w:rsid w:val="00B527DC"/>
    <w:rsid w:val="00B53EDB"/>
    <w:rsid w:val="00B544C2"/>
    <w:rsid w:val="00B5611C"/>
    <w:rsid w:val="00B56AF0"/>
    <w:rsid w:val="00B5771C"/>
    <w:rsid w:val="00B62B8B"/>
    <w:rsid w:val="00B633E6"/>
    <w:rsid w:val="00B635B3"/>
    <w:rsid w:val="00B67C20"/>
    <w:rsid w:val="00B71092"/>
    <w:rsid w:val="00B717FC"/>
    <w:rsid w:val="00B71EAA"/>
    <w:rsid w:val="00B7230C"/>
    <w:rsid w:val="00B73BC6"/>
    <w:rsid w:val="00B75854"/>
    <w:rsid w:val="00B772EB"/>
    <w:rsid w:val="00B832D8"/>
    <w:rsid w:val="00B856E1"/>
    <w:rsid w:val="00B861C1"/>
    <w:rsid w:val="00B90CC5"/>
    <w:rsid w:val="00B928D6"/>
    <w:rsid w:val="00B95FE7"/>
    <w:rsid w:val="00B96455"/>
    <w:rsid w:val="00B9654F"/>
    <w:rsid w:val="00B96880"/>
    <w:rsid w:val="00B96D91"/>
    <w:rsid w:val="00B96ED5"/>
    <w:rsid w:val="00BA376F"/>
    <w:rsid w:val="00BA617A"/>
    <w:rsid w:val="00BA64B0"/>
    <w:rsid w:val="00BA6837"/>
    <w:rsid w:val="00BB22EC"/>
    <w:rsid w:val="00BB24B3"/>
    <w:rsid w:val="00BB4424"/>
    <w:rsid w:val="00BB4728"/>
    <w:rsid w:val="00BB4EA5"/>
    <w:rsid w:val="00BB79E1"/>
    <w:rsid w:val="00BC2070"/>
    <w:rsid w:val="00BC3E79"/>
    <w:rsid w:val="00BC771C"/>
    <w:rsid w:val="00BD2058"/>
    <w:rsid w:val="00BD2C4B"/>
    <w:rsid w:val="00BD2E41"/>
    <w:rsid w:val="00BD46D4"/>
    <w:rsid w:val="00BD7945"/>
    <w:rsid w:val="00BD7991"/>
    <w:rsid w:val="00BE19BE"/>
    <w:rsid w:val="00BE1C45"/>
    <w:rsid w:val="00BE317C"/>
    <w:rsid w:val="00BE3792"/>
    <w:rsid w:val="00BE3F82"/>
    <w:rsid w:val="00BE48E0"/>
    <w:rsid w:val="00BE6F5D"/>
    <w:rsid w:val="00BF4292"/>
    <w:rsid w:val="00C00B3C"/>
    <w:rsid w:val="00C00DA8"/>
    <w:rsid w:val="00C010E6"/>
    <w:rsid w:val="00C13E59"/>
    <w:rsid w:val="00C1792B"/>
    <w:rsid w:val="00C206A7"/>
    <w:rsid w:val="00C20796"/>
    <w:rsid w:val="00C227CB"/>
    <w:rsid w:val="00C23E89"/>
    <w:rsid w:val="00C24617"/>
    <w:rsid w:val="00C264B3"/>
    <w:rsid w:val="00C26746"/>
    <w:rsid w:val="00C2686E"/>
    <w:rsid w:val="00C31260"/>
    <w:rsid w:val="00C31D99"/>
    <w:rsid w:val="00C3257B"/>
    <w:rsid w:val="00C33287"/>
    <w:rsid w:val="00C3471C"/>
    <w:rsid w:val="00C36718"/>
    <w:rsid w:val="00C50994"/>
    <w:rsid w:val="00C51590"/>
    <w:rsid w:val="00C52F53"/>
    <w:rsid w:val="00C53F92"/>
    <w:rsid w:val="00C54BF4"/>
    <w:rsid w:val="00C60101"/>
    <w:rsid w:val="00C60B31"/>
    <w:rsid w:val="00C6532C"/>
    <w:rsid w:val="00C66B0A"/>
    <w:rsid w:val="00C67F7C"/>
    <w:rsid w:val="00C70940"/>
    <w:rsid w:val="00C73DEE"/>
    <w:rsid w:val="00C75936"/>
    <w:rsid w:val="00C771AB"/>
    <w:rsid w:val="00C806E0"/>
    <w:rsid w:val="00C80A23"/>
    <w:rsid w:val="00C813B6"/>
    <w:rsid w:val="00C84464"/>
    <w:rsid w:val="00C84EA1"/>
    <w:rsid w:val="00C866C2"/>
    <w:rsid w:val="00C87D32"/>
    <w:rsid w:val="00C87D94"/>
    <w:rsid w:val="00C87E8C"/>
    <w:rsid w:val="00C92EA9"/>
    <w:rsid w:val="00C93460"/>
    <w:rsid w:val="00C935FD"/>
    <w:rsid w:val="00C94815"/>
    <w:rsid w:val="00C94F6A"/>
    <w:rsid w:val="00CA11C6"/>
    <w:rsid w:val="00CA14B2"/>
    <w:rsid w:val="00CA3F76"/>
    <w:rsid w:val="00CA47D0"/>
    <w:rsid w:val="00CA4B4F"/>
    <w:rsid w:val="00CA58AD"/>
    <w:rsid w:val="00CA5A29"/>
    <w:rsid w:val="00CA6BF5"/>
    <w:rsid w:val="00CA7BC7"/>
    <w:rsid w:val="00CA7FC4"/>
    <w:rsid w:val="00CB1793"/>
    <w:rsid w:val="00CB22CA"/>
    <w:rsid w:val="00CB2517"/>
    <w:rsid w:val="00CB6767"/>
    <w:rsid w:val="00CB6E28"/>
    <w:rsid w:val="00CB778B"/>
    <w:rsid w:val="00CC1C9E"/>
    <w:rsid w:val="00CC24CC"/>
    <w:rsid w:val="00CC390A"/>
    <w:rsid w:val="00CC4299"/>
    <w:rsid w:val="00CC4A5B"/>
    <w:rsid w:val="00CC6786"/>
    <w:rsid w:val="00CC6DFD"/>
    <w:rsid w:val="00CD01B3"/>
    <w:rsid w:val="00CD1678"/>
    <w:rsid w:val="00CD17E9"/>
    <w:rsid w:val="00CD1AE7"/>
    <w:rsid w:val="00CD1B5C"/>
    <w:rsid w:val="00CD47C1"/>
    <w:rsid w:val="00CE01D9"/>
    <w:rsid w:val="00CE0430"/>
    <w:rsid w:val="00CE1D15"/>
    <w:rsid w:val="00CE35D6"/>
    <w:rsid w:val="00CE6B33"/>
    <w:rsid w:val="00CE7681"/>
    <w:rsid w:val="00CF0F46"/>
    <w:rsid w:val="00CF3025"/>
    <w:rsid w:val="00CF35C5"/>
    <w:rsid w:val="00CF537C"/>
    <w:rsid w:val="00CF5FAA"/>
    <w:rsid w:val="00D01DAA"/>
    <w:rsid w:val="00D0258C"/>
    <w:rsid w:val="00D052FB"/>
    <w:rsid w:val="00D062C2"/>
    <w:rsid w:val="00D07335"/>
    <w:rsid w:val="00D10BD4"/>
    <w:rsid w:val="00D12F2D"/>
    <w:rsid w:val="00D14A28"/>
    <w:rsid w:val="00D14C19"/>
    <w:rsid w:val="00D1632F"/>
    <w:rsid w:val="00D23BFC"/>
    <w:rsid w:val="00D23DFD"/>
    <w:rsid w:val="00D24377"/>
    <w:rsid w:val="00D25D99"/>
    <w:rsid w:val="00D26128"/>
    <w:rsid w:val="00D26492"/>
    <w:rsid w:val="00D27C9A"/>
    <w:rsid w:val="00D30355"/>
    <w:rsid w:val="00D31FE4"/>
    <w:rsid w:val="00D32270"/>
    <w:rsid w:val="00D345F7"/>
    <w:rsid w:val="00D34FBA"/>
    <w:rsid w:val="00D358F2"/>
    <w:rsid w:val="00D372FB"/>
    <w:rsid w:val="00D42498"/>
    <w:rsid w:val="00D429F2"/>
    <w:rsid w:val="00D4391B"/>
    <w:rsid w:val="00D44DD1"/>
    <w:rsid w:val="00D4509A"/>
    <w:rsid w:val="00D465AF"/>
    <w:rsid w:val="00D46E18"/>
    <w:rsid w:val="00D51C65"/>
    <w:rsid w:val="00D5230A"/>
    <w:rsid w:val="00D53F5A"/>
    <w:rsid w:val="00D57C0F"/>
    <w:rsid w:val="00D6465D"/>
    <w:rsid w:val="00D740DF"/>
    <w:rsid w:val="00D755F7"/>
    <w:rsid w:val="00D76037"/>
    <w:rsid w:val="00D76065"/>
    <w:rsid w:val="00D77727"/>
    <w:rsid w:val="00D808C7"/>
    <w:rsid w:val="00D80D4F"/>
    <w:rsid w:val="00D81927"/>
    <w:rsid w:val="00D85984"/>
    <w:rsid w:val="00D85A39"/>
    <w:rsid w:val="00D86FE9"/>
    <w:rsid w:val="00D9100B"/>
    <w:rsid w:val="00D93E57"/>
    <w:rsid w:val="00D95E2C"/>
    <w:rsid w:val="00D96D41"/>
    <w:rsid w:val="00D97E0B"/>
    <w:rsid w:val="00DA0892"/>
    <w:rsid w:val="00DA1685"/>
    <w:rsid w:val="00DA23C9"/>
    <w:rsid w:val="00DA501B"/>
    <w:rsid w:val="00DA554E"/>
    <w:rsid w:val="00DB0723"/>
    <w:rsid w:val="00DB1A63"/>
    <w:rsid w:val="00DB29D8"/>
    <w:rsid w:val="00DB314C"/>
    <w:rsid w:val="00DB32FA"/>
    <w:rsid w:val="00DB43DB"/>
    <w:rsid w:val="00DB55EE"/>
    <w:rsid w:val="00DB697A"/>
    <w:rsid w:val="00DB7473"/>
    <w:rsid w:val="00DC1373"/>
    <w:rsid w:val="00DC186D"/>
    <w:rsid w:val="00DC18FF"/>
    <w:rsid w:val="00DC1BCB"/>
    <w:rsid w:val="00DC1D63"/>
    <w:rsid w:val="00DC351F"/>
    <w:rsid w:val="00DD2B6E"/>
    <w:rsid w:val="00DD314B"/>
    <w:rsid w:val="00DD327D"/>
    <w:rsid w:val="00DD389E"/>
    <w:rsid w:val="00DD3CA0"/>
    <w:rsid w:val="00DD62C9"/>
    <w:rsid w:val="00DD6A58"/>
    <w:rsid w:val="00DE0977"/>
    <w:rsid w:val="00DE2022"/>
    <w:rsid w:val="00DE2EB8"/>
    <w:rsid w:val="00DE3FCA"/>
    <w:rsid w:val="00DE561E"/>
    <w:rsid w:val="00DE57BC"/>
    <w:rsid w:val="00DF17FA"/>
    <w:rsid w:val="00DF1AFC"/>
    <w:rsid w:val="00DF348B"/>
    <w:rsid w:val="00DF3CAE"/>
    <w:rsid w:val="00DF457C"/>
    <w:rsid w:val="00DF6870"/>
    <w:rsid w:val="00DF761A"/>
    <w:rsid w:val="00E00C1D"/>
    <w:rsid w:val="00E0196C"/>
    <w:rsid w:val="00E0338E"/>
    <w:rsid w:val="00E0423D"/>
    <w:rsid w:val="00E04CD3"/>
    <w:rsid w:val="00E06FF7"/>
    <w:rsid w:val="00E07EE4"/>
    <w:rsid w:val="00E11428"/>
    <w:rsid w:val="00E135CB"/>
    <w:rsid w:val="00E178DB"/>
    <w:rsid w:val="00E20691"/>
    <w:rsid w:val="00E218E0"/>
    <w:rsid w:val="00E22FBE"/>
    <w:rsid w:val="00E236F2"/>
    <w:rsid w:val="00E30109"/>
    <w:rsid w:val="00E322DC"/>
    <w:rsid w:val="00E33C1C"/>
    <w:rsid w:val="00E36D15"/>
    <w:rsid w:val="00E42F0D"/>
    <w:rsid w:val="00E42F95"/>
    <w:rsid w:val="00E553D8"/>
    <w:rsid w:val="00E55B96"/>
    <w:rsid w:val="00E60310"/>
    <w:rsid w:val="00E608D3"/>
    <w:rsid w:val="00E60A25"/>
    <w:rsid w:val="00E6204B"/>
    <w:rsid w:val="00E651ED"/>
    <w:rsid w:val="00E6683B"/>
    <w:rsid w:val="00E711B7"/>
    <w:rsid w:val="00E71378"/>
    <w:rsid w:val="00E713A3"/>
    <w:rsid w:val="00E723D4"/>
    <w:rsid w:val="00E743F9"/>
    <w:rsid w:val="00E778C3"/>
    <w:rsid w:val="00E80DD1"/>
    <w:rsid w:val="00E82CA7"/>
    <w:rsid w:val="00E8379B"/>
    <w:rsid w:val="00E8385C"/>
    <w:rsid w:val="00E861D2"/>
    <w:rsid w:val="00E86A0C"/>
    <w:rsid w:val="00E873F8"/>
    <w:rsid w:val="00E91416"/>
    <w:rsid w:val="00E91DAA"/>
    <w:rsid w:val="00E9358C"/>
    <w:rsid w:val="00E93FD6"/>
    <w:rsid w:val="00E97E50"/>
    <w:rsid w:val="00EA3E4B"/>
    <w:rsid w:val="00EA60C3"/>
    <w:rsid w:val="00EA68E7"/>
    <w:rsid w:val="00EA79BD"/>
    <w:rsid w:val="00EB1114"/>
    <w:rsid w:val="00EB3046"/>
    <w:rsid w:val="00EB631E"/>
    <w:rsid w:val="00EB64BC"/>
    <w:rsid w:val="00EB7627"/>
    <w:rsid w:val="00EB7EF8"/>
    <w:rsid w:val="00EC10CA"/>
    <w:rsid w:val="00EC273D"/>
    <w:rsid w:val="00EC5883"/>
    <w:rsid w:val="00EC6B0C"/>
    <w:rsid w:val="00EC6E69"/>
    <w:rsid w:val="00ED24FC"/>
    <w:rsid w:val="00ED36D2"/>
    <w:rsid w:val="00ED5A13"/>
    <w:rsid w:val="00ED5DD3"/>
    <w:rsid w:val="00ED72F0"/>
    <w:rsid w:val="00EE1A1F"/>
    <w:rsid w:val="00EE1A43"/>
    <w:rsid w:val="00EE1FFB"/>
    <w:rsid w:val="00EE2264"/>
    <w:rsid w:val="00EE3108"/>
    <w:rsid w:val="00EE31B9"/>
    <w:rsid w:val="00EE33EB"/>
    <w:rsid w:val="00EE5B9A"/>
    <w:rsid w:val="00EE6C89"/>
    <w:rsid w:val="00EE6D7F"/>
    <w:rsid w:val="00EE742C"/>
    <w:rsid w:val="00EF049E"/>
    <w:rsid w:val="00EF548B"/>
    <w:rsid w:val="00EF6060"/>
    <w:rsid w:val="00EF679C"/>
    <w:rsid w:val="00F000A5"/>
    <w:rsid w:val="00F019DE"/>
    <w:rsid w:val="00F04605"/>
    <w:rsid w:val="00F050F9"/>
    <w:rsid w:val="00F05A1D"/>
    <w:rsid w:val="00F079F0"/>
    <w:rsid w:val="00F07D06"/>
    <w:rsid w:val="00F1112C"/>
    <w:rsid w:val="00F13E30"/>
    <w:rsid w:val="00F14FD1"/>
    <w:rsid w:val="00F215ED"/>
    <w:rsid w:val="00F23BFD"/>
    <w:rsid w:val="00F313FB"/>
    <w:rsid w:val="00F33A70"/>
    <w:rsid w:val="00F34700"/>
    <w:rsid w:val="00F34E7A"/>
    <w:rsid w:val="00F3651B"/>
    <w:rsid w:val="00F37882"/>
    <w:rsid w:val="00F37AEE"/>
    <w:rsid w:val="00F37DD5"/>
    <w:rsid w:val="00F40788"/>
    <w:rsid w:val="00F42887"/>
    <w:rsid w:val="00F4294A"/>
    <w:rsid w:val="00F43881"/>
    <w:rsid w:val="00F43CE2"/>
    <w:rsid w:val="00F4592B"/>
    <w:rsid w:val="00F46820"/>
    <w:rsid w:val="00F47D6A"/>
    <w:rsid w:val="00F52A90"/>
    <w:rsid w:val="00F53C3D"/>
    <w:rsid w:val="00F547E1"/>
    <w:rsid w:val="00F6013E"/>
    <w:rsid w:val="00F604F6"/>
    <w:rsid w:val="00F60F1D"/>
    <w:rsid w:val="00F6124F"/>
    <w:rsid w:val="00F61F45"/>
    <w:rsid w:val="00F717E5"/>
    <w:rsid w:val="00F73462"/>
    <w:rsid w:val="00F73A97"/>
    <w:rsid w:val="00F73CE6"/>
    <w:rsid w:val="00F75763"/>
    <w:rsid w:val="00F75842"/>
    <w:rsid w:val="00F84235"/>
    <w:rsid w:val="00F866E4"/>
    <w:rsid w:val="00F87219"/>
    <w:rsid w:val="00F874B2"/>
    <w:rsid w:val="00F90148"/>
    <w:rsid w:val="00F9183A"/>
    <w:rsid w:val="00F9211F"/>
    <w:rsid w:val="00F93198"/>
    <w:rsid w:val="00F94B8E"/>
    <w:rsid w:val="00F95FB9"/>
    <w:rsid w:val="00FA14AD"/>
    <w:rsid w:val="00FA179E"/>
    <w:rsid w:val="00FA675E"/>
    <w:rsid w:val="00FB0821"/>
    <w:rsid w:val="00FB2938"/>
    <w:rsid w:val="00FB339D"/>
    <w:rsid w:val="00FB7E8B"/>
    <w:rsid w:val="00FC0424"/>
    <w:rsid w:val="00FC04DA"/>
    <w:rsid w:val="00FC2B48"/>
    <w:rsid w:val="00FC6343"/>
    <w:rsid w:val="00FC7B3F"/>
    <w:rsid w:val="00FD57BE"/>
    <w:rsid w:val="00FD6FE3"/>
    <w:rsid w:val="00FD7B38"/>
    <w:rsid w:val="00FD7BD3"/>
    <w:rsid w:val="00FE1248"/>
    <w:rsid w:val="00FE2068"/>
    <w:rsid w:val="00FE2D8D"/>
    <w:rsid w:val="00FE5699"/>
    <w:rsid w:val="00FE56ED"/>
    <w:rsid w:val="00FE583D"/>
    <w:rsid w:val="00FE6469"/>
    <w:rsid w:val="00FE671B"/>
    <w:rsid w:val="00FE6A9C"/>
    <w:rsid w:val="00FF05A6"/>
    <w:rsid w:val="00FF3A0A"/>
    <w:rsid w:val="00FF3DCD"/>
    <w:rsid w:val="00FF51B6"/>
    <w:rsid w:val="00FF54D2"/>
    <w:rsid w:val="00FF71E7"/>
    <w:rsid w:val="00FF7F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376F"/>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FE6A9C"/>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A03E42"/>
    <w:pPr>
      <w:keepLines/>
      <w:spacing w:before="120" w:after="30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B177E"/>
    <w:pPr>
      <w:spacing w:before="120" w:after="240"/>
      <w:ind w:firstLine="0"/>
      <w:jc w:val="center"/>
    </w:pPr>
    <w:rPr>
      <w:b/>
      <w:bCs/>
      <w:i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FE6A9C"/>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 w:type="table" w:styleId="Rcsostblzat">
    <w:name w:val="Table Grid"/>
    <w:basedOn w:val="Normltblzat"/>
    <w:rsid w:val="000E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rsid w:val="00533883"/>
    <w:rPr>
      <w:rFonts w:cs="Arial"/>
      <w:b/>
      <w:bCs/>
      <w:sz w:val="28"/>
      <w:szCs w:val="26"/>
      <w:lang w:eastAsia="en-US"/>
    </w:rPr>
  </w:style>
  <w:style w:type="character" w:customStyle="1" w:styleId="Cmsor1Char">
    <w:name w:val="Címsor 1 Char"/>
    <w:basedOn w:val="Bekezdsalapbettpusa"/>
    <w:link w:val="Cmsor1"/>
    <w:rsid w:val="008A085C"/>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3992">
      <w:bodyDiv w:val="1"/>
      <w:marLeft w:val="0"/>
      <w:marRight w:val="0"/>
      <w:marTop w:val="0"/>
      <w:marBottom w:val="0"/>
      <w:divBdr>
        <w:top w:val="none" w:sz="0" w:space="0" w:color="auto"/>
        <w:left w:val="none" w:sz="0" w:space="0" w:color="auto"/>
        <w:bottom w:val="none" w:sz="0" w:space="0" w:color="auto"/>
        <w:right w:val="none" w:sz="0" w:space="0" w:color="auto"/>
      </w:divBdr>
    </w:div>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github.com/richzhang/colorization/tree/master"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publications/PugeaultBowden2011b.pdf" TargetMode="External"/><Relationship Id="rId34" Type="http://schemas.openxmlformats.org/officeDocument/2006/relationships/hyperlink" Target="https://www.researchgate.net/publication/359786522_A_Transformer-Based_Contrastive_Learning_Approach_for_Few-Shot_Sign_Language_Recognition"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arxiv.org/abs/1603.08511" TargetMode="External"/><Relationship Id="rId33" Type="http://schemas.openxmlformats.org/officeDocument/2006/relationships/hyperlink" Target="https://arxiv.org/abs/1706.03762"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empslocal.ex.ac.uk/people/staff/np331/index.php?section=FingerSpellingDataset" TargetMode="External"/><Relationship Id="rId29" Type="http://schemas.openxmlformats.org/officeDocument/2006/relationships/hyperlink" Target="https://empslocal.ex.ac.uk/people/staff/np331/index.php?section=FingerSpellingDatase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32" Type="http://schemas.openxmlformats.org/officeDocument/2006/relationships/hyperlink" Target="https://chat.openai.com/share/047ef626-25d8-4d56-abe4-b778b857c5fe"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arxiv.org/abs/1906.12021" TargetMode="External"/><Relationship Id="rId28" Type="http://schemas.openxmlformats.org/officeDocument/2006/relationships/hyperlink" Target="https://github.com/junyanz/interactive-deep-colorization" TargetMode="External"/><Relationship Id="rId36" Type="http://schemas.openxmlformats.org/officeDocument/2006/relationships/hyperlink" Target="https://www.kaggle.com/competitions/asl-signs/discussion/406684"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datamunge/sign-language-mnist" TargetMode="External"/><Relationship Id="rId31" Type="http://schemas.openxmlformats.org/officeDocument/2006/relationships/hyperlink" Target="https://ivibudh.medium.com/a-guide-to-controlling-llm-model-output-exploring-top-k-top-p-and-temperature-parameters-ed6a31313910"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www.kaggle.com/datasets/muhammadkhalid/sign-language-for-alphabets" TargetMode="External"/><Relationship Id="rId27" Type="http://schemas.openxmlformats.org/officeDocument/2006/relationships/hyperlink" Target="https://arxiv.org/abs/1705.02999" TargetMode="External"/><Relationship Id="rId30" Type="http://schemas.openxmlformats.org/officeDocument/2006/relationships/hyperlink" Target="https://empslocal.ex.ac.uk/people/staff/np331/publications/PugeaultBowden2011b.pdf" TargetMode="External"/><Relationship Id="rId35" Type="http://schemas.openxmlformats.org/officeDocument/2006/relationships/hyperlink" Target="https://www.kaggle.com/competitions/asl-signs/overview" TargetMode="External"/><Relationship Id="rId8" Type="http://schemas.openxmlformats.org/officeDocument/2006/relationships/hyperlink" Target="https://www.researchgate.net/publication/225138825_Two-Frame_Motion_Estimation_Based_on_Polynomial_Expansion"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gif"/><Relationship Id="rId29" Type="http://schemas.openxmlformats.org/officeDocument/2006/relationships/image" Target="media/image17.png"/><Relationship Id="rId11" Type="http://schemas.openxmlformats.org/officeDocument/2006/relationships/comments" Target="comment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www.ni.com/" TargetMode="Externa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theme" Target="theme/theme1.xml"/><Relationship Id="rId10" Type="http://schemas.openxmlformats.org/officeDocument/2006/relationships/image" Target="media/image2.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en.wikipedia.org/wiki/Evaluation_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804</TotalTime>
  <Pages>64</Pages>
  <Words>13347</Words>
  <Characters>92096</Characters>
  <Application>Microsoft Office Word</Application>
  <DocSecurity>0</DocSecurity>
  <Lines>767</Lines>
  <Paragraphs>21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0523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3100</cp:revision>
  <cp:lastPrinted>2002-07-08T12:51:00Z</cp:lastPrinted>
  <dcterms:created xsi:type="dcterms:W3CDTF">2023-02-27T06:58:00Z</dcterms:created>
  <dcterms:modified xsi:type="dcterms:W3CDTF">2023-10-3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